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0EE56" w14:textId="77777777" w:rsidR="005A3FCE" w:rsidRDefault="005A3FCE" w:rsidP="00525E8C">
      <w:pPr>
        <w:pStyle w:val="Heading-MAIN"/>
        <w:rPr>
          <w:color w:val="800000"/>
        </w:rPr>
      </w:pPr>
      <w:r w:rsidRPr="005A3FCE">
        <w:rPr>
          <w:color w:val="800000"/>
        </w:rPr>
        <w:t xml:space="preserve">Con Fusion Restaurant </w:t>
      </w:r>
    </w:p>
    <w:p w14:paraId="3D161AFE" w14:textId="207C7929" w:rsidR="00EC1BF6" w:rsidRDefault="006B5084" w:rsidP="00525E8C">
      <w:pPr>
        <w:pStyle w:val="Heading-MAIN"/>
      </w:pPr>
      <w:r>
        <w:t>Software Configuration Management Plan</w:t>
      </w:r>
    </w:p>
    <w:p w14:paraId="3D161AFF" w14:textId="77777777" w:rsidR="00EC1BF6" w:rsidRDefault="00EC1BF6" w:rsidP="00173031"/>
    <w:p w14:paraId="3D161B00" w14:textId="77777777" w:rsidR="00EC1BF6" w:rsidRDefault="00EC1BF6" w:rsidP="00173031">
      <w:pPr>
        <w:pStyle w:val="Heading1"/>
      </w:pPr>
      <w:r>
        <w:t>General Information</w:t>
      </w:r>
    </w:p>
    <w:p w14:paraId="3D161B01" w14:textId="77777777" w:rsidR="00EC1BF6" w:rsidRDefault="00EC1BF6" w:rsidP="00173031"/>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40"/>
        <w:gridCol w:w="2340"/>
        <w:gridCol w:w="2340"/>
        <w:gridCol w:w="2340"/>
      </w:tblGrid>
      <w:tr w:rsidR="00EC1BF6" w:rsidRPr="0016685F" w14:paraId="3D161B06" w14:textId="77777777" w:rsidTr="00921F20">
        <w:trPr>
          <w:cantSplit/>
        </w:trPr>
        <w:tc>
          <w:tcPr>
            <w:tcW w:w="2340" w:type="dxa"/>
            <w:shd w:val="clear" w:color="auto" w:fill="E0E0E0"/>
            <w:vAlign w:val="center"/>
          </w:tcPr>
          <w:p w14:paraId="3D161B02" w14:textId="77777777" w:rsidR="00EC1BF6" w:rsidRPr="00C7216C" w:rsidRDefault="00CA7FF0" w:rsidP="00173031">
            <w:pPr>
              <w:pStyle w:val="Table10ptBold"/>
            </w:pPr>
            <w:r>
              <w:t xml:space="preserve">System or </w:t>
            </w:r>
            <w:r w:rsidR="00EC1BF6" w:rsidRPr="00C7216C">
              <w:t>Project ID</w:t>
            </w:r>
            <w:r w:rsidR="00921F20">
              <w:t>/</w:t>
            </w:r>
            <w:r w:rsidR="00EC1BF6" w:rsidRPr="00C7216C">
              <w:t>Acronym:</w:t>
            </w:r>
          </w:p>
        </w:tc>
        <w:tc>
          <w:tcPr>
            <w:tcW w:w="2340" w:type="dxa"/>
            <w:vAlign w:val="center"/>
          </w:tcPr>
          <w:p w14:paraId="3D161B03" w14:textId="35DC9AF4" w:rsidR="00EC1BF6" w:rsidRPr="0016685F" w:rsidRDefault="00A750AE" w:rsidP="00173031">
            <w:pPr>
              <w:pStyle w:val="UserInput10pt"/>
            </w:pPr>
            <w:r>
              <w:t>CFR</w:t>
            </w:r>
          </w:p>
        </w:tc>
        <w:tc>
          <w:tcPr>
            <w:tcW w:w="2340" w:type="dxa"/>
            <w:shd w:val="clear" w:color="auto" w:fill="E0E0E0"/>
            <w:vAlign w:val="center"/>
          </w:tcPr>
          <w:p w14:paraId="3D161B04" w14:textId="77777777" w:rsidR="00EC1BF6" w:rsidRPr="0016685F" w:rsidRDefault="00CA7FF0" w:rsidP="00173031">
            <w:pPr>
              <w:pStyle w:val="Table10ptBold"/>
            </w:pPr>
            <w:r>
              <w:t xml:space="preserve">Creation </w:t>
            </w:r>
            <w:r w:rsidR="00EC1BF6" w:rsidRPr="0016685F">
              <w:t>Date:</w:t>
            </w:r>
          </w:p>
        </w:tc>
        <w:tc>
          <w:tcPr>
            <w:tcW w:w="2340" w:type="dxa"/>
            <w:vAlign w:val="center"/>
          </w:tcPr>
          <w:p w14:paraId="3D161B05" w14:textId="7F58BA42" w:rsidR="00EC1BF6" w:rsidRPr="0016685F" w:rsidRDefault="00A750AE" w:rsidP="00173031">
            <w:pPr>
              <w:pStyle w:val="UserInput10pt"/>
            </w:pPr>
            <w:r>
              <w:t>12/01/2017</w:t>
            </w:r>
          </w:p>
        </w:tc>
      </w:tr>
      <w:tr w:rsidR="00EC1BF6" w:rsidRPr="0016685F" w14:paraId="3D161B0B" w14:textId="77777777" w:rsidTr="00921F20">
        <w:trPr>
          <w:cantSplit/>
        </w:trPr>
        <w:tc>
          <w:tcPr>
            <w:tcW w:w="2340" w:type="dxa"/>
            <w:shd w:val="clear" w:color="auto" w:fill="E0E0E0"/>
            <w:vAlign w:val="center"/>
          </w:tcPr>
          <w:p w14:paraId="3D161B07" w14:textId="77777777" w:rsidR="00EC1BF6" w:rsidRPr="00C7216C" w:rsidRDefault="00CA7FF0" w:rsidP="00173031">
            <w:pPr>
              <w:pStyle w:val="Table10ptBold"/>
            </w:pPr>
            <w:r>
              <w:t>Client</w:t>
            </w:r>
            <w:r w:rsidR="00EC1BF6" w:rsidRPr="00C7216C">
              <w:t xml:space="preserve"> Agency:</w:t>
            </w:r>
          </w:p>
        </w:tc>
        <w:tc>
          <w:tcPr>
            <w:tcW w:w="2340" w:type="dxa"/>
            <w:vAlign w:val="center"/>
          </w:tcPr>
          <w:p w14:paraId="3D161B08" w14:textId="42334ECA" w:rsidR="00EC1BF6" w:rsidRPr="0016685F" w:rsidRDefault="00A750AE" w:rsidP="00173031">
            <w:pPr>
              <w:pStyle w:val="UserInput10pt"/>
            </w:pPr>
            <w:r>
              <w:t>LR Agency</w:t>
            </w:r>
          </w:p>
        </w:tc>
        <w:tc>
          <w:tcPr>
            <w:tcW w:w="2340" w:type="dxa"/>
            <w:shd w:val="clear" w:color="auto" w:fill="E0E0E0"/>
            <w:vAlign w:val="center"/>
          </w:tcPr>
          <w:p w14:paraId="3D161B09" w14:textId="77777777" w:rsidR="00EC1BF6" w:rsidRPr="0016685F" w:rsidRDefault="00EC1BF6" w:rsidP="00173031">
            <w:pPr>
              <w:pStyle w:val="Table10ptBold"/>
            </w:pPr>
            <w:r w:rsidRPr="0016685F">
              <w:t>Modification Date:</w:t>
            </w:r>
          </w:p>
        </w:tc>
        <w:tc>
          <w:tcPr>
            <w:tcW w:w="2340" w:type="dxa"/>
            <w:vAlign w:val="center"/>
          </w:tcPr>
          <w:p w14:paraId="3D161B0A" w14:textId="4060DA9E" w:rsidR="00EC1BF6" w:rsidRPr="0016685F" w:rsidRDefault="00A750AE" w:rsidP="00173031">
            <w:pPr>
              <w:pStyle w:val="UserInput10pt"/>
            </w:pPr>
            <w:r>
              <w:t>24/01/2017</w:t>
            </w:r>
          </w:p>
        </w:tc>
      </w:tr>
      <w:tr w:rsidR="00EC1BF6" w:rsidRPr="0016685F" w14:paraId="3D161B10" w14:textId="77777777" w:rsidTr="00921F20">
        <w:trPr>
          <w:cantSplit/>
        </w:trPr>
        <w:tc>
          <w:tcPr>
            <w:tcW w:w="2340" w:type="dxa"/>
            <w:shd w:val="clear" w:color="auto" w:fill="E0E0E0"/>
            <w:vAlign w:val="center"/>
          </w:tcPr>
          <w:p w14:paraId="3D161B0C" w14:textId="77777777" w:rsidR="00EC1BF6" w:rsidRPr="00C7216C" w:rsidRDefault="00CA7FF0" w:rsidP="00173031">
            <w:pPr>
              <w:pStyle w:val="Table10ptBold"/>
            </w:pPr>
            <w:r>
              <w:t>Author(s)</w:t>
            </w:r>
            <w:r w:rsidR="00EC1BF6" w:rsidRPr="00C7216C">
              <w:t>:</w:t>
            </w:r>
          </w:p>
        </w:tc>
        <w:tc>
          <w:tcPr>
            <w:tcW w:w="2340" w:type="dxa"/>
            <w:vAlign w:val="center"/>
          </w:tcPr>
          <w:p w14:paraId="0AD03E74" w14:textId="77777777" w:rsidR="00EC1BF6" w:rsidRDefault="00A750AE" w:rsidP="00173031">
            <w:pPr>
              <w:pStyle w:val="UserInput10pt"/>
            </w:pPr>
            <w:r>
              <w:t>Lokesh Borra</w:t>
            </w:r>
          </w:p>
          <w:p w14:paraId="3D161B0D" w14:textId="372B4E07" w:rsidR="00A750AE" w:rsidRPr="0016685F" w:rsidRDefault="00A750AE" w:rsidP="00173031">
            <w:pPr>
              <w:pStyle w:val="UserInput10pt"/>
            </w:pPr>
            <w:r>
              <w:t>Raj Katira</w:t>
            </w:r>
          </w:p>
        </w:tc>
        <w:tc>
          <w:tcPr>
            <w:tcW w:w="2340" w:type="dxa"/>
            <w:shd w:val="clear" w:color="auto" w:fill="E0E0E0"/>
            <w:vAlign w:val="center"/>
          </w:tcPr>
          <w:p w14:paraId="3D161B0E" w14:textId="77777777" w:rsidR="00EC1BF6" w:rsidRPr="0016685F" w:rsidRDefault="00CA7FF0" w:rsidP="00173031">
            <w:pPr>
              <w:pStyle w:val="Table10ptBold"/>
            </w:pPr>
            <w:r>
              <w:t xml:space="preserve">DTMB </w:t>
            </w:r>
            <w:r w:rsidR="00EC1BF6" w:rsidRPr="0016685F">
              <w:t>Authorized by:</w:t>
            </w:r>
          </w:p>
        </w:tc>
        <w:tc>
          <w:tcPr>
            <w:tcW w:w="2340" w:type="dxa"/>
            <w:vAlign w:val="center"/>
          </w:tcPr>
          <w:p w14:paraId="3D161B0F" w14:textId="77777777" w:rsidR="00EC1BF6" w:rsidRPr="0016685F" w:rsidRDefault="00EC1BF6" w:rsidP="00173031">
            <w:pPr>
              <w:pStyle w:val="UserInput10pt"/>
            </w:pPr>
          </w:p>
        </w:tc>
      </w:tr>
    </w:tbl>
    <w:p w14:paraId="3D161B11" w14:textId="77777777" w:rsidR="00EC1BF6" w:rsidRDefault="00EC1BF6" w:rsidP="00173031"/>
    <w:p w14:paraId="3D161B12" w14:textId="77777777" w:rsidR="00EC1BF6" w:rsidRDefault="00EC1BF6" w:rsidP="00173031"/>
    <w:p w14:paraId="3D161B13" w14:textId="77777777" w:rsidR="00EC1BF6" w:rsidRPr="00BD1926" w:rsidRDefault="00CA7FF0" w:rsidP="00173031">
      <w:pPr>
        <w:pStyle w:val="Heading1"/>
      </w:pPr>
      <w:bookmarkStart w:id="0" w:name="_Toc242263771"/>
      <w:bookmarkStart w:id="1" w:name="_Toc242667591"/>
      <w:bookmarkStart w:id="2" w:name="_Toc242670858"/>
      <w:bookmarkStart w:id="3" w:name="_Toc242677848"/>
      <w:bookmarkStart w:id="4" w:name="_Toc242678055"/>
      <w:bookmarkStart w:id="5" w:name="_Toc242690534"/>
      <w:bookmarkStart w:id="6" w:name="_Toc242693879"/>
      <w:bookmarkStart w:id="7" w:name="_Toc242869250"/>
      <w:bookmarkStart w:id="8" w:name="_Toc243891349"/>
      <w:bookmarkStart w:id="9" w:name="_Toc245120298"/>
      <w:bookmarkStart w:id="10" w:name="_Toc245197264"/>
      <w:bookmarkStart w:id="11" w:name="_Toc245616681"/>
      <w:bookmarkStart w:id="12" w:name="_Toc245874162"/>
      <w:bookmarkStart w:id="13" w:name="_Toc245875009"/>
      <w:bookmarkStart w:id="14" w:name="_Toc245875047"/>
      <w:bookmarkStart w:id="15" w:name="_Toc245875914"/>
      <w:bookmarkStart w:id="16" w:name="_Toc248043208"/>
      <w:bookmarkStart w:id="17" w:name="_Toc248053248"/>
      <w:bookmarkStart w:id="18" w:name="_Toc248053475"/>
      <w:bookmarkStart w:id="19" w:name="_Toc257902520"/>
      <w:r>
        <w:t>Privacy Informa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3D161B14" w14:textId="77777777" w:rsidR="00EC1BF6" w:rsidRDefault="00EC1BF6" w:rsidP="00B30FE1"/>
    <w:p w14:paraId="3D161B15" w14:textId="77777777" w:rsidR="00B30FE1" w:rsidRDefault="00CA7FF0" w:rsidP="00CA7FF0">
      <w:r>
        <w:t>This document may contain information of a sensitive nature.  This information should not be given to persons other than those who are involved with this system</w:t>
      </w:r>
      <w:r w:rsidR="00921F20">
        <w:t>/</w:t>
      </w:r>
      <w:r>
        <w:t>project or who will become involved during its lifecycle.</w:t>
      </w:r>
    </w:p>
    <w:p w14:paraId="3D161B16" w14:textId="77777777" w:rsidR="00533E18" w:rsidRDefault="00533E18" w:rsidP="00B30FE1"/>
    <w:p w14:paraId="3D161B17" w14:textId="77777777" w:rsidR="00EC1BF6" w:rsidRDefault="00EC1BF6" w:rsidP="00B30FE1"/>
    <w:p w14:paraId="3D161B18" w14:textId="77777777" w:rsidR="00EC1BF6" w:rsidRPr="00BD1926" w:rsidRDefault="00CA7FF0" w:rsidP="00173031">
      <w:pPr>
        <w:pStyle w:val="Heading1"/>
      </w:pPr>
      <w:bookmarkStart w:id="20" w:name="_Toc242263772"/>
      <w:bookmarkStart w:id="21" w:name="_Toc242667592"/>
      <w:bookmarkStart w:id="22" w:name="_Toc242670859"/>
      <w:bookmarkStart w:id="23" w:name="_Toc242677849"/>
      <w:bookmarkStart w:id="24" w:name="_Toc242678056"/>
      <w:bookmarkStart w:id="25" w:name="_Toc242690535"/>
      <w:bookmarkStart w:id="26" w:name="_Toc242693880"/>
      <w:bookmarkStart w:id="27" w:name="_Toc242869251"/>
      <w:bookmarkStart w:id="28" w:name="_Toc243891350"/>
      <w:bookmarkStart w:id="29" w:name="_Toc245120299"/>
      <w:bookmarkStart w:id="30" w:name="_Toc245197265"/>
      <w:bookmarkStart w:id="31" w:name="_Toc245616682"/>
      <w:bookmarkStart w:id="32" w:name="_Toc245874163"/>
      <w:bookmarkStart w:id="33" w:name="_Toc245875010"/>
      <w:bookmarkStart w:id="34" w:name="_Toc245875048"/>
      <w:bookmarkStart w:id="35" w:name="_Toc245875915"/>
      <w:bookmarkStart w:id="36" w:name="_Toc248043209"/>
      <w:bookmarkStart w:id="37" w:name="_Toc248053249"/>
      <w:bookmarkStart w:id="38" w:name="_Toc248053476"/>
      <w:bookmarkStart w:id="39" w:name="_Toc257902521"/>
      <w:r w:rsidRPr="008A3AB8">
        <w:t>Change Control</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D161B19" w14:textId="77777777" w:rsidR="002441D7" w:rsidRDefault="002441D7" w:rsidP="002441D7"/>
    <w:tbl>
      <w:tblPr>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26"/>
        <w:gridCol w:w="2187"/>
        <w:gridCol w:w="1568"/>
        <w:gridCol w:w="4079"/>
      </w:tblGrid>
      <w:tr w:rsidR="00CA7FF0" w:rsidRPr="00162A8B" w14:paraId="3D161B1E" w14:textId="77777777" w:rsidTr="00162A8B">
        <w:trPr>
          <w:cantSplit/>
          <w:tblHeader/>
        </w:trPr>
        <w:tc>
          <w:tcPr>
            <w:tcW w:w="1526" w:type="dxa"/>
            <w:shd w:val="clear" w:color="auto" w:fill="E0E0E0"/>
            <w:vAlign w:val="center"/>
          </w:tcPr>
          <w:p w14:paraId="3D161B1A" w14:textId="77777777" w:rsidR="00CA7FF0" w:rsidRDefault="00CA7FF0" w:rsidP="00162A8B">
            <w:pPr>
              <w:pStyle w:val="Table10ptBold"/>
              <w:jc w:val="center"/>
            </w:pPr>
            <w:r>
              <w:t>Revision Date</w:t>
            </w:r>
          </w:p>
        </w:tc>
        <w:tc>
          <w:tcPr>
            <w:tcW w:w="2187" w:type="dxa"/>
            <w:shd w:val="clear" w:color="auto" w:fill="E0E0E0"/>
            <w:vAlign w:val="center"/>
          </w:tcPr>
          <w:p w14:paraId="3D161B1B" w14:textId="77777777" w:rsidR="00CA7FF0" w:rsidRDefault="00CA7FF0" w:rsidP="00162A8B">
            <w:pPr>
              <w:pStyle w:val="Table10ptBold"/>
              <w:jc w:val="center"/>
            </w:pPr>
            <w:r>
              <w:t>Author</w:t>
            </w:r>
          </w:p>
        </w:tc>
        <w:tc>
          <w:tcPr>
            <w:tcW w:w="1568" w:type="dxa"/>
            <w:shd w:val="clear" w:color="auto" w:fill="E0E0E0"/>
            <w:vAlign w:val="center"/>
          </w:tcPr>
          <w:p w14:paraId="3D161B1C" w14:textId="77777777" w:rsidR="00CA7FF0" w:rsidRDefault="00CA7FF0" w:rsidP="00162A8B">
            <w:pPr>
              <w:pStyle w:val="Table10ptBold"/>
              <w:jc w:val="center"/>
            </w:pPr>
            <w:r>
              <w:t>Section(s)</w:t>
            </w:r>
          </w:p>
        </w:tc>
        <w:tc>
          <w:tcPr>
            <w:tcW w:w="4079" w:type="dxa"/>
            <w:shd w:val="clear" w:color="auto" w:fill="E0E0E0"/>
            <w:vAlign w:val="center"/>
          </w:tcPr>
          <w:p w14:paraId="3D161B1D" w14:textId="77777777" w:rsidR="00CA7FF0" w:rsidRDefault="00CA7FF0" w:rsidP="00162A8B">
            <w:pPr>
              <w:pStyle w:val="Table10ptBold"/>
              <w:jc w:val="center"/>
            </w:pPr>
            <w:r>
              <w:t>Summary</w:t>
            </w:r>
          </w:p>
        </w:tc>
      </w:tr>
      <w:tr w:rsidR="00CA7FF0" w:rsidRPr="006B5084" w14:paraId="3D161B23" w14:textId="77777777" w:rsidTr="00162A8B">
        <w:tblPrEx>
          <w:tblCellMar>
            <w:left w:w="108" w:type="dxa"/>
            <w:right w:w="108" w:type="dxa"/>
          </w:tblCellMar>
        </w:tblPrEx>
        <w:trPr>
          <w:cantSplit/>
        </w:trPr>
        <w:tc>
          <w:tcPr>
            <w:tcW w:w="1526" w:type="dxa"/>
            <w:shd w:val="clear" w:color="auto" w:fill="auto"/>
            <w:vAlign w:val="center"/>
          </w:tcPr>
          <w:p w14:paraId="3D161B1F" w14:textId="05A0D981" w:rsidR="00CA7FF0" w:rsidRPr="006B5084" w:rsidRDefault="00A750AE" w:rsidP="00CA7FF0">
            <w:pPr>
              <w:pStyle w:val="UserInput10pt"/>
            </w:pPr>
            <w:r>
              <w:t>24/01/2017</w:t>
            </w:r>
          </w:p>
        </w:tc>
        <w:tc>
          <w:tcPr>
            <w:tcW w:w="2187" w:type="dxa"/>
            <w:shd w:val="clear" w:color="auto" w:fill="auto"/>
            <w:vAlign w:val="center"/>
          </w:tcPr>
          <w:p w14:paraId="3D161B20" w14:textId="573B84F1" w:rsidR="00CA7FF0" w:rsidRPr="006B5084" w:rsidRDefault="00A750AE" w:rsidP="00CA7FF0">
            <w:pPr>
              <w:pStyle w:val="UserInput10pt"/>
            </w:pPr>
            <w:r>
              <w:t>Lokesh Borra</w:t>
            </w:r>
          </w:p>
        </w:tc>
        <w:tc>
          <w:tcPr>
            <w:tcW w:w="1568" w:type="dxa"/>
            <w:shd w:val="clear" w:color="auto" w:fill="auto"/>
            <w:vAlign w:val="center"/>
          </w:tcPr>
          <w:p w14:paraId="3D161B21" w14:textId="025C820B" w:rsidR="00CA7FF0" w:rsidRPr="006B5084" w:rsidRDefault="00A750AE" w:rsidP="00CA7FF0">
            <w:pPr>
              <w:pStyle w:val="UserInput10pt"/>
            </w:pPr>
            <w:r>
              <w:t>Change Control</w:t>
            </w:r>
          </w:p>
        </w:tc>
        <w:tc>
          <w:tcPr>
            <w:tcW w:w="4079" w:type="dxa"/>
            <w:shd w:val="clear" w:color="auto" w:fill="auto"/>
            <w:vAlign w:val="center"/>
          </w:tcPr>
          <w:p w14:paraId="3D161B22" w14:textId="51A666C6" w:rsidR="00CA7FF0" w:rsidRPr="006B5084" w:rsidRDefault="00A750AE" w:rsidP="00CA7FF0">
            <w:pPr>
              <w:pStyle w:val="UserInput10pt"/>
            </w:pPr>
            <w:r>
              <w:t>Controlling change requests.</w:t>
            </w:r>
          </w:p>
        </w:tc>
      </w:tr>
      <w:tr w:rsidR="00CA7FF0" w:rsidRPr="006B5084" w14:paraId="3D161B28" w14:textId="77777777" w:rsidTr="00162A8B">
        <w:tblPrEx>
          <w:tblCellMar>
            <w:left w:w="108" w:type="dxa"/>
            <w:right w:w="108" w:type="dxa"/>
          </w:tblCellMar>
        </w:tblPrEx>
        <w:trPr>
          <w:cantSplit/>
        </w:trPr>
        <w:tc>
          <w:tcPr>
            <w:tcW w:w="1526" w:type="dxa"/>
            <w:shd w:val="clear" w:color="auto" w:fill="auto"/>
            <w:vAlign w:val="center"/>
          </w:tcPr>
          <w:p w14:paraId="3D161B24" w14:textId="77777777" w:rsidR="00CA7FF0" w:rsidRPr="006B5084" w:rsidRDefault="00CA7FF0" w:rsidP="00CA7FF0">
            <w:pPr>
              <w:pStyle w:val="UserInput10pt"/>
            </w:pPr>
          </w:p>
        </w:tc>
        <w:tc>
          <w:tcPr>
            <w:tcW w:w="2187" w:type="dxa"/>
            <w:shd w:val="clear" w:color="auto" w:fill="auto"/>
            <w:vAlign w:val="center"/>
          </w:tcPr>
          <w:p w14:paraId="3D161B25" w14:textId="77777777" w:rsidR="00CA7FF0" w:rsidRPr="006B5084" w:rsidRDefault="00CA7FF0" w:rsidP="00CA7FF0">
            <w:pPr>
              <w:pStyle w:val="UserInput10pt"/>
            </w:pPr>
          </w:p>
        </w:tc>
        <w:tc>
          <w:tcPr>
            <w:tcW w:w="1568" w:type="dxa"/>
            <w:shd w:val="clear" w:color="auto" w:fill="auto"/>
            <w:vAlign w:val="center"/>
          </w:tcPr>
          <w:p w14:paraId="3D161B26" w14:textId="77777777" w:rsidR="00CA7FF0" w:rsidRPr="006B5084" w:rsidRDefault="00CA7FF0" w:rsidP="00CA7FF0">
            <w:pPr>
              <w:pStyle w:val="UserInput10pt"/>
            </w:pPr>
          </w:p>
        </w:tc>
        <w:tc>
          <w:tcPr>
            <w:tcW w:w="4079" w:type="dxa"/>
            <w:shd w:val="clear" w:color="auto" w:fill="auto"/>
            <w:vAlign w:val="center"/>
          </w:tcPr>
          <w:p w14:paraId="3D161B27" w14:textId="77777777" w:rsidR="00CA7FF0" w:rsidRPr="006B5084" w:rsidRDefault="00CA7FF0" w:rsidP="00CA7FF0">
            <w:pPr>
              <w:pStyle w:val="UserInput10pt"/>
            </w:pPr>
          </w:p>
        </w:tc>
      </w:tr>
    </w:tbl>
    <w:p w14:paraId="3D161B29" w14:textId="77777777" w:rsidR="00143CCA" w:rsidRDefault="00143CCA" w:rsidP="00173031"/>
    <w:p w14:paraId="3D161B2A" w14:textId="77777777" w:rsidR="00EC1BF6" w:rsidRDefault="00EC1BF6" w:rsidP="00173031"/>
    <w:p w14:paraId="3D161B2B" w14:textId="77777777" w:rsidR="00CA7FF0" w:rsidRDefault="00CA7FF0" w:rsidP="00173031">
      <w:r>
        <w:br w:type="page"/>
      </w:r>
    </w:p>
    <w:p w14:paraId="3D161B2C" w14:textId="77777777" w:rsidR="00EC1BF6" w:rsidRPr="00BD1926" w:rsidRDefault="00CA7FF0" w:rsidP="00173031">
      <w:pPr>
        <w:pStyle w:val="Heading1"/>
      </w:pPr>
      <w:bookmarkStart w:id="40" w:name="_Toc159402893"/>
      <w:bookmarkStart w:id="41" w:name="_Toc159735497"/>
      <w:bookmarkStart w:id="42" w:name="_Toc160347156"/>
      <w:bookmarkStart w:id="43" w:name="_Toc162073583"/>
      <w:bookmarkStart w:id="44" w:name="_Toc162417581"/>
      <w:bookmarkStart w:id="45" w:name="_Toc162423762"/>
      <w:bookmarkStart w:id="46" w:name="_Toc162676931"/>
      <w:bookmarkStart w:id="47" w:name="_Toc200179252"/>
      <w:bookmarkStart w:id="48" w:name="_Toc211758956"/>
      <w:bookmarkStart w:id="49" w:name="_Toc217796477"/>
      <w:bookmarkStart w:id="50" w:name="_Toc257902523"/>
      <w:r>
        <w:lastRenderedPageBreak/>
        <w:t>1.</w:t>
      </w:r>
      <w:r>
        <w:tab/>
      </w:r>
      <w:bookmarkEnd w:id="40"/>
      <w:bookmarkEnd w:id="41"/>
      <w:bookmarkEnd w:id="42"/>
      <w:bookmarkEnd w:id="43"/>
      <w:bookmarkEnd w:id="44"/>
      <w:bookmarkEnd w:id="45"/>
      <w:bookmarkEnd w:id="46"/>
      <w:bookmarkEnd w:id="47"/>
      <w:bookmarkEnd w:id="48"/>
      <w:bookmarkEnd w:id="49"/>
      <w:bookmarkEnd w:id="50"/>
      <w:r w:rsidR="006B5084">
        <w:t>Introduction</w:t>
      </w:r>
    </w:p>
    <w:p w14:paraId="3D161B2D" w14:textId="77777777" w:rsidR="00EC1BF6" w:rsidRDefault="00EC1BF6" w:rsidP="00173031"/>
    <w:p w14:paraId="3D161B2E" w14:textId="77777777" w:rsidR="006B5084" w:rsidRDefault="006B5084" w:rsidP="00173031">
      <w:r w:rsidRPr="000066FD">
        <w:rPr>
          <w:szCs w:val="22"/>
        </w:rPr>
        <w:t>Th</w:t>
      </w:r>
      <w:r w:rsidR="0031547B">
        <w:rPr>
          <w:szCs w:val="22"/>
        </w:rPr>
        <w:t>e</w:t>
      </w:r>
      <w:r w:rsidRPr="000066FD">
        <w:rPr>
          <w:szCs w:val="22"/>
        </w:rPr>
        <w:t xml:space="preserve"> Software Configuration Management (SCM) Plan specifically addresses configuration management for software.</w:t>
      </w:r>
      <w:r>
        <w:rPr>
          <w:szCs w:val="22"/>
        </w:rPr>
        <w:t xml:space="preserve"> </w:t>
      </w:r>
      <w:r w:rsidRPr="000066FD">
        <w:rPr>
          <w:szCs w:val="22"/>
        </w:rPr>
        <w:t xml:space="preserve"> Configuration management for hardware, telecom, operating systems, and other components managed by </w:t>
      </w:r>
      <w:r>
        <w:rPr>
          <w:szCs w:val="22"/>
        </w:rPr>
        <w:t>I</w:t>
      </w:r>
      <w:r w:rsidRPr="000066FD">
        <w:rPr>
          <w:szCs w:val="22"/>
        </w:rPr>
        <w:t xml:space="preserve">nfrastructure </w:t>
      </w:r>
      <w:r>
        <w:rPr>
          <w:szCs w:val="22"/>
        </w:rPr>
        <w:t>S</w:t>
      </w:r>
      <w:r w:rsidRPr="000066FD">
        <w:rPr>
          <w:szCs w:val="22"/>
        </w:rPr>
        <w:t xml:space="preserve">ervices are addressed by the </w:t>
      </w:r>
      <w:r>
        <w:rPr>
          <w:szCs w:val="22"/>
        </w:rPr>
        <w:t>DTMB</w:t>
      </w:r>
      <w:r w:rsidRPr="000066FD">
        <w:rPr>
          <w:szCs w:val="22"/>
        </w:rPr>
        <w:t xml:space="preserve"> Information Technology Infrastructure Library (ITIL) Process and Procedures.</w:t>
      </w:r>
    </w:p>
    <w:p w14:paraId="3D161B2F" w14:textId="77777777" w:rsidR="006B5084" w:rsidRDefault="006B5084" w:rsidP="00173031"/>
    <w:p w14:paraId="3D161B30" w14:textId="77777777" w:rsidR="006B5084" w:rsidRDefault="001A53FA" w:rsidP="00173031">
      <w:r w:rsidRPr="00A36EFC">
        <w:t xml:space="preserve">Configuration Management of Project artifacts will be addresses </w:t>
      </w:r>
      <w:r w:rsidRPr="001A53FA">
        <w:t>separately</w:t>
      </w:r>
      <w:r>
        <w:t xml:space="preserve">. </w:t>
      </w:r>
    </w:p>
    <w:p w14:paraId="3D161B31" w14:textId="77777777" w:rsidR="00CA7FF0" w:rsidRDefault="00CA7FF0" w:rsidP="00CA7FF0">
      <w:pPr>
        <w:pStyle w:val="Heading2"/>
      </w:pPr>
      <w:bookmarkStart w:id="51" w:name="_Toc158532982"/>
      <w:bookmarkStart w:id="52" w:name="_Toc158533233"/>
      <w:bookmarkStart w:id="53" w:name="_Toc158533415"/>
      <w:bookmarkStart w:id="54" w:name="_Toc158533464"/>
      <w:bookmarkStart w:id="55" w:name="_Toc158541507"/>
      <w:bookmarkStart w:id="56" w:name="_Toc159402894"/>
      <w:bookmarkStart w:id="57" w:name="_Toc159735498"/>
      <w:bookmarkStart w:id="58" w:name="_Toc160347157"/>
      <w:bookmarkStart w:id="59" w:name="_Toc162073584"/>
      <w:bookmarkStart w:id="60" w:name="_Toc162417582"/>
      <w:bookmarkStart w:id="61" w:name="_Toc162423763"/>
      <w:bookmarkStart w:id="62" w:name="_Toc162676932"/>
      <w:bookmarkStart w:id="63" w:name="_Toc200179253"/>
      <w:bookmarkStart w:id="64" w:name="_Toc211758957"/>
      <w:bookmarkStart w:id="65" w:name="_Toc217796478"/>
      <w:bookmarkStart w:id="66" w:name="_Toc257902524"/>
      <w:r>
        <w:t>1.1</w:t>
      </w:r>
      <w:r>
        <w:tab/>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006B5084">
        <w:t>Purpose</w:t>
      </w:r>
    </w:p>
    <w:p w14:paraId="3D161B32" w14:textId="77777777" w:rsidR="00143CCA" w:rsidRDefault="00143CCA" w:rsidP="00173031"/>
    <w:p w14:paraId="3D161B33" w14:textId="77777777" w:rsidR="006B5084" w:rsidRDefault="006B5084" w:rsidP="006B5084">
      <w:r>
        <w:t>The purpose of Software Configuration Management (SCM), in general, is to establish and maintain the integrity of work products using:</w:t>
      </w:r>
      <w:r w:rsidR="009A0792">
        <w:br/>
      </w:r>
    </w:p>
    <w:p w14:paraId="3D161B34" w14:textId="77777777" w:rsidR="006B5084" w:rsidRDefault="006B5084" w:rsidP="006B5084">
      <w:pPr>
        <w:numPr>
          <w:ilvl w:val="0"/>
          <w:numId w:val="15"/>
        </w:numPr>
      </w:pPr>
      <w:r>
        <w:t>Configuration Identification</w:t>
      </w:r>
    </w:p>
    <w:p w14:paraId="3D161B35" w14:textId="77777777" w:rsidR="006B5084" w:rsidRDefault="006B5084" w:rsidP="006B5084">
      <w:pPr>
        <w:numPr>
          <w:ilvl w:val="0"/>
          <w:numId w:val="15"/>
        </w:numPr>
      </w:pPr>
      <w:r>
        <w:t>Configuration Control</w:t>
      </w:r>
    </w:p>
    <w:p w14:paraId="3D161B36" w14:textId="77777777" w:rsidR="006B5084" w:rsidRDefault="006B5084" w:rsidP="006B5084">
      <w:pPr>
        <w:numPr>
          <w:ilvl w:val="0"/>
          <w:numId w:val="15"/>
        </w:numPr>
      </w:pPr>
      <w:r>
        <w:t>Configuration Status Accounting</w:t>
      </w:r>
    </w:p>
    <w:p w14:paraId="3D161B37" w14:textId="77777777" w:rsidR="006B5084" w:rsidRDefault="006B5084" w:rsidP="006B5084">
      <w:pPr>
        <w:numPr>
          <w:ilvl w:val="0"/>
          <w:numId w:val="15"/>
        </w:numPr>
      </w:pPr>
      <w:r>
        <w:t>Configuration Audit</w:t>
      </w:r>
    </w:p>
    <w:p w14:paraId="3D161B38" w14:textId="77777777" w:rsidR="006B5084" w:rsidRPr="00FD551A" w:rsidRDefault="006B5084" w:rsidP="006B5084"/>
    <w:p w14:paraId="3D161B39" w14:textId="77777777" w:rsidR="006B5084" w:rsidRPr="006B5084" w:rsidRDefault="006B5084" w:rsidP="006B5084">
      <w:r>
        <w:t>A Configuration Item (CI) is an entity designated for configuration management, which may consist of multiple related work products that form a baseline.</w:t>
      </w:r>
      <w:r w:rsidRPr="006B5084">
        <w:t xml:space="preserve">  This logical grouping provides ease of identification and controlled access.  The selection of work products for configuration management should be based on criteria established during planning. </w:t>
      </w:r>
      <w:r>
        <w:t xml:space="preserve"> </w:t>
      </w:r>
      <w:r w:rsidRPr="006B5084">
        <w:t>Section 3 of this SCM Plan contains detailed information about CIs.</w:t>
      </w:r>
    </w:p>
    <w:p w14:paraId="3D161B3A" w14:textId="77777777" w:rsidR="006B5084" w:rsidRPr="00FD551A" w:rsidRDefault="006B5084" w:rsidP="006B5084"/>
    <w:p w14:paraId="3D161B3B" w14:textId="77777777" w:rsidR="006B5084" w:rsidRPr="00A66D9F" w:rsidRDefault="006B5084" w:rsidP="006B5084">
      <w:pPr>
        <w:rPr>
          <w:b/>
          <w:u w:val="single"/>
        </w:rPr>
      </w:pPr>
      <w:r w:rsidRPr="00A66D9F">
        <w:rPr>
          <w:b/>
          <w:u w:val="single"/>
        </w:rPr>
        <w:t>Configuration Identification</w:t>
      </w:r>
    </w:p>
    <w:p w14:paraId="3D161B3C" w14:textId="77777777" w:rsidR="006B5084" w:rsidRPr="00637E5F" w:rsidRDefault="006B5084" w:rsidP="006B5084"/>
    <w:p w14:paraId="3D161B3D" w14:textId="77777777" w:rsidR="006B5084" w:rsidRDefault="006B5084" w:rsidP="006B5084">
      <w:r>
        <w:t>The purpose of Configuration Identification is to define the functional and physical characteristics of a CI in sufficient detail so that it may be developed, tested, evaluated, produced, competitively procured, accepted, operated, maintained, and supported.  Configuration Identification is established by baselines plus approved changes.  For purposes of this SCM Plan, Configuration Identification includes the selection, creation, and specification of the following:</w:t>
      </w:r>
      <w:r w:rsidR="009A0792">
        <w:br/>
      </w:r>
    </w:p>
    <w:p w14:paraId="3D161B3E" w14:textId="77777777" w:rsidR="006B5084" w:rsidRDefault="006B5084" w:rsidP="006B5084">
      <w:pPr>
        <w:numPr>
          <w:ilvl w:val="0"/>
          <w:numId w:val="14"/>
        </w:numPr>
      </w:pPr>
      <w:r>
        <w:t>Products that are delivered to the client</w:t>
      </w:r>
    </w:p>
    <w:p w14:paraId="3D161B3F" w14:textId="77777777" w:rsidR="006B5084" w:rsidRDefault="006B5084" w:rsidP="006B5084">
      <w:pPr>
        <w:numPr>
          <w:ilvl w:val="0"/>
          <w:numId w:val="14"/>
        </w:numPr>
      </w:pPr>
      <w:r>
        <w:t>SEM documents requiring Structured Walkthroughs (SWT)</w:t>
      </w:r>
    </w:p>
    <w:p w14:paraId="3D161B40" w14:textId="77777777" w:rsidR="006B5084" w:rsidRDefault="006B5084" w:rsidP="006B5084"/>
    <w:p w14:paraId="3D161B41" w14:textId="77777777" w:rsidR="006B5084" w:rsidRDefault="006B5084" w:rsidP="006B5084">
      <w:r w:rsidRPr="00A66D9F">
        <w:rPr>
          <w:b/>
          <w:u w:val="single"/>
        </w:rPr>
        <w:t>Configuration Control</w:t>
      </w:r>
      <w:r w:rsidR="009A0792">
        <w:rPr>
          <w:b/>
          <w:u w:val="single"/>
        </w:rPr>
        <w:br/>
      </w:r>
      <w:r w:rsidR="009A0792" w:rsidRPr="009A0792">
        <w:br/>
      </w:r>
      <w:r w:rsidR="0031547B">
        <w:t xml:space="preserve">Configuration Control is the </w:t>
      </w:r>
      <w:r>
        <w:t>process of evaluating, approving or disapproving, and managing changes to controlled items.  This includes tracking the configuration of each of the CIs, approving a new configuration if necessary, and updating the baseline.</w:t>
      </w:r>
    </w:p>
    <w:p w14:paraId="3D161B42" w14:textId="77777777" w:rsidR="006B5084" w:rsidRDefault="006B5084" w:rsidP="006B5084"/>
    <w:p w14:paraId="3D161B43" w14:textId="77777777" w:rsidR="006B5084" w:rsidRPr="000066FD" w:rsidRDefault="006B5084" w:rsidP="006B5084">
      <w:pPr>
        <w:rPr>
          <w:szCs w:val="22"/>
        </w:rPr>
      </w:pPr>
      <w:r w:rsidRPr="00A66D9F">
        <w:rPr>
          <w:b/>
          <w:u w:val="single"/>
        </w:rPr>
        <w:t>Configuration Status Accounting</w:t>
      </w:r>
      <w:r w:rsidR="009A0792">
        <w:rPr>
          <w:b/>
          <w:u w:val="single"/>
        </w:rPr>
        <w:br/>
      </w:r>
      <w:r w:rsidR="009A0792" w:rsidRPr="009A0792">
        <w:br/>
      </w:r>
      <w:r w:rsidR="0031547B">
        <w:rPr>
          <w:szCs w:val="22"/>
        </w:rPr>
        <w:t>Configuration Status Accounting is the</w:t>
      </w:r>
      <w:r w:rsidR="0031547B" w:rsidRPr="000066FD">
        <w:rPr>
          <w:szCs w:val="22"/>
        </w:rPr>
        <w:t xml:space="preserve"> </w:t>
      </w:r>
      <w:r w:rsidRPr="000066FD">
        <w:rPr>
          <w:szCs w:val="22"/>
        </w:rPr>
        <w:t xml:space="preserve">process of creating and organizing the information necessary for the performance of configuration management. </w:t>
      </w:r>
      <w:r>
        <w:rPr>
          <w:szCs w:val="22"/>
        </w:rPr>
        <w:t xml:space="preserve"> </w:t>
      </w:r>
      <w:r>
        <w:rPr>
          <w:rFonts w:cs="Tahoma"/>
          <w:szCs w:val="22"/>
        </w:rPr>
        <w:t xml:space="preserve">An element of configuration management consisting of the recording and reporting of information needed to manage a configuration effectively.  This </w:t>
      </w:r>
      <w:r>
        <w:rPr>
          <w:rFonts w:cs="Tahoma"/>
          <w:szCs w:val="22"/>
        </w:rPr>
        <w:lastRenderedPageBreak/>
        <w:t>information includes a listing of the approved configuration identification, the status of proposed changes to the configuration, and the implementation status of approved changes.</w:t>
      </w:r>
    </w:p>
    <w:p w14:paraId="3D161B44" w14:textId="77777777" w:rsidR="006B5084" w:rsidRDefault="006B5084" w:rsidP="006B5084"/>
    <w:p w14:paraId="3D161B45" w14:textId="77777777" w:rsidR="006B5084" w:rsidRDefault="006B5084" w:rsidP="006B5084">
      <w:r w:rsidRPr="00A66D9F">
        <w:rPr>
          <w:b/>
          <w:u w:val="single"/>
        </w:rPr>
        <w:t>Configuration Audit</w:t>
      </w:r>
      <w:r w:rsidR="009A0792">
        <w:rPr>
          <w:b/>
          <w:u w:val="single"/>
        </w:rPr>
        <w:br/>
      </w:r>
      <w:r w:rsidR="009A0792" w:rsidRPr="009A0792">
        <w:br/>
      </w:r>
      <w:r w:rsidR="0031547B">
        <w:t xml:space="preserve">Configuration </w:t>
      </w:r>
      <w:r>
        <w:t>Audits are conducted to verify that a CI, or a collection of CIs that make up a baseline, conforms to a specified standard or requirement.  This includes functional and physical configuration audits.</w:t>
      </w:r>
    </w:p>
    <w:p w14:paraId="3D161B46" w14:textId="77777777" w:rsidR="00CA7FF0" w:rsidRDefault="00CA7FF0" w:rsidP="00173031"/>
    <w:p w14:paraId="3D161B47" w14:textId="77777777" w:rsidR="00CA7FF0" w:rsidRDefault="00CA7FF0" w:rsidP="00173031"/>
    <w:p w14:paraId="3D161B48" w14:textId="77777777" w:rsidR="00CA7FF0" w:rsidRDefault="00CA7FF0" w:rsidP="00CA7FF0">
      <w:pPr>
        <w:pStyle w:val="Heading2"/>
      </w:pPr>
      <w:bookmarkStart w:id="67" w:name="_Toc158532983"/>
      <w:bookmarkStart w:id="68" w:name="_Toc158533234"/>
      <w:bookmarkStart w:id="69" w:name="_Toc158533416"/>
      <w:bookmarkStart w:id="70" w:name="_Toc158533465"/>
      <w:bookmarkStart w:id="71" w:name="_Toc158541508"/>
      <w:bookmarkStart w:id="72" w:name="_Toc159402895"/>
      <w:bookmarkStart w:id="73" w:name="_Toc159735499"/>
      <w:bookmarkStart w:id="74" w:name="_Toc160347158"/>
      <w:bookmarkStart w:id="75" w:name="_Toc162073585"/>
      <w:bookmarkStart w:id="76" w:name="_Toc162417583"/>
      <w:bookmarkStart w:id="77" w:name="_Toc162423764"/>
      <w:bookmarkStart w:id="78" w:name="_Toc162676933"/>
      <w:bookmarkStart w:id="79" w:name="_Toc200179254"/>
      <w:bookmarkStart w:id="80" w:name="_Toc211758958"/>
      <w:bookmarkStart w:id="81" w:name="_Toc217796479"/>
      <w:bookmarkStart w:id="82" w:name="_Toc257902525"/>
      <w:r>
        <w:t>1.2</w:t>
      </w:r>
      <w:r>
        <w:tab/>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006B5084">
        <w:t>Objectives</w:t>
      </w:r>
    </w:p>
    <w:p w14:paraId="3D161B49" w14:textId="77777777" w:rsidR="00CA7FF0" w:rsidRDefault="00CA7FF0" w:rsidP="00173031"/>
    <w:p w14:paraId="3D161B4A" w14:textId="77777777" w:rsidR="006B5084" w:rsidRDefault="006B5084" w:rsidP="006B5084">
      <w:r>
        <w:t>This SCM Plan defines the configuration management policies and procedures required for this project.  This plan has been developed early in the lifecycle to ensure the control of changes as soon as the project requirements are approved.  This plan addresses activities that are platform independent, such as identifying the items that will be placed under configuration management.  As the project progresses through the lifecycle stages, the plan is expanded to reflect platform specific activities.</w:t>
      </w:r>
    </w:p>
    <w:p w14:paraId="3D161B4B" w14:textId="77777777" w:rsidR="006B5084" w:rsidRDefault="006B5084" w:rsidP="006B5084"/>
    <w:p w14:paraId="3D161B4C" w14:textId="77777777" w:rsidR="00CA7FF0" w:rsidRDefault="006B5084" w:rsidP="006B5084">
      <w:r>
        <w:t>Changes in this system affecting other SCM plans are identified and explained in Section 2 (Software Configuration Management Resources) and Section 3 (Software Configuration Management Tasks) of this plan.</w:t>
      </w:r>
    </w:p>
    <w:p w14:paraId="3D161B4D" w14:textId="77777777" w:rsidR="00CA7FF0" w:rsidRDefault="00CA7FF0" w:rsidP="006B5084"/>
    <w:p w14:paraId="3D161B4E" w14:textId="77777777" w:rsidR="00CA7FF0" w:rsidRDefault="00CA7FF0" w:rsidP="00173031"/>
    <w:p w14:paraId="3D161B4F" w14:textId="77777777" w:rsidR="00CA7FF0" w:rsidRDefault="00CA7FF0" w:rsidP="00CA7FF0">
      <w:pPr>
        <w:pStyle w:val="Heading2"/>
      </w:pPr>
      <w:bookmarkStart w:id="83" w:name="_Toc158532984"/>
      <w:bookmarkStart w:id="84" w:name="_Toc158533235"/>
      <w:bookmarkStart w:id="85" w:name="_Toc158533417"/>
      <w:bookmarkStart w:id="86" w:name="_Toc158533466"/>
      <w:bookmarkStart w:id="87" w:name="_Toc158541509"/>
      <w:bookmarkStart w:id="88" w:name="_Toc159402896"/>
      <w:bookmarkStart w:id="89" w:name="_Toc159735500"/>
      <w:bookmarkStart w:id="90" w:name="_Toc160347159"/>
      <w:bookmarkStart w:id="91" w:name="_Toc162073586"/>
      <w:bookmarkStart w:id="92" w:name="_Toc162417584"/>
      <w:bookmarkStart w:id="93" w:name="_Toc162423765"/>
      <w:bookmarkStart w:id="94" w:name="_Toc162676934"/>
      <w:bookmarkStart w:id="95" w:name="_Toc200179255"/>
      <w:bookmarkStart w:id="96" w:name="_Toc211758959"/>
      <w:bookmarkStart w:id="97" w:name="_Toc217796480"/>
      <w:bookmarkStart w:id="98" w:name="_Toc257902526"/>
      <w:r>
        <w:t>1.3</w:t>
      </w:r>
      <w:r>
        <w:tab/>
      </w:r>
      <w:bookmarkEnd w:id="83"/>
      <w:bookmarkEnd w:id="84"/>
      <w:bookmarkEnd w:id="85"/>
      <w:bookmarkEnd w:id="86"/>
      <w:r>
        <w:t>References</w:t>
      </w:r>
      <w:bookmarkEnd w:id="87"/>
      <w:bookmarkEnd w:id="88"/>
      <w:bookmarkEnd w:id="89"/>
      <w:bookmarkEnd w:id="90"/>
      <w:bookmarkEnd w:id="91"/>
      <w:bookmarkEnd w:id="92"/>
      <w:bookmarkEnd w:id="93"/>
      <w:bookmarkEnd w:id="94"/>
      <w:bookmarkEnd w:id="95"/>
      <w:bookmarkEnd w:id="96"/>
      <w:bookmarkEnd w:id="97"/>
      <w:bookmarkEnd w:id="98"/>
    </w:p>
    <w:p w14:paraId="3D161B50" w14:textId="77777777" w:rsidR="00CA7FF0" w:rsidRDefault="00CA7FF0" w:rsidP="00173031"/>
    <w:p w14:paraId="3FFF6F07" w14:textId="77777777" w:rsidR="00BE015A" w:rsidRPr="00BE015A" w:rsidRDefault="00BE015A" w:rsidP="001432B8">
      <w:pPr>
        <w:numPr>
          <w:ilvl w:val="0"/>
          <w:numId w:val="42"/>
        </w:numPr>
        <w:rPr>
          <w:lang w:val="en-IN"/>
        </w:rPr>
      </w:pPr>
      <w:hyperlink r:id="rId12" w:history="1">
        <w:r w:rsidRPr="00BE015A">
          <w:rPr>
            <w:rStyle w:val="Hyperlink"/>
            <w:rFonts w:ascii="Calibri" w:hAnsi="Calibri"/>
            <w:sz w:val="22"/>
            <w:lang w:val="en-IN"/>
          </w:rPr>
          <w:t>www.getbootstrap.com</w:t>
        </w:r>
      </w:hyperlink>
    </w:p>
    <w:p w14:paraId="455340E0" w14:textId="77777777" w:rsidR="00BE015A" w:rsidRPr="00BE015A" w:rsidRDefault="00BE015A" w:rsidP="001432B8">
      <w:pPr>
        <w:numPr>
          <w:ilvl w:val="0"/>
          <w:numId w:val="42"/>
        </w:numPr>
        <w:rPr>
          <w:lang w:val="en-IN"/>
        </w:rPr>
      </w:pPr>
      <w:hyperlink r:id="rId13" w:history="1">
        <w:r w:rsidRPr="00BE015A">
          <w:rPr>
            <w:rStyle w:val="Hyperlink"/>
            <w:rFonts w:ascii="Calibri" w:hAnsi="Calibri"/>
            <w:sz w:val="22"/>
            <w:lang w:val="en-IN"/>
          </w:rPr>
          <w:t>www.cousera.org</w:t>
        </w:r>
      </w:hyperlink>
    </w:p>
    <w:p w14:paraId="25ECA958" w14:textId="77777777" w:rsidR="00BE015A" w:rsidRPr="00BE015A" w:rsidRDefault="00BE015A" w:rsidP="001432B8">
      <w:pPr>
        <w:numPr>
          <w:ilvl w:val="0"/>
          <w:numId w:val="42"/>
        </w:numPr>
        <w:rPr>
          <w:lang w:val="en-IN"/>
        </w:rPr>
      </w:pPr>
      <w:hyperlink r:id="rId14" w:history="1">
        <w:r w:rsidRPr="00BE015A">
          <w:rPr>
            <w:rStyle w:val="Hyperlink"/>
            <w:rFonts w:ascii="Calibri" w:hAnsi="Calibri"/>
            <w:sz w:val="22"/>
            <w:lang w:val="en-IN"/>
          </w:rPr>
          <w:t>www.w3schools.com</w:t>
        </w:r>
      </w:hyperlink>
    </w:p>
    <w:p w14:paraId="3D161B53" w14:textId="77777777" w:rsidR="00CA7FF0" w:rsidRDefault="00CA7FF0" w:rsidP="006B5084"/>
    <w:p w14:paraId="3D161B54" w14:textId="77777777" w:rsidR="00CA7FF0" w:rsidRDefault="00CA7FF0" w:rsidP="00173031"/>
    <w:p w14:paraId="3D161B55" w14:textId="77777777" w:rsidR="00EC1BF6" w:rsidRPr="00BD1926" w:rsidRDefault="00CA7FF0" w:rsidP="00173031">
      <w:pPr>
        <w:pStyle w:val="Heading1"/>
      </w:pPr>
      <w:bookmarkStart w:id="99" w:name="_Toc158532986"/>
      <w:bookmarkStart w:id="100" w:name="_Toc158533237"/>
      <w:bookmarkStart w:id="101" w:name="_Toc158533419"/>
      <w:bookmarkStart w:id="102" w:name="_Toc158533468"/>
      <w:bookmarkStart w:id="103" w:name="_Toc158541510"/>
      <w:bookmarkStart w:id="104" w:name="_Toc159402897"/>
      <w:bookmarkStart w:id="105" w:name="_Toc159735501"/>
      <w:bookmarkStart w:id="106" w:name="_Toc160347160"/>
      <w:bookmarkStart w:id="107" w:name="_Toc162073587"/>
      <w:bookmarkStart w:id="108" w:name="_Toc162417585"/>
      <w:bookmarkStart w:id="109" w:name="_Toc162423766"/>
      <w:bookmarkStart w:id="110" w:name="_Toc162676935"/>
      <w:bookmarkStart w:id="111" w:name="_Toc200179256"/>
      <w:bookmarkStart w:id="112" w:name="_Toc211758960"/>
      <w:bookmarkStart w:id="113" w:name="_Toc217796481"/>
      <w:bookmarkStart w:id="114" w:name="_Toc257902527"/>
      <w:r>
        <w:t>2.</w:t>
      </w:r>
      <w:r>
        <w:tab/>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006B5084">
        <w:t xml:space="preserve">Software Configuration Management </w:t>
      </w:r>
      <w:r w:rsidR="002F0042">
        <w:t xml:space="preserve">(SCM) </w:t>
      </w:r>
      <w:r w:rsidR="006B5084">
        <w:t>Resources</w:t>
      </w:r>
    </w:p>
    <w:p w14:paraId="3D161B56" w14:textId="77777777" w:rsidR="00EC1BF6" w:rsidRDefault="00EC1BF6" w:rsidP="00173031"/>
    <w:p w14:paraId="3D161B57" w14:textId="77777777" w:rsidR="00533E18" w:rsidRDefault="006B5084" w:rsidP="006B5084">
      <w:r>
        <w:t>This section identifies the roles of individuals and groups that participate in the SCM process.  It describes the relationships between individuals and groups.</w:t>
      </w:r>
    </w:p>
    <w:p w14:paraId="3D161B58" w14:textId="77777777" w:rsidR="00CA7FF0" w:rsidRDefault="00CA7FF0" w:rsidP="00173031"/>
    <w:p w14:paraId="3D161B59" w14:textId="77777777" w:rsidR="00CA7FF0" w:rsidRDefault="00CA7FF0" w:rsidP="00173031"/>
    <w:p w14:paraId="3D161B5A" w14:textId="77777777" w:rsidR="006B5084" w:rsidRDefault="006B5084" w:rsidP="006B5084">
      <w:pPr>
        <w:pStyle w:val="Heading2"/>
      </w:pPr>
      <w:bookmarkStart w:id="115" w:name="_Toc211920002"/>
      <w:bookmarkStart w:id="116" w:name="_Toc212877840"/>
      <w:bookmarkStart w:id="117" w:name="_Toc212878356"/>
      <w:bookmarkStart w:id="118" w:name="_Toc212878421"/>
      <w:bookmarkStart w:id="119" w:name="_Toc212879046"/>
      <w:bookmarkStart w:id="120" w:name="_Toc212879425"/>
      <w:bookmarkStart w:id="121" w:name="_Toc212879560"/>
      <w:bookmarkStart w:id="122" w:name="_Toc212879597"/>
      <w:bookmarkStart w:id="123" w:name="_Toc212879755"/>
      <w:bookmarkStart w:id="124" w:name="_Toc212879933"/>
      <w:bookmarkStart w:id="125" w:name="_Toc212880186"/>
      <w:bookmarkStart w:id="126" w:name="_Toc215027538"/>
      <w:bookmarkStart w:id="127" w:name="_Toc215027620"/>
      <w:bookmarkStart w:id="128" w:name="_Toc216509819"/>
      <w:bookmarkStart w:id="129" w:name="_Toc217356670"/>
      <w:bookmarkStart w:id="130" w:name="_Toc217358567"/>
      <w:bookmarkStart w:id="131" w:name="_Toc217794641"/>
      <w:bookmarkStart w:id="132" w:name="_Toc217801061"/>
      <w:bookmarkStart w:id="133" w:name="_Toc217801227"/>
      <w:bookmarkStart w:id="134" w:name="_Toc217802073"/>
      <w:bookmarkStart w:id="135" w:name="_Toc217802227"/>
      <w:bookmarkStart w:id="136" w:name="_Toc218926246"/>
      <w:bookmarkStart w:id="137" w:name="_Toc218926440"/>
      <w:bookmarkStart w:id="138" w:name="_Toc218926588"/>
      <w:bookmarkStart w:id="139" w:name="_Toc218926992"/>
      <w:bookmarkStart w:id="140" w:name="_Toc218927408"/>
      <w:bookmarkStart w:id="141" w:name="_Toc218927523"/>
      <w:bookmarkStart w:id="142" w:name="_Toc218927583"/>
      <w:bookmarkStart w:id="143" w:name="_Toc218927940"/>
      <w:bookmarkStart w:id="144" w:name="_Toc218928045"/>
      <w:bookmarkStart w:id="145" w:name="_Toc218928081"/>
      <w:bookmarkStart w:id="146" w:name="_Toc222619418"/>
      <w:bookmarkStart w:id="147" w:name="_Toc222649106"/>
      <w:bookmarkStart w:id="148" w:name="_Toc253485075"/>
      <w:bookmarkStart w:id="149" w:name="_Toc253494069"/>
      <w:r>
        <w:t>2.1</w:t>
      </w:r>
      <w:r>
        <w:tab/>
      </w:r>
      <w:r w:rsidR="002F0042">
        <w:t xml:space="preserve">SCM </w:t>
      </w:r>
      <w:r>
        <w:t>Roles and Responsibilities</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3D161B5B" w14:textId="77777777" w:rsidR="006B5084" w:rsidRDefault="006B5084" w:rsidP="00173031"/>
    <w:p w14:paraId="3D161B5C" w14:textId="31249DE8" w:rsidR="00B901D2" w:rsidRDefault="00B901D2" w:rsidP="00B901D2">
      <w:pPr>
        <w:pStyle w:val="Heading3"/>
      </w:pPr>
      <w:bookmarkStart w:id="150" w:name="_Toc211920003"/>
      <w:bookmarkStart w:id="151" w:name="_Toc212877841"/>
      <w:bookmarkStart w:id="152" w:name="_Toc212878357"/>
      <w:bookmarkStart w:id="153" w:name="_Toc212879047"/>
      <w:bookmarkStart w:id="154" w:name="_Toc212879426"/>
      <w:bookmarkStart w:id="155" w:name="_Toc212879561"/>
      <w:bookmarkStart w:id="156" w:name="_Toc212879598"/>
      <w:bookmarkStart w:id="157" w:name="_Toc212879756"/>
      <w:bookmarkStart w:id="158" w:name="_Toc212879934"/>
      <w:bookmarkStart w:id="159" w:name="_Toc212880187"/>
      <w:bookmarkStart w:id="160" w:name="_Toc215027539"/>
      <w:bookmarkStart w:id="161" w:name="_Toc215027621"/>
      <w:bookmarkStart w:id="162" w:name="_Toc216509820"/>
      <w:bookmarkStart w:id="163" w:name="_Toc217356671"/>
      <w:bookmarkStart w:id="164" w:name="_Toc217358568"/>
      <w:bookmarkStart w:id="165" w:name="_Toc217794642"/>
      <w:bookmarkStart w:id="166" w:name="_Toc217801062"/>
      <w:bookmarkStart w:id="167" w:name="_Toc217801228"/>
      <w:bookmarkStart w:id="168" w:name="_Toc217802074"/>
      <w:bookmarkStart w:id="169" w:name="_Toc217802228"/>
      <w:bookmarkStart w:id="170" w:name="_Toc218926247"/>
      <w:bookmarkStart w:id="171" w:name="_Toc218926441"/>
      <w:bookmarkStart w:id="172" w:name="_Toc218926589"/>
      <w:bookmarkStart w:id="173" w:name="_Toc218926993"/>
      <w:bookmarkStart w:id="174" w:name="_Toc218927409"/>
      <w:bookmarkStart w:id="175" w:name="_Toc218927524"/>
      <w:bookmarkStart w:id="176" w:name="_Toc218927584"/>
      <w:bookmarkStart w:id="177" w:name="_Toc218927941"/>
      <w:bookmarkStart w:id="178" w:name="_Toc218928046"/>
      <w:bookmarkStart w:id="179" w:name="_Toc218928082"/>
      <w:bookmarkStart w:id="180" w:name="_Toc222619419"/>
      <w:bookmarkStart w:id="181" w:name="_Toc253485076"/>
      <w:bookmarkStart w:id="182" w:name="_Toc253494070"/>
      <w:r>
        <w:t>2.1.1</w:t>
      </w:r>
      <w:bookmarkStart w:id="183" w:name="_Toc198975242"/>
      <w:r>
        <w:tab/>
        <w:t>Project Manager (PM)</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00575F2C">
        <w:t xml:space="preserve"> (Lokesh Borra)</w:t>
      </w:r>
    </w:p>
    <w:p w14:paraId="3D161B5D" w14:textId="77777777" w:rsidR="0053307B" w:rsidRDefault="0053307B" w:rsidP="00173031">
      <w:pPr>
        <w:rPr>
          <w:b/>
        </w:rPr>
      </w:pPr>
    </w:p>
    <w:p w14:paraId="3D161B5E" w14:textId="77777777" w:rsidR="006B5084" w:rsidRDefault="0053307B" w:rsidP="00173031">
      <w:pPr>
        <w:rPr>
          <w:b/>
        </w:rPr>
      </w:pPr>
      <w:r w:rsidRPr="009A0792">
        <w:rPr>
          <w:b/>
        </w:rPr>
        <w:t>Responsibilities</w:t>
      </w:r>
    </w:p>
    <w:p w14:paraId="3D161B5F" w14:textId="77777777" w:rsidR="0053307B" w:rsidRDefault="0053307B" w:rsidP="00173031"/>
    <w:p w14:paraId="3D161B60" w14:textId="77777777" w:rsidR="00B901D2" w:rsidRDefault="00B901D2" w:rsidP="00B901D2">
      <w:pPr>
        <w:numPr>
          <w:ilvl w:val="0"/>
          <w:numId w:val="16"/>
        </w:numPr>
      </w:pPr>
      <w:r>
        <w:t>Establish the overall project schedule for SCM activities with Configuration Management Manager (CMM)</w:t>
      </w:r>
    </w:p>
    <w:p w14:paraId="3D161B61" w14:textId="77777777" w:rsidR="00B901D2" w:rsidRDefault="001A53FA" w:rsidP="00B901D2">
      <w:pPr>
        <w:numPr>
          <w:ilvl w:val="0"/>
          <w:numId w:val="16"/>
        </w:numPr>
      </w:pPr>
      <w:r>
        <w:t>Validates that</w:t>
      </w:r>
      <w:r w:rsidR="00F207E6">
        <w:t xml:space="preserve"> </w:t>
      </w:r>
      <w:r w:rsidR="00B901D2">
        <w:t xml:space="preserve">team members </w:t>
      </w:r>
      <w:r>
        <w:t xml:space="preserve">have been trained in and </w:t>
      </w:r>
      <w:r w:rsidR="00B901D2">
        <w:t>knowledgeable of SCM concepts and techniques and that they are applied to project activities</w:t>
      </w:r>
    </w:p>
    <w:p w14:paraId="3D161B62" w14:textId="77777777" w:rsidR="00B901D2" w:rsidRDefault="00B901D2" w:rsidP="00B901D2">
      <w:pPr>
        <w:numPr>
          <w:ilvl w:val="0"/>
          <w:numId w:val="16"/>
        </w:numPr>
      </w:pPr>
      <w:r>
        <w:lastRenderedPageBreak/>
        <w:t xml:space="preserve">Ensure compliance with the SCM standards and procedures set by the CMM, the </w:t>
      </w:r>
      <w:r w:rsidR="002F0042">
        <w:t xml:space="preserve">Change  </w:t>
      </w:r>
      <w:r>
        <w:t>Control Board (CCB), and any other affected groups as outlined in this plan</w:t>
      </w:r>
    </w:p>
    <w:p w14:paraId="3D161B63" w14:textId="77777777" w:rsidR="002F0042" w:rsidRDefault="00F207E6" w:rsidP="00B901D2">
      <w:pPr>
        <w:numPr>
          <w:ilvl w:val="0"/>
          <w:numId w:val="16"/>
        </w:numPr>
      </w:pPr>
      <w:r>
        <w:t>Participate as a m</w:t>
      </w:r>
      <w:r w:rsidR="002F0042">
        <w:t>ember of the Change Control Board</w:t>
      </w:r>
    </w:p>
    <w:p w14:paraId="3D161B64" w14:textId="77777777" w:rsidR="00B901D2" w:rsidRDefault="00B901D2" w:rsidP="00173031"/>
    <w:p w14:paraId="3D161B65" w14:textId="77777777" w:rsidR="00585ED1" w:rsidRDefault="00585ED1" w:rsidP="00173031"/>
    <w:p w14:paraId="3D161B66" w14:textId="77777777" w:rsidR="00F6010E" w:rsidRDefault="00585ED1" w:rsidP="001432B8">
      <w:pPr>
        <w:pStyle w:val="Heading3"/>
        <w:numPr>
          <w:ilvl w:val="2"/>
          <w:numId w:val="33"/>
        </w:numPr>
      </w:pPr>
      <w:r>
        <w:t xml:space="preserve"> </w:t>
      </w:r>
      <w:r w:rsidR="00986965">
        <w:t>Business Owner (aka Product Owner)</w:t>
      </w:r>
      <w:r w:rsidR="0031547B">
        <w:t xml:space="preserve"> </w:t>
      </w:r>
    </w:p>
    <w:p w14:paraId="3D161B67" w14:textId="77777777" w:rsidR="0053307B" w:rsidRDefault="0053307B" w:rsidP="00A36EFC">
      <w:pPr>
        <w:rPr>
          <w:b/>
        </w:rPr>
      </w:pPr>
    </w:p>
    <w:p w14:paraId="3D161B68" w14:textId="77777777" w:rsidR="0053307B" w:rsidRDefault="0053307B" w:rsidP="00A36EFC">
      <w:pPr>
        <w:rPr>
          <w:b/>
        </w:rPr>
      </w:pPr>
      <w:r w:rsidRPr="009A0792">
        <w:rPr>
          <w:b/>
        </w:rPr>
        <w:t>Responsibilities</w:t>
      </w:r>
    </w:p>
    <w:p w14:paraId="3D161B69" w14:textId="77777777" w:rsidR="0053307B" w:rsidRDefault="0053307B" w:rsidP="00A36EFC"/>
    <w:p w14:paraId="3D161B6A" w14:textId="77777777" w:rsidR="00F6010E" w:rsidRDefault="00F6010E" w:rsidP="001432B8">
      <w:pPr>
        <w:numPr>
          <w:ilvl w:val="0"/>
          <w:numId w:val="34"/>
        </w:numPr>
      </w:pPr>
      <w:r>
        <w:t>Ensure compliance with the SCM standards and procedures set by the CMM, the Change  Control Board (CCB), and any other affected groups as outlined in this plan</w:t>
      </w:r>
    </w:p>
    <w:p w14:paraId="3D161B6B" w14:textId="77777777" w:rsidR="00F6010E" w:rsidRDefault="00A0081A" w:rsidP="00F6010E">
      <w:pPr>
        <w:numPr>
          <w:ilvl w:val="0"/>
          <w:numId w:val="16"/>
        </w:numPr>
      </w:pPr>
      <w:r>
        <w:t>Participate as a m</w:t>
      </w:r>
      <w:r w:rsidR="00F6010E">
        <w:t>ember of the Change Control Board</w:t>
      </w:r>
    </w:p>
    <w:p w14:paraId="3D161B6C" w14:textId="77777777" w:rsidR="00B901D2" w:rsidRDefault="00B901D2" w:rsidP="00173031"/>
    <w:p w14:paraId="3D161B6D" w14:textId="57F7B35D" w:rsidR="00B901D2" w:rsidRDefault="00B901D2" w:rsidP="00B901D2">
      <w:pPr>
        <w:pStyle w:val="Heading3"/>
      </w:pPr>
      <w:bookmarkStart w:id="184" w:name="_Toc253485077"/>
      <w:bookmarkStart w:id="185" w:name="_Toc253494071"/>
      <w:r>
        <w:t>2.1.</w:t>
      </w:r>
      <w:r w:rsidR="00585ED1">
        <w:t>3</w:t>
      </w:r>
      <w:r>
        <w:tab/>
        <w:t>Configuration Management Manager (CMM)</w:t>
      </w:r>
      <w:bookmarkEnd w:id="184"/>
      <w:bookmarkEnd w:id="185"/>
      <w:r w:rsidR="00575F2C">
        <w:t xml:space="preserve"> (Raj Katira)</w:t>
      </w:r>
    </w:p>
    <w:p w14:paraId="3D161B6E" w14:textId="77777777" w:rsidR="0053307B" w:rsidRDefault="0053307B" w:rsidP="00173031">
      <w:pPr>
        <w:rPr>
          <w:b/>
        </w:rPr>
      </w:pPr>
    </w:p>
    <w:p w14:paraId="3D161B6F" w14:textId="77777777" w:rsidR="00B901D2" w:rsidRDefault="0053307B" w:rsidP="00173031">
      <w:pPr>
        <w:rPr>
          <w:b/>
        </w:rPr>
      </w:pPr>
      <w:r w:rsidRPr="009A0792">
        <w:rPr>
          <w:b/>
        </w:rPr>
        <w:t>Responsibilities</w:t>
      </w:r>
    </w:p>
    <w:p w14:paraId="3D161B70" w14:textId="77777777" w:rsidR="0053307B" w:rsidRDefault="0053307B" w:rsidP="00173031"/>
    <w:p w14:paraId="3D161B71" w14:textId="77777777" w:rsidR="00A0081A" w:rsidRDefault="00A0081A" w:rsidP="001432B8">
      <w:pPr>
        <w:numPr>
          <w:ilvl w:val="0"/>
          <w:numId w:val="32"/>
        </w:numPr>
      </w:pPr>
      <w:r>
        <w:t>Document</w:t>
      </w:r>
      <w:r w:rsidR="00B901D2">
        <w:t xml:space="preserve"> the SCM Plan with assistance from the Project Manager</w:t>
      </w:r>
    </w:p>
    <w:p w14:paraId="3D161B72" w14:textId="77777777" w:rsidR="0053307B" w:rsidRDefault="00A0081A" w:rsidP="001432B8">
      <w:pPr>
        <w:numPr>
          <w:ilvl w:val="0"/>
          <w:numId w:val="32"/>
        </w:numPr>
      </w:pPr>
      <w:r>
        <w:t>Create and update</w:t>
      </w:r>
      <w:r w:rsidR="00B901D2">
        <w:t xml:space="preserve"> the SCM Plan, as well as communicating the contents of the plan to the project tea</w:t>
      </w:r>
      <w:r>
        <w:t>m</w:t>
      </w:r>
    </w:p>
    <w:p w14:paraId="3D161B73" w14:textId="77777777" w:rsidR="00B901D2" w:rsidRDefault="00B901D2" w:rsidP="00B901D2"/>
    <w:p w14:paraId="3D161B74" w14:textId="77777777" w:rsidR="00B901D2" w:rsidRPr="00637E5F" w:rsidRDefault="00B901D2" w:rsidP="00B901D2">
      <w:pPr>
        <w:rPr>
          <w:bCs/>
        </w:rPr>
      </w:pPr>
      <w:r w:rsidRPr="009A0792">
        <w:rPr>
          <w:b/>
          <w:bCs/>
          <w:u w:val="single"/>
        </w:rPr>
        <w:t>SCM Planning</w:t>
      </w:r>
      <w:r w:rsidR="009A0792" w:rsidRPr="009A0792">
        <w:rPr>
          <w:b/>
          <w:bCs/>
          <w:u w:val="single"/>
        </w:rPr>
        <w:br/>
      </w:r>
    </w:p>
    <w:p w14:paraId="3D161B75" w14:textId="77777777" w:rsidR="00B901D2" w:rsidRDefault="00B901D2" w:rsidP="00B901D2">
      <w:pPr>
        <w:numPr>
          <w:ilvl w:val="0"/>
          <w:numId w:val="17"/>
        </w:numPr>
      </w:pPr>
      <w:r>
        <w:t>Identify the Configuration Items (CIs) to be managed under the SCM processes</w:t>
      </w:r>
    </w:p>
    <w:p w14:paraId="3D161B76" w14:textId="77777777" w:rsidR="00B901D2" w:rsidRDefault="00B901D2" w:rsidP="00B901D2">
      <w:pPr>
        <w:numPr>
          <w:ilvl w:val="0"/>
          <w:numId w:val="17"/>
        </w:numPr>
      </w:pPr>
      <w:r>
        <w:t>Create, manage and maintain the SCM Plan, standards, and procedures</w:t>
      </w:r>
    </w:p>
    <w:p w14:paraId="3D161B77" w14:textId="77777777" w:rsidR="00B901D2" w:rsidRDefault="00B901D2" w:rsidP="00B901D2">
      <w:pPr>
        <w:numPr>
          <w:ilvl w:val="0"/>
          <w:numId w:val="17"/>
        </w:numPr>
      </w:pPr>
      <w:r>
        <w:t>Communicate any changes to the SCM Plan, standards, and procedures to all stakeholders</w:t>
      </w:r>
    </w:p>
    <w:p w14:paraId="3D161B78" w14:textId="77777777" w:rsidR="00B901D2" w:rsidRDefault="0053307B" w:rsidP="00B901D2">
      <w:pPr>
        <w:numPr>
          <w:ilvl w:val="0"/>
          <w:numId w:val="17"/>
        </w:numPr>
      </w:pPr>
      <w:r>
        <w:t>Validate tha</w:t>
      </w:r>
      <w:r w:rsidR="00B901D2">
        <w:t>t all project team members involved in the SCM process receive training on their roles</w:t>
      </w:r>
    </w:p>
    <w:p w14:paraId="3D161B79" w14:textId="77777777" w:rsidR="00B901D2" w:rsidRDefault="0053307B" w:rsidP="00B901D2">
      <w:pPr>
        <w:numPr>
          <w:ilvl w:val="0"/>
          <w:numId w:val="17"/>
        </w:numPr>
      </w:pPr>
      <w:r>
        <w:t>U</w:t>
      </w:r>
      <w:r w:rsidR="00B901D2">
        <w:t>pdate the SCM Plan, as appropriate</w:t>
      </w:r>
    </w:p>
    <w:p w14:paraId="3D161B7A" w14:textId="77777777" w:rsidR="00B901D2" w:rsidRDefault="0053307B" w:rsidP="00B901D2">
      <w:pPr>
        <w:numPr>
          <w:ilvl w:val="0"/>
          <w:numId w:val="17"/>
        </w:numPr>
      </w:pPr>
      <w:r>
        <w:t>Communicate</w:t>
      </w:r>
      <w:r w:rsidR="00B901D2">
        <w:t xml:space="preserve"> updates to the SCM Plan to the appropriate project team members</w:t>
      </w:r>
    </w:p>
    <w:p w14:paraId="3D161B7B" w14:textId="77777777" w:rsidR="00B901D2" w:rsidRDefault="00B901D2" w:rsidP="00B901D2">
      <w:pPr>
        <w:numPr>
          <w:ilvl w:val="0"/>
          <w:numId w:val="17"/>
        </w:numPr>
      </w:pPr>
      <w:r>
        <w:t>Form and lead a SCM Team</w:t>
      </w:r>
    </w:p>
    <w:p w14:paraId="3D161B7C" w14:textId="77777777" w:rsidR="00B901D2" w:rsidRDefault="00B901D2" w:rsidP="00B901D2">
      <w:pPr>
        <w:numPr>
          <w:ilvl w:val="0"/>
          <w:numId w:val="17"/>
        </w:numPr>
      </w:pPr>
      <w:r>
        <w:t>Approve changes to the SCM Plan</w:t>
      </w:r>
    </w:p>
    <w:p w14:paraId="3D161B7D" w14:textId="77777777" w:rsidR="00B901D2" w:rsidRDefault="00B901D2" w:rsidP="00B901D2"/>
    <w:p w14:paraId="3D161B7E" w14:textId="77777777" w:rsidR="00B901D2" w:rsidRPr="008F1A85" w:rsidRDefault="00B901D2" w:rsidP="00B901D2">
      <w:bookmarkStart w:id="186" w:name="_Toc529673173"/>
      <w:r w:rsidRPr="009A0792">
        <w:rPr>
          <w:b/>
          <w:u w:val="single"/>
        </w:rPr>
        <w:t>Implementing Changes</w:t>
      </w:r>
      <w:r w:rsidR="009A0792" w:rsidRPr="009A0792">
        <w:rPr>
          <w:b/>
          <w:u w:val="single"/>
        </w:rPr>
        <w:br/>
      </w:r>
    </w:p>
    <w:p w14:paraId="3D161B7F" w14:textId="77777777" w:rsidR="00B901D2" w:rsidRDefault="00B901D2" w:rsidP="00B901D2">
      <w:pPr>
        <w:numPr>
          <w:ilvl w:val="0"/>
          <w:numId w:val="18"/>
        </w:numPr>
      </w:pPr>
      <w:r>
        <w:t xml:space="preserve">Participate as a member of the </w:t>
      </w:r>
      <w:r w:rsidR="002F0042">
        <w:t xml:space="preserve">Change </w:t>
      </w:r>
      <w:r>
        <w:t>Control Board (CCB)</w:t>
      </w:r>
      <w:r w:rsidR="0053307B">
        <w:t xml:space="preserve"> </w:t>
      </w:r>
    </w:p>
    <w:p w14:paraId="3D161B80" w14:textId="77777777" w:rsidR="00B901D2" w:rsidRDefault="00B901D2" w:rsidP="00B901D2">
      <w:pPr>
        <w:numPr>
          <w:ilvl w:val="0"/>
          <w:numId w:val="18"/>
        </w:numPr>
      </w:pPr>
      <w:r>
        <w:t>Create SCM products (baselines, application environments), as authorized by the CCB</w:t>
      </w:r>
    </w:p>
    <w:p w14:paraId="3D161B81" w14:textId="77777777" w:rsidR="00B901D2" w:rsidRDefault="00B901D2" w:rsidP="00B901D2">
      <w:pPr>
        <w:numPr>
          <w:ilvl w:val="0"/>
          <w:numId w:val="18"/>
        </w:numPr>
      </w:pPr>
      <w:r>
        <w:t xml:space="preserve">Process and track software </w:t>
      </w:r>
      <w:r w:rsidR="001A53FA">
        <w:t xml:space="preserve">request for </w:t>
      </w:r>
      <w:r>
        <w:t xml:space="preserve">change </w:t>
      </w:r>
      <w:r w:rsidR="002F0042">
        <w:t>(RFC’s)</w:t>
      </w:r>
    </w:p>
    <w:p w14:paraId="3D161B82" w14:textId="77777777" w:rsidR="00B901D2" w:rsidRDefault="00B901D2" w:rsidP="00B901D2">
      <w:pPr>
        <w:numPr>
          <w:ilvl w:val="0"/>
          <w:numId w:val="18"/>
        </w:numPr>
      </w:pPr>
      <w:r>
        <w:t xml:space="preserve">Function as the point of contact with Infrastructure Services to analyze proposed changes and to insure interoperability between hardware and software components </w:t>
      </w:r>
    </w:p>
    <w:p w14:paraId="3D161B83" w14:textId="77777777" w:rsidR="00B901D2" w:rsidRDefault="00B901D2" w:rsidP="00B901D2"/>
    <w:p w14:paraId="3D161B84" w14:textId="77777777" w:rsidR="00B901D2" w:rsidRPr="008F1A85" w:rsidRDefault="00B901D2" w:rsidP="00B901D2">
      <w:r w:rsidRPr="009A0792">
        <w:rPr>
          <w:b/>
          <w:u w:val="single"/>
        </w:rPr>
        <w:t>Tracking, Reporting and Audits</w:t>
      </w:r>
      <w:r w:rsidR="009A0792" w:rsidRPr="009A0792">
        <w:rPr>
          <w:b/>
          <w:u w:val="single"/>
        </w:rPr>
        <w:br/>
      </w:r>
    </w:p>
    <w:p w14:paraId="3D161B85" w14:textId="77777777" w:rsidR="00B901D2" w:rsidRDefault="0053307B" w:rsidP="00B901D2">
      <w:pPr>
        <w:numPr>
          <w:ilvl w:val="0"/>
          <w:numId w:val="19"/>
        </w:numPr>
      </w:pPr>
      <w:r>
        <w:t xml:space="preserve">Validate </w:t>
      </w:r>
      <w:r w:rsidR="00B901D2">
        <w:t>that configuration item change requests and problem reports for all CIs are initiated, recorded, reviewed, approved, and tracked according to the SCM Plan</w:t>
      </w:r>
    </w:p>
    <w:p w14:paraId="3D161B86" w14:textId="77777777" w:rsidR="00B901D2" w:rsidRDefault="00B901D2" w:rsidP="00B901D2">
      <w:pPr>
        <w:numPr>
          <w:ilvl w:val="0"/>
          <w:numId w:val="19"/>
        </w:numPr>
      </w:pPr>
      <w:r>
        <w:t>Ensure all Functional and Physical Configuration Audits are performed</w:t>
      </w:r>
    </w:p>
    <w:p w14:paraId="3D161B87" w14:textId="77777777" w:rsidR="00B901D2" w:rsidRDefault="00B901D2" w:rsidP="00B901D2">
      <w:pPr>
        <w:numPr>
          <w:ilvl w:val="0"/>
          <w:numId w:val="19"/>
        </w:numPr>
      </w:pPr>
      <w:r>
        <w:lastRenderedPageBreak/>
        <w:t>Respond to requests for status regarding SCM activities from managers and auditors</w:t>
      </w:r>
    </w:p>
    <w:bookmarkEnd w:id="186"/>
    <w:p w14:paraId="3D161B88" w14:textId="77777777" w:rsidR="00B901D2" w:rsidRDefault="00B901D2" w:rsidP="00173031"/>
    <w:p w14:paraId="3D161B89" w14:textId="77777777" w:rsidR="00B901D2" w:rsidRDefault="00B901D2" w:rsidP="00173031"/>
    <w:p w14:paraId="3D161B8A" w14:textId="77777777" w:rsidR="00B148BB" w:rsidRDefault="00B148BB" w:rsidP="00B148BB">
      <w:pPr>
        <w:pStyle w:val="Heading3"/>
      </w:pPr>
      <w:bookmarkStart w:id="187" w:name="_Toc211421845"/>
      <w:bookmarkStart w:id="188" w:name="_Toc211734921"/>
      <w:bookmarkStart w:id="189" w:name="_Toc211920005"/>
      <w:bookmarkStart w:id="190" w:name="_Toc212877843"/>
      <w:bookmarkStart w:id="191" w:name="_Toc212878359"/>
      <w:bookmarkStart w:id="192" w:name="_Toc212879049"/>
      <w:bookmarkStart w:id="193" w:name="_Toc212879428"/>
      <w:bookmarkStart w:id="194" w:name="_Toc212879563"/>
      <w:bookmarkStart w:id="195" w:name="_Toc212879600"/>
      <w:bookmarkStart w:id="196" w:name="_Toc212879758"/>
      <w:bookmarkStart w:id="197" w:name="_Toc212879936"/>
      <w:bookmarkStart w:id="198" w:name="_Toc212880189"/>
      <w:bookmarkStart w:id="199" w:name="_Toc215027541"/>
      <w:bookmarkStart w:id="200" w:name="_Toc215027623"/>
      <w:bookmarkStart w:id="201" w:name="_Toc216509822"/>
      <w:bookmarkStart w:id="202" w:name="_Toc217356673"/>
      <w:bookmarkStart w:id="203" w:name="_Toc217358570"/>
      <w:bookmarkStart w:id="204" w:name="_Toc217794644"/>
      <w:bookmarkStart w:id="205" w:name="_Toc217801064"/>
      <w:bookmarkStart w:id="206" w:name="_Toc217801230"/>
      <w:bookmarkStart w:id="207" w:name="_Toc217802076"/>
      <w:bookmarkStart w:id="208" w:name="_Toc217802230"/>
      <w:bookmarkStart w:id="209" w:name="_Toc218926249"/>
      <w:bookmarkStart w:id="210" w:name="_Toc218926443"/>
      <w:bookmarkStart w:id="211" w:name="_Toc218926591"/>
      <w:bookmarkStart w:id="212" w:name="_Toc218926995"/>
      <w:bookmarkStart w:id="213" w:name="_Toc218927411"/>
      <w:bookmarkStart w:id="214" w:name="_Toc218927526"/>
      <w:bookmarkStart w:id="215" w:name="_Toc218927586"/>
      <w:bookmarkStart w:id="216" w:name="_Toc218927943"/>
      <w:bookmarkStart w:id="217" w:name="_Toc218928048"/>
      <w:bookmarkStart w:id="218" w:name="_Toc218928084"/>
      <w:bookmarkStart w:id="219" w:name="_Toc222619421"/>
      <w:bookmarkStart w:id="220" w:name="_Toc253485078"/>
      <w:bookmarkStart w:id="221" w:name="_Toc253494072"/>
      <w:r>
        <w:t>2.1.</w:t>
      </w:r>
      <w:r w:rsidR="006876FD">
        <w:t>4</w:t>
      </w:r>
      <w:r>
        <w:tab/>
        <w:t>Configuration Control Board (CCB)</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D161B8B" w14:textId="77777777" w:rsidR="00B148BB" w:rsidRDefault="00B148BB" w:rsidP="00173031"/>
    <w:p w14:paraId="3D161B8C" w14:textId="77777777" w:rsidR="00B148BB" w:rsidRPr="009A0792" w:rsidRDefault="00B148BB" w:rsidP="00B148BB">
      <w:r w:rsidRPr="009A0792">
        <w:rPr>
          <w:b/>
        </w:rPr>
        <w:t>Responsibilities</w:t>
      </w:r>
      <w:r w:rsidR="009A0792" w:rsidRPr="009A0792">
        <w:rPr>
          <w:b/>
        </w:rPr>
        <w:br/>
      </w:r>
    </w:p>
    <w:p w14:paraId="3D161B8D" w14:textId="77777777" w:rsidR="00B148BB" w:rsidRDefault="00B148BB" w:rsidP="00B148BB">
      <w:pPr>
        <w:numPr>
          <w:ilvl w:val="0"/>
          <w:numId w:val="20"/>
        </w:numPr>
      </w:pPr>
      <w:r>
        <w:t>Monitor changes and updates to project requirements</w:t>
      </w:r>
    </w:p>
    <w:p w14:paraId="3D161B8E" w14:textId="77777777" w:rsidR="00B148BB" w:rsidRDefault="00B148BB" w:rsidP="00B148BB">
      <w:pPr>
        <w:numPr>
          <w:ilvl w:val="0"/>
          <w:numId w:val="20"/>
        </w:numPr>
      </w:pPr>
      <w:r>
        <w:t>Authorize</w:t>
      </w:r>
      <w:r w:rsidR="00585ED1">
        <w:t xml:space="preserve">d approvers for </w:t>
      </w:r>
      <w:r>
        <w:t xml:space="preserve">the establishment </w:t>
      </w:r>
      <w:r w:rsidR="00F6010E">
        <w:t xml:space="preserve">/ changes to </w:t>
      </w:r>
      <w:r>
        <w:t xml:space="preserve"> </w:t>
      </w:r>
      <w:r w:rsidR="001A53FA">
        <w:t xml:space="preserve">application </w:t>
      </w:r>
      <w:r>
        <w:t>baselines and the identification of CIs</w:t>
      </w:r>
    </w:p>
    <w:p w14:paraId="3D161B8F" w14:textId="77777777" w:rsidR="00B148BB" w:rsidRDefault="00B148BB" w:rsidP="00B148BB">
      <w:pPr>
        <w:numPr>
          <w:ilvl w:val="0"/>
          <w:numId w:val="20"/>
        </w:numPr>
      </w:pPr>
      <w:r>
        <w:t>Ensure that all approved changes and updates to CIs are placed under configuration control</w:t>
      </w:r>
    </w:p>
    <w:p w14:paraId="3D161B90" w14:textId="77777777" w:rsidR="00B148BB" w:rsidRDefault="00B148BB" w:rsidP="00B148BB">
      <w:pPr>
        <w:numPr>
          <w:ilvl w:val="0"/>
          <w:numId w:val="20"/>
        </w:numPr>
      </w:pPr>
      <w:r>
        <w:t>Use the SCM Plan as its primary decision-making resource</w:t>
      </w:r>
    </w:p>
    <w:p w14:paraId="3D161B91" w14:textId="77777777" w:rsidR="00B148BB" w:rsidRDefault="00F6010E" w:rsidP="00B148BB">
      <w:pPr>
        <w:numPr>
          <w:ilvl w:val="0"/>
          <w:numId w:val="20"/>
        </w:numPr>
      </w:pPr>
      <w:r>
        <w:t>Authorize</w:t>
      </w:r>
      <w:r w:rsidR="00585ED1">
        <w:t>d approvers for</w:t>
      </w:r>
      <w:r>
        <w:t xml:space="preserve"> the submission of Requests for Change (RFC) and s</w:t>
      </w:r>
      <w:r w:rsidR="00B148BB">
        <w:t>upport</w:t>
      </w:r>
      <w:r w:rsidR="009207C7">
        <w:t>s</w:t>
      </w:r>
      <w:r w:rsidR="00B148BB">
        <w:t xml:space="preserve"> and provide input to Local Change </w:t>
      </w:r>
      <w:r w:rsidR="00766492">
        <w:t xml:space="preserve">Advisory </w:t>
      </w:r>
      <w:r w:rsidR="00B148BB">
        <w:t>Board</w:t>
      </w:r>
      <w:r w:rsidR="009207C7">
        <w:t>s</w:t>
      </w:r>
      <w:r w:rsidR="00B148BB">
        <w:t xml:space="preserve"> (LC</w:t>
      </w:r>
      <w:r w:rsidR="00766492">
        <w:t>A</w:t>
      </w:r>
      <w:r w:rsidR="00B148BB">
        <w:t>B</w:t>
      </w:r>
      <w:r w:rsidR="009207C7">
        <w:t>s</w:t>
      </w:r>
      <w:r w:rsidR="00B148BB">
        <w:t xml:space="preserve">) and </w:t>
      </w:r>
      <w:r w:rsidR="009207C7">
        <w:t xml:space="preserve">the </w:t>
      </w:r>
      <w:r w:rsidR="00B148BB">
        <w:t xml:space="preserve">Enterprise Change </w:t>
      </w:r>
      <w:r w:rsidR="00766492">
        <w:t xml:space="preserve">Advisory </w:t>
      </w:r>
      <w:r w:rsidR="00B148BB">
        <w:t>Board (EC</w:t>
      </w:r>
      <w:r w:rsidR="00766492">
        <w:t>A</w:t>
      </w:r>
      <w:r w:rsidR="00B148BB">
        <w:t>B) functions related to the DTMB Service Management Center Request for Change (RFC) process</w:t>
      </w:r>
    </w:p>
    <w:p w14:paraId="3D161B92" w14:textId="77777777" w:rsidR="00B148BB" w:rsidRDefault="00B148BB" w:rsidP="00B148BB">
      <w:pPr>
        <w:numPr>
          <w:ilvl w:val="0"/>
          <w:numId w:val="20"/>
        </w:numPr>
      </w:pPr>
      <w:r>
        <w:t>Attend regularly scheduled meetings</w:t>
      </w:r>
      <w:r w:rsidR="001A53FA">
        <w:t xml:space="preserve"> of the CCB</w:t>
      </w:r>
    </w:p>
    <w:p w14:paraId="3D161B93" w14:textId="77777777" w:rsidR="00B148BB" w:rsidRDefault="00B148BB" w:rsidP="00B148BB">
      <w:pPr>
        <w:numPr>
          <w:ilvl w:val="0"/>
          <w:numId w:val="20"/>
        </w:numPr>
      </w:pPr>
      <w:r>
        <w:t>Review</w:t>
      </w:r>
      <w:r w:rsidR="001A53FA">
        <w:t>s</w:t>
      </w:r>
      <w:r>
        <w:t xml:space="preserve"> and discuss</w:t>
      </w:r>
      <w:r w:rsidR="001A53FA">
        <w:t>es</w:t>
      </w:r>
      <w:r>
        <w:t xml:space="preserve"> new change requests</w:t>
      </w:r>
      <w:r w:rsidR="001A53FA">
        <w:t xml:space="preserve"> with CCB members and affected stakeholders</w:t>
      </w:r>
    </w:p>
    <w:p w14:paraId="3D161B94" w14:textId="77777777" w:rsidR="00B148BB" w:rsidRDefault="00B148BB" w:rsidP="00B148BB">
      <w:pPr>
        <w:numPr>
          <w:ilvl w:val="0"/>
          <w:numId w:val="20"/>
        </w:numPr>
      </w:pPr>
      <w:r>
        <w:t>Prioritize</w:t>
      </w:r>
      <w:r w:rsidR="001A53FA">
        <w:t>s</w:t>
      </w:r>
      <w:r>
        <w:t xml:space="preserve"> change requests</w:t>
      </w:r>
    </w:p>
    <w:p w14:paraId="3D161B95" w14:textId="77777777" w:rsidR="00B148BB" w:rsidRDefault="00B148BB" w:rsidP="00B148BB">
      <w:pPr>
        <w:numPr>
          <w:ilvl w:val="0"/>
          <w:numId w:val="20"/>
        </w:numPr>
      </w:pPr>
      <w:r>
        <w:t>Authorize</w:t>
      </w:r>
      <w:r w:rsidR="001A53FA">
        <w:t>s</w:t>
      </w:r>
      <w:r>
        <w:t xml:space="preserve"> research on change requests</w:t>
      </w:r>
    </w:p>
    <w:p w14:paraId="3D161B96" w14:textId="77777777" w:rsidR="00B148BB" w:rsidRDefault="00B148BB" w:rsidP="00B148BB">
      <w:pPr>
        <w:numPr>
          <w:ilvl w:val="0"/>
          <w:numId w:val="20"/>
        </w:numPr>
      </w:pPr>
      <w:r>
        <w:t>Approve</w:t>
      </w:r>
      <w:r w:rsidR="001A53FA">
        <w:t>s</w:t>
      </w:r>
      <w:r>
        <w:t xml:space="preserve"> the commencement of work on change requests (make active)</w:t>
      </w:r>
    </w:p>
    <w:p w14:paraId="3D161B97" w14:textId="77777777" w:rsidR="00B148BB" w:rsidRDefault="00B148BB" w:rsidP="00B148BB">
      <w:pPr>
        <w:numPr>
          <w:ilvl w:val="0"/>
          <w:numId w:val="20"/>
        </w:numPr>
      </w:pPr>
      <w:r>
        <w:t>Review</w:t>
      </w:r>
      <w:r w:rsidR="001A53FA">
        <w:t>s</w:t>
      </w:r>
      <w:r>
        <w:t xml:space="preserve"> the status of active change requests</w:t>
      </w:r>
    </w:p>
    <w:p w14:paraId="3D161B98" w14:textId="77777777" w:rsidR="00B148BB" w:rsidRDefault="00B148BB" w:rsidP="00B148BB">
      <w:pPr>
        <w:numPr>
          <w:ilvl w:val="0"/>
          <w:numId w:val="20"/>
        </w:numPr>
      </w:pPr>
      <w:r>
        <w:t>Create and communicate minutes from the CCB to affected groups</w:t>
      </w:r>
    </w:p>
    <w:p w14:paraId="3D161B99" w14:textId="77777777" w:rsidR="00B148BB" w:rsidRDefault="00B148BB" w:rsidP="00B148BB"/>
    <w:p w14:paraId="3D161B9A" w14:textId="77777777" w:rsidR="00B148BB" w:rsidRPr="00637E5F" w:rsidRDefault="00766492" w:rsidP="00B148BB">
      <w:r>
        <w:rPr>
          <w:b/>
        </w:rPr>
        <w:t>Change Control Board (CCB) members</w:t>
      </w:r>
      <w:r w:rsidR="009A0792">
        <w:rPr>
          <w:b/>
        </w:rPr>
        <w:br/>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160"/>
        <w:gridCol w:w="4200"/>
      </w:tblGrid>
      <w:tr w:rsidR="00B148BB" w14:paraId="3D161B9D" w14:textId="77777777" w:rsidTr="000A4D62">
        <w:trPr>
          <w:cantSplit/>
          <w:tblHeader/>
        </w:trPr>
        <w:tc>
          <w:tcPr>
            <w:tcW w:w="5160" w:type="dxa"/>
            <w:shd w:val="clear" w:color="auto" w:fill="E0E0E0"/>
            <w:vAlign w:val="center"/>
          </w:tcPr>
          <w:p w14:paraId="3D161B9B" w14:textId="77777777" w:rsidR="00B148BB" w:rsidRDefault="00B148BB" w:rsidP="00B148BB">
            <w:pPr>
              <w:pStyle w:val="Table10ptBold"/>
              <w:jc w:val="center"/>
            </w:pPr>
            <w:r>
              <w:t>Members</w:t>
            </w:r>
          </w:p>
        </w:tc>
        <w:tc>
          <w:tcPr>
            <w:tcW w:w="4200" w:type="dxa"/>
            <w:shd w:val="clear" w:color="auto" w:fill="E0E0E0"/>
            <w:vAlign w:val="center"/>
          </w:tcPr>
          <w:p w14:paraId="3D161B9C" w14:textId="77777777" w:rsidR="00B148BB" w:rsidRDefault="00B148BB" w:rsidP="00B148BB">
            <w:pPr>
              <w:pStyle w:val="Table10ptBold"/>
              <w:jc w:val="center"/>
              <w:rPr>
                <w:szCs w:val="24"/>
              </w:rPr>
            </w:pPr>
            <w:r>
              <w:t>Roles</w:t>
            </w:r>
          </w:p>
        </w:tc>
      </w:tr>
      <w:tr w:rsidR="00B148BB" w14:paraId="3D161BA0" w14:textId="77777777" w:rsidTr="000A4D62">
        <w:trPr>
          <w:cantSplit/>
        </w:trPr>
        <w:tc>
          <w:tcPr>
            <w:tcW w:w="5160" w:type="dxa"/>
            <w:vAlign w:val="center"/>
          </w:tcPr>
          <w:p w14:paraId="3D161B9E" w14:textId="77777777" w:rsidR="00B148BB" w:rsidRPr="00A36EFC" w:rsidRDefault="00766492" w:rsidP="00986965">
            <w:pPr>
              <w:pStyle w:val="UserInput10pt"/>
              <w:rPr>
                <w:sz w:val="22"/>
                <w:szCs w:val="22"/>
              </w:rPr>
            </w:pPr>
            <w:r w:rsidRPr="00A36EFC">
              <w:rPr>
                <w:sz w:val="22"/>
                <w:szCs w:val="22"/>
              </w:rPr>
              <w:t>Business Owner</w:t>
            </w:r>
            <w:r w:rsidR="00986965" w:rsidRPr="00A36EFC">
              <w:rPr>
                <w:sz w:val="22"/>
                <w:szCs w:val="22"/>
              </w:rPr>
              <w:t xml:space="preserve"> (aka </w:t>
            </w:r>
            <w:r w:rsidR="00D317C9" w:rsidRPr="00A36EFC">
              <w:rPr>
                <w:sz w:val="22"/>
                <w:szCs w:val="22"/>
              </w:rPr>
              <w:t>Product Owner</w:t>
            </w:r>
            <w:r w:rsidR="00986965" w:rsidRPr="00A36EFC">
              <w:rPr>
                <w:sz w:val="22"/>
                <w:szCs w:val="22"/>
              </w:rPr>
              <w:t>)</w:t>
            </w:r>
          </w:p>
        </w:tc>
        <w:tc>
          <w:tcPr>
            <w:tcW w:w="4200" w:type="dxa"/>
            <w:vAlign w:val="center"/>
          </w:tcPr>
          <w:p w14:paraId="3D161B9F" w14:textId="77777777" w:rsidR="00B148BB" w:rsidRPr="00A36EFC" w:rsidRDefault="00B148BB" w:rsidP="009207C7">
            <w:pPr>
              <w:pStyle w:val="UserInput10pt"/>
              <w:rPr>
                <w:sz w:val="22"/>
                <w:szCs w:val="22"/>
              </w:rPr>
            </w:pPr>
            <w:r w:rsidRPr="00A36EFC">
              <w:rPr>
                <w:sz w:val="22"/>
                <w:szCs w:val="22"/>
              </w:rPr>
              <w:t xml:space="preserve">Representative from customer agency </w:t>
            </w:r>
            <w:r w:rsidR="009207C7" w:rsidRPr="00A36EFC">
              <w:rPr>
                <w:sz w:val="22"/>
                <w:szCs w:val="22"/>
              </w:rPr>
              <w:t xml:space="preserve">and member of the Change Control Board for the </w:t>
            </w:r>
            <w:r w:rsidR="00585ED1" w:rsidRPr="00A36EFC">
              <w:rPr>
                <w:sz w:val="22"/>
                <w:szCs w:val="22"/>
              </w:rPr>
              <w:t>application</w:t>
            </w:r>
            <w:r w:rsidR="009207C7" w:rsidRPr="00A36EFC">
              <w:rPr>
                <w:sz w:val="22"/>
                <w:szCs w:val="22"/>
              </w:rPr>
              <w:t xml:space="preserve"> </w:t>
            </w:r>
          </w:p>
        </w:tc>
      </w:tr>
      <w:tr w:rsidR="00D37AED" w14:paraId="3D161BA3" w14:textId="77777777" w:rsidTr="00141DC4">
        <w:trPr>
          <w:cantSplit/>
        </w:trPr>
        <w:tc>
          <w:tcPr>
            <w:tcW w:w="5160" w:type="dxa"/>
            <w:vAlign w:val="center"/>
          </w:tcPr>
          <w:p w14:paraId="3D161BA1" w14:textId="7AFB4AC7" w:rsidR="00D37AED" w:rsidRPr="00A36EFC" w:rsidRDefault="00D37AED" w:rsidP="00D37AED">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4200" w:type="dxa"/>
            <w:vAlign w:val="center"/>
          </w:tcPr>
          <w:p w14:paraId="3D161BA2" w14:textId="77777777" w:rsidR="00D37AED" w:rsidRPr="00A36EFC" w:rsidRDefault="00D37AED" w:rsidP="00141DC4">
            <w:pPr>
              <w:pStyle w:val="UserInput10pt"/>
              <w:rPr>
                <w:sz w:val="22"/>
                <w:szCs w:val="22"/>
              </w:rPr>
            </w:pPr>
            <w:r>
              <w:rPr>
                <w:sz w:val="22"/>
                <w:szCs w:val="22"/>
              </w:rPr>
              <w:t xml:space="preserve">DTMB System Owner for the </w:t>
            </w:r>
            <w:r w:rsidR="007E507E">
              <w:rPr>
                <w:sz w:val="22"/>
                <w:szCs w:val="22"/>
              </w:rPr>
              <w:t>application</w:t>
            </w:r>
            <w:r w:rsidRPr="00A36EFC">
              <w:rPr>
                <w:sz w:val="22"/>
                <w:szCs w:val="22"/>
              </w:rPr>
              <w:t xml:space="preserve"> member of the Change C</w:t>
            </w:r>
            <w:r>
              <w:rPr>
                <w:sz w:val="22"/>
                <w:szCs w:val="22"/>
              </w:rPr>
              <w:t>ontrol Board for the application</w:t>
            </w:r>
          </w:p>
        </w:tc>
      </w:tr>
      <w:tr w:rsidR="00B148BB" w14:paraId="3D161BA6" w14:textId="77777777" w:rsidTr="000A4D62">
        <w:trPr>
          <w:cantSplit/>
        </w:trPr>
        <w:tc>
          <w:tcPr>
            <w:tcW w:w="5160" w:type="dxa"/>
            <w:vAlign w:val="center"/>
          </w:tcPr>
          <w:p w14:paraId="3D161BA4" w14:textId="33D73BB8" w:rsidR="00B148BB" w:rsidRPr="00A36EFC" w:rsidRDefault="00B148BB" w:rsidP="00B148BB">
            <w:pPr>
              <w:pStyle w:val="UserInput10pt"/>
              <w:rPr>
                <w:sz w:val="22"/>
                <w:szCs w:val="22"/>
              </w:rPr>
            </w:pPr>
            <w:r w:rsidRPr="00A36EFC">
              <w:rPr>
                <w:sz w:val="22"/>
                <w:szCs w:val="22"/>
              </w:rPr>
              <w:t>DTMB Project Manager (PM)</w:t>
            </w:r>
            <w:r w:rsidR="00575F2C">
              <w:rPr>
                <w:sz w:val="22"/>
                <w:szCs w:val="22"/>
              </w:rPr>
              <w:t xml:space="preserve"> (Lokesh Borra)</w:t>
            </w:r>
          </w:p>
        </w:tc>
        <w:tc>
          <w:tcPr>
            <w:tcW w:w="4200" w:type="dxa"/>
            <w:vAlign w:val="center"/>
          </w:tcPr>
          <w:p w14:paraId="3D161BA5" w14:textId="77777777" w:rsidR="00B148BB" w:rsidRPr="00A36EFC" w:rsidRDefault="00B148BB" w:rsidP="00766492">
            <w:pPr>
              <w:pStyle w:val="UserInput10pt"/>
              <w:rPr>
                <w:sz w:val="22"/>
                <w:szCs w:val="22"/>
              </w:rPr>
            </w:pPr>
            <w:r w:rsidRPr="00A36EFC">
              <w:rPr>
                <w:sz w:val="22"/>
                <w:szCs w:val="22"/>
              </w:rPr>
              <w:t xml:space="preserve">Project Manager for the </w:t>
            </w:r>
            <w:r w:rsidR="00766492" w:rsidRPr="00A36EFC">
              <w:rPr>
                <w:sz w:val="22"/>
                <w:szCs w:val="22"/>
              </w:rPr>
              <w:t>project</w:t>
            </w:r>
            <w:r w:rsidR="00585ED1" w:rsidRPr="00A36EFC">
              <w:rPr>
                <w:sz w:val="22"/>
                <w:szCs w:val="22"/>
              </w:rPr>
              <w:t xml:space="preserve"> and member of the Change Control Board for the application</w:t>
            </w:r>
          </w:p>
        </w:tc>
      </w:tr>
      <w:tr w:rsidR="00B148BB" w14:paraId="3D161BA9" w14:textId="77777777" w:rsidTr="000A4D62">
        <w:trPr>
          <w:cantSplit/>
        </w:trPr>
        <w:tc>
          <w:tcPr>
            <w:tcW w:w="5160" w:type="dxa"/>
            <w:vAlign w:val="center"/>
          </w:tcPr>
          <w:p w14:paraId="3D161BA7" w14:textId="217A3A66" w:rsidR="00B148BB" w:rsidRPr="00A36EFC" w:rsidRDefault="00B148BB" w:rsidP="00B148BB">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4200" w:type="dxa"/>
            <w:vAlign w:val="center"/>
          </w:tcPr>
          <w:p w14:paraId="3D161BA8" w14:textId="77777777" w:rsidR="00B148BB" w:rsidRPr="00A36EFC" w:rsidRDefault="00B148BB" w:rsidP="00585ED1">
            <w:pPr>
              <w:pStyle w:val="UserInput10pt"/>
              <w:rPr>
                <w:sz w:val="22"/>
                <w:szCs w:val="22"/>
              </w:rPr>
            </w:pPr>
            <w:r w:rsidRPr="00A36EFC">
              <w:rPr>
                <w:sz w:val="22"/>
                <w:szCs w:val="22"/>
              </w:rPr>
              <w:t>Development Manager(s)</w:t>
            </w:r>
            <w:r w:rsidR="00766492" w:rsidRPr="00A36EFC">
              <w:rPr>
                <w:sz w:val="22"/>
                <w:szCs w:val="22"/>
              </w:rPr>
              <w:t xml:space="preserve"> </w:t>
            </w:r>
            <w:r w:rsidR="009207C7" w:rsidRPr="00A36EFC">
              <w:rPr>
                <w:sz w:val="22"/>
                <w:szCs w:val="22"/>
              </w:rPr>
              <w:t>(applications already in production)</w:t>
            </w:r>
            <w:r w:rsidR="00585ED1" w:rsidRPr="00A36EFC">
              <w:rPr>
                <w:sz w:val="22"/>
                <w:szCs w:val="22"/>
              </w:rPr>
              <w:t xml:space="preserve"> and member of the Change Control Board for enhancements to an </w:t>
            </w:r>
            <w:r w:rsidR="009E09D9" w:rsidRPr="00A36EFC">
              <w:rPr>
                <w:sz w:val="22"/>
                <w:szCs w:val="22"/>
              </w:rPr>
              <w:t>existing</w:t>
            </w:r>
            <w:r w:rsidR="00585ED1" w:rsidRPr="00A36EFC">
              <w:rPr>
                <w:sz w:val="22"/>
                <w:szCs w:val="22"/>
              </w:rPr>
              <w:t xml:space="preserve"> application</w:t>
            </w:r>
          </w:p>
        </w:tc>
      </w:tr>
      <w:tr w:rsidR="00D538EC" w14:paraId="3D161BAC" w14:textId="77777777" w:rsidTr="00AE27EC">
        <w:trPr>
          <w:cantSplit/>
        </w:trPr>
        <w:tc>
          <w:tcPr>
            <w:tcW w:w="5160" w:type="dxa"/>
            <w:vAlign w:val="center"/>
          </w:tcPr>
          <w:p w14:paraId="3D161BAA" w14:textId="5DED4E86" w:rsidR="00D538EC" w:rsidRPr="00A36EFC" w:rsidRDefault="00D538EC" w:rsidP="00AE27EC">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4200" w:type="dxa"/>
            <w:vAlign w:val="center"/>
          </w:tcPr>
          <w:p w14:paraId="3D161BAB" w14:textId="77777777" w:rsidR="00D538EC" w:rsidRPr="00A36EFC" w:rsidRDefault="00D538EC" w:rsidP="00AE27EC">
            <w:pPr>
              <w:pStyle w:val="UserInput10pt"/>
              <w:rPr>
                <w:sz w:val="22"/>
                <w:szCs w:val="22"/>
              </w:rPr>
            </w:pPr>
            <w:r w:rsidRPr="00A36EFC">
              <w:rPr>
                <w:sz w:val="22"/>
                <w:szCs w:val="22"/>
              </w:rPr>
              <w:t>SCM Plan Owner and member of the Change Control Board for the application</w:t>
            </w:r>
          </w:p>
        </w:tc>
      </w:tr>
    </w:tbl>
    <w:p w14:paraId="3D161BB0" w14:textId="77777777" w:rsidR="00B148BB" w:rsidRDefault="00B148BB" w:rsidP="00173031"/>
    <w:p w14:paraId="3D161BB1" w14:textId="77777777" w:rsidR="00266218" w:rsidRDefault="00266218" w:rsidP="00173031"/>
    <w:p w14:paraId="3D161BB2" w14:textId="77777777" w:rsidR="00266218" w:rsidRDefault="00266218" w:rsidP="00266218">
      <w:pPr>
        <w:pStyle w:val="Heading3"/>
      </w:pPr>
      <w:bookmarkStart w:id="222" w:name="_Toc198955639"/>
      <w:bookmarkStart w:id="223" w:name="_Toc211421846"/>
      <w:bookmarkStart w:id="224" w:name="_Toc211734922"/>
      <w:bookmarkStart w:id="225" w:name="_Toc211920006"/>
      <w:bookmarkStart w:id="226" w:name="_Toc212877844"/>
      <w:bookmarkStart w:id="227" w:name="_Toc212878360"/>
      <w:bookmarkStart w:id="228" w:name="_Toc212879050"/>
      <w:bookmarkStart w:id="229" w:name="_Toc212879429"/>
      <w:bookmarkStart w:id="230" w:name="_Toc212879564"/>
      <w:bookmarkStart w:id="231" w:name="_Toc212879601"/>
      <w:bookmarkStart w:id="232" w:name="_Toc212879759"/>
      <w:bookmarkStart w:id="233" w:name="_Toc212879937"/>
      <w:bookmarkStart w:id="234" w:name="_Toc212880190"/>
      <w:bookmarkStart w:id="235" w:name="_Toc215027542"/>
      <w:bookmarkStart w:id="236" w:name="_Toc215027624"/>
      <w:bookmarkStart w:id="237" w:name="_Toc216509823"/>
      <w:bookmarkStart w:id="238" w:name="_Toc217356674"/>
      <w:bookmarkStart w:id="239" w:name="_Toc217358571"/>
      <w:bookmarkStart w:id="240" w:name="_Toc217794645"/>
      <w:bookmarkStart w:id="241" w:name="_Toc217801065"/>
      <w:bookmarkStart w:id="242" w:name="_Toc217801231"/>
      <w:bookmarkStart w:id="243" w:name="_Toc217802077"/>
      <w:bookmarkStart w:id="244" w:name="_Toc217802231"/>
      <w:bookmarkStart w:id="245" w:name="_Toc218926250"/>
      <w:bookmarkStart w:id="246" w:name="_Toc218926444"/>
      <w:bookmarkStart w:id="247" w:name="_Toc218926592"/>
      <w:bookmarkStart w:id="248" w:name="_Toc218926996"/>
      <w:bookmarkStart w:id="249" w:name="_Toc218927412"/>
      <w:bookmarkStart w:id="250" w:name="_Toc218927527"/>
      <w:bookmarkStart w:id="251" w:name="_Toc218927587"/>
      <w:bookmarkStart w:id="252" w:name="_Toc218927944"/>
      <w:bookmarkStart w:id="253" w:name="_Toc218928049"/>
      <w:bookmarkStart w:id="254" w:name="_Toc218928085"/>
      <w:bookmarkStart w:id="255" w:name="_Toc222619422"/>
      <w:bookmarkStart w:id="256" w:name="_Toc253485079"/>
      <w:bookmarkStart w:id="257" w:name="_Toc253494073"/>
      <w:r>
        <w:t>2.1.4</w:t>
      </w:r>
      <w:r>
        <w:tab/>
        <w:t xml:space="preserve">Local Change </w:t>
      </w:r>
      <w:r w:rsidR="00766492">
        <w:t xml:space="preserve">Advisory </w:t>
      </w:r>
      <w:r>
        <w:t>Board (LC</w:t>
      </w:r>
      <w:r w:rsidR="00766492">
        <w:t>A</w:t>
      </w:r>
      <w:r>
        <w:t>B)</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3D161BB3" w14:textId="77777777" w:rsidR="00266218" w:rsidRDefault="00266218" w:rsidP="00173031"/>
    <w:p w14:paraId="3D161BB4" w14:textId="77777777" w:rsidR="00266218" w:rsidRPr="00637E5F" w:rsidRDefault="00266218" w:rsidP="00266218">
      <w:r w:rsidRPr="00266218">
        <w:rPr>
          <w:b/>
        </w:rPr>
        <w:lastRenderedPageBreak/>
        <w:t>Responsibilities</w:t>
      </w:r>
      <w:r w:rsidR="009A0792">
        <w:rPr>
          <w:b/>
        </w:rPr>
        <w:br/>
      </w:r>
    </w:p>
    <w:p w14:paraId="3D161BB5" w14:textId="77777777" w:rsidR="00766492" w:rsidRDefault="00766492" w:rsidP="00266218">
      <w:pPr>
        <w:numPr>
          <w:ilvl w:val="0"/>
          <w:numId w:val="21"/>
        </w:numPr>
      </w:pPr>
      <w:r>
        <w:t>Reviews Requests for Change(RFC) submitted by Change Control Boards</w:t>
      </w:r>
    </w:p>
    <w:p w14:paraId="3D161BB6" w14:textId="77777777" w:rsidR="00266218" w:rsidRDefault="00266218" w:rsidP="00266218">
      <w:pPr>
        <w:numPr>
          <w:ilvl w:val="0"/>
          <w:numId w:val="21"/>
        </w:numPr>
      </w:pPr>
      <w:r>
        <w:t>Authorize</w:t>
      </w:r>
      <w:r w:rsidR="00766492">
        <w:t>s the execution of the RFC</w:t>
      </w:r>
    </w:p>
    <w:p w14:paraId="3D161BB7" w14:textId="77777777" w:rsidR="00266218" w:rsidRDefault="00266218" w:rsidP="00266218">
      <w:pPr>
        <w:numPr>
          <w:ilvl w:val="0"/>
          <w:numId w:val="21"/>
        </w:numPr>
      </w:pPr>
      <w:r>
        <w:t xml:space="preserve">Verify that any changes with statewide impact are marked for Enterprise Change </w:t>
      </w:r>
      <w:r w:rsidR="00766492">
        <w:t xml:space="preserve">Advisory </w:t>
      </w:r>
      <w:r>
        <w:t xml:space="preserve">Board (ECB) </w:t>
      </w:r>
      <w:r w:rsidR="00766492">
        <w:t xml:space="preserve">review and </w:t>
      </w:r>
      <w:r>
        <w:t>approval</w:t>
      </w:r>
    </w:p>
    <w:p w14:paraId="3D161BB8" w14:textId="77777777" w:rsidR="00266218" w:rsidRPr="00637E5F" w:rsidRDefault="00266218" w:rsidP="0026621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7"/>
        <w:gridCol w:w="3953"/>
      </w:tblGrid>
      <w:tr w:rsidR="00266218" w14:paraId="3D161BBB" w14:textId="77777777" w:rsidTr="00A36EFC">
        <w:trPr>
          <w:cantSplit/>
          <w:tblHeader/>
        </w:trPr>
        <w:tc>
          <w:tcPr>
            <w:tcW w:w="5407" w:type="dxa"/>
            <w:shd w:val="clear" w:color="auto" w:fill="E0E0E0"/>
            <w:vAlign w:val="center"/>
          </w:tcPr>
          <w:p w14:paraId="3D161BB9" w14:textId="77777777" w:rsidR="00266218" w:rsidRDefault="00266218" w:rsidP="00266218">
            <w:pPr>
              <w:pStyle w:val="Table10ptBold"/>
              <w:jc w:val="center"/>
            </w:pPr>
            <w:r>
              <w:t>Members</w:t>
            </w:r>
          </w:p>
        </w:tc>
        <w:tc>
          <w:tcPr>
            <w:tcW w:w="3953" w:type="dxa"/>
            <w:shd w:val="clear" w:color="auto" w:fill="E0E0E0"/>
            <w:vAlign w:val="center"/>
          </w:tcPr>
          <w:p w14:paraId="3D161BBA" w14:textId="77777777" w:rsidR="00266218" w:rsidRDefault="00266218" w:rsidP="00266218">
            <w:pPr>
              <w:pStyle w:val="Table10ptBold"/>
              <w:jc w:val="center"/>
              <w:rPr>
                <w:szCs w:val="24"/>
              </w:rPr>
            </w:pPr>
            <w:r>
              <w:t>Roles</w:t>
            </w:r>
          </w:p>
        </w:tc>
      </w:tr>
      <w:tr w:rsidR="00266218" w14:paraId="3D161BBE" w14:textId="77777777" w:rsidTr="00A36EFC">
        <w:trPr>
          <w:cantSplit/>
        </w:trPr>
        <w:tc>
          <w:tcPr>
            <w:tcW w:w="5407" w:type="dxa"/>
            <w:vAlign w:val="center"/>
          </w:tcPr>
          <w:p w14:paraId="3D161BBC" w14:textId="77777777" w:rsidR="00266218" w:rsidRPr="00A36EFC" w:rsidRDefault="00266218" w:rsidP="00266218">
            <w:pPr>
              <w:pStyle w:val="UserInput10pt"/>
              <w:rPr>
                <w:sz w:val="22"/>
                <w:szCs w:val="22"/>
              </w:rPr>
            </w:pPr>
            <w:r w:rsidRPr="00A36EFC">
              <w:rPr>
                <w:sz w:val="22"/>
                <w:szCs w:val="22"/>
              </w:rPr>
              <w:t>DTMB Agency Services (AS) Client Service Director (CSD)</w:t>
            </w:r>
          </w:p>
        </w:tc>
        <w:tc>
          <w:tcPr>
            <w:tcW w:w="3953" w:type="dxa"/>
            <w:vAlign w:val="center"/>
          </w:tcPr>
          <w:p w14:paraId="3D161BBD" w14:textId="77777777" w:rsidR="00266218" w:rsidRPr="00A36EFC" w:rsidRDefault="00266218" w:rsidP="00266218">
            <w:pPr>
              <w:pStyle w:val="UserInput10pt"/>
              <w:rPr>
                <w:sz w:val="22"/>
                <w:szCs w:val="22"/>
              </w:rPr>
            </w:pPr>
            <w:r w:rsidRPr="00A36EFC">
              <w:rPr>
                <w:sz w:val="22"/>
                <w:szCs w:val="22"/>
              </w:rPr>
              <w:t>Stakeholder</w:t>
            </w:r>
          </w:p>
        </w:tc>
      </w:tr>
      <w:tr w:rsidR="00D37AED" w14:paraId="3D161BC1" w14:textId="77777777" w:rsidTr="00141DC4">
        <w:trPr>
          <w:cantSplit/>
        </w:trPr>
        <w:tc>
          <w:tcPr>
            <w:tcW w:w="5407" w:type="dxa"/>
            <w:vAlign w:val="center"/>
          </w:tcPr>
          <w:p w14:paraId="3D161BBF" w14:textId="5C6550FF" w:rsidR="00D37AED" w:rsidRPr="00A36EFC" w:rsidRDefault="00D37AED" w:rsidP="00D37AED">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3953" w:type="dxa"/>
            <w:vAlign w:val="center"/>
          </w:tcPr>
          <w:p w14:paraId="3D161BC0" w14:textId="77777777" w:rsidR="00D37AED" w:rsidRPr="00A36EFC" w:rsidRDefault="00D37AED" w:rsidP="00141DC4">
            <w:pPr>
              <w:pStyle w:val="UserInput10pt"/>
              <w:rPr>
                <w:sz w:val="22"/>
                <w:szCs w:val="22"/>
              </w:rPr>
            </w:pPr>
            <w:r>
              <w:rPr>
                <w:sz w:val="22"/>
                <w:szCs w:val="22"/>
              </w:rPr>
              <w:t>DTMB Owner of the application</w:t>
            </w:r>
          </w:p>
        </w:tc>
      </w:tr>
      <w:tr w:rsidR="00266218" w14:paraId="3D161BC4" w14:textId="77777777" w:rsidTr="00A36EFC">
        <w:trPr>
          <w:cantSplit/>
        </w:trPr>
        <w:tc>
          <w:tcPr>
            <w:tcW w:w="5407" w:type="dxa"/>
            <w:vAlign w:val="center"/>
          </w:tcPr>
          <w:p w14:paraId="3D161BC2" w14:textId="75654603" w:rsidR="00266218" w:rsidRPr="00A36EFC" w:rsidRDefault="00266218" w:rsidP="00266218">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3953" w:type="dxa"/>
            <w:vAlign w:val="center"/>
          </w:tcPr>
          <w:p w14:paraId="3D161BC3" w14:textId="77777777" w:rsidR="00266218" w:rsidRPr="00A36EFC" w:rsidRDefault="00266218" w:rsidP="00266218">
            <w:pPr>
              <w:pStyle w:val="UserInput10pt"/>
              <w:rPr>
                <w:sz w:val="22"/>
                <w:szCs w:val="22"/>
              </w:rPr>
            </w:pPr>
            <w:r w:rsidRPr="00A36EFC">
              <w:rPr>
                <w:sz w:val="22"/>
                <w:szCs w:val="22"/>
              </w:rPr>
              <w:t>Development Manager(s)</w:t>
            </w:r>
          </w:p>
        </w:tc>
      </w:tr>
      <w:tr w:rsidR="00266218" w14:paraId="3D161BC7" w14:textId="77777777" w:rsidTr="00A36EFC">
        <w:trPr>
          <w:cantSplit/>
        </w:trPr>
        <w:tc>
          <w:tcPr>
            <w:tcW w:w="5407" w:type="dxa"/>
            <w:vAlign w:val="center"/>
          </w:tcPr>
          <w:p w14:paraId="3D161BC5" w14:textId="349C05C0" w:rsidR="00266218" w:rsidRPr="00A36EFC" w:rsidRDefault="00266218" w:rsidP="00266218">
            <w:pPr>
              <w:pStyle w:val="UserInput10pt"/>
              <w:rPr>
                <w:sz w:val="22"/>
                <w:szCs w:val="22"/>
              </w:rPr>
            </w:pPr>
            <w:r w:rsidRPr="00A36EFC">
              <w:rPr>
                <w:sz w:val="22"/>
                <w:szCs w:val="22"/>
              </w:rPr>
              <w:t>DTMB Client Support Specialist</w:t>
            </w:r>
            <w:r w:rsidR="00575F2C">
              <w:rPr>
                <w:sz w:val="22"/>
                <w:szCs w:val="22"/>
              </w:rPr>
              <w:t xml:space="preserve"> (Lokesh Borra)</w:t>
            </w:r>
          </w:p>
        </w:tc>
        <w:tc>
          <w:tcPr>
            <w:tcW w:w="3953" w:type="dxa"/>
            <w:vAlign w:val="center"/>
          </w:tcPr>
          <w:p w14:paraId="3D161BC6" w14:textId="77777777" w:rsidR="00266218" w:rsidRPr="00A36EFC" w:rsidRDefault="00266218" w:rsidP="00266218">
            <w:pPr>
              <w:pStyle w:val="UserInput10pt"/>
              <w:rPr>
                <w:sz w:val="22"/>
                <w:szCs w:val="22"/>
              </w:rPr>
            </w:pPr>
            <w:r w:rsidRPr="00A36EFC">
              <w:rPr>
                <w:sz w:val="22"/>
                <w:szCs w:val="22"/>
              </w:rPr>
              <w:t>Client Support</w:t>
            </w:r>
          </w:p>
        </w:tc>
      </w:tr>
      <w:tr w:rsidR="00266218" w14:paraId="3D161BCA" w14:textId="77777777" w:rsidTr="00A36EFC">
        <w:trPr>
          <w:cantSplit/>
        </w:trPr>
        <w:tc>
          <w:tcPr>
            <w:tcW w:w="5407" w:type="dxa"/>
            <w:vAlign w:val="center"/>
          </w:tcPr>
          <w:p w14:paraId="3D161BC8" w14:textId="65214D7C" w:rsidR="00266218" w:rsidRPr="00A36EFC" w:rsidRDefault="00266218" w:rsidP="00266218">
            <w:pPr>
              <w:pStyle w:val="UserInput10pt"/>
              <w:rPr>
                <w:sz w:val="22"/>
                <w:szCs w:val="22"/>
              </w:rPr>
            </w:pPr>
            <w:r w:rsidRPr="00A36EFC">
              <w:rPr>
                <w:sz w:val="22"/>
                <w:szCs w:val="22"/>
              </w:rPr>
              <w:t>DTMB Infrastructure Specialist</w:t>
            </w:r>
            <w:r w:rsidR="00575F2C">
              <w:rPr>
                <w:sz w:val="22"/>
                <w:szCs w:val="22"/>
              </w:rPr>
              <w:t xml:space="preserve"> (Lokesh Borra)</w:t>
            </w:r>
          </w:p>
        </w:tc>
        <w:tc>
          <w:tcPr>
            <w:tcW w:w="3953" w:type="dxa"/>
            <w:vAlign w:val="center"/>
          </w:tcPr>
          <w:p w14:paraId="3D161BC9" w14:textId="77777777" w:rsidR="00266218" w:rsidRPr="00A36EFC" w:rsidRDefault="00266218" w:rsidP="00266218">
            <w:pPr>
              <w:pStyle w:val="UserInput10pt"/>
              <w:rPr>
                <w:sz w:val="22"/>
                <w:szCs w:val="22"/>
              </w:rPr>
            </w:pPr>
            <w:r w:rsidRPr="00A36EFC">
              <w:rPr>
                <w:sz w:val="22"/>
                <w:szCs w:val="22"/>
              </w:rPr>
              <w:t>Agency Services Support</w:t>
            </w:r>
          </w:p>
        </w:tc>
      </w:tr>
      <w:tr w:rsidR="00266218" w14:paraId="3D161BCD" w14:textId="77777777" w:rsidTr="00A36EFC">
        <w:trPr>
          <w:cantSplit/>
        </w:trPr>
        <w:tc>
          <w:tcPr>
            <w:tcW w:w="5407" w:type="dxa"/>
            <w:vAlign w:val="center"/>
          </w:tcPr>
          <w:p w14:paraId="3D161BCB" w14:textId="2BDD23AD" w:rsidR="00266218" w:rsidRPr="00A36EFC" w:rsidRDefault="00266218" w:rsidP="00266218">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3953" w:type="dxa"/>
            <w:vAlign w:val="center"/>
          </w:tcPr>
          <w:p w14:paraId="3D161BCC" w14:textId="77777777" w:rsidR="00266218" w:rsidRPr="00A36EFC" w:rsidRDefault="00766492" w:rsidP="00266218">
            <w:pPr>
              <w:pStyle w:val="UserInput10pt"/>
              <w:rPr>
                <w:sz w:val="22"/>
                <w:szCs w:val="22"/>
              </w:rPr>
            </w:pPr>
            <w:r w:rsidRPr="00A36EFC">
              <w:rPr>
                <w:sz w:val="22"/>
                <w:szCs w:val="22"/>
              </w:rPr>
              <w:t>SCM Plan Owner</w:t>
            </w:r>
          </w:p>
        </w:tc>
      </w:tr>
    </w:tbl>
    <w:p w14:paraId="3D161BCE" w14:textId="77777777" w:rsidR="00266218" w:rsidRDefault="00266218" w:rsidP="00173031"/>
    <w:p w14:paraId="3D161BCF" w14:textId="77777777" w:rsidR="00266218" w:rsidRDefault="00266218" w:rsidP="00173031"/>
    <w:p w14:paraId="3D161BD0" w14:textId="77777777" w:rsidR="00266218" w:rsidRDefault="00266218" w:rsidP="00266218">
      <w:pPr>
        <w:pStyle w:val="Heading3"/>
      </w:pPr>
      <w:bookmarkStart w:id="258" w:name="_Toc253485080"/>
      <w:bookmarkStart w:id="259" w:name="_Toc253494074"/>
      <w:r>
        <w:t>2.1.5</w:t>
      </w:r>
      <w:r>
        <w:tab/>
        <w:t xml:space="preserve">Enterprise Change </w:t>
      </w:r>
      <w:r w:rsidR="00766492">
        <w:t xml:space="preserve">Advisory </w:t>
      </w:r>
      <w:r>
        <w:t>Board (EC</w:t>
      </w:r>
      <w:r w:rsidR="00766492">
        <w:t>A</w:t>
      </w:r>
      <w:r>
        <w:t>B)</w:t>
      </w:r>
      <w:bookmarkEnd w:id="258"/>
      <w:bookmarkEnd w:id="259"/>
    </w:p>
    <w:p w14:paraId="3D161BD1" w14:textId="77777777" w:rsidR="00B148BB" w:rsidRDefault="00B148BB" w:rsidP="00173031"/>
    <w:p w14:paraId="3D161BD2" w14:textId="77777777" w:rsidR="00266218" w:rsidRPr="00254695" w:rsidRDefault="00266218" w:rsidP="00266218">
      <w:r w:rsidRPr="00266218">
        <w:rPr>
          <w:b/>
        </w:rPr>
        <w:t>Responsibilities</w:t>
      </w:r>
      <w:r w:rsidR="009A0792">
        <w:rPr>
          <w:b/>
        </w:rPr>
        <w:br/>
      </w:r>
    </w:p>
    <w:p w14:paraId="3D161BD3" w14:textId="77777777" w:rsidR="00766492" w:rsidRDefault="00766492" w:rsidP="00766492">
      <w:pPr>
        <w:numPr>
          <w:ilvl w:val="0"/>
          <w:numId w:val="22"/>
        </w:numPr>
      </w:pPr>
      <w:r>
        <w:t>Reviews Requests for Change</w:t>
      </w:r>
      <w:r w:rsidR="0053307B">
        <w:t xml:space="preserve"> </w:t>
      </w:r>
      <w:r>
        <w:t>(RFC) referred by Local Change Advisory Boards</w:t>
      </w:r>
    </w:p>
    <w:p w14:paraId="3D161BD4" w14:textId="77777777" w:rsidR="00266218" w:rsidRDefault="00266218" w:rsidP="00266218">
      <w:pPr>
        <w:numPr>
          <w:ilvl w:val="0"/>
          <w:numId w:val="22"/>
        </w:numPr>
      </w:pPr>
      <w:r>
        <w:t xml:space="preserve">Ensure changes </w:t>
      </w:r>
      <w:r w:rsidR="00766492">
        <w:t xml:space="preserve">with potential </w:t>
      </w:r>
      <w:r w:rsidR="0053307B">
        <w:t xml:space="preserve">statewide </w:t>
      </w:r>
      <w:r w:rsidR="00766492">
        <w:t xml:space="preserve">impact </w:t>
      </w:r>
      <w:r>
        <w:t>do not adversely affect other systems</w:t>
      </w:r>
    </w:p>
    <w:p w14:paraId="3D161BD5" w14:textId="77777777" w:rsidR="00266218" w:rsidRDefault="00266218" w:rsidP="00266218">
      <w:pPr>
        <w:numPr>
          <w:ilvl w:val="0"/>
          <w:numId w:val="22"/>
        </w:numPr>
      </w:pPr>
      <w:r>
        <w:t>Authorize</w:t>
      </w:r>
      <w:r w:rsidR="00766492">
        <w:t>s execution of the RFC’s referred to the ECAB</w:t>
      </w:r>
    </w:p>
    <w:p w14:paraId="3D161BD6" w14:textId="77777777" w:rsidR="00266218" w:rsidRDefault="00266218" w:rsidP="00266218"/>
    <w:p w14:paraId="3D161BD7" w14:textId="77777777" w:rsidR="00266218" w:rsidRPr="00254695" w:rsidRDefault="00B5276C" w:rsidP="00266218">
      <w:r w:rsidRPr="00A36EFC">
        <w:rPr>
          <w:b/>
        </w:rPr>
        <w:t xml:space="preserve">Roles </w:t>
      </w:r>
      <w:r w:rsidR="009A0792">
        <w:rPr>
          <w:b/>
        </w:rPr>
        <w:br/>
      </w:r>
    </w:p>
    <w:p w14:paraId="3D161BD8" w14:textId="77777777" w:rsidR="00266218" w:rsidRDefault="00266218" w:rsidP="00266218">
      <w:r>
        <w:t>The EC</w:t>
      </w:r>
      <w:r w:rsidR="009207C7">
        <w:t>A</w:t>
      </w:r>
      <w:r>
        <w:t>B is primarily staffed with DTMB Infrastructure representatives.  Attendance at EC</w:t>
      </w:r>
      <w:r w:rsidR="009207C7">
        <w:t>A</w:t>
      </w:r>
      <w:r>
        <w:t>B meetings by the local staff will vary depending on the scope of the change.  Typically only one or two of the following will attend.</w:t>
      </w:r>
      <w:r w:rsidR="00B5276C">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7"/>
        <w:gridCol w:w="3953"/>
      </w:tblGrid>
      <w:tr w:rsidR="00266218" w14:paraId="3D161BDB" w14:textId="77777777" w:rsidTr="00A36EFC">
        <w:trPr>
          <w:cantSplit/>
          <w:tblHeader/>
        </w:trPr>
        <w:tc>
          <w:tcPr>
            <w:tcW w:w="5407" w:type="dxa"/>
            <w:shd w:val="clear" w:color="auto" w:fill="E0E0E0"/>
            <w:vAlign w:val="center"/>
          </w:tcPr>
          <w:p w14:paraId="3D161BD9" w14:textId="77777777" w:rsidR="00266218" w:rsidRDefault="00266218" w:rsidP="00266218">
            <w:pPr>
              <w:pStyle w:val="Table10ptBold"/>
              <w:jc w:val="center"/>
            </w:pPr>
            <w:r>
              <w:t>Members</w:t>
            </w:r>
          </w:p>
        </w:tc>
        <w:tc>
          <w:tcPr>
            <w:tcW w:w="3953" w:type="dxa"/>
            <w:shd w:val="clear" w:color="auto" w:fill="E0E0E0"/>
            <w:vAlign w:val="center"/>
          </w:tcPr>
          <w:p w14:paraId="3D161BDA" w14:textId="77777777" w:rsidR="00266218" w:rsidRDefault="00266218" w:rsidP="00266218">
            <w:pPr>
              <w:pStyle w:val="Table10ptBold"/>
              <w:jc w:val="center"/>
              <w:rPr>
                <w:szCs w:val="24"/>
              </w:rPr>
            </w:pPr>
            <w:r>
              <w:t>Roles</w:t>
            </w:r>
          </w:p>
        </w:tc>
      </w:tr>
      <w:tr w:rsidR="00266218" w14:paraId="3D161BDE" w14:textId="77777777" w:rsidTr="00A36EFC">
        <w:trPr>
          <w:cantSplit/>
        </w:trPr>
        <w:tc>
          <w:tcPr>
            <w:tcW w:w="5407" w:type="dxa"/>
            <w:vAlign w:val="center"/>
          </w:tcPr>
          <w:p w14:paraId="3D161BDC" w14:textId="77777777" w:rsidR="00266218" w:rsidRPr="00A36EFC" w:rsidRDefault="00266218" w:rsidP="00266218">
            <w:pPr>
              <w:pStyle w:val="UserInput10pt"/>
              <w:rPr>
                <w:sz w:val="22"/>
                <w:szCs w:val="22"/>
              </w:rPr>
            </w:pPr>
            <w:r w:rsidRPr="00A36EFC">
              <w:rPr>
                <w:sz w:val="22"/>
                <w:szCs w:val="22"/>
              </w:rPr>
              <w:t>DTMB Agency Service (AS) Client Service Director (CSD)</w:t>
            </w:r>
          </w:p>
        </w:tc>
        <w:tc>
          <w:tcPr>
            <w:tcW w:w="3953" w:type="dxa"/>
            <w:vAlign w:val="center"/>
          </w:tcPr>
          <w:p w14:paraId="3D161BDD" w14:textId="77777777" w:rsidR="00266218" w:rsidRPr="00A36EFC" w:rsidRDefault="00266218" w:rsidP="00266218">
            <w:pPr>
              <w:pStyle w:val="UserInput10pt"/>
              <w:rPr>
                <w:sz w:val="22"/>
                <w:szCs w:val="22"/>
              </w:rPr>
            </w:pPr>
            <w:r w:rsidRPr="00A36EFC">
              <w:rPr>
                <w:sz w:val="22"/>
                <w:szCs w:val="22"/>
              </w:rPr>
              <w:t>Stakeholder</w:t>
            </w:r>
          </w:p>
        </w:tc>
      </w:tr>
      <w:tr w:rsidR="00D37AED" w14:paraId="3D161BE1" w14:textId="77777777" w:rsidTr="00141DC4">
        <w:trPr>
          <w:cantSplit/>
        </w:trPr>
        <w:tc>
          <w:tcPr>
            <w:tcW w:w="5407" w:type="dxa"/>
            <w:vAlign w:val="center"/>
          </w:tcPr>
          <w:p w14:paraId="3D161BDF" w14:textId="79E0AF22" w:rsidR="00D37AED" w:rsidRPr="00A36EFC" w:rsidRDefault="00D37AED" w:rsidP="00141DC4">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3953" w:type="dxa"/>
            <w:vAlign w:val="center"/>
          </w:tcPr>
          <w:p w14:paraId="3D161BE0" w14:textId="77777777" w:rsidR="00D37AED" w:rsidRPr="00A36EFC" w:rsidRDefault="00D37AED" w:rsidP="00141DC4">
            <w:pPr>
              <w:pStyle w:val="UserInput10pt"/>
              <w:rPr>
                <w:sz w:val="22"/>
                <w:szCs w:val="22"/>
              </w:rPr>
            </w:pPr>
            <w:r>
              <w:rPr>
                <w:sz w:val="22"/>
                <w:szCs w:val="22"/>
              </w:rPr>
              <w:t>DTMB Owner of the application</w:t>
            </w:r>
          </w:p>
        </w:tc>
      </w:tr>
      <w:tr w:rsidR="00266218" w14:paraId="3D161BE4" w14:textId="77777777" w:rsidTr="00A36EFC">
        <w:trPr>
          <w:cantSplit/>
        </w:trPr>
        <w:tc>
          <w:tcPr>
            <w:tcW w:w="5407" w:type="dxa"/>
            <w:vAlign w:val="center"/>
          </w:tcPr>
          <w:p w14:paraId="3D161BE2" w14:textId="11A245C2" w:rsidR="00575F2C" w:rsidRPr="00A36EFC" w:rsidRDefault="00266218" w:rsidP="00266218">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3953" w:type="dxa"/>
            <w:vAlign w:val="center"/>
          </w:tcPr>
          <w:p w14:paraId="3D161BE3" w14:textId="77777777" w:rsidR="00266218" w:rsidRPr="00A36EFC" w:rsidRDefault="00266218" w:rsidP="00266218">
            <w:pPr>
              <w:pStyle w:val="UserInput10pt"/>
              <w:rPr>
                <w:sz w:val="22"/>
                <w:szCs w:val="22"/>
              </w:rPr>
            </w:pPr>
            <w:r w:rsidRPr="00A36EFC">
              <w:rPr>
                <w:sz w:val="22"/>
                <w:szCs w:val="22"/>
              </w:rPr>
              <w:t>Development Manager(s)</w:t>
            </w:r>
          </w:p>
        </w:tc>
      </w:tr>
      <w:tr w:rsidR="00266218" w14:paraId="3D161BE7" w14:textId="77777777" w:rsidTr="00A36EFC">
        <w:trPr>
          <w:cantSplit/>
        </w:trPr>
        <w:tc>
          <w:tcPr>
            <w:tcW w:w="5407" w:type="dxa"/>
            <w:vAlign w:val="center"/>
          </w:tcPr>
          <w:p w14:paraId="3D161BE5" w14:textId="14AED9C8" w:rsidR="00266218" w:rsidRPr="00A36EFC" w:rsidRDefault="00266218" w:rsidP="00266218">
            <w:pPr>
              <w:pStyle w:val="UserInput10pt"/>
              <w:rPr>
                <w:sz w:val="22"/>
                <w:szCs w:val="22"/>
              </w:rPr>
            </w:pPr>
            <w:r w:rsidRPr="00A36EFC">
              <w:rPr>
                <w:sz w:val="22"/>
                <w:szCs w:val="22"/>
              </w:rPr>
              <w:t>DTMB Client Support Specialist</w:t>
            </w:r>
            <w:r w:rsidR="00575F2C">
              <w:rPr>
                <w:sz w:val="22"/>
                <w:szCs w:val="22"/>
              </w:rPr>
              <w:t xml:space="preserve"> (Lokesh Borra)</w:t>
            </w:r>
          </w:p>
        </w:tc>
        <w:tc>
          <w:tcPr>
            <w:tcW w:w="3953" w:type="dxa"/>
            <w:vAlign w:val="center"/>
          </w:tcPr>
          <w:p w14:paraId="3D161BE6" w14:textId="77777777" w:rsidR="00266218" w:rsidRPr="00A36EFC" w:rsidRDefault="00266218" w:rsidP="00266218">
            <w:pPr>
              <w:pStyle w:val="UserInput10pt"/>
              <w:rPr>
                <w:sz w:val="22"/>
                <w:szCs w:val="22"/>
              </w:rPr>
            </w:pPr>
            <w:r w:rsidRPr="00A36EFC">
              <w:rPr>
                <w:sz w:val="22"/>
                <w:szCs w:val="22"/>
              </w:rPr>
              <w:t>Client Support</w:t>
            </w:r>
          </w:p>
        </w:tc>
      </w:tr>
      <w:tr w:rsidR="00266218" w14:paraId="3D161BEA" w14:textId="77777777" w:rsidTr="00A36EFC">
        <w:trPr>
          <w:cantSplit/>
        </w:trPr>
        <w:tc>
          <w:tcPr>
            <w:tcW w:w="5407" w:type="dxa"/>
            <w:vAlign w:val="center"/>
          </w:tcPr>
          <w:p w14:paraId="3D161BE8" w14:textId="4ABF6C85" w:rsidR="00266218" w:rsidRPr="00A36EFC" w:rsidRDefault="00266218" w:rsidP="00266218">
            <w:pPr>
              <w:pStyle w:val="UserInput10pt"/>
              <w:rPr>
                <w:sz w:val="22"/>
                <w:szCs w:val="22"/>
              </w:rPr>
            </w:pPr>
            <w:r w:rsidRPr="00A36EFC">
              <w:rPr>
                <w:sz w:val="22"/>
                <w:szCs w:val="22"/>
              </w:rPr>
              <w:t>DTMB Infrastructure Specialist</w:t>
            </w:r>
            <w:r w:rsidR="00575F2C">
              <w:rPr>
                <w:sz w:val="22"/>
                <w:szCs w:val="22"/>
              </w:rPr>
              <w:t xml:space="preserve"> (Lokesh Borra)</w:t>
            </w:r>
          </w:p>
        </w:tc>
        <w:tc>
          <w:tcPr>
            <w:tcW w:w="3953" w:type="dxa"/>
            <w:vAlign w:val="center"/>
          </w:tcPr>
          <w:p w14:paraId="3D161BE9" w14:textId="77777777" w:rsidR="00266218" w:rsidRPr="00A36EFC" w:rsidRDefault="00266218" w:rsidP="00266218">
            <w:pPr>
              <w:pStyle w:val="UserInput10pt"/>
              <w:rPr>
                <w:sz w:val="22"/>
                <w:szCs w:val="22"/>
              </w:rPr>
            </w:pPr>
            <w:r w:rsidRPr="00A36EFC">
              <w:rPr>
                <w:sz w:val="22"/>
                <w:szCs w:val="22"/>
              </w:rPr>
              <w:t>Agency Services Support</w:t>
            </w:r>
          </w:p>
        </w:tc>
      </w:tr>
      <w:tr w:rsidR="00266218" w14:paraId="3D161BED" w14:textId="77777777" w:rsidTr="00A36EFC">
        <w:trPr>
          <w:cantSplit/>
        </w:trPr>
        <w:tc>
          <w:tcPr>
            <w:tcW w:w="5407" w:type="dxa"/>
            <w:vAlign w:val="center"/>
          </w:tcPr>
          <w:p w14:paraId="3D161BEB" w14:textId="54758206" w:rsidR="00266218" w:rsidRPr="00A36EFC" w:rsidRDefault="00266218" w:rsidP="00266218">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3953" w:type="dxa"/>
            <w:vAlign w:val="center"/>
          </w:tcPr>
          <w:p w14:paraId="3D161BEC" w14:textId="77777777" w:rsidR="00266218" w:rsidRPr="00A36EFC" w:rsidRDefault="00266218" w:rsidP="00266218">
            <w:pPr>
              <w:pStyle w:val="UserInput10pt"/>
              <w:rPr>
                <w:sz w:val="22"/>
                <w:szCs w:val="22"/>
              </w:rPr>
            </w:pPr>
            <w:r w:rsidRPr="00A36EFC">
              <w:rPr>
                <w:sz w:val="22"/>
                <w:szCs w:val="22"/>
              </w:rPr>
              <w:t>Service Provider</w:t>
            </w:r>
          </w:p>
        </w:tc>
      </w:tr>
      <w:tr w:rsidR="00266218" w14:paraId="3D161BF0" w14:textId="77777777" w:rsidTr="00A36EFC">
        <w:trPr>
          <w:cantSplit/>
        </w:trPr>
        <w:tc>
          <w:tcPr>
            <w:tcW w:w="5407" w:type="dxa"/>
            <w:vAlign w:val="center"/>
          </w:tcPr>
          <w:p w14:paraId="3D161BEE" w14:textId="507EED60" w:rsidR="00266218" w:rsidRPr="00A36EFC" w:rsidRDefault="00266218" w:rsidP="00266218">
            <w:pPr>
              <w:pStyle w:val="UserInput10pt"/>
              <w:rPr>
                <w:sz w:val="22"/>
                <w:szCs w:val="22"/>
              </w:rPr>
            </w:pPr>
            <w:r w:rsidRPr="00A36EFC">
              <w:rPr>
                <w:sz w:val="22"/>
                <w:szCs w:val="22"/>
              </w:rPr>
              <w:t>Subject Matter Expert(s) (SME)</w:t>
            </w:r>
            <w:r w:rsidR="00575F2C">
              <w:rPr>
                <w:sz w:val="22"/>
                <w:szCs w:val="22"/>
              </w:rPr>
              <w:t xml:space="preserve"> (Raj Katira)</w:t>
            </w:r>
          </w:p>
        </w:tc>
        <w:tc>
          <w:tcPr>
            <w:tcW w:w="3953" w:type="dxa"/>
            <w:vAlign w:val="center"/>
          </w:tcPr>
          <w:p w14:paraId="3D161BEF" w14:textId="77777777" w:rsidR="00266218" w:rsidRPr="00A36EFC" w:rsidRDefault="00266218" w:rsidP="00266218">
            <w:pPr>
              <w:pStyle w:val="UserInput10pt"/>
              <w:rPr>
                <w:sz w:val="22"/>
                <w:szCs w:val="22"/>
              </w:rPr>
            </w:pPr>
            <w:r w:rsidRPr="00A36EFC">
              <w:rPr>
                <w:sz w:val="22"/>
                <w:szCs w:val="22"/>
              </w:rPr>
              <w:t>Subject Matter Expert(s)</w:t>
            </w:r>
          </w:p>
        </w:tc>
      </w:tr>
    </w:tbl>
    <w:p w14:paraId="3D161BF1" w14:textId="77777777" w:rsidR="00266218" w:rsidRDefault="00266218" w:rsidP="00173031"/>
    <w:p w14:paraId="3D161BF2" w14:textId="77777777" w:rsidR="00266218" w:rsidRDefault="00266218" w:rsidP="00173031"/>
    <w:p w14:paraId="3D161BF3" w14:textId="77777777" w:rsidR="00266218" w:rsidRPr="007D6833" w:rsidRDefault="00266218" w:rsidP="00266218">
      <w:pPr>
        <w:pStyle w:val="Heading2"/>
      </w:pPr>
      <w:bookmarkStart w:id="260" w:name="_Toc253485081"/>
      <w:bookmarkStart w:id="261" w:name="_Toc253494075"/>
      <w:r>
        <w:lastRenderedPageBreak/>
        <w:t>2.2</w:t>
      </w:r>
      <w:r>
        <w:tab/>
      </w:r>
      <w:bookmarkStart w:id="262" w:name="_Ref197845932"/>
      <w:bookmarkStart w:id="263" w:name="_Toc211072537"/>
      <w:bookmarkStart w:id="264" w:name="Resources"/>
      <w:r>
        <w:t>Resource</w:t>
      </w:r>
      <w:bookmarkEnd w:id="262"/>
      <w:bookmarkEnd w:id="263"/>
      <w:r>
        <w:t xml:space="preserve"> Assignments</w:t>
      </w:r>
      <w:bookmarkEnd w:id="260"/>
      <w:bookmarkEnd w:id="261"/>
      <w:bookmarkEnd w:id="264"/>
    </w:p>
    <w:p w14:paraId="3D161BF4" w14:textId="77777777" w:rsidR="00266218" w:rsidRDefault="00266218" w:rsidP="00173031"/>
    <w:p w14:paraId="3D161BF5" w14:textId="4D8D2401" w:rsidR="00266218" w:rsidRDefault="005A3FCE" w:rsidP="00575F2C">
      <w:pPr>
        <w:ind w:firstLine="720"/>
      </w:pPr>
      <w:r>
        <w:t>This whole project is worked between two persons. Resources allocated for completing the given task is two laptops with network connection, browser and GIT tool.</w:t>
      </w:r>
    </w:p>
    <w:p w14:paraId="3D161BF6" w14:textId="77777777" w:rsidR="00266218" w:rsidRDefault="00266218" w:rsidP="00173031"/>
    <w:p w14:paraId="3D161BF7" w14:textId="77777777" w:rsidR="00266218" w:rsidRDefault="00266218" w:rsidP="00173031"/>
    <w:p w14:paraId="3D161BF8" w14:textId="77777777" w:rsidR="00CA7FF0" w:rsidRPr="00BD1926" w:rsidRDefault="00CA7FF0" w:rsidP="00CA7FF0">
      <w:pPr>
        <w:pStyle w:val="Heading1"/>
      </w:pPr>
      <w:bookmarkStart w:id="265" w:name="_Toc159402898"/>
      <w:bookmarkStart w:id="266" w:name="_Toc159735502"/>
      <w:bookmarkStart w:id="267" w:name="_Toc160347161"/>
      <w:bookmarkStart w:id="268" w:name="_Toc162073588"/>
      <w:bookmarkStart w:id="269" w:name="_Toc162417586"/>
      <w:bookmarkStart w:id="270" w:name="_Toc162423767"/>
      <w:bookmarkStart w:id="271" w:name="_Toc162676936"/>
      <w:bookmarkStart w:id="272" w:name="_Toc200179257"/>
      <w:bookmarkStart w:id="273" w:name="_Toc211758961"/>
      <w:bookmarkStart w:id="274" w:name="_Toc217796482"/>
      <w:bookmarkStart w:id="275" w:name="_Toc257902528"/>
      <w:r>
        <w:t>3.</w:t>
      </w:r>
      <w:r>
        <w:tab/>
      </w:r>
      <w:bookmarkEnd w:id="265"/>
      <w:bookmarkEnd w:id="266"/>
      <w:bookmarkEnd w:id="267"/>
      <w:bookmarkEnd w:id="268"/>
      <w:bookmarkEnd w:id="269"/>
      <w:bookmarkEnd w:id="270"/>
      <w:bookmarkEnd w:id="271"/>
      <w:bookmarkEnd w:id="272"/>
      <w:bookmarkEnd w:id="273"/>
      <w:bookmarkEnd w:id="274"/>
      <w:bookmarkEnd w:id="275"/>
      <w:r w:rsidR="00266218">
        <w:t>Software Configuration Management Tasks</w:t>
      </w:r>
    </w:p>
    <w:p w14:paraId="3D161C00" w14:textId="6CE3596B" w:rsidR="00CA7FF0" w:rsidRDefault="00CA7FF0" w:rsidP="00173031"/>
    <w:p w14:paraId="3D161C01" w14:textId="77777777" w:rsidR="00CA7FF0" w:rsidRDefault="00CA7FF0" w:rsidP="00CA7FF0">
      <w:pPr>
        <w:pStyle w:val="Heading2"/>
      </w:pPr>
      <w:bookmarkStart w:id="276" w:name="_Toc159402899"/>
      <w:bookmarkStart w:id="277" w:name="_Toc159735503"/>
      <w:bookmarkStart w:id="278" w:name="_Toc160347162"/>
      <w:bookmarkStart w:id="279" w:name="_Toc162073589"/>
      <w:bookmarkStart w:id="280" w:name="_Toc162417587"/>
      <w:bookmarkStart w:id="281" w:name="_Toc162423768"/>
      <w:bookmarkStart w:id="282" w:name="_Toc162676937"/>
      <w:bookmarkStart w:id="283" w:name="_Toc200179258"/>
      <w:bookmarkStart w:id="284" w:name="_Toc211758962"/>
      <w:bookmarkStart w:id="285" w:name="_Toc217796483"/>
      <w:bookmarkStart w:id="286" w:name="_Toc257902529"/>
      <w:r>
        <w:t>3.1</w:t>
      </w:r>
      <w:r>
        <w:tab/>
      </w:r>
      <w:bookmarkEnd w:id="276"/>
      <w:bookmarkEnd w:id="277"/>
      <w:bookmarkEnd w:id="278"/>
      <w:bookmarkEnd w:id="279"/>
      <w:bookmarkEnd w:id="280"/>
      <w:bookmarkEnd w:id="281"/>
      <w:bookmarkEnd w:id="282"/>
      <w:bookmarkEnd w:id="283"/>
      <w:bookmarkEnd w:id="284"/>
      <w:bookmarkEnd w:id="285"/>
      <w:bookmarkEnd w:id="286"/>
      <w:r w:rsidR="00266218">
        <w:t>Identification of Configuration Items</w:t>
      </w:r>
    </w:p>
    <w:p w14:paraId="3D161C02" w14:textId="77777777" w:rsidR="00CA7FF0" w:rsidRDefault="00CA7FF0" w:rsidP="00173031"/>
    <w:p w14:paraId="4B4356C4" w14:textId="77777777" w:rsidR="00BE015A" w:rsidRPr="00A52FB2" w:rsidRDefault="00BE015A" w:rsidP="001432B8">
      <w:pPr>
        <w:pStyle w:val="ListParagraph"/>
        <w:numPr>
          <w:ilvl w:val="0"/>
          <w:numId w:val="40"/>
        </w:numPr>
        <w:spacing w:after="160" w:line="259" w:lineRule="auto"/>
        <w:jc w:val="both"/>
        <w:rPr>
          <w:rFonts w:cs="Arial"/>
          <w:lang w:val="en-IN"/>
        </w:rPr>
      </w:pPr>
      <w:r w:rsidRPr="00A52FB2">
        <w:rPr>
          <w:rFonts w:cs="Arial"/>
          <w:lang w:val="en-IN"/>
        </w:rPr>
        <w:t>As per the change requests, analysing the requests and identifying the CI which suits the project.</w:t>
      </w:r>
    </w:p>
    <w:p w14:paraId="71647FA8" w14:textId="77777777" w:rsidR="00BE015A" w:rsidRPr="00A52FB2" w:rsidRDefault="00BE015A" w:rsidP="001432B8">
      <w:pPr>
        <w:pStyle w:val="ListParagraph"/>
        <w:numPr>
          <w:ilvl w:val="0"/>
          <w:numId w:val="40"/>
        </w:numPr>
        <w:spacing w:after="160" w:line="259" w:lineRule="auto"/>
        <w:jc w:val="both"/>
        <w:rPr>
          <w:rFonts w:cs="Arial"/>
          <w:lang w:val="en-IN"/>
        </w:rPr>
      </w:pPr>
      <w:r w:rsidRPr="00A52FB2">
        <w:rPr>
          <w:rFonts w:cs="Arial"/>
          <w:lang w:val="en-IN"/>
        </w:rPr>
        <w:t>Major CI’s identified at this stage are:</w:t>
      </w:r>
    </w:p>
    <w:p w14:paraId="378243CC" w14:textId="77777777" w:rsidR="00BE015A" w:rsidRPr="00A52FB2" w:rsidRDefault="00BE015A" w:rsidP="001432B8">
      <w:pPr>
        <w:pStyle w:val="ListParagraph"/>
        <w:numPr>
          <w:ilvl w:val="0"/>
          <w:numId w:val="41"/>
        </w:numPr>
        <w:spacing w:after="160" w:line="259" w:lineRule="auto"/>
        <w:jc w:val="both"/>
        <w:rPr>
          <w:rFonts w:cs="Arial"/>
          <w:lang w:val="en-IN"/>
        </w:rPr>
      </w:pPr>
      <w:r w:rsidRPr="00A52FB2">
        <w:rPr>
          <w:rFonts w:cs="Arial"/>
          <w:lang w:val="en-IN"/>
        </w:rPr>
        <w:t>Home</w:t>
      </w:r>
    </w:p>
    <w:p w14:paraId="1B6FB504" w14:textId="77777777" w:rsidR="00BE015A" w:rsidRPr="00A52FB2" w:rsidRDefault="00BE015A" w:rsidP="001432B8">
      <w:pPr>
        <w:pStyle w:val="ListParagraph"/>
        <w:numPr>
          <w:ilvl w:val="0"/>
          <w:numId w:val="41"/>
        </w:numPr>
        <w:spacing w:after="160" w:line="259" w:lineRule="auto"/>
        <w:jc w:val="both"/>
        <w:rPr>
          <w:rFonts w:cs="Arial"/>
          <w:lang w:val="en-IN"/>
        </w:rPr>
      </w:pPr>
      <w:r w:rsidRPr="00A52FB2">
        <w:rPr>
          <w:rFonts w:cs="Arial"/>
          <w:lang w:val="en-IN"/>
        </w:rPr>
        <w:t>Reserve Table</w:t>
      </w:r>
    </w:p>
    <w:p w14:paraId="27800E01" w14:textId="75C88FDB" w:rsidR="00BE015A" w:rsidRDefault="00BE015A" w:rsidP="001432B8">
      <w:pPr>
        <w:pStyle w:val="ListParagraph"/>
        <w:numPr>
          <w:ilvl w:val="0"/>
          <w:numId w:val="41"/>
        </w:numPr>
        <w:spacing w:after="160" w:line="259" w:lineRule="auto"/>
        <w:jc w:val="both"/>
        <w:rPr>
          <w:rFonts w:cs="Arial"/>
          <w:lang w:val="en-IN"/>
        </w:rPr>
      </w:pPr>
      <w:r w:rsidRPr="00A52FB2">
        <w:rPr>
          <w:rFonts w:cs="Arial"/>
          <w:lang w:val="en-IN"/>
        </w:rPr>
        <w:t>Menu</w:t>
      </w:r>
    </w:p>
    <w:p w14:paraId="2A43CBBB" w14:textId="07D6CC54" w:rsidR="00BE015A" w:rsidRPr="00BE015A" w:rsidRDefault="00BE015A" w:rsidP="00BE015A">
      <w:pPr>
        <w:spacing w:after="160" w:line="259" w:lineRule="auto"/>
        <w:jc w:val="both"/>
        <w:rPr>
          <w:rFonts w:cs="Arial"/>
          <w:lang w:val="en-IN"/>
        </w:rPr>
      </w:pPr>
      <w:r>
        <w:rPr>
          <w:noProof/>
          <w:lang w:bidi="te-IN"/>
        </w:rPr>
        <w:drawing>
          <wp:inline distT="0" distB="0" distL="0" distR="0" wp14:anchorId="56696671" wp14:editId="4AEED147">
            <wp:extent cx="594360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7-03-01 at 12.03.11 PM.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3D161C1A" w14:textId="77777777" w:rsidR="00DB7C9F" w:rsidRDefault="00DB7C9F" w:rsidP="00DB7C9F">
      <w:pPr>
        <w:pStyle w:val="Heading2"/>
      </w:pPr>
      <w:r>
        <w:t>3.2</w:t>
      </w:r>
      <w:r>
        <w:tab/>
        <w:t>Configuration Items (CIs)</w:t>
      </w:r>
    </w:p>
    <w:p w14:paraId="3D161C1B" w14:textId="77777777" w:rsidR="00807DF3" w:rsidRDefault="00807DF3" w:rsidP="00DB7C9F"/>
    <w:p w14:paraId="3D161C1C" w14:textId="77777777" w:rsidR="00DB7C9F" w:rsidRDefault="00DB7C9F" w:rsidP="00DB7C9F">
      <w:r>
        <w:t xml:space="preserve">The following table contains CIs that are included in this SCM Plan.  </w:t>
      </w:r>
    </w:p>
    <w:p w14:paraId="3D161C1D" w14:textId="77777777" w:rsidR="00365049" w:rsidRDefault="00365049" w:rsidP="00DB7C9F"/>
    <w:p w14:paraId="3D161C1E" w14:textId="77777777" w:rsidR="00DB7C9F" w:rsidRPr="00797DF6" w:rsidRDefault="00DB7C9F" w:rsidP="00DB7C9F">
      <w:pPr>
        <w:rPr>
          <w:szCs w:val="22"/>
        </w:rPr>
      </w:pPr>
      <w:r w:rsidRPr="00797DF6">
        <w:rPr>
          <w:b/>
          <w:u w:val="single"/>
        </w:rPr>
        <w:t>Fully Controlled:</w:t>
      </w:r>
      <w:r w:rsidRPr="00797DF6">
        <w:t xml:space="preserve">  Work products that are “fully controlled” are baselined </w:t>
      </w:r>
      <w:r w:rsidR="00807DF3" w:rsidRPr="00797DF6">
        <w:t xml:space="preserve">(usually after signing) </w:t>
      </w:r>
      <w:r w:rsidRPr="00797DF6">
        <w:t>and can easily be recovered from backup.   Once baselined, any changes to the work products require an approved change request and a new baseline will be captured.</w:t>
      </w:r>
    </w:p>
    <w:p w14:paraId="3D161C1F" w14:textId="77777777" w:rsidR="00DB7C9F" w:rsidRPr="00797DF6" w:rsidRDefault="00DB7C9F" w:rsidP="00DB7C9F"/>
    <w:p w14:paraId="3D161C20" w14:textId="77777777" w:rsidR="00374E42" w:rsidRPr="00797DF6" w:rsidRDefault="00DB7C9F" w:rsidP="00374E42">
      <w:pPr>
        <w:contextualSpacing/>
      </w:pPr>
      <w:r w:rsidRPr="00797DF6">
        <w:rPr>
          <w:b/>
          <w:u w:val="single"/>
        </w:rPr>
        <w:t>Managed and Controlled:</w:t>
      </w:r>
      <w:r w:rsidRPr="00797DF6">
        <w:t xml:space="preserve">  Work products that are “managed and controlled” are under version control and can easily be recovered from backup.  Changes to the work products will be tracked in a revision log and previous versions of the work product are accessible for reference.  An approved change request is </w:t>
      </w:r>
      <w:r w:rsidRPr="00797DF6">
        <w:lastRenderedPageBreak/>
        <w:t>not required to make changes and no baseline is captured.  This is sometimes known as “version control”</w:t>
      </w:r>
      <w:r w:rsidR="00807DF3" w:rsidRPr="00797DF6">
        <w:t>.</w:t>
      </w:r>
    </w:p>
    <w:p w14:paraId="3D161C21" w14:textId="77777777" w:rsidR="00487624" w:rsidRDefault="00487624" w:rsidP="00374E42">
      <w:pPr>
        <w:contextualSpacing/>
        <w:rPr>
          <w:color w:val="FF0000"/>
        </w:rPr>
      </w:pPr>
    </w:p>
    <w:tbl>
      <w:tblPr>
        <w:tblStyle w:val="TableGrid"/>
        <w:tblW w:w="9630" w:type="dxa"/>
        <w:tblInd w:w="18" w:type="dxa"/>
        <w:tblLook w:val="04A0" w:firstRow="1" w:lastRow="0" w:firstColumn="1" w:lastColumn="0" w:noHBand="0" w:noVBand="1"/>
      </w:tblPr>
      <w:tblGrid>
        <w:gridCol w:w="1582"/>
        <w:gridCol w:w="1820"/>
        <w:gridCol w:w="2296"/>
        <w:gridCol w:w="2167"/>
        <w:gridCol w:w="1765"/>
      </w:tblGrid>
      <w:tr w:rsidR="00437537" w:rsidRPr="00437537" w14:paraId="3D161C27" w14:textId="77777777" w:rsidTr="00575F2C">
        <w:trPr>
          <w:tblHeader/>
        </w:trPr>
        <w:tc>
          <w:tcPr>
            <w:tcW w:w="1582" w:type="dxa"/>
            <w:shd w:val="clear" w:color="auto" w:fill="D9D9D9" w:themeFill="background1" w:themeFillShade="D9"/>
            <w:vAlign w:val="center"/>
          </w:tcPr>
          <w:p w14:paraId="3D161C22" w14:textId="77777777" w:rsidR="00437537" w:rsidRPr="00487624" w:rsidRDefault="00437537" w:rsidP="00437537">
            <w:pPr>
              <w:pStyle w:val="UserInput10pt"/>
              <w:rPr>
                <w:b/>
                <w:sz w:val="22"/>
                <w:szCs w:val="22"/>
              </w:rPr>
            </w:pPr>
            <w:r w:rsidRPr="00487624">
              <w:rPr>
                <w:b/>
                <w:sz w:val="22"/>
                <w:szCs w:val="22"/>
              </w:rPr>
              <w:t>Configuration Items</w:t>
            </w:r>
          </w:p>
        </w:tc>
        <w:tc>
          <w:tcPr>
            <w:tcW w:w="1820" w:type="dxa"/>
            <w:shd w:val="clear" w:color="auto" w:fill="D9D9D9" w:themeFill="background1" w:themeFillShade="D9"/>
            <w:vAlign w:val="center"/>
          </w:tcPr>
          <w:p w14:paraId="3D161C23" w14:textId="77777777" w:rsidR="00437537" w:rsidRPr="00487624" w:rsidRDefault="00437537" w:rsidP="00437537">
            <w:pPr>
              <w:pStyle w:val="UserInput10pt"/>
              <w:rPr>
                <w:b/>
                <w:sz w:val="22"/>
                <w:szCs w:val="22"/>
              </w:rPr>
            </w:pPr>
            <w:r w:rsidRPr="00487624">
              <w:rPr>
                <w:b/>
                <w:sz w:val="22"/>
                <w:szCs w:val="22"/>
              </w:rPr>
              <w:t>Description/Suite Form</w:t>
            </w:r>
          </w:p>
        </w:tc>
        <w:tc>
          <w:tcPr>
            <w:tcW w:w="2296" w:type="dxa"/>
            <w:shd w:val="clear" w:color="auto" w:fill="D9D9D9" w:themeFill="background1" w:themeFillShade="D9"/>
            <w:vAlign w:val="center"/>
          </w:tcPr>
          <w:p w14:paraId="3D161C24" w14:textId="77777777" w:rsidR="00437537" w:rsidRPr="00487624" w:rsidRDefault="00437537" w:rsidP="00437537">
            <w:pPr>
              <w:pStyle w:val="UserInput10pt"/>
              <w:rPr>
                <w:b/>
                <w:sz w:val="22"/>
                <w:szCs w:val="22"/>
              </w:rPr>
            </w:pPr>
            <w:r w:rsidRPr="00487624">
              <w:rPr>
                <w:b/>
                <w:sz w:val="22"/>
                <w:szCs w:val="22"/>
              </w:rPr>
              <w:t>Responsible for placing item under control</w:t>
            </w:r>
          </w:p>
        </w:tc>
        <w:tc>
          <w:tcPr>
            <w:tcW w:w="2167" w:type="dxa"/>
            <w:shd w:val="clear" w:color="auto" w:fill="D9D9D9" w:themeFill="background1" w:themeFillShade="D9"/>
            <w:vAlign w:val="center"/>
          </w:tcPr>
          <w:p w14:paraId="3D161C25" w14:textId="77777777" w:rsidR="00437537" w:rsidRPr="00487624" w:rsidRDefault="00437537" w:rsidP="00437537">
            <w:pPr>
              <w:pStyle w:val="UserInput10pt"/>
              <w:rPr>
                <w:b/>
                <w:sz w:val="22"/>
                <w:szCs w:val="22"/>
              </w:rPr>
            </w:pPr>
            <w:r w:rsidRPr="00487624">
              <w:rPr>
                <w:b/>
                <w:sz w:val="22"/>
                <w:szCs w:val="22"/>
              </w:rPr>
              <w:t>When item is put under control</w:t>
            </w:r>
          </w:p>
        </w:tc>
        <w:tc>
          <w:tcPr>
            <w:tcW w:w="1765" w:type="dxa"/>
            <w:shd w:val="clear" w:color="auto" w:fill="D9D9D9" w:themeFill="background1" w:themeFillShade="D9"/>
          </w:tcPr>
          <w:p w14:paraId="3D161C26" w14:textId="77777777" w:rsidR="00437537" w:rsidRPr="00487624" w:rsidRDefault="00437537" w:rsidP="00437537">
            <w:pPr>
              <w:pStyle w:val="UserInput10pt"/>
              <w:rPr>
                <w:b/>
                <w:sz w:val="22"/>
                <w:szCs w:val="22"/>
              </w:rPr>
            </w:pPr>
            <w:r w:rsidRPr="00487624">
              <w:rPr>
                <w:b/>
                <w:sz w:val="22"/>
                <w:szCs w:val="22"/>
              </w:rPr>
              <w:t>Type of Control Needed</w:t>
            </w:r>
          </w:p>
        </w:tc>
      </w:tr>
      <w:tr w:rsidR="00437537" w:rsidRPr="00437537" w14:paraId="3D161C36" w14:textId="77777777" w:rsidTr="00575F2C">
        <w:tc>
          <w:tcPr>
            <w:tcW w:w="1582" w:type="dxa"/>
            <w:vAlign w:val="center"/>
          </w:tcPr>
          <w:p w14:paraId="3D161C2F" w14:textId="77777777" w:rsidR="00437537" w:rsidRPr="00437537" w:rsidRDefault="00437537" w:rsidP="00437537">
            <w:pPr>
              <w:pStyle w:val="UserInput10pt"/>
            </w:pPr>
            <w:r w:rsidRPr="00437537">
              <w:t>Project Plan</w:t>
            </w:r>
          </w:p>
        </w:tc>
        <w:tc>
          <w:tcPr>
            <w:tcW w:w="1820" w:type="dxa"/>
            <w:vAlign w:val="center"/>
          </w:tcPr>
          <w:p w14:paraId="3D161C30" w14:textId="24A62263" w:rsidR="00437537" w:rsidRPr="00437537" w:rsidRDefault="00575F2C" w:rsidP="00437537">
            <w:pPr>
              <w:pStyle w:val="UserInput10pt"/>
            </w:pPr>
            <w:r>
              <w:t>Excel</w:t>
            </w:r>
          </w:p>
        </w:tc>
        <w:tc>
          <w:tcPr>
            <w:tcW w:w="2296" w:type="dxa"/>
            <w:vAlign w:val="center"/>
          </w:tcPr>
          <w:p w14:paraId="3D161C31" w14:textId="77777777" w:rsidR="00437537" w:rsidRPr="00437537" w:rsidRDefault="00437537" w:rsidP="00437537">
            <w:pPr>
              <w:pStyle w:val="UserInput10pt"/>
            </w:pPr>
            <w:r w:rsidRPr="00437537">
              <w:t>Project Manager</w:t>
            </w:r>
          </w:p>
        </w:tc>
        <w:tc>
          <w:tcPr>
            <w:tcW w:w="2167" w:type="dxa"/>
            <w:vAlign w:val="center"/>
          </w:tcPr>
          <w:p w14:paraId="3D161C32" w14:textId="77777777" w:rsidR="00437537" w:rsidRPr="00437537" w:rsidRDefault="00437537" w:rsidP="00437537">
            <w:pPr>
              <w:pStyle w:val="UserInput10pt"/>
            </w:pPr>
            <w:r w:rsidRPr="00437537">
              <w:t>Waterfall - Initiation &amp; Planning Stage Exit (signed)</w:t>
            </w:r>
          </w:p>
          <w:p w14:paraId="3D161C33" w14:textId="77777777" w:rsidR="00437537" w:rsidRPr="00437537" w:rsidRDefault="00437537" w:rsidP="00437537">
            <w:pPr>
              <w:pStyle w:val="UserInput10pt"/>
            </w:pPr>
            <w:r w:rsidRPr="00437537">
              <w:t>Agile – Sprint 0 complete</w:t>
            </w:r>
          </w:p>
        </w:tc>
        <w:tc>
          <w:tcPr>
            <w:tcW w:w="1765" w:type="dxa"/>
          </w:tcPr>
          <w:p w14:paraId="3D161C34" w14:textId="77777777" w:rsidR="00437537" w:rsidRPr="00437537" w:rsidRDefault="00437537" w:rsidP="00437537">
            <w:pPr>
              <w:pStyle w:val="UserInput10pt"/>
            </w:pPr>
            <w:r w:rsidRPr="00437537">
              <w:t>Managed and Controlled</w:t>
            </w:r>
          </w:p>
          <w:p w14:paraId="3D161C35" w14:textId="77777777" w:rsidR="00437537" w:rsidRPr="00437537" w:rsidRDefault="00437537" w:rsidP="00437537">
            <w:pPr>
              <w:pStyle w:val="UserInput10pt"/>
            </w:pPr>
          </w:p>
        </w:tc>
      </w:tr>
      <w:tr w:rsidR="00437537" w:rsidRPr="00437537" w14:paraId="3D161C44" w14:textId="77777777" w:rsidTr="00575F2C">
        <w:tc>
          <w:tcPr>
            <w:tcW w:w="1582" w:type="dxa"/>
            <w:vAlign w:val="center"/>
          </w:tcPr>
          <w:p w14:paraId="3D161C3E" w14:textId="77777777" w:rsidR="00437537" w:rsidRPr="00437537" w:rsidRDefault="00437537" w:rsidP="00437537">
            <w:pPr>
              <w:pStyle w:val="UserInput10pt"/>
            </w:pPr>
            <w:r w:rsidRPr="00437537">
              <w:t>Software Configuration Management Plan</w:t>
            </w:r>
          </w:p>
        </w:tc>
        <w:tc>
          <w:tcPr>
            <w:tcW w:w="1820" w:type="dxa"/>
            <w:vAlign w:val="center"/>
          </w:tcPr>
          <w:p w14:paraId="3D161C3F" w14:textId="232C34B1" w:rsidR="00437537" w:rsidRPr="00437537" w:rsidRDefault="00575F2C" w:rsidP="00437537">
            <w:pPr>
              <w:pStyle w:val="UserInput10pt"/>
            </w:pPr>
            <w:r>
              <w:t>Word Document</w:t>
            </w:r>
          </w:p>
        </w:tc>
        <w:tc>
          <w:tcPr>
            <w:tcW w:w="2296" w:type="dxa"/>
            <w:vAlign w:val="center"/>
          </w:tcPr>
          <w:p w14:paraId="3D161C40" w14:textId="77777777" w:rsidR="00437537" w:rsidRPr="00437537" w:rsidRDefault="00437537" w:rsidP="00437537">
            <w:pPr>
              <w:pStyle w:val="UserInput10pt"/>
            </w:pPr>
            <w:r w:rsidRPr="00437537">
              <w:t>CMM Manager</w:t>
            </w:r>
          </w:p>
        </w:tc>
        <w:tc>
          <w:tcPr>
            <w:tcW w:w="2167" w:type="dxa"/>
            <w:vAlign w:val="center"/>
          </w:tcPr>
          <w:p w14:paraId="3D161C41" w14:textId="77777777" w:rsidR="00437537" w:rsidRPr="00437537" w:rsidRDefault="00437537" w:rsidP="00437537">
            <w:pPr>
              <w:pStyle w:val="UserInput10pt"/>
            </w:pPr>
            <w:r w:rsidRPr="00437537">
              <w:t>Waterfall - Initiation &amp; Planning Stage Exit</w:t>
            </w:r>
          </w:p>
        </w:tc>
        <w:tc>
          <w:tcPr>
            <w:tcW w:w="1765" w:type="dxa"/>
          </w:tcPr>
          <w:p w14:paraId="3D161C42" w14:textId="77777777" w:rsidR="00437537" w:rsidRPr="00437537" w:rsidRDefault="00437537" w:rsidP="00437537">
            <w:pPr>
              <w:pStyle w:val="UserInput10pt"/>
            </w:pPr>
            <w:r w:rsidRPr="00437537">
              <w:t>Managed and Controlled</w:t>
            </w:r>
          </w:p>
          <w:p w14:paraId="3D161C43" w14:textId="77777777" w:rsidR="00437537" w:rsidRPr="00437537" w:rsidRDefault="00437537" w:rsidP="00437537">
            <w:pPr>
              <w:pStyle w:val="UserInput10pt"/>
            </w:pPr>
          </w:p>
        </w:tc>
      </w:tr>
      <w:tr w:rsidR="00437537" w:rsidRPr="00437537" w14:paraId="3D161C54" w14:textId="77777777" w:rsidTr="00575F2C">
        <w:tc>
          <w:tcPr>
            <w:tcW w:w="1582" w:type="dxa"/>
            <w:vAlign w:val="center"/>
          </w:tcPr>
          <w:p w14:paraId="3D161C4C" w14:textId="77777777" w:rsidR="00437537" w:rsidRPr="00437537" w:rsidRDefault="00437537" w:rsidP="00437537">
            <w:pPr>
              <w:pStyle w:val="UserInput10pt"/>
            </w:pPr>
            <w:r w:rsidRPr="00437537">
              <w:t>Requirements Specification</w:t>
            </w:r>
          </w:p>
        </w:tc>
        <w:tc>
          <w:tcPr>
            <w:tcW w:w="1820" w:type="dxa"/>
            <w:vAlign w:val="center"/>
          </w:tcPr>
          <w:p w14:paraId="3D161C4D" w14:textId="28072552" w:rsidR="00437537" w:rsidRPr="00437537" w:rsidRDefault="00575F2C" w:rsidP="00437537">
            <w:pPr>
              <w:pStyle w:val="UserInput10pt"/>
            </w:pPr>
            <w:r>
              <w:t>Word Document</w:t>
            </w:r>
          </w:p>
        </w:tc>
        <w:tc>
          <w:tcPr>
            <w:tcW w:w="2296" w:type="dxa"/>
            <w:vAlign w:val="center"/>
          </w:tcPr>
          <w:p w14:paraId="3D161C4E" w14:textId="77777777" w:rsidR="00437537" w:rsidRPr="00437537" w:rsidRDefault="00437537" w:rsidP="00437537">
            <w:pPr>
              <w:pStyle w:val="UserInput10pt"/>
            </w:pPr>
            <w:r w:rsidRPr="00437537">
              <w:t>Business Owner (aka Product Owner)</w:t>
            </w:r>
          </w:p>
        </w:tc>
        <w:tc>
          <w:tcPr>
            <w:tcW w:w="2167" w:type="dxa"/>
            <w:vAlign w:val="center"/>
          </w:tcPr>
          <w:p w14:paraId="3D161C4F" w14:textId="77777777" w:rsidR="00437537" w:rsidRPr="00437537" w:rsidRDefault="00437537" w:rsidP="00437537">
            <w:pPr>
              <w:pStyle w:val="UserInput10pt"/>
            </w:pPr>
            <w:r w:rsidRPr="00437537">
              <w:t>Waterfall -Requirements Stage Exit</w:t>
            </w:r>
          </w:p>
          <w:p w14:paraId="3D161C50" w14:textId="77777777" w:rsidR="00437537" w:rsidRPr="00437537" w:rsidRDefault="00437537" w:rsidP="00437537">
            <w:pPr>
              <w:pStyle w:val="UserInput10pt"/>
              <w:rPr>
                <w:b/>
                <w:bCs/>
              </w:rPr>
            </w:pPr>
            <w:r w:rsidRPr="00437537">
              <w:t>Agile – Backlog snap shot prior to each implementation to production</w:t>
            </w:r>
          </w:p>
        </w:tc>
        <w:tc>
          <w:tcPr>
            <w:tcW w:w="1765" w:type="dxa"/>
          </w:tcPr>
          <w:p w14:paraId="3D161C51" w14:textId="77777777" w:rsidR="00437537" w:rsidRPr="00437537" w:rsidRDefault="00437537" w:rsidP="00437537">
            <w:pPr>
              <w:pStyle w:val="UserInput10pt"/>
            </w:pPr>
            <w:r w:rsidRPr="00437537">
              <w:t>Waterfall - Full Control</w:t>
            </w:r>
          </w:p>
          <w:p w14:paraId="3D161C52" w14:textId="77777777" w:rsidR="00437537" w:rsidRPr="00437537" w:rsidRDefault="00437537" w:rsidP="00437537">
            <w:pPr>
              <w:pStyle w:val="UserInput10pt"/>
            </w:pPr>
          </w:p>
          <w:p w14:paraId="3D161C53" w14:textId="77777777" w:rsidR="00437537" w:rsidRPr="00437537" w:rsidRDefault="00437537" w:rsidP="00437537">
            <w:pPr>
              <w:pStyle w:val="UserInput10pt"/>
            </w:pPr>
            <w:r w:rsidRPr="00437537">
              <w:t xml:space="preserve">Agile – Managed and Controlled </w:t>
            </w:r>
          </w:p>
        </w:tc>
      </w:tr>
      <w:tr w:rsidR="00437537" w:rsidRPr="00437537" w14:paraId="3D161C63" w14:textId="77777777" w:rsidTr="00575F2C">
        <w:tc>
          <w:tcPr>
            <w:tcW w:w="1582" w:type="dxa"/>
            <w:vAlign w:val="center"/>
          </w:tcPr>
          <w:p w14:paraId="3D161C5E" w14:textId="77777777" w:rsidR="00437537" w:rsidRPr="00437537" w:rsidRDefault="00437537" w:rsidP="00437537">
            <w:pPr>
              <w:pStyle w:val="UserInput10pt"/>
            </w:pPr>
            <w:r w:rsidRPr="00437537">
              <w:t>Use Cases</w:t>
            </w:r>
          </w:p>
        </w:tc>
        <w:tc>
          <w:tcPr>
            <w:tcW w:w="1820" w:type="dxa"/>
            <w:vAlign w:val="center"/>
          </w:tcPr>
          <w:p w14:paraId="3D161C5F" w14:textId="086E5B31" w:rsidR="00437537" w:rsidRPr="00437537" w:rsidRDefault="00575F2C" w:rsidP="00437537">
            <w:pPr>
              <w:pStyle w:val="UserInput10pt"/>
            </w:pPr>
            <w:r>
              <w:t>Word Document</w:t>
            </w:r>
          </w:p>
        </w:tc>
        <w:tc>
          <w:tcPr>
            <w:tcW w:w="2296" w:type="dxa"/>
            <w:vAlign w:val="center"/>
          </w:tcPr>
          <w:p w14:paraId="3D161C60" w14:textId="77777777" w:rsidR="00437537" w:rsidRPr="00437537" w:rsidRDefault="00437537" w:rsidP="00437537">
            <w:pPr>
              <w:pStyle w:val="UserInput10pt"/>
            </w:pPr>
            <w:r w:rsidRPr="00437537">
              <w:t>Business Owners, Test Manager</w:t>
            </w:r>
          </w:p>
        </w:tc>
        <w:tc>
          <w:tcPr>
            <w:tcW w:w="2167" w:type="dxa"/>
            <w:vAlign w:val="center"/>
          </w:tcPr>
          <w:p w14:paraId="3D161C61" w14:textId="77777777" w:rsidR="00437537" w:rsidRPr="00437537" w:rsidRDefault="00437537" w:rsidP="00437537">
            <w:pPr>
              <w:pStyle w:val="UserInput10pt"/>
            </w:pPr>
            <w:r w:rsidRPr="00437537">
              <w:t>Waterfall - Function Design Stage Exit</w:t>
            </w:r>
          </w:p>
        </w:tc>
        <w:tc>
          <w:tcPr>
            <w:tcW w:w="1765" w:type="dxa"/>
          </w:tcPr>
          <w:p w14:paraId="3D161C62" w14:textId="77777777" w:rsidR="00437537" w:rsidRPr="00437537" w:rsidRDefault="00437537" w:rsidP="00437537">
            <w:pPr>
              <w:pStyle w:val="UserInput10pt"/>
            </w:pPr>
            <w:r w:rsidRPr="00437537">
              <w:t>Waterfall – Full Control</w:t>
            </w:r>
          </w:p>
        </w:tc>
      </w:tr>
      <w:tr w:rsidR="00575F2C" w14:paraId="38CFD02A" w14:textId="77777777" w:rsidTr="00575F2C">
        <w:trPr>
          <w:trHeight w:val="2048"/>
        </w:trPr>
        <w:tc>
          <w:tcPr>
            <w:tcW w:w="1582" w:type="dxa"/>
            <w:hideMark/>
          </w:tcPr>
          <w:p w14:paraId="5D60E784" w14:textId="77777777" w:rsidR="00575F2C" w:rsidRDefault="00575F2C">
            <w:pPr>
              <w:pStyle w:val="UserInput10pt"/>
            </w:pPr>
            <w:bookmarkStart w:id="287" w:name="_Toc211421852"/>
            <w:bookmarkStart w:id="288" w:name="_Toc211734928"/>
            <w:bookmarkStart w:id="289" w:name="_Toc211920012"/>
            <w:bookmarkStart w:id="290" w:name="_Toc212877850"/>
            <w:bookmarkStart w:id="291" w:name="_Toc212878366"/>
            <w:bookmarkStart w:id="292" w:name="_Toc212878426"/>
            <w:bookmarkStart w:id="293" w:name="_Toc212879056"/>
            <w:bookmarkStart w:id="294" w:name="_Toc212879435"/>
            <w:bookmarkStart w:id="295" w:name="_Toc212879570"/>
            <w:bookmarkStart w:id="296" w:name="_Toc212879607"/>
            <w:bookmarkStart w:id="297" w:name="_Toc212879765"/>
            <w:bookmarkStart w:id="298" w:name="_Toc212879943"/>
            <w:bookmarkStart w:id="299" w:name="_Toc212880196"/>
            <w:bookmarkStart w:id="300" w:name="_Toc215027548"/>
            <w:bookmarkStart w:id="301" w:name="_Toc215027630"/>
            <w:bookmarkStart w:id="302" w:name="_Toc216509829"/>
            <w:bookmarkStart w:id="303" w:name="_Toc217356680"/>
            <w:bookmarkStart w:id="304" w:name="_Toc217358577"/>
            <w:bookmarkStart w:id="305" w:name="_Toc217794651"/>
            <w:bookmarkStart w:id="306" w:name="_Toc217801071"/>
            <w:bookmarkStart w:id="307" w:name="_Toc217801237"/>
            <w:bookmarkStart w:id="308" w:name="_Toc217802083"/>
            <w:bookmarkStart w:id="309" w:name="_Toc217802237"/>
            <w:bookmarkStart w:id="310" w:name="_Toc218926256"/>
            <w:bookmarkStart w:id="311" w:name="_Toc218926450"/>
            <w:bookmarkStart w:id="312" w:name="_Toc218926598"/>
            <w:bookmarkStart w:id="313" w:name="_Toc218927002"/>
            <w:bookmarkStart w:id="314" w:name="_Toc218927418"/>
            <w:bookmarkStart w:id="315" w:name="_Toc218927533"/>
            <w:bookmarkStart w:id="316" w:name="_Toc218927593"/>
            <w:bookmarkStart w:id="317" w:name="_Toc218927950"/>
            <w:bookmarkStart w:id="318" w:name="_Toc218928055"/>
            <w:bookmarkStart w:id="319" w:name="_Toc218928091"/>
            <w:bookmarkStart w:id="320" w:name="_Toc222619428"/>
            <w:bookmarkStart w:id="321" w:name="_Toc222649111"/>
            <w:bookmarkStart w:id="322" w:name="_Toc253485085"/>
            <w:bookmarkStart w:id="323" w:name="_Toc253494079"/>
            <w:r>
              <w:t>Functional Design</w:t>
            </w:r>
          </w:p>
        </w:tc>
        <w:tc>
          <w:tcPr>
            <w:tcW w:w="1820" w:type="dxa"/>
            <w:hideMark/>
          </w:tcPr>
          <w:p w14:paraId="699E987B" w14:textId="77777777" w:rsidR="00575F2C" w:rsidRDefault="00575F2C">
            <w:pPr>
              <w:pStyle w:val="UserInput10pt"/>
            </w:pPr>
            <w:r>
              <w:t>Word document</w:t>
            </w:r>
          </w:p>
        </w:tc>
        <w:tc>
          <w:tcPr>
            <w:tcW w:w="2296" w:type="dxa"/>
            <w:hideMark/>
          </w:tcPr>
          <w:p w14:paraId="044C853F" w14:textId="77777777" w:rsidR="00575F2C" w:rsidRDefault="00575F2C">
            <w:pPr>
              <w:pStyle w:val="UserInput10pt"/>
            </w:pPr>
            <w:r>
              <w:rPr>
                <w:iCs/>
              </w:rPr>
              <w:t>Business Owner (aka Product Owner)/Project Manager/DTMB Analyst</w:t>
            </w:r>
          </w:p>
        </w:tc>
        <w:tc>
          <w:tcPr>
            <w:tcW w:w="2167" w:type="dxa"/>
          </w:tcPr>
          <w:p w14:paraId="06A07E35" w14:textId="77777777" w:rsidR="00575F2C" w:rsidRDefault="00575F2C">
            <w:pPr>
              <w:pStyle w:val="UserInput10pt"/>
            </w:pPr>
            <w:r>
              <w:t>Waterfall -Functional Design Stage Exit</w:t>
            </w:r>
          </w:p>
          <w:p w14:paraId="56167332" w14:textId="77777777" w:rsidR="00575F2C" w:rsidRDefault="00575F2C">
            <w:pPr>
              <w:pStyle w:val="UserInput10pt"/>
            </w:pPr>
          </w:p>
        </w:tc>
        <w:tc>
          <w:tcPr>
            <w:tcW w:w="1765" w:type="dxa"/>
          </w:tcPr>
          <w:p w14:paraId="364E2AFE" w14:textId="77777777" w:rsidR="00575F2C" w:rsidRDefault="00575F2C">
            <w:pPr>
              <w:pStyle w:val="UserInput10pt"/>
            </w:pPr>
            <w:r>
              <w:t>Waterfall - Managed and Controlled until last version deployed to production then full control</w:t>
            </w:r>
          </w:p>
          <w:p w14:paraId="6FD42657" w14:textId="77777777" w:rsidR="00575F2C" w:rsidRDefault="00575F2C">
            <w:pPr>
              <w:pStyle w:val="UserInput10pt"/>
            </w:pPr>
          </w:p>
        </w:tc>
      </w:tr>
      <w:tr w:rsidR="00575F2C" w14:paraId="7892B7A0" w14:textId="77777777" w:rsidTr="00575F2C">
        <w:tc>
          <w:tcPr>
            <w:tcW w:w="1582" w:type="dxa"/>
            <w:hideMark/>
          </w:tcPr>
          <w:p w14:paraId="1771BF24" w14:textId="77777777" w:rsidR="00575F2C" w:rsidRDefault="00575F2C">
            <w:pPr>
              <w:pStyle w:val="UserInput10pt"/>
            </w:pPr>
            <w:r>
              <w:t>Test Plan</w:t>
            </w:r>
          </w:p>
        </w:tc>
        <w:tc>
          <w:tcPr>
            <w:tcW w:w="1820" w:type="dxa"/>
            <w:hideMark/>
          </w:tcPr>
          <w:p w14:paraId="01BE806E" w14:textId="77777777" w:rsidR="00575F2C" w:rsidRDefault="00575F2C">
            <w:pPr>
              <w:pStyle w:val="UserInput10pt"/>
            </w:pPr>
            <w:r>
              <w:t>Excel</w:t>
            </w:r>
          </w:p>
        </w:tc>
        <w:tc>
          <w:tcPr>
            <w:tcW w:w="2296" w:type="dxa"/>
            <w:hideMark/>
          </w:tcPr>
          <w:p w14:paraId="04519FDB" w14:textId="77777777" w:rsidR="00575F2C" w:rsidRDefault="00575F2C">
            <w:pPr>
              <w:pStyle w:val="UserInput10pt"/>
            </w:pPr>
            <w:r>
              <w:t>Business Owner aka Product Owner)/Test Manager</w:t>
            </w:r>
          </w:p>
        </w:tc>
        <w:tc>
          <w:tcPr>
            <w:tcW w:w="2167" w:type="dxa"/>
          </w:tcPr>
          <w:p w14:paraId="4A6E4843" w14:textId="77777777" w:rsidR="00575F2C" w:rsidRDefault="00575F2C">
            <w:pPr>
              <w:pStyle w:val="UserInput10pt"/>
            </w:pPr>
            <w:r>
              <w:t>Waterfall - Initiation &amp; Planning Stage Exit</w:t>
            </w:r>
          </w:p>
          <w:p w14:paraId="03D7098D" w14:textId="77777777" w:rsidR="00575F2C" w:rsidRDefault="00575F2C">
            <w:pPr>
              <w:pStyle w:val="UserInput10pt"/>
            </w:pPr>
          </w:p>
        </w:tc>
        <w:tc>
          <w:tcPr>
            <w:tcW w:w="1765" w:type="dxa"/>
            <w:hideMark/>
          </w:tcPr>
          <w:p w14:paraId="6B961AE5" w14:textId="77777777" w:rsidR="00575F2C" w:rsidRDefault="00575F2C">
            <w:pPr>
              <w:pStyle w:val="UserInput10pt"/>
            </w:pPr>
            <w:r>
              <w:t>Full Control</w:t>
            </w:r>
          </w:p>
        </w:tc>
      </w:tr>
      <w:tr w:rsidR="00575F2C" w14:paraId="12982047" w14:textId="77777777" w:rsidTr="00575F2C">
        <w:tc>
          <w:tcPr>
            <w:tcW w:w="1582" w:type="dxa"/>
            <w:hideMark/>
          </w:tcPr>
          <w:p w14:paraId="2F9B7FD2" w14:textId="77777777" w:rsidR="00575F2C" w:rsidRDefault="00575F2C">
            <w:pPr>
              <w:pStyle w:val="UserInput10pt"/>
            </w:pPr>
            <w:r>
              <w:t>Test Type and Report (multiple)</w:t>
            </w:r>
          </w:p>
        </w:tc>
        <w:tc>
          <w:tcPr>
            <w:tcW w:w="1820" w:type="dxa"/>
            <w:hideMark/>
          </w:tcPr>
          <w:p w14:paraId="7B835727" w14:textId="77777777" w:rsidR="00575F2C" w:rsidRDefault="00575F2C">
            <w:pPr>
              <w:pStyle w:val="UserInput10pt"/>
            </w:pPr>
            <w:r>
              <w:t>Excel</w:t>
            </w:r>
          </w:p>
        </w:tc>
        <w:tc>
          <w:tcPr>
            <w:tcW w:w="2296" w:type="dxa"/>
            <w:hideMark/>
          </w:tcPr>
          <w:p w14:paraId="78B37863" w14:textId="77777777" w:rsidR="00575F2C" w:rsidRDefault="00575F2C">
            <w:pPr>
              <w:pStyle w:val="UserInput10pt"/>
            </w:pPr>
            <w:r>
              <w:t>Business Owner (aka Product Owner)/Test Manager</w:t>
            </w:r>
          </w:p>
        </w:tc>
        <w:tc>
          <w:tcPr>
            <w:tcW w:w="2167" w:type="dxa"/>
          </w:tcPr>
          <w:p w14:paraId="181E6CAC" w14:textId="77777777" w:rsidR="00575F2C" w:rsidRDefault="00575F2C">
            <w:pPr>
              <w:pStyle w:val="UserInput10pt"/>
            </w:pPr>
            <w:r>
              <w:t xml:space="preserve">Waterfall – Test Phase Stage Exit </w:t>
            </w:r>
          </w:p>
          <w:p w14:paraId="623BBBF4" w14:textId="77777777" w:rsidR="00575F2C" w:rsidRDefault="00575F2C">
            <w:pPr>
              <w:pStyle w:val="UserInput10pt"/>
            </w:pPr>
          </w:p>
        </w:tc>
        <w:tc>
          <w:tcPr>
            <w:tcW w:w="1765" w:type="dxa"/>
            <w:hideMark/>
          </w:tcPr>
          <w:p w14:paraId="28A665B2" w14:textId="77777777" w:rsidR="00575F2C" w:rsidRDefault="00575F2C">
            <w:pPr>
              <w:pStyle w:val="UserInput10pt"/>
            </w:pPr>
            <w:r>
              <w:t>Managed and Controlled</w:t>
            </w:r>
          </w:p>
        </w:tc>
      </w:tr>
      <w:tr w:rsidR="00575F2C" w14:paraId="47F4228A" w14:textId="77777777" w:rsidTr="00575F2C">
        <w:tc>
          <w:tcPr>
            <w:tcW w:w="1582" w:type="dxa"/>
            <w:hideMark/>
          </w:tcPr>
          <w:p w14:paraId="711B09A0" w14:textId="77777777" w:rsidR="00575F2C" w:rsidRDefault="00575F2C">
            <w:pPr>
              <w:pStyle w:val="UserInput10pt"/>
            </w:pPr>
            <w:r>
              <w:t>Test Case (multiple)</w:t>
            </w:r>
          </w:p>
        </w:tc>
        <w:tc>
          <w:tcPr>
            <w:tcW w:w="1820" w:type="dxa"/>
            <w:hideMark/>
          </w:tcPr>
          <w:p w14:paraId="354D240E" w14:textId="77777777" w:rsidR="00575F2C" w:rsidRDefault="00575F2C">
            <w:pPr>
              <w:pStyle w:val="UserInput10pt"/>
            </w:pPr>
            <w:r>
              <w:t>Excel</w:t>
            </w:r>
          </w:p>
        </w:tc>
        <w:tc>
          <w:tcPr>
            <w:tcW w:w="2296" w:type="dxa"/>
            <w:hideMark/>
          </w:tcPr>
          <w:p w14:paraId="6B6CFA56" w14:textId="77777777" w:rsidR="00575F2C" w:rsidRDefault="00575F2C">
            <w:pPr>
              <w:pStyle w:val="UserInput10pt"/>
            </w:pPr>
            <w:r>
              <w:rPr>
                <w:iCs/>
              </w:rPr>
              <w:t>Project Manager/DTMB Analyst</w:t>
            </w:r>
          </w:p>
        </w:tc>
        <w:tc>
          <w:tcPr>
            <w:tcW w:w="2167" w:type="dxa"/>
          </w:tcPr>
          <w:p w14:paraId="4ECC997F" w14:textId="77777777" w:rsidR="00575F2C" w:rsidRDefault="00575F2C">
            <w:pPr>
              <w:pStyle w:val="UserInput10pt"/>
            </w:pPr>
            <w:r>
              <w:t>Waterfall - System Design Stage Exit</w:t>
            </w:r>
          </w:p>
          <w:p w14:paraId="1A29787A" w14:textId="77777777" w:rsidR="00575F2C" w:rsidRDefault="00575F2C">
            <w:pPr>
              <w:pStyle w:val="UserInput10pt"/>
            </w:pPr>
          </w:p>
        </w:tc>
        <w:tc>
          <w:tcPr>
            <w:tcW w:w="1765" w:type="dxa"/>
          </w:tcPr>
          <w:p w14:paraId="43FFA3E8" w14:textId="77777777" w:rsidR="00575F2C" w:rsidRDefault="00575F2C">
            <w:pPr>
              <w:pStyle w:val="UserInput10pt"/>
            </w:pPr>
            <w:r>
              <w:t>Managed and Controlled</w:t>
            </w:r>
          </w:p>
          <w:p w14:paraId="413FCEFA" w14:textId="77777777" w:rsidR="00575F2C" w:rsidRDefault="00575F2C">
            <w:pPr>
              <w:pStyle w:val="UserInput10pt"/>
            </w:pPr>
          </w:p>
        </w:tc>
      </w:tr>
      <w:tr w:rsidR="00575F2C" w14:paraId="6BCDD3A4" w14:textId="77777777" w:rsidTr="00575F2C">
        <w:tc>
          <w:tcPr>
            <w:tcW w:w="1582" w:type="dxa"/>
            <w:hideMark/>
          </w:tcPr>
          <w:p w14:paraId="7BDDDA2D" w14:textId="77777777" w:rsidR="00575F2C" w:rsidRDefault="00575F2C">
            <w:pPr>
              <w:pStyle w:val="UserInput10pt"/>
            </w:pPr>
            <w:r>
              <w:t>Installation Plan</w:t>
            </w:r>
          </w:p>
        </w:tc>
        <w:tc>
          <w:tcPr>
            <w:tcW w:w="1820" w:type="dxa"/>
            <w:hideMark/>
          </w:tcPr>
          <w:p w14:paraId="0907EC95" w14:textId="77777777" w:rsidR="00575F2C" w:rsidRDefault="00575F2C">
            <w:pPr>
              <w:pStyle w:val="UserInput10pt"/>
            </w:pPr>
            <w:r>
              <w:t>Word document</w:t>
            </w:r>
          </w:p>
        </w:tc>
        <w:tc>
          <w:tcPr>
            <w:tcW w:w="2296" w:type="dxa"/>
            <w:hideMark/>
          </w:tcPr>
          <w:p w14:paraId="100BC9E7" w14:textId="77777777" w:rsidR="00575F2C" w:rsidRDefault="00575F2C">
            <w:pPr>
              <w:pStyle w:val="UserInput10pt"/>
            </w:pPr>
            <w:r>
              <w:rPr>
                <w:iCs/>
              </w:rPr>
              <w:t>Project Manager/DTMB Analyst</w:t>
            </w:r>
          </w:p>
        </w:tc>
        <w:tc>
          <w:tcPr>
            <w:tcW w:w="2167" w:type="dxa"/>
          </w:tcPr>
          <w:p w14:paraId="2F4D581E" w14:textId="77777777" w:rsidR="00575F2C" w:rsidRDefault="00575F2C">
            <w:pPr>
              <w:pStyle w:val="UserInput10pt"/>
            </w:pPr>
            <w:r>
              <w:t>Waterfall - Construction Stage Exit</w:t>
            </w:r>
          </w:p>
          <w:p w14:paraId="453A4F64" w14:textId="77777777" w:rsidR="00575F2C" w:rsidRDefault="00575F2C">
            <w:pPr>
              <w:pStyle w:val="UserInput10pt"/>
            </w:pPr>
          </w:p>
        </w:tc>
        <w:tc>
          <w:tcPr>
            <w:tcW w:w="1765" w:type="dxa"/>
          </w:tcPr>
          <w:p w14:paraId="690476A8" w14:textId="77777777" w:rsidR="00575F2C" w:rsidRDefault="00575F2C">
            <w:pPr>
              <w:pStyle w:val="UserInput10pt"/>
            </w:pPr>
            <w:r>
              <w:t>Managed and Controlled</w:t>
            </w:r>
          </w:p>
          <w:p w14:paraId="6B49083C" w14:textId="77777777" w:rsidR="00575F2C" w:rsidRDefault="00575F2C">
            <w:pPr>
              <w:pStyle w:val="UserInput10pt"/>
            </w:pPr>
          </w:p>
        </w:tc>
      </w:tr>
      <w:tr w:rsidR="00575F2C" w14:paraId="2AE777D4" w14:textId="77777777" w:rsidTr="00575F2C">
        <w:tc>
          <w:tcPr>
            <w:tcW w:w="1582" w:type="dxa"/>
            <w:hideMark/>
          </w:tcPr>
          <w:p w14:paraId="523D1F81" w14:textId="77777777" w:rsidR="00575F2C" w:rsidRDefault="00575F2C">
            <w:pPr>
              <w:pStyle w:val="UserInput10pt"/>
            </w:pPr>
            <w:r>
              <w:t>Release Notes</w:t>
            </w:r>
          </w:p>
        </w:tc>
        <w:tc>
          <w:tcPr>
            <w:tcW w:w="1820" w:type="dxa"/>
            <w:hideMark/>
          </w:tcPr>
          <w:p w14:paraId="0DEE8B7B" w14:textId="77777777" w:rsidR="00575F2C" w:rsidRDefault="00575F2C">
            <w:pPr>
              <w:pStyle w:val="UserInput10pt"/>
            </w:pPr>
            <w:r>
              <w:t>Word document</w:t>
            </w:r>
          </w:p>
        </w:tc>
        <w:tc>
          <w:tcPr>
            <w:tcW w:w="2296" w:type="dxa"/>
            <w:hideMark/>
          </w:tcPr>
          <w:p w14:paraId="1369AB94" w14:textId="77777777" w:rsidR="00575F2C" w:rsidRDefault="00575F2C">
            <w:pPr>
              <w:pStyle w:val="UserInput10pt"/>
            </w:pPr>
            <w:r>
              <w:rPr>
                <w:iCs/>
              </w:rPr>
              <w:t>Project Manager/DTMB Analyst</w:t>
            </w:r>
          </w:p>
        </w:tc>
        <w:tc>
          <w:tcPr>
            <w:tcW w:w="2167" w:type="dxa"/>
          </w:tcPr>
          <w:p w14:paraId="7A91D9DD" w14:textId="716D26DE" w:rsidR="00575F2C" w:rsidRDefault="00575F2C" w:rsidP="00AF6E83">
            <w:pPr>
              <w:pStyle w:val="UserInput10pt"/>
            </w:pPr>
            <w:r>
              <w:t>Waterfall – Implementation Stage Exit</w:t>
            </w:r>
            <w:bookmarkStart w:id="324" w:name="_GoBack"/>
            <w:bookmarkEnd w:id="324"/>
          </w:p>
        </w:tc>
        <w:tc>
          <w:tcPr>
            <w:tcW w:w="1765" w:type="dxa"/>
          </w:tcPr>
          <w:p w14:paraId="485FF596" w14:textId="77777777" w:rsidR="00575F2C" w:rsidRDefault="00575F2C">
            <w:pPr>
              <w:pStyle w:val="UserInput10pt"/>
            </w:pPr>
            <w:r>
              <w:t>Managed and Controlled</w:t>
            </w:r>
          </w:p>
          <w:p w14:paraId="245D508A" w14:textId="77777777" w:rsidR="00575F2C" w:rsidRDefault="00575F2C">
            <w:pPr>
              <w:pStyle w:val="UserInput10pt"/>
            </w:pPr>
          </w:p>
        </w:tc>
      </w:tr>
      <w:tr w:rsidR="00575F2C" w14:paraId="71CF7C51" w14:textId="77777777" w:rsidTr="00575F2C">
        <w:tc>
          <w:tcPr>
            <w:tcW w:w="1582" w:type="dxa"/>
            <w:hideMark/>
          </w:tcPr>
          <w:p w14:paraId="0CECD49D" w14:textId="77777777" w:rsidR="00575F2C" w:rsidRDefault="00575F2C">
            <w:pPr>
              <w:pStyle w:val="UserInput10pt"/>
            </w:pPr>
            <w:r>
              <w:lastRenderedPageBreak/>
              <w:t>Request for Change (RFC)</w:t>
            </w:r>
          </w:p>
        </w:tc>
        <w:tc>
          <w:tcPr>
            <w:tcW w:w="1820" w:type="dxa"/>
            <w:hideMark/>
          </w:tcPr>
          <w:p w14:paraId="74A54148" w14:textId="77777777" w:rsidR="00575F2C" w:rsidRDefault="00575F2C">
            <w:pPr>
              <w:pStyle w:val="UserInput10pt"/>
            </w:pPr>
            <w:r>
              <w:t>Word document</w:t>
            </w:r>
          </w:p>
        </w:tc>
        <w:tc>
          <w:tcPr>
            <w:tcW w:w="2296" w:type="dxa"/>
            <w:hideMark/>
          </w:tcPr>
          <w:p w14:paraId="02C6547B" w14:textId="77777777" w:rsidR="00575F2C" w:rsidRDefault="00575F2C">
            <w:pPr>
              <w:pStyle w:val="UserInput10pt"/>
            </w:pPr>
            <w:r>
              <w:rPr>
                <w:iCs/>
              </w:rPr>
              <w:t>Project Manager/DTMB Analyst</w:t>
            </w:r>
          </w:p>
        </w:tc>
        <w:tc>
          <w:tcPr>
            <w:tcW w:w="2167" w:type="dxa"/>
          </w:tcPr>
          <w:p w14:paraId="0DA3A6C3" w14:textId="77777777" w:rsidR="00575F2C" w:rsidRDefault="00575F2C">
            <w:pPr>
              <w:pStyle w:val="UserInput10pt"/>
            </w:pPr>
            <w:r>
              <w:t>Waterfall - Construction Stage Exit</w:t>
            </w:r>
          </w:p>
          <w:p w14:paraId="5A414388" w14:textId="77777777" w:rsidR="00575F2C" w:rsidRDefault="00575F2C">
            <w:pPr>
              <w:pStyle w:val="UserInput10pt"/>
            </w:pPr>
          </w:p>
        </w:tc>
        <w:tc>
          <w:tcPr>
            <w:tcW w:w="1765" w:type="dxa"/>
            <w:hideMark/>
          </w:tcPr>
          <w:p w14:paraId="14C8AE32" w14:textId="77777777" w:rsidR="00575F2C" w:rsidRDefault="00575F2C">
            <w:pPr>
              <w:pStyle w:val="UserInput10pt"/>
            </w:pPr>
            <w:r>
              <w:t>Tool maintained - Managed and Controlled</w:t>
            </w:r>
          </w:p>
        </w:tc>
      </w:tr>
      <w:tr w:rsidR="00575F2C" w14:paraId="44A23E73" w14:textId="77777777" w:rsidTr="00575F2C">
        <w:tc>
          <w:tcPr>
            <w:tcW w:w="1582" w:type="dxa"/>
            <w:hideMark/>
          </w:tcPr>
          <w:p w14:paraId="3FE12C8E" w14:textId="77777777" w:rsidR="00575F2C" w:rsidRDefault="00575F2C">
            <w:pPr>
              <w:pStyle w:val="UserInput10pt"/>
            </w:pPr>
            <w:r>
              <w:t>Initiation, Requirements and Design Plan</w:t>
            </w:r>
          </w:p>
        </w:tc>
        <w:tc>
          <w:tcPr>
            <w:tcW w:w="1820" w:type="dxa"/>
            <w:hideMark/>
          </w:tcPr>
          <w:p w14:paraId="3C772A9D" w14:textId="77777777" w:rsidR="00575F2C" w:rsidRDefault="00575F2C">
            <w:pPr>
              <w:pStyle w:val="UserInput10pt"/>
            </w:pPr>
            <w:r>
              <w:t>Word document</w:t>
            </w:r>
          </w:p>
        </w:tc>
        <w:tc>
          <w:tcPr>
            <w:tcW w:w="2296" w:type="dxa"/>
            <w:hideMark/>
          </w:tcPr>
          <w:p w14:paraId="42AA9982" w14:textId="77777777" w:rsidR="00575F2C" w:rsidRDefault="00575F2C">
            <w:pPr>
              <w:pStyle w:val="UserInput10pt"/>
            </w:pPr>
            <w:r>
              <w:rPr>
                <w:iCs/>
              </w:rPr>
              <w:t>Business Owner (aka Product Owner)/Project Manager/DTMB Analyst</w:t>
            </w:r>
          </w:p>
        </w:tc>
        <w:tc>
          <w:tcPr>
            <w:tcW w:w="2167" w:type="dxa"/>
          </w:tcPr>
          <w:p w14:paraId="25CFED37" w14:textId="77777777" w:rsidR="00575F2C" w:rsidRDefault="00575F2C">
            <w:pPr>
              <w:pStyle w:val="UserInput10pt"/>
            </w:pPr>
            <w:r>
              <w:t>Waterfall -Construction &amp; Testing Stage Exit</w:t>
            </w:r>
          </w:p>
          <w:p w14:paraId="34CC1A6B" w14:textId="77777777" w:rsidR="00575F2C" w:rsidRDefault="00575F2C">
            <w:pPr>
              <w:pStyle w:val="UserInput10pt"/>
            </w:pPr>
          </w:p>
        </w:tc>
        <w:tc>
          <w:tcPr>
            <w:tcW w:w="1765" w:type="dxa"/>
            <w:hideMark/>
          </w:tcPr>
          <w:p w14:paraId="151E40A2" w14:textId="77777777" w:rsidR="00575F2C" w:rsidRDefault="00575F2C">
            <w:pPr>
              <w:pStyle w:val="UserInput10pt"/>
            </w:pPr>
            <w:r>
              <w:t>Full Control once signed</w:t>
            </w:r>
          </w:p>
        </w:tc>
      </w:tr>
      <w:tr w:rsidR="00575F2C" w14:paraId="5E2842F1" w14:textId="77777777" w:rsidTr="00575F2C">
        <w:tc>
          <w:tcPr>
            <w:tcW w:w="1582" w:type="dxa"/>
            <w:hideMark/>
          </w:tcPr>
          <w:p w14:paraId="1F429314" w14:textId="77777777" w:rsidR="00575F2C" w:rsidRDefault="00575F2C">
            <w:pPr>
              <w:pStyle w:val="UserInput10pt"/>
            </w:pPr>
            <w:r>
              <w:t>Release Review and Approval</w:t>
            </w:r>
          </w:p>
        </w:tc>
        <w:tc>
          <w:tcPr>
            <w:tcW w:w="1820" w:type="dxa"/>
            <w:hideMark/>
          </w:tcPr>
          <w:p w14:paraId="58111CD0" w14:textId="77777777" w:rsidR="00575F2C" w:rsidRDefault="00575F2C">
            <w:pPr>
              <w:pStyle w:val="UserInput10pt"/>
            </w:pPr>
            <w:r>
              <w:t>Word document</w:t>
            </w:r>
          </w:p>
        </w:tc>
        <w:tc>
          <w:tcPr>
            <w:tcW w:w="2296" w:type="dxa"/>
            <w:hideMark/>
          </w:tcPr>
          <w:p w14:paraId="238B3A65" w14:textId="77777777" w:rsidR="00575F2C" w:rsidRDefault="00575F2C">
            <w:pPr>
              <w:pStyle w:val="UserInput10pt"/>
            </w:pPr>
            <w:r>
              <w:t>Product Owner</w:t>
            </w:r>
          </w:p>
        </w:tc>
        <w:tc>
          <w:tcPr>
            <w:tcW w:w="2167" w:type="dxa"/>
            <w:hideMark/>
          </w:tcPr>
          <w:p w14:paraId="2F4BFE92" w14:textId="77777777" w:rsidR="00575F2C" w:rsidRDefault="00575F2C">
            <w:pPr>
              <w:pStyle w:val="UserInput10pt"/>
            </w:pPr>
            <w:r>
              <w:t xml:space="preserve"> Required at Release to production</w:t>
            </w:r>
          </w:p>
        </w:tc>
        <w:tc>
          <w:tcPr>
            <w:tcW w:w="1765" w:type="dxa"/>
            <w:hideMark/>
          </w:tcPr>
          <w:p w14:paraId="117204A1" w14:textId="77777777" w:rsidR="00575F2C" w:rsidRDefault="00575F2C">
            <w:pPr>
              <w:pStyle w:val="UserInput10pt"/>
            </w:pPr>
            <w:r>
              <w:t>Full Control once signed</w:t>
            </w:r>
          </w:p>
        </w:tc>
      </w:tr>
      <w:tr w:rsidR="00575F2C" w14:paraId="66D90BD1" w14:textId="77777777" w:rsidTr="00575F2C">
        <w:tc>
          <w:tcPr>
            <w:tcW w:w="1582" w:type="dxa"/>
            <w:hideMark/>
          </w:tcPr>
          <w:p w14:paraId="499D0911" w14:textId="77777777" w:rsidR="00575F2C" w:rsidRDefault="00575F2C">
            <w:pPr>
              <w:pStyle w:val="UserInput10pt"/>
            </w:pPr>
            <w:r>
              <w:t>Construction and Testing Plan</w:t>
            </w:r>
          </w:p>
        </w:tc>
        <w:tc>
          <w:tcPr>
            <w:tcW w:w="1820" w:type="dxa"/>
            <w:hideMark/>
          </w:tcPr>
          <w:p w14:paraId="2871B222" w14:textId="77777777" w:rsidR="00575F2C" w:rsidRDefault="00575F2C">
            <w:pPr>
              <w:pStyle w:val="UserInput10pt"/>
            </w:pPr>
            <w:r>
              <w:t>Excel</w:t>
            </w:r>
          </w:p>
        </w:tc>
        <w:tc>
          <w:tcPr>
            <w:tcW w:w="2296" w:type="dxa"/>
            <w:hideMark/>
          </w:tcPr>
          <w:p w14:paraId="2CCB9DD7" w14:textId="77777777" w:rsidR="00575F2C" w:rsidRDefault="00575F2C">
            <w:pPr>
              <w:pStyle w:val="UserInput10pt"/>
              <w:rPr>
                <w:iCs/>
              </w:rPr>
            </w:pPr>
            <w:r>
              <w:rPr>
                <w:iCs/>
              </w:rPr>
              <w:t>Business Owner (aka Product Owner)/Project Manager/DTMB Analyst</w:t>
            </w:r>
          </w:p>
        </w:tc>
        <w:tc>
          <w:tcPr>
            <w:tcW w:w="2167" w:type="dxa"/>
          </w:tcPr>
          <w:p w14:paraId="1A7312A1" w14:textId="77777777" w:rsidR="00575F2C" w:rsidRDefault="00575F2C">
            <w:pPr>
              <w:pStyle w:val="UserInput10pt"/>
            </w:pPr>
            <w:r>
              <w:t>Waterfall -Construction &amp; Testing Stage Exit</w:t>
            </w:r>
          </w:p>
          <w:p w14:paraId="4B9E75F1" w14:textId="77777777" w:rsidR="00575F2C" w:rsidRDefault="00575F2C">
            <w:pPr>
              <w:pStyle w:val="UserInput10pt"/>
            </w:pPr>
          </w:p>
        </w:tc>
        <w:tc>
          <w:tcPr>
            <w:tcW w:w="1765" w:type="dxa"/>
            <w:hideMark/>
          </w:tcPr>
          <w:p w14:paraId="191F7505" w14:textId="77777777" w:rsidR="00575F2C" w:rsidRDefault="00575F2C">
            <w:pPr>
              <w:pStyle w:val="UserInput10pt"/>
            </w:pPr>
            <w:r>
              <w:t>Full Control once signed</w:t>
            </w:r>
          </w:p>
        </w:tc>
      </w:tr>
      <w:tr w:rsidR="00575F2C" w14:paraId="76D97669" w14:textId="77777777" w:rsidTr="00575F2C">
        <w:tc>
          <w:tcPr>
            <w:tcW w:w="1582" w:type="dxa"/>
            <w:hideMark/>
          </w:tcPr>
          <w:p w14:paraId="2FA74A50" w14:textId="77777777" w:rsidR="00575F2C" w:rsidRDefault="00575F2C">
            <w:pPr>
              <w:pStyle w:val="UserInput10pt"/>
            </w:pPr>
            <w:r>
              <w:t>C/JAVA Code (Example)</w:t>
            </w:r>
          </w:p>
        </w:tc>
        <w:tc>
          <w:tcPr>
            <w:tcW w:w="1820" w:type="dxa"/>
            <w:hideMark/>
          </w:tcPr>
          <w:p w14:paraId="3FDA9C6E" w14:textId="77777777" w:rsidR="00575F2C" w:rsidRDefault="00575F2C">
            <w:pPr>
              <w:pStyle w:val="UserInput10pt"/>
            </w:pPr>
            <w:r>
              <w:t>Application Source Code</w:t>
            </w:r>
          </w:p>
        </w:tc>
        <w:tc>
          <w:tcPr>
            <w:tcW w:w="2296" w:type="dxa"/>
            <w:hideMark/>
          </w:tcPr>
          <w:p w14:paraId="40AFF8BC" w14:textId="77777777" w:rsidR="00575F2C" w:rsidRDefault="00575F2C">
            <w:pPr>
              <w:pStyle w:val="UserInput10pt"/>
            </w:pPr>
            <w:r>
              <w:t>Developer</w:t>
            </w:r>
          </w:p>
        </w:tc>
        <w:tc>
          <w:tcPr>
            <w:tcW w:w="2167" w:type="dxa"/>
            <w:hideMark/>
          </w:tcPr>
          <w:p w14:paraId="39E616CB" w14:textId="77777777" w:rsidR="00575F2C" w:rsidRDefault="00575F2C">
            <w:pPr>
              <w:pStyle w:val="UserInput10pt"/>
            </w:pPr>
            <w:r>
              <w:t>Initial unit test</w:t>
            </w:r>
          </w:p>
        </w:tc>
        <w:tc>
          <w:tcPr>
            <w:tcW w:w="1765" w:type="dxa"/>
          </w:tcPr>
          <w:p w14:paraId="4B05430F" w14:textId="77777777" w:rsidR="00575F2C" w:rsidRDefault="00575F2C">
            <w:pPr>
              <w:pStyle w:val="UserInput10pt"/>
            </w:pPr>
            <w:r>
              <w:t>Waterfall - Full Control</w:t>
            </w:r>
          </w:p>
          <w:p w14:paraId="23EA8412" w14:textId="77777777" w:rsidR="00575F2C" w:rsidRDefault="00575F2C">
            <w:pPr>
              <w:pStyle w:val="UserInput10pt"/>
            </w:pPr>
          </w:p>
        </w:tc>
      </w:tr>
      <w:tr w:rsidR="00575F2C" w14:paraId="3B2CD03D" w14:textId="77777777" w:rsidTr="00575F2C">
        <w:tc>
          <w:tcPr>
            <w:tcW w:w="1582" w:type="dxa"/>
            <w:hideMark/>
          </w:tcPr>
          <w:p w14:paraId="0FA08C1D" w14:textId="77777777" w:rsidR="00575F2C" w:rsidRDefault="00575F2C">
            <w:pPr>
              <w:pStyle w:val="UserInput10pt"/>
            </w:pPr>
            <w:r>
              <w:t xml:space="preserve">Database Stored Procedures </w:t>
            </w:r>
          </w:p>
        </w:tc>
        <w:tc>
          <w:tcPr>
            <w:tcW w:w="1820" w:type="dxa"/>
            <w:hideMark/>
          </w:tcPr>
          <w:p w14:paraId="1D2BF2A7" w14:textId="77777777" w:rsidR="00575F2C" w:rsidRDefault="00575F2C">
            <w:pPr>
              <w:pStyle w:val="UserInput10pt"/>
            </w:pPr>
            <w:r>
              <w:t>Database Source Code</w:t>
            </w:r>
          </w:p>
        </w:tc>
        <w:tc>
          <w:tcPr>
            <w:tcW w:w="2296" w:type="dxa"/>
            <w:hideMark/>
          </w:tcPr>
          <w:p w14:paraId="3A08BA66" w14:textId="77777777" w:rsidR="00575F2C" w:rsidRDefault="00575F2C">
            <w:pPr>
              <w:pStyle w:val="UserInput10pt"/>
            </w:pPr>
            <w:r>
              <w:t>DBA</w:t>
            </w:r>
          </w:p>
        </w:tc>
        <w:tc>
          <w:tcPr>
            <w:tcW w:w="2167" w:type="dxa"/>
            <w:hideMark/>
          </w:tcPr>
          <w:p w14:paraId="7BE3AAB3" w14:textId="77777777" w:rsidR="00575F2C" w:rsidRDefault="00575F2C">
            <w:pPr>
              <w:pStyle w:val="UserInput10pt"/>
            </w:pPr>
            <w:r>
              <w:t>Initial unit test</w:t>
            </w:r>
          </w:p>
        </w:tc>
        <w:tc>
          <w:tcPr>
            <w:tcW w:w="1765" w:type="dxa"/>
          </w:tcPr>
          <w:p w14:paraId="68189873" w14:textId="77777777" w:rsidR="00575F2C" w:rsidRDefault="00575F2C">
            <w:pPr>
              <w:pStyle w:val="UserInput10pt"/>
            </w:pPr>
            <w:r>
              <w:t>Waterfall - Full Control</w:t>
            </w:r>
          </w:p>
          <w:p w14:paraId="129D64B3" w14:textId="77777777" w:rsidR="00575F2C" w:rsidRDefault="00575F2C">
            <w:pPr>
              <w:pStyle w:val="UserInput10pt"/>
            </w:pPr>
          </w:p>
        </w:tc>
      </w:tr>
    </w:tbl>
    <w:p w14:paraId="3D161D3F" w14:textId="77777777" w:rsidR="000A64E1" w:rsidRDefault="000A64E1" w:rsidP="000A64E1"/>
    <w:p w14:paraId="3D161D40" w14:textId="77777777" w:rsidR="000A64E1" w:rsidRDefault="000A64E1" w:rsidP="000A64E1"/>
    <w:p w14:paraId="3D161D41" w14:textId="77777777" w:rsidR="003606A5" w:rsidRDefault="003606A5" w:rsidP="003606A5">
      <w:pPr>
        <w:pStyle w:val="Heading2"/>
      </w:pPr>
      <w:r>
        <w:t>3.3</w:t>
      </w:r>
      <w:r>
        <w:tab/>
        <w:t>Baseline Identification</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3D161D42" w14:textId="2BDA2623" w:rsidR="003606A5" w:rsidRDefault="00BE015A" w:rsidP="003606A5">
      <w:r>
        <w:t>In this SCM Plan, a software baseline is created by the identification and labeling of CIs at a specific point in time.  A baseline represents the current approved configuration.</w:t>
      </w:r>
    </w:p>
    <w:p w14:paraId="7627A277"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Login form: [Regarding CR1] This module can be maintained by using normal datatypes and the base line for this will be using a database and containing the data necessary for login form.</w:t>
      </w:r>
    </w:p>
    <w:p w14:paraId="699097AE"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Reserve Table: [Regarding CR2] The baseline explains that a normal reserving table can be accommodated maximum for 6 people. So if incase of any other requirement of reserving they should contact the Customer care.</w:t>
      </w:r>
    </w:p>
    <w:p w14:paraId="6B17D024"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 xml:space="preserve">Contact Page: [Regarding CR3] The baseline for this module will be containing all the contact info like details of location, connecting to social networks etc. </w:t>
      </w:r>
    </w:p>
    <w:p w14:paraId="0B98DE6E"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Dropdown Menu: [Regarding CR4] This module can be changed according to the requested technology as per its baseline.</w:t>
      </w:r>
    </w:p>
    <w:p w14:paraId="3D161D44" w14:textId="2E009910" w:rsidR="003606A5" w:rsidRPr="00BE015A"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 xml:space="preserve">About Page: [Regarding CR7] This is left to developer that how attractive it can be made by using current technology without any baseline or limitations. </w:t>
      </w:r>
    </w:p>
    <w:p w14:paraId="3D161D45" w14:textId="77777777" w:rsidR="003606A5" w:rsidRDefault="003606A5" w:rsidP="00173031"/>
    <w:p w14:paraId="3D161D46" w14:textId="77777777" w:rsidR="003606A5" w:rsidRDefault="003606A5" w:rsidP="003606A5">
      <w:pPr>
        <w:pStyle w:val="Heading2"/>
      </w:pPr>
      <w:bookmarkStart w:id="325" w:name="_Toc211421853"/>
      <w:bookmarkStart w:id="326" w:name="_Toc211734929"/>
      <w:bookmarkStart w:id="327" w:name="_Toc211920013"/>
      <w:bookmarkStart w:id="328" w:name="_Toc212877851"/>
      <w:bookmarkStart w:id="329" w:name="_Toc212878367"/>
      <w:bookmarkStart w:id="330" w:name="_Toc212878427"/>
      <w:bookmarkStart w:id="331" w:name="_Toc212879057"/>
      <w:bookmarkStart w:id="332" w:name="_Toc212879436"/>
      <w:bookmarkStart w:id="333" w:name="_Toc212879571"/>
      <w:bookmarkStart w:id="334" w:name="_Toc212879608"/>
      <w:bookmarkStart w:id="335" w:name="_Toc212879766"/>
      <w:bookmarkStart w:id="336" w:name="_Toc212879944"/>
      <w:bookmarkStart w:id="337" w:name="_Toc212880197"/>
      <w:bookmarkStart w:id="338" w:name="_Toc215027549"/>
      <w:bookmarkStart w:id="339" w:name="_Toc215027631"/>
      <w:bookmarkStart w:id="340" w:name="_Toc216509830"/>
      <w:bookmarkStart w:id="341" w:name="_Toc217356681"/>
      <w:bookmarkStart w:id="342" w:name="_Toc217358578"/>
      <w:bookmarkStart w:id="343" w:name="_Toc217794652"/>
      <w:bookmarkStart w:id="344" w:name="_Toc217801072"/>
      <w:bookmarkStart w:id="345" w:name="_Toc217801238"/>
      <w:bookmarkStart w:id="346" w:name="_Toc217802084"/>
      <w:bookmarkStart w:id="347" w:name="_Toc217802238"/>
      <w:bookmarkStart w:id="348" w:name="_Toc218926257"/>
      <w:bookmarkStart w:id="349" w:name="_Toc218926451"/>
      <w:bookmarkStart w:id="350" w:name="_Toc218926599"/>
      <w:bookmarkStart w:id="351" w:name="_Toc218927003"/>
      <w:bookmarkStart w:id="352" w:name="_Toc218927419"/>
      <w:bookmarkStart w:id="353" w:name="_Toc218927534"/>
      <w:bookmarkStart w:id="354" w:name="_Toc218927594"/>
      <w:bookmarkStart w:id="355" w:name="_Toc218927951"/>
      <w:bookmarkStart w:id="356" w:name="_Toc218928056"/>
      <w:bookmarkStart w:id="357" w:name="_Toc218928092"/>
      <w:bookmarkStart w:id="358" w:name="_Toc222619429"/>
      <w:bookmarkStart w:id="359" w:name="_Toc222649112"/>
      <w:bookmarkStart w:id="360" w:name="_Toc253485086"/>
      <w:bookmarkStart w:id="361" w:name="_Toc253494080"/>
      <w:r>
        <w:t>3.4</w:t>
      </w:r>
      <w:r>
        <w:tab/>
        <w:t>Repository Identification</w:t>
      </w:r>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3D161D47" w14:textId="49745442" w:rsidR="003606A5" w:rsidRDefault="003606A5" w:rsidP="003606A5"/>
    <w:p w14:paraId="0ED13CA6" w14:textId="6F8E6773" w:rsidR="005A3FCE" w:rsidRDefault="005A3FCE" w:rsidP="003606A5">
      <w:r>
        <w:t>Repository used for this project:</w:t>
      </w:r>
    </w:p>
    <w:p w14:paraId="0C42FC48" w14:textId="07BE7EA9" w:rsidR="005A3FCE" w:rsidRDefault="005A3FCE" w:rsidP="001432B8">
      <w:pPr>
        <w:pStyle w:val="ListParagraph"/>
        <w:numPr>
          <w:ilvl w:val="0"/>
          <w:numId w:val="35"/>
        </w:numPr>
      </w:pPr>
      <w:r>
        <w:t>GIT repo</w:t>
      </w:r>
    </w:p>
    <w:p w14:paraId="2DF2D00B" w14:textId="77777777" w:rsidR="005A3FCE" w:rsidRDefault="005A3FCE" w:rsidP="001432B8">
      <w:pPr>
        <w:pStyle w:val="ListParagraph"/>
        <w:numPr>
          <w:ilvl w:val="1"/>
          <w:numId w:val="35"/>
        </w:numPr>
      </w:pPr>
      <w:r>
        <w:t>In this repository, the relevant documents and code are updates then and there once the updating is done.</w:t>
      </w:r>
    </w:p>
    <w:p w14:paraId="07726610" w14:textId="77777777" w:rsidR="005A3FCE" w:rsidRDefault="005A3FCE" w:rsidP="001432B8">
      <w:pPr>
        <w:pStyle w:val="ListParagraph"/>
        <w:numPr>
          <w:ilvl w:val="1"/>
          <w:numId w:val="35"/>
        </w:numPr>
      </w:pPr>
      <w:r>
        <w:lastRenderedPageBreak/>
        <w:t>It can be accessed by many persons, depending on the privilege given by the repo creator.</w:t>
      </w:r>
    </w:p>
    <w:p w14:paraId="320DD843" w14:textId="7EF315FD" w:rsidR="005A3FCE" w:rsidRDefault="005A3FCE" w:rsidP="001432B8">
      <w:pPr>
        <w:pStyle w:val="ListParagraph"/>
        <w:numPr>
          <w:ilvl w:val="1"/>
          <w:numId w:val="35"/>
        </w:numPr>
      </w:pPr>
      <w:r>
        <w:t xml:space="preserve">All the repo is stored in cloud, it is bought into local system and made changes, then pushed on to the cloud.  </w:t>
      </w:r>
    </w:p>
    <w:p w14:paraId="3D161D48" w14:textId="77777777" w:rsidR="003606A5" w:rsidRDefault="003606A5" w:rsidP="00173031"/>
    <w:p w14:paraId="3D161D49" w14:textId="77777777" w:rsidR="003606A5" w:rsidRDefault="003606A5" w:rsidP="00173031"/>
    <w:p w14:paraId="3D161D4A" w14:textId="77777777" w:rsidR="003606A5" w:rsidRDefault="003606A5" w:rsidP="00173031"/>
    <w:p w14:paraId="3D161D4B" w14:textId="77777777" w:rsidR="003606A5" w:rsidRDefault="00B24B62" w:rsidP="003606A5">
      <w:pPr>
        <w:pStyle w:val="Heading2"/>
      </w:pPr>
      <w:bookmarkStart w:id="362" w:name="_Toc211920014"/>
      <w:bookmarkStart w:id="363" w:name="_Toc212877852"/>
      <w:bookmarkStart w:id="364" w:name="_Toc212878368"/>
      <w:bookmarkStart w:id="365" w:name="_Toc212878428"/>
      <w:bookmarkStart w:id="366" w:name="_Toc212879058"/>
      <w:bookmarkStart w:id="367" w:name="_Toc212879437"/>
      <w:bookmarkStart w:id="368" w:name="_Toc212879572"/>
      <w:bookmarkStart w:id="369" w:name="_Toc212879609"/>
      <w:bookmarkStart w:id="370" w:name="_Toc212879767"/>
      <w:bookmarkStart w:id="371" w:name="_Toc212879945"/>
      <w:bookmarkStart w:id="372" w:name="_Toc212880198"/>
      <w:bookmarkStart w:id="373" w:name="_Toc215027550"/>
      <w:bookmarkStart w:id="374" w:name="_Toc215027632"/>
      <w:bookmarkStart w:id="375" w:name="_Toc216509831"/>
      <w:bookmarkStart w:id="376" w:name="_Toc217356682"/>
      <w:bookmarkStart w:id="377" w:name="_Toc217358579"/>
      <w:bookmarkStart w:id="378" w:name="_Toc217794653"/>
      <w:bookmarkStart w:id="379" w:name="_Toc217801073"/>
      <w:bookmarkStart w:id="380" w:name="_Toc217801239"/>
      <w:bookmarkStart w:id="381" w:name="_Toc217802085"/>
      <w:bookmarkStart w:id="382" w:name="_Toc217802239"/>
      <w:bookmarkStart w:id="383" w:name="_Toc218926258"/>
      <w:bookmarkStart w:id="384" w:name="_Toc218926452"/>
      <w:bookmarkStart w:id="385" w:name="_Toc218926600"/>
      <w:bookmarkStart w:id="386" w:name="_Toc218927004"/>
      <w:bookmarkStart w:id="387" w:name="_Toc218927420"/>
      <w:bookmarkStart w:id="388" w:name="_Toc218927535"/>
      <w:bookmarkStart w:id="389" w:name="_Toc218927595"/>
      <w:bookmarkStart w:id="390" w:name="_Toc218927952"/>
      <w:bookmarkStart w:id="391" w:name="_Toc218928057"/>
      <w:bookmarkStart w:id="392" w:name="_Toc218928093"/>
      <w:bookmarkStart w:id="393" w:name="_Toc222619430"/>
      <w:bookmarkStart w:id="394" w:name="_Toc222649113"/>
      <w:bookmarkStart w:id="395" w:name="_Toc253485087"/>
      <w:bookmarkStart w:id="396" w:name="_Toc253494081"/>
      <w:r>
        <w:t>3.5</w:t>
      </w:r>
      <w:r>
        <w:tab/>
        <w:t>Configuration Item Identifier</w:t>
      </w:r>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3D161D4C" w14:textId="77777777" w:rsidR="003606A5" w:rsidRDefault="003606A5" w:rsidP="003606A5"/>
    <w:tbl>
      <w:tblPr>
        <w:tblStyle w:val="LightGrid"/>
        <w:tblW w:w="9786" w:type="dxa"/>
        <w:tblLook w:val="04A0" w:firstRow="1" w:lastRow="0" w:firstColumn="1" w:lastColumn="0" w:noHBand="0" w:noVBand="1"/>
      </w:tblPr>
      <w:tblGrid>
        <w:gridCol w:w="3262"/>
        <w:gridCol w:w="3262"/>
        <w:gridCol w:w="3262"/>
      </w:tblGrid>
      <w:tr w:rsidR="00BE015A" w14:paraId="44367136" w14:textId="77777777" w:rsidTr="00860BF5">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262" w:type="dxa"/>
          </w:tcPr>
          <w:p w14:paraId="1BC2D203" w14:textId="77777777" w:rsidR="00BE015A" w:rsidRPr="000A0A9E" w:rsidRDefault="00BE015A" w:rsidP="00860BF5">
            <w:pPr>
              <w:jc w:val="center"/>
              <w:rPr>
                <w:sz w:val="24"/>
              </w:rPr>
            </w:pPr>
            <w:r>
              <w:rPr>
                <w:sz w:val="24"/>
              </w:rPr>
              <w:t>Configuration Items</w:t>
            </w:r>
          </w:p>
        </w:tc>
        <w:tc>
          <w:tcPr>
            <w:tcW w:w="3262" w:type="dxa"/>
          </w:tcPr>
          <w:p w14:paraId="1BFF7BE2" w14:textId="77777777" w:rsidR="00BE015A" w:rsidRDefault="00BE015A" w:rsidP="00860BF5">
            <w:pPr>
              <w:cnfStyle w:val="100000000000" w:firstRow="1" w:lastRow="0" w:firstColumn="0" w:lastColumn="0" w:oddVBand="0" w:evenVBand="0" w:oddHBand="0" w:evenHBand="0" w:firstRowFirstColumn="0" w:firstRowLastColumn="0" w:lastRowFirstColumn="0" w:lastRowLastColumn="0"/>
            </w:pPr>
            <w:r>
              <w:t>Labelling of CI</w:t>
            </w:r>
          </w:p>
        </w:tc>
        <w:tc>
          <w:tcPr>
            <w:tcW w:w="3262" w:type="dxa"/>
          </w:tcPr>
          <w:p w14:paraId="334048D2" w14:textId="77777777" w:rsidR="00BE015A" w:rsidRDefault="00BE015A" w:rsidP="00860BF5">
            <w:pPr>
              <w:cnfStyle w:val="100000000000" w:firstRow="1" w:lastRow="0" w:firstColumn="0" w:lastColumn="0" w:oddVBand="0" w:evenVBand="0" w:oddHBand="0" w:evenHBand="0" w:firstRowFirstColumn="0" w:firstRowLastColumn="0" w:lastRowFirstColumn="0" w:lastRowLastColumn="0"/>
            </w:pPr>
            <w:r>
              <w:t>Date Created</w:t>
            </w:r>
          </w:p>
        </w:tc>
      </w:tr>
      <w:tr w:rsidR="00BE015A" w14:paraId="13D2ED79" w14:textId="77777777" w:rsidTr="00860BF5">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3262" w:type="dxa"/>
          </w:tcPr>
          <w:p w14:paraId="77A2050C" w14:textId="77777777" w:rsidR="00BE015A" w:rsidRDefault="00BE015A" w:rsidP="00860BF5">
            <w:r>
              <w:t>Project Plan</w:t>
            </w:r>
          </w:p>
        </w:tc>
        <w:tc>
          <w:tcPr>
            <w:tcW w:w="3262" w:type="dxa"/>
          </w:tcPr>
          <w:p w14:paraId="1DA894CC"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PP</w:t>
            </w:r>
          </w:p>
        </w:tc>
        <w:tc>
          <w:tcPr>
            <w:tcW w:w="3262" w:type="dxa"/>
          </w:tcPr>
          <w:p w14:paraId="67611E43"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2/01/2017</w:t>
            </w:r>
          </w:p>
        </w:tc>
      </w:tr>
      <w:tr w:rsidR="00BE015A" w14:paraId="7D701F0C" w14:textId="77777777" w:rsidTr="00860BF5">
        <w:trPr>
          <w:cnfStyle w:val="000000010000" w:firstRow="0" w:lastRow="0" w:firstColumn="0" w:lastColumn="0" w:oddVBand="0" w:evenVBand="0" w:oddHBand="0" w:evenHBand="1"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62" w:type="dxa"/>
          </w:tcPr>
          <w:p w14:paraId="1DECFB79" w14:textId="77777777" w:rsidR="00BE015A" w:rsidRDefault="00BE015A" w:rsidP="00860BF5">
            <w:r>
              <w:t>SCM Plan</w:t>
            </w:r>
          </w:p>
        </w:tc>
        <w:tc>
          <w:tcPr>
            <w:tcW w:w="3262" w:type="dxa"/>
          </w:tcPr>
          <w:p w14:paraId="2778137F" w14:textId="77777777" w:rsidR="00BE015A" w:rsidRDefault="00BE015A" w:rsidP="00860BF5">
            <w:pPr>
              <w:tabs>
                <w:tab w:val="center" w:pos="1089"/>
              </w:tabs>
              <w:cnfStyle w:val="000000010000" w:firstRow="0" w:lastRow="0" w:firstColumn="0" w:lastColumn="0" w:oddVBand="0" w:evenVBand="0" w:oddHBand="0" w:evenHBand="1" w:firstRowFirstColumn="0" w:firstRowLastColumn="0" w:lastRowFirstColumn="0" w:lastRowLastColumn="0"/>
            </w:pPr>
            <w:r>
              <w:t>SCMP</w:t>
            </w:r>
          </w:p>
        </w:tc>
        <w:tc>
          <w:tcPr>
            <w:tcW w:w="3262" w:type="dxa"/>
          </w:tcPr>
          <w:p w14:paraId="4490AE00"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p>
        </w:tc>
      </w:tr>
      <w:tr w:rsidR="00BE015A" w14:paraId="5D61F005" w14:textId="77777777" w:rsidTr="00860BF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3262" w:type="dxa"/>
          </w:tcPr>
          <w:p w14:paraId="51640286" w14:textId="77777777" w:rsidR="00BE015A" w:rsidRDefault="00BE015A" w:rsidP="00860BF5">
            <w:r>
              <w:t>Requirement Specification</w:t>
            </w:r>
          </w:p>
        </w:tc>
        <w:tc>
          <w:tcPr>
            <w:tcW w:w="3262" w:type="dxa"/>
          </w:tcPr>
          <w:p w14:paraId="04C1AF91"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RS</w:t>
            </w:r>
          </w:p>
        </w:tc>
        <w:tc>
          <w:tcPr>
            <w:tcW w:w="3262" w:type="dxa"/>
          </w:tcPr>
          <w:p w14:paraId="1578FBD6"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4/01/2017</w:t>
            </w:r>
          </w:p>
        </w:tc>
      </w:tr>
      <w:tr w:rsidR="00BE015A" w14:paraId="36601BC1" w14:textId="77777777" w:rsidTr="00860BF5">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3262" w:type="dxa"/>
          </w:tcPr>
          <w:p w14:paraId="1141E143" w14:textId="77777777" w:rsidR="00BE015A" w:rsidRDefault="00BE015A" w:rsidP="00860BF5">
            <w:r>
              <w:t>Use Cases</w:t>
            </w:r>
          </w:p>
        </w:tc>
        <w:tc>
          <w:tcPr>
            <w:tcW w:w="3262" w:type="dxa"/>
          </w:tcPr>
          <w:p w14:paraId="276B7AF8"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UC</w:t>
            </w:r>
          </w:p>
        </w:tc>
        <w:tc>
          <w:tcPr>
            <w:tcW w:w="3262" w:type="dxa"/>
          </w:tcPr>
          <w:p w14:paraId="61593556"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5/01/2017</w:t>
            </w:r>
          </w:p>
        </w:tc>
      </w:tr>
      <w:tr w:rsidR="00BE015A" w14:paraId="29DA56F7" w14:textId="77777777" w:rsidTr="00860BF5">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262" w:type="dxa"/>
          </w:tcPr>
          <w:p w14:paraId="20158A17" w14:textId="77777777" w:rsidR="00BE015A" w:rsidRDefault="00BE015A" w:rsidP="00860BF5">
            <w:r>
              <w:t>Functional Design</w:t>
            </w:r>
          </w:p>
        </w:tc>
        <w:tc>
          <w:tcPr>
            <w:tcW w:w="3262" w:type="dxa"/>
          </w:tcPr>
          <w:p w14:paraId="755F5910"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FD</w:t>
            </w:r>
          </w:p>
        </w:tc>
        <w:tc>
          <w:tcPr>
            <w:tcW w:w="3262" w:type="dxa"/>
          </w:tcPr>
          <w:p w14:paraId="65E8AA4E"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5/01/2017</w:t>
            </w:r>
          </w:p>
        </w:tc>
      </w:tr>
      <w:tr w:rsidR="00BE015A" w14:paraId="2ECBBF93" w14:textId="77777777" w:rsidTr="00860BF5">
        <w:trPr>
          <w:cnfStyle w:val="000000010000" w:firstRow="0" w:lastRow="0" w:firstColumn="0" w:lastColumn="0" w:oddVBand="0" w:evenVBand="0" w:oddHBand="0" w:evenHBand="1"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262" w:type="dxa"/>
          </w:tcPr>
          <w:p w14:paraId="38471966" w14:textId="77777777" w:rsidR="00BE015A" w:rsidRDefault="00BE015A" w:rsidP="00860BF5">
            <w:r>
              <w:t>Request for Change</w:t>
            </w:r>
          </w:p>
        </w:tc>
        <w:tc>
          <w:tcPr>
            <w:tcW w:w="3262" w:type="dxa"/>
          </w:tcPr>
          <w:p w14:paraId="1AA62577"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CR</w:t>
            </w:r>
          </w:p>
        </w:tc>
        <w:tc>
          <w:tcPr>
            <w:tcW w:w="3262" w:type="dxa"/>
          </w:tcPr>
          <w:p w14:paraId="72F7FDAD"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8/01/2017</w:t>
            </w:r>
          </w:p>
        </w:tc>
      </w:tr>
      <w:tr w:rsidR="00BE015A" w14:paraId="16CD37D1" w14:textId="77777777" w:rsidTr="00860BF5">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3262" w:type="dxa"/>
          </w:tcPr>
          <w:p w14:paraId="59812944" w14:textId="77777777" w:rsidR="00BE015A" w:rsidRDefault="00BE015A" w:rsidP="00860BF5">
            <w:r>
              <w:t>Source Code</w:t>
            </w:r>
          </w:p>
        </w:tc>
        <w:tc>
          <w:tcPr>
            <w:tcW w:w="3262" w:type="dxa"/>
          </w:tcPr>
          <w:p w14:paraId="4B18FEC1"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SC</w:t>
            </w:r>
          </w:p>
        </w:tc>
        <w:tc>
          <w:tcPr>
            <w:tcW w:w="3262" w:type="dxa"/>
          </w:tcPr>
          <w:p w14:paraId="18F1FEEB"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20/01/2017</w:t>
            </w:r>
          </w:p>
        </w:tc>
      </w:tr>
      <w:tr w:rsidR="00BE015A" w14:paraId="148EBC41" w14:textId="77777777" w:rsidTr="00860BF5">
        <w:trPr>
          <w:cnfStyle w:val="000000010000" w:firstRow="0" w:lastRow="0" w:firstColumn="0" w:lastColumn="0" w:oddVBand="0" w:evenVBand="0" w:oddHBand="0" w:evenHBand="1"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262" w:type="dxa"/>
          </w:tcPr>
          <w:p w14:paraId="59E31A7A" w14:textId="77777777" w:rsidR="00BE015A" w:rsidRDefault="00BE015A" w:rsidP="00860BF5">
            <w:r>
              <w:t>Graphics/Images</w:t>
            </w:r>
          </w:p>
        </w:tc>
        <w:tc>
          <w:tcPr>
            <w:tcW w:w="3262" w:type="dxa"/>
          </w:tcPr>
          <w:p w14:paraId="787B9415"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GR</w:t>
            </w:r>
          </w:p>
        </w:tc>
        <w:tc>
          <w:tcPr>
            <w:tcW w:w="3262" w:type="dxa"/>
          </w:tcPr>
          <w:p w14:paraId="37ECDAB2"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7/01/2017</w:t>
            </w:r>
          </w:p>
        </w:tc>
      </w:tr>
    </w:tbl>
    <w:p w14:paraId="3D161DDA" w14:textId="77777777" w:rsidR="00B24B62" w:rsidRDefault="00B24B62" w:rsidP="00B24B62"/>
    <w:p w14:paraId="3D161DDB" w14:textId="77777777" w:rsidR="003606A5" w:rsidRDefault="003606A5" w:rsidP="00B24B62"/>
    <w:p w14:paraId="3D161DDC" w14:textId="77777777" w:rsidR="00AA4B6B" w:rsidRPr="00BD1926" w:rsidRDefault="00AA4B6B" w:rsidP="00AA4B6B">
      <w:pPr>
        <w:pStyle w:val="Heading1"/>
      </w:pPr>
      <w:bookmarkStart w:id="397" w:name="_Toc160347163"/>
      <w:bookmarkStart w:id="398" w:name="_Toc162073590"/>
      <w:bookmarkStart w:id="399" w:name="_Toc162417588"/>
      <w:bookmarkStart w:id="400" w:name="_Toc162423769"/>
      <w:bookmarkStart w:id="401" w:name="_Toc162676938"/>
      <w:bookmarkStart w:id="402" w:name="_Toc200179259"/>
      <w:bookmarkStart w:id="403" w:name="_Toc211758963"/>
      <w:bookmarkStart w:id="404" w:name="_Toc217796484"/>
      <w:bookmarkStart w:id="405" w:name="_Toc257902530"/>
      <w:r>
        <w:t>4.</w:t>
      </w:r>
      <w:r>
        <w:tab/>
      </w:r>
      <w:bookmarkEnd w:id="397"/>
      <w:bookmarkEnd w:id="398"/>
      <w:bookmarkEnd w:id="399"/>
      <w:bookmarkEnd w:id="400"/>
      <w:bookmarkEnd w:id="401"/>
      <w:bookmarkEnd w:id="402"/>
      <w:bookmarkEnd w:id="403"/>
      <w:bookmarkEnd w:id="404"/>
      <w:bookmarkEnd w:id="405"/>
      <w:r w:rsidR="00686103" w:rsidRPr="00686103">
        <w:t>Software Configuration Control</w:t>
      </w:r>
    </w:p>
    <w:p w14:paraId="3D161DDD" w14:textId="77777777" w:rsidR="00AA4B6B" w:rsidRDefault="00AA4B6B" w:rsidP="00AA4B6B"/>
    <w:p w14:paraId="3D161DDE" w14:textId="77777777" w:rsidR="00686103" w:rsidRDefault="00686103" w:rsidP="00686103">
      <w:r>
        <w:t>The term Configuration Control is defined in Section 1.1 of this document.  Software Configuration Control includes the following objectives:</w:t>
      </w:r>
      <w:r w:rsidR="009A0792">
        <w:br/>
      </w:r>
    </w:p>
    <w:p w14:paraId="3D161DDF" w14:textId="77777777" w:rsidR="00686103" w:rsidRDefault="00686103" w:rsidP="001432B8">
      <w:pPr>
        <w:numPr>
          <w:ilvl w:val="0"/>
          <w:numId w:val="23"/>
        </w:numPr>
        <w:rPr>
          <w:webHidden/>
        </w:rPr>
      </w:pPr>
      <w:r>
        <w:rPr>
          <w:webHidden/>
        </w:rPr>
        <w:t>Procedures for changing baselines</w:t>
      </w:r>
    </w:p>
    <w:p w14:paraId="3D161DE0" w14:textId="77777777" w:rsidR="00686103" w:rsidRDefault="00686103" w:rsidP="001432B8">
      <w:pPr>
        <w:numPr>
          <w:ilvl w:val="0"/>
          <w:numId w:val="23"/>
        </w:numPr>
        <w:rPr>
          <w:webHidden/>
        </w:rPr>
      </w:pPr>
      <w:r>
        <w:rPr>
          <w:webHidden/>
        </w:rPr>
        <w:t>Change requests approvals</w:t>
      </w:r>
    </w:p>
    <w:p w14:paraId="3D161DE1" w14:textId="77777777" w:rsidR="00686103" w:rsidRDefault="00686103" w:rsidP="001432B8">
      <w:pPr>
        <w:numPr>
          <w:ilvl w:val="0"/>
          <w:numId w:val="23"/>
        </w:numPr>
        <w:rPr>
          <w:webHidden/>
        </w:rPr>
      </w:pPr>
      <w:r>
        <w:rPr>
          <w:webHidden/>
        </w:rPr>
        <w:t>Responsibilities for change control</w:t>
      </w:r>
    </w:p>
    <w:p w14:paraId="3D161DE2" w14:textId="77777777" w:rsidR="00686103" w:rsidRDefault="00686103" w:rsidP="001432B8">
      <w:pPr>
        <w:numPr>
          <w:ilvl w:val="0"/>
          <w:numId w:val="23"/>
        </w:numPr>
        <w:rPr>
          <w:webHidden/>
        </w:rPr>
      </w:pPr>
      <w:r>
        <w:rPr>
          <w:webHidden/>
        </w:rPr>
        <w:t>Change control process</w:t>
      </w:r>
    </w:p>
    <w:p w14:paraId="3D161DE3" w14:textId="77777777" w:rsidR="00686103" w:rsidRDefault="00686103" w:rsidP="001432B8">
      <w:pPr>
        <w:numPr>
          <w:ilvl w:val="0"/>
          <w:numId w:val="23"/>
        </w:numPr>
        <w:rPr>
          <w:webHidden/>
        </w:rPr>
      </w:pPr>
      <w:r>
        <w:rPr>
          <w:webHidden/>
        </w:rPr>
        <w:t>Request for Change process</w:t>
      </w:r>
    </w:p>
    <w:p w14:paraId="3D161DE4" w14:textId="77777777" w:rsidR="00686103" w:rsidRDefault="00686103" w:rsidP="001432B8">
      <w:pPr>
        <w:numPr>
          <w:ilvl w:val="0"/>
          <w:numId w:val="23"/>
        </w:numPr>
        <w:rPr>
          <w:webHidden/>
        </w:rPr>
      </w:pPr>
      <w:r>
        <w:rPr>
          <w:webHidden/>
        </w:rPr>
        <w:t>Level of control</w:t>
      </w:r>
    </w:p>
    <w:p w14:paraId="3D161DE5" w14:textId="77777777" w:rsidR="00686103" w:rsidRDefault="00686103" w:rsidP="001432B8">
      <w:pPr>
        <w:numPr>
          <w:ilvl w:val="0"/>
          <w:numId w:val="23"/>
        </w:numPr>
        <w:rPr>
          <w:webHidden/>
        </w:rPr>
      </w:pPr>
      <w:r>
        <w:rPr>
          <w:webHidden/>
        </w:rPr>
        <w:t>Management of release documentation</w:t>
      </w:r>
    </w:p>
    <w:p w14:paraId="3D161DE6" w14:textId="77777777" w:rsidR="00686103" w:rsidRDefault="00686103" w:rsidP="001432B8">
      <w:pPr>
        <w:numPr>
          <w:ilvl w:val="0"/>
          <w:numId w:val="23"/>
        </w:numPr>
      </w:pPr>
      <w:r>
        <w:t>Configuration control tools and techniques</w:t>
      </w:r>
    </w:p>
    <w:p w14:paraId="3D161DE7" w14:textId="77777777" w:rsidR="00AA4B6B" w:rsidRDefault="00AA4B6B" w:rsidP="00686103"/>
    <w:p w14:paraId="3D161DE8" w14:textId="77777777" w:rsidR="00AA4B6B" w:rsidRDefault="00AA4B6B" w:rsidP="00AA4B6B"/>
    <w:p w14:paraId="3D161DE9" w14:textId="77777777" w:rsidR="00AA4B6B" w:rsidRDefault="00AA4B6B" w:rsidP="00AA4B6B">
      <w:pPr>
        <w:pStyle w:val="Heading2"/>
      </w:pPr>
      <w:bookmarkStart w:id="406" w:name="_Toc159735505"/>
      <w:bookmarkStart w:id="407" w:name="_Toc160347164"/>
      <w:bookmarkStart w:id="408" w:name="_Toc162073591"/>
      <w:bookmarkStart w:id="409" w:name="_Toc162417589"/>
      <w:bookmarkStart w:id="410" w:name="_Toc162423770"/>
      <w:bookmarkStart w:id="411" w:name="_Toc162676939"/>
      <w:bookmarkStart w:id="412" w:name="_Toc200179260"/>
      <w:bookmarkStart w:id="413" w:name="_Toc211758964"/>
      <w:bookmarkStart w:id="414" w:name="_Toc217796485"/>
      <w:bookmarkStart w:id="415" w:name="_Toc257902531"/>
      <w:r>
        <w:lastRenderedPageBreak/>
        <w:t>4.1</w:t>
      </w:r>
      <w:r>
        <w:tab/>
      </w:r>
      <w:bookmarkEnd w:id="406"/>
      <w:bookmarkEnd w:id="407"/>
      <w:bookmarkEnd w:id="408"/>
      <w:bookmarkEnd w:id="409"/>
      <w:bookmarkEnd w:id="410"/>
      <w:bookmarkEnd w:id="411"/>
      <w:bookmarkEnd w:id="412"/>
      <w:bookmarkEnd w:id="413"/>
      <w:bookmarkEnd w:id="414"/>
      <w:bookmarkEnd w:id="415"/>
      <w:r w:rsidR="00686103" w:rsidRPr="00191499">
        <w:t>Procedures for Changing Baselines</w:t>
      </w:r>
    </w:p>
    <w:p w14:paraId="3D161DEA" w14:textId="77777777" w:rsidR="00AA4B6B" w:rsidRDefault="00AA4B6B" w:rsidP="00AA4B6B"/>
    <w:p w14:paraId="3D161DEB" w14:textId="77777777" w:rsidR="00686103" w:rsidRDefault="00686103" w:rsidP="00686103">
      <w:r>
        <w:t>Activities performed in the SCM Plan for processing changes include:</w:t>
      </w:r>
      <w:r w:rsidR="009A0792">
        <w:br/>
      </w:r>
    </w:p>
    <w:p w14:paraId="3D161DEC" w14:textId="77777777" w:rsidR="00686103" w:rsidRDefault="00686103" w:rsidP="001432B8">
      <w:pPr>
        <w:numPr>
          <w:ilvl w:val="0"/>
          <w:numId w:val="24"/>
        </w:numPr>
      </w:pPr>
      <w:r>
        <w:t>Defining the information needed for approving the requested change</w:t>
      </w:r>
    </w:p>
    <w:p w14:paraId="3D161DED" w14:textId="39B51DFE" w:rsidR="00686103" w:rsidRDefault="00686103" w:rsidP="001432B8">
      <w:pPr>
        <w:numPr>
          <w:ilvl w:val="0"/>
          <w:numId w:val="24"/>
        </w:numPr>
      </w:pPr>
      <w:r>
        <w:t>Identifying the review process and how communication of information is completed</w:t>
      </w:r>
    </w:p>
    <w:p w14:paraId="744C60D4" w14:textId="3430C889" w:rsidR="0065400E" w:rsidRDefault="0065400E" w:rsidP="0065400E">
      <w:pPr>
        <w:ind w:left="360"/>
      </w:pPr>
    </w:p>
    <w:p w14:paraId="3D161DEF" w14:textId="77777777" w:rsidR="00AA4B6B" w:rsidRDefault="00AA4B6B" w:rsidP="00AA4B6B"/>
    <w:p w14:paraId="3D161DF0" w14:textId="77777777" w:rsidR="00AA4B6B" w:rsidRDefault="00AA4B6B" w:rsidP="00AA4B6B">
      <w:pPr>
        <w:pStyle w:val="Heading2"/>
      </w:pPr>
      <w:bookmarkStart w:id="416" w:name="_Toc159735506"/>
      <w:bookmarkStart w:id="417" w:name="_Toc160347165"/>
      <w:bookmarkStart w:id="418" w:name="_Toc162073592"/>
      <w:bookmarkStart w:id="419" w:name="_Toc162417590"/>
      <w:bookmarkStart w:id="420" w:name="_Toc162423771"/>
      <w:bookmarkStart w:id="421" w:name="_Toc162676940"/>
      <w:bookmarkStart w:id="422" w:name="_Toc200179261"/>
      <w:bookmarkStart w:id="423" w:name="_Toc211758965"/>
      <w:bookmarkStart w:id="424" w:name="_Toc217796486"/>
      <w:bookmarkStart w:id="425" w:name="_Toc257902532"/>
      <w:r>
        <w:t>4.2</w:t>
      </w:r>
      <w:r>
        <w:tab/>
      </w:r>
      <w:bookmarkEnd w:id="416"/>
      <w:bookmarkEnd w:id="417"/>
      <w:bookmarkEnd w:id="418"/>
      <w:bookmarkEnd w:id="419"/>
      <w:bookmarkEnd w:id="420"/>
      <w:bookmarkEnd w:id="421"/>
      <w:bookmarkEnd w:id="422"/>
      <w:bookmarkEnd w:id="423"/>
      <w:bookmarkEnd w:id="424"/>
      <w:bookmarkEnd w:id="425"/>
      <w:r w:rsidR="0080217D">
        <w:rPr>
          <w:webHidden/>
        </w:rPr>
        <w:t>Change Requests and Approvals</w:t>
      </w:r>
    </w:p>
    <w:p w14:paraId="3D161DF1" w14:textId="77777777" w:rsidR="00AA4B6B" w:rsidRDefault="00AA4B6B" w:rsidP="00AA4B6B"/>
    <w:p w14:paraId="62721235" w14:textId="77777777" w:rsidR="00797DF6" w:rsidRDefault="0080217D" w:rsidP="00797DF6">
      <w:r>
        <w:t>This SCM Plan contains documented procedures for originating change requests, enforcing the flow of the change process, capturing CCB decisions, and reporting change process information. Included in this SCM Plan is a prioritization process for software change requests.</w:t>
      </w:r>
      <w:r w:rsidR="00D317C9">
        <w:t xml:space="preserve"> </w:t>
      </w:r>
      <w:r w:rsidR="00797DF6">
        <w:t>Only changes requests approved by the project’s Change Control Board (must be listed authorized approves in the SEM-0301) can be acted upon.</w:t>
      </w:r>
    </w:p>
    <w:p w14:paraId="3D161DF3" w14:textId="17F9BA70" w:rsidR="0080217D" w:rsidRDefault="0080217D" w:rsidP="0080217D"/>
    <w:p w14:paraId="3D161DF4" w14:textId="77777777" w:rsidR="0080217D" w:rsidRDefault="0080217D" w:rsidP="0080217D">
      <w:r>
        <w:t>The software change request process in this SCM Plan requires the use of supporting tools and procedures.  Basic tools used</w:t>
      </w:r>
      <w:r w:rsidR="009012ED">
        <w:t xml:space="preserve"> by the project or application are for this</w:t>
      </w:r>
      <w:r>
        <w:t xml:space="preserve"> SCM Plan are:</w:t>
      </w:r>
      <w:r w:rsidR="009A0792">
        <w:br/>
      </w:r>
    </w:p>
    <w:p w14:paraId="3D161DF5" w14:textId="52807BBB" w:rsidR="00AA4B6B" w:rsidRDefault="0065400E" w:rsidP="00AA4B6B">
      <w:pPr>
        <w:rPr>
          <w:b/>
          <w:bCs/>
        </w:rPr>
      </w:pPr>
      <w:r w:rsidRPr="0065400E">
        <w:rPr>
          <w:b/>
          <w:bCs/>
        </w:rPr>
        <w:t>GITHub</w:t>
      </w:r>
    </w:p>
    <w:p w14:paraId="26179A17" w14:textId="566E7DD4" w:rsidR="00E843C8" w:rsidRDefault="00E843C8" w:rsidP="00AA4B6B">
      <w:pPr>
        <w:rPr>
          <w:b/>
          <w:bCs/>
        </w:rPr>
      </w:pPr>
    </w:p>
    <w:tbl>
      <w:tblPr>
        <w:tblW w:w="9091"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70"/>
        <w:gridCol w:w="1134"/>
        <w:gridCol w:w="2268"/>
        <w:gridCol w:w="1417"/>
        <w:gridCol w:w="1276"/>
        <w:gridCol w:w="2126"/>
      </w:tblGrid>
      <w:tr w:rsidR="00E843C8" w:rsidRPr="00A52FB2" w14:paraId="51952CB7" w14:textId="77777777" w:rsidTr="00860BF5">
        <w:trPr>
          <w:cantSplit/>
          <w:tblHeader/>
        </w:trPr>
        <w:tc>
          <w:tcPr>
            <w:tcW w:w="870" w:type="dxa"/>
            <w:shd w:val="clear" w:color="auto" w:fill="E0E0E0"/>
          </w:tcPr>
          <w:p w14:paraId="0FC766E6" w14:textId="77777777" w:rsidR="00E843C8" w:rsidRPr="00A52FB2" w:rsidRDefault="00E843C8" w:rsidP="00860BF5">
            <w:pPr>
              <w:pStyle w:val="Table10ptBold"/>
              <w:jc w:val="center"/>
            </w:pPr>
            <w:r w:rsidRPr="00A52FB2">
              <w:rPr>
                <w:rFonts w:eastAsia="Times New Roman" w:cs="Arial"/>
                <w:color w:val="000000"/>
                <w:lang w:bidi="te-IN"/>
              </w:rPr>
              <w:t>ID</w:t>
            </w:r>
          </w:p>
        </w:tc>
        <w:tc>
          <w:tcPr>
            <w:tcW w:w="1134" w:type="dxa"/>
            <w:shd w:val="clear" w:color="auto" w:fill="E0E0E0"/>
          </w:tcPr>
          <w:p w14:paraId="6FC3411F" w14:textId="77777777" w:rsidR="00E843C8" w:rsidRPr="00A52FB2" w:rsidRDefault="00E843C8" w:rsidP="00860BF5">
            <w:pPr>
              <w:pStyle w:val="Table10ptBold"/>
              <w:jc w:val="center"/>
            </w:pPr>
            <w:r w:rsidRPr="00A52FB2">
              <w:rPr>
                <w:rFonts w:eastAsia="Times New Roman" w:cs="Arial"/>
                <w:color w:val="000000"/>
                <w:lang w:bidi="te-IN"/>
              </w:rPr>
              <w:t>Name</w:t>
            </w:r>
          </w:p>
        </w:tc>
        <w:tc>
          <w:tcPr>
            <w:tcW w:w="2268" w:type="dxa"/>
            <w:shd w:val="clear" w:color="auto" w:fill="E0E0E0"/>
          </w:tcPr>
          <w:p w14:paraId="30A62B9D" w14:textId="77777777" w:rsidR="00E843C8" w:rsidRPr="00A52FB2" w:rsidRDefault="00E843C8" w:rsidP="00860BF5">
            <w:pPr>
              <w:pStyle w:val="Table10ptBold"/>
              <w:jc w:val="center"/>
            </w:pPr>
            <w:r w:rsidRPr="00A52FB2">
              <w:rPr>
                <w:rFonts w:eastAsia="Times New Roman" w:cs="Arial"/>
                <w:color w:val="000000"/>
                <w:lang w:bidi="te-IN"/>
              </w:rPr>
              <w:t>Description</w:t>
            </w:r>
          </w:p>
        </w:tc>
        <w:tc>
          <w:tcPr>
            <w:tcW w:w="1417" w:type="dxa"/>
            <w:shd w:val="clear" w:color="auto" w:fill="E0E0E0"/>
          </w:tcPr>
          <w:p w14:paraId="71E3E87E" w14:textId="77777777" w:rsidR="00E843C8" w:rsidRPr="00A52FB2" w:rsidRDefault="00E843C8" w:rsidP="00860BF5">
            <w:pPr>
              <w:pStyle w:val="Table10ptBold"/>
              <w:jc w:val="center"/>
            </w:pPr>
            <w:r w:rsidRPr="00A52FB2">
              <w:rPr>
                <w:rFonts w:eastAsia="Times New Roman" w:cs="Arial"/>
                <w:color w:val="000000"/>
                <w:lang w:bidi="te-IN"/>
              </w:rPr>
              <w:t>Responsible person</w:t>
            </w:r>
          </w:p>
        </w:tc>
        <w:tc>
          <w:tcPr>
            <w:tcW w:w="1276" w:type="dxa"/>
            <w:shd w:val="clear" w:color="auto" w:fill="E0E0E0"/>
          </w:tcPr>
          <w:p w14:paraId="4F5B2E65" w14:textId="77777777" w:rsidR="00E843C8" w:rsidRPr="00A52FB2" w:rsidRDefault="00E843C8" w:rsidP="00860BF5">
            <w:pPr>
              <w:jc w:val="center"/>
              <w:rPr>
                <w:rFonts w:cs="Arial"/>
                <w:color w:val="000000"/>
                <w:lang w:bidi="te-IN"/>
              </w:rPr>
            </w:pPr>
            <w:r w:rsidRPr="00A52FB2">
              <w:rPr>
                <w:rFonts w:cs="Arial"/>
                <w:color w:val="000000"/>
                <w:lang w:bidi="te-IN"/>
              </w:rPr>
              <w:t>Approved/</w:t>
            </w:r>
          </w:p>
          <w:p w14:paraId="780FC602" w14:textId="77777777" w:rsidR="00E843C8" w:rsidRPr="00A52FB2" w:rsidRDefault="00E843C8" w:rsidP="00860BF5">
            <w:pPr>
              <w:pStyle w:val="Table10ptBold"/>
              <w:jc w:val="center"/>
            </w:pPr>
            <w:r w:rsidRPr="00A52FB2">
              <w:rPr>
                <w:rFonts w:eastAsia="Times New Roman" w:cs="Arial"/>
                <w:color w:val="000000"/>
                <w:lang w:bidi="te-IN"/>
              </w:rPr>
              <w:t>Rejected</w:t>
            </w:r>
          </w:p>
        </w:tc>
        <w:tc>
          <w:tcPr>
            <w:tcW w:w="2126" w:type="dxa"/>
            <w:shd w:val="clear" w:color="auto" w:fill="E0E0E0"/>
          </w:tcPr>
          <w:p w14:paraId="102C3B75" w14:textId="77777777" w:rsidR="00E843C8" w:rsidRPr="00A52FB2" w:rsidRDefault="00E843C8" w:rsidP="00860BF5">
            <w:pPr>
              <w:jc w:val="center"/>
              <w:rPr>
                <w:rFonts w:cs="Arial"/>
                <w:color w:val="000000"/>
                <w:lang w:bidi="te-IN"/>
              </w:rPr>
            </w:pPr>
            <w:r w:rsidRPr="00A52FB2">
              <w:rPr>
                <w:rFonts w:cs="Arial"/>
                <w:color w:val="000000"/>
                <w:lang w:bidi="te-IN"/>
              </w:rPr>
              <w:t>Comments</w:t>
            </w:r>
          </w:p>
          <w:p w14:paraId="0BF1AD61" w14:textId="77777777" w:rsidR="00E843C8" w:rsidRPr="00A52FB2" w:rsidRDefault="00E843C8" w:rsidP="00860BF5">
            <w:pPr>
              <w:pStyle w:val="Table10ptBold"/>
              <w:jc w:val="center"/>
            </w:pPr>
            <w:r w:rsidRPr="00A52FB2">
              <w:rPr>
                <w:rFonts w:eastAsia="Times New Roman" w:cs="Arial"/>
                <w:color w:val="000000"/>
                <w:lang w:bidi="te-IN"/>
              </w:rPr>
              <w:t>(if any)</w:t>
            </w:r>
          </w:p>
        </w:tc>
      </w:tr>
      <w:tr w:rsidR="00E843C8" w:rsidRPr="00A52FB2" w14:paraId="7ACA1FAF" w14:textId="77777777" w:rsidTr="00860BF5">
        <w:trPr>
          <w:cantSplit/>
        </w:trPr>
        <w:tc>
          <w:tcPr>
            <w:tcW w:w="870" w:type="dxa"/>
          </w:tcPr>
          <w:p w14:paraId="62E15773"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1</w:t>
            </w:r>
          </w:p>
        </w:tc>
        <w:tc>
          <w:tcPr>
            <w:tcW w:w="1134" w:type="dxa"/>
          </w:tcPr>
          <w:p w14:paraId="79E4B0FD" w14:textId="77777777" w:rsidR="00E843C8" w:rsidRPr="00A52FB2" w:rsidRDefault="00E843C8" w:rsidP="00860BF5">
            <w:pPr>
              <w:pStyle w:val="UserInput10pt"/>
              <w:jc w:val="both"/>
              <w:rPr>
                <w:sz w:val="22"/>
                <w:szCs w:val="22"/>
              </w:rPr>
            </w:pPr>
            <w:r w:rsidRPr="00A52FB2">
              <w:rPr>
                <w:rFonts w:cs="Arial"/>
                <w:lang w:val="en-IN"/>
              </w:rPr>
              <w:t>Login option</w:t>
            </w:r>
          </w:p>
        </w:tc>
        <w:tc>
          <w:tcPr>
            <w:tcW w:w="2268" w:type="dxa"/>
          </w:tcPr>
          <w:p w14:paraId="5566CE6C" w14:textId="77777777" w:rsidR="00E843C8" w:rsidRPr="00A52FB2" w:rsidRDefault="00E843C8" w:rsidP="00860BF5">
            <w:pPr>
              <w:pStyle w:val="UserInput10pt"/>
              <w:jc w:val="both"/>
              <w:rPr>
                <w:sz w:val="22"/>
                <w:szCs w:val="22"/>
              </w:rPr>
            </w:pPr>
            <w:r w:rsidRPr="00A52FB2">
              <w:rPr>
                <w:rFonts w:cs="Arial"/>
                <w:lang w:val="en-IN"/>
              </w:rPr>
              <w:t>There should be username as an email and password.</w:t>
            </w:r>
          </w:p>
        </w:tc>
        <w:tc>
          <w:tcPr>
            <w:tcW w:w="1417" w:type="dxa"/>
          </w:tcPr>
          <w:p w14:paraId="6409F07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B Administrator</w:t>
            </w:r>
          </w:p>
          <w:p w14:paraId="6C5A8F91" w14:textId="77777777" w:rsidR="00E843C8" w:rsidRPr="003928DA" w:rsidRDefault="00E843C8" w:rsidP="00860BF5">
            <w:pPr>
              <w:pStyle w:val="UserInput10pt"/>
              <w:jc w:val="both"/>
              <w:rPr>
                <w:rFonts w:eastAsia="Times New Roman" w:cs="Arial"/>
                <w:color w:val="000000"/>
                <w:lang w:bidi="te-IN"/>
              </w:rPr>
            </w:pPr>
            <w:r>
              <w:rPr>
                <w:rFonts w:eastAsia="Times New Roman" w:cs="Arial"/>
                <w:color w:val="000000"/>
                <w:lang w:bidi="te-IN"/>
              </w:rPr>
              <w:t>(Raj)</w:t>
            </w:r>
          </w:p>
        </w:tc>
        <w:tc>
          <w:tcPr>
            <w:tcW w:w="1276" w:type="dxa"/>
          </w:tcPr>
          <w:p w14:paraId="6942B06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3E771E17" w14:textId="77777777" w:rsidR="00E843C8" w:rsidRPr="003928DA" w:rsidRDefault="00E843C8" w:rsidP="00860BF5">
            <w:pPr>
              <w:pStyle w:val="UserInput10pt"/>
              <w:jc w:val="both"/>
            </w:pPr>
            <w:r w:rsidRPr="003928DA">
              <w:t>This is a common feature of a system when it is to be used by a user. So, this change to the system is be accepted.</w:t>
            </w:r>
          </w:p>
        </w:tc>
      </w:tr>
      <w:tr w:rsidR="00E843C8" w:rsidRPr="00A52FB2" w14:paraId="3C639B99" w14:textId="77777777" w:rsidTr="00860BF5">
        <w:trPr>
          <w:cantSplit/>
        </w:trPr>
        <w:tc>
          <w:tcPr>
            <w:tcW w:w="870" w:type="dxa"/>
          </w:tcPr>
          <w:p w14:paraId="372E79C8"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2</w:t>
            </w:r>
          </w:p>
        </w:tc>
        <w:tc>
          <w:tcPr>
            <w:tcW w:w="1134" w:type="dxa"/>
          </w:tcPr>
          <w:p w14:paraId="0D02B537" w14:textId="77777777" w:rsidR="00E843C8" w:rsidRPr="00A52FB2" w:rsidRDefault="00E843C8" w:rsidP="00860BF5">
            <w:pPr>
              <w:pStyle w:val="UserInput10pt"/>
              <w:jc w:val="both"/>
              <w:rPr>
                <w:sz w:val="22"/>
                <w:szCs w:val="22"/>
              </w:rPr>
            </w:pPr>
            <w:r w:rsidRPr="00A52FB2">
              <w:rPr>
                <w:rFonts w:cs="Arial"/>
                <w:lang w:val="en-IN"/>
              </w:rPr>
              <w:t>Reserve Table</w:t>
            </w:r>
          </w:p>
        </w:tc>
        <w:tc>
          <w:tcPr>
            <w:tcW w:w="2268" w:type="dxa"/>
          </w:tcPr>
          <w:p w14:paraId="3BEEC45D" w14:textId="77777777" w:rsidR="00E843C8" w:rsidRPr="00A52FB2" w:rsidRDefault="00E843C8" w:rsidP="00860BF5">
            <w:pPr>
              <w:pStyle w:val="UserInput10pt"/>
              <w:jc w:val="both"/>
              <w:rPr>
                <w:sz w:val="22"/>
                <w:szCs w:val="22"/>
              </w:rPr>
            </w:pPr>
            <w:r w:rsidRPr="00A52FB2">
              <w:rPr>
                <w:rFonts w:cs="Arial"/>
                <w:lang w:val="en-IN"/>
              </w:rPr>
              <w:t>There should be option to accept the number of guest to reserve table, section specifying smoking and non-smoking zone, date and time for buffet. There should be calling option for reserving more than six guest.</w:t>
            </w:r>
          </w:p>
        </w:tc>
        <w:tc>
          <w:tcPr>
            <w:tcW w:w="1417" w:type="dxa"/>
          </w:tcPr>
          <w:p w14:paraId="51F0054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Change Control Management Manager</w:t>
            </w:r>
          </w:p>
          <w:p w14:paraId="0006E79C"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23F0005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494A2469" w14:textId="77777777" w:rsidR="00E843C8" w:rsidRPr="003928DA" w:rsidRDefault="00E843C8" w:rsidP="00860BF5">
            <w:pPr>
              <w:pStyle w:val="UserInput10pt"/>
              <w:jc w:val="both"/>
            </w:pPr>
            <w:r w:rsidRPr="003928DA">
              <w:t xml:space="preserve">There should be a basic functionality required to give user with the system. As this project deals with Restaurant, it should have reserve table  </w:t>
            </w:r>
          </w:p>
        </w:tc>
      </w:tr>
      <w:tr w:rsidR="00E843C8" w:rsidRPr="00A52FB2" w14:paraId="33A1C682" w14:textId="77777777" w:rsidTr="00860BF5">
        <w:trPr>
          <w:cantSplit/>
        </w:trPr>
        <w:tc>
          <w:tcPr>
            <w:tcW w:w="870" w:type="dxa"/>
          </w:tcPr>
          <w:p w14:paraId="5455130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3</w:t>
            </w:r>
          </w:p>
        </w:tc>
        <w:tc>
          <w:tcPr>
            <w:tcW w:w="1134" w:type="dxa"/>
          </w:tcPr>
          <w:p w14:paraId="5EC8A4B9" w14:textId="77777777" w:rsidR="00E843C8" w:rsidRPr="00A52FB2" w:rsidRDefault="00E843C8" w:rsidP="00860BF5">
            <w:pPr>
              <w:pStyle w:val="UserInput10pt"/>
              <w:jc w:val="both"/>
              <w:rPr>
                <w:sz w:val="22"/>
                <w:szCs w:val="22"/>
              </w:rPr>
            </w:pPr>
            <w:r w:rsidRPr="00A52FB2">
              <w:rPr>
                <w:rFonts w:cs="Arial"/>
                <w:lang w:val="en-IN"/>
              </w:rPr>
              <w:t>Contact Page</w:t>
            </w:r>
          </w:p>
        </w:tc>
        <w:tc>
          <w:tcPr>
            <w:tcW w:w="2268" w:type="dxa"/>
          </w:tcPr>
          <w:p w14:paraId="52644697" w14:textId="77777777" w:rsidR="00E843C8" w:rsidRPr="00A52FB2" w:rsidRDefault="00E843C8" w:rsidP="00860BF5">
            <w:pPr>
              <w:pStyle w:val="UserInput10pt"/>
              <w:jc w:val="both"/>
              <w:rPr>
                <w:sz w:val="22"/>
                <w:szCs w:val="22"/>
              </w:rPr>
            </w:pPr>
            <w:r w:rsidRPr="00A52FB2">
              <w:rPr>
                <w:rFonts w:cs="Arial"/>
                <w:lang w:val="en-IN"/>
              </w:rPr>
              <w:t>It should contain the location information and feedback form to submit feedback</w:t>
            </w:r>
          </w:p>
        </w:tc>
        <w:tc>
          <w:tcPr>
            <w:tcW w:w="1417" w:type="dxa"/>
          </w:tcPr>
          <w:p w14:paraId="6BF4F295"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Customer Care Executive</w:t>
            </w:r>
          </w:p>
          <w:p w14:paraId="2F0B3544"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5C07445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1DD5F196" w14:textId="77777777" w:rsidR="00E843C8" w:rsidRPr="00504728" w:rsidRDefault="00E843C8" w:rsidP="00860BF5">
            <w:pPr>
              <w:pStyle w:val="UserInput10pt"/>
              <w:jc w:val="both"/>
            </w:pPr>
            <w:r w:rsidRPr="00504728">
              <w:t>Accepted as an interface change</w:t>
            </w:r>
          </w:p>
        </w:tc>
      </w:tr>
      <w:tr w:rsidR="00E843C8" w:rsidRPr="00A52FB2" w14:paraId="766B59C6" w14:textId="77777777" w:rsidTr="00860BF5">
        <w:trPr>
          <w:cantSplit/>
        </w:trPr>
        <w:tc>
          <w:tcPr>
            <w:tcW w:w="870" w:type="dxa"/>
          </w:tcPr>
          <w:p w14:paraId="604939D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4</w:t>
            </w:r>
          </w:p>
        </w:tc>
        <w:tc>
          <w:tcPr>
            <w:tcW w:w="1134" w:type="dxa"/>
          </w:tcPr>
          <w:p w14:paraId="743D24C0" w14:textId="77777777" w:rsidR="00E843C8" w:rsidRPr="00A52FB2" w:rsidRDefault="00E843C8" w:rsidP="00860BF5">
            <w:pPr>
              <w:pStyle w:val="UserInput10pt"/>
              <w:jc w:val="both"/>
              <w:rPr>
                <w:sz w:val="22"/>
                <w:szCs w:val="22"/>
              </w:rPr>
            </w:pPr>
            <w:r w:rsidRPr="00A52FB2">
              <w:rPr>
                <w:rFonts w:cs="Arial"/>
                <w:lang w:val="en-IN"/>
              </w:rPr>
              <w:t>Drop down menu</w:t>
            </w:r>
          </w:p>
        </w:tc>
        <w:tc>
          <w:tcPr>
            <w:tcW w:w="2268" w:type="dxa"/>
          </w:tcPr>
          <w:p w14:paraId="68B7E1AB" w14:textId="77777777" w:rsidR="00E843C8" w:rsidRPr="00A52FB2" w:rsidRDefault="00E843C8" w:rsidP="00860BF5">
            <w:pPr>
              <w:pStyle w:val="UserInput10pt"/>
              <w:jc w:val="both"/>
              <w:rPr>
                <w:sz w:val="22"/>
                <w:szCs w:val="22"/>
              </w:rPr>
            </w:pPr>
            <w:r w:rsidRPr="00A52FB2">
              <w:rPr>
                <w:rFonts w:cs="Arial"/>
                <w:lang w:val="en-IN"/>
              </w:rPr>
              <w:t>For categorising special item and other buffet</w:t>
            </w:r>
          </w:p>
        </w:tc>
        <w:tc>
          <w:tcPr>
            <w:tcW w:w="1417" w:type="dxa"/>
          </w:tcPr>
          <w:p w14:paraId="71594A2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Project Manager</w:t>
            </w:r>
          </w:p>
          <w:p w14:paraId="097E2BEF"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4868362F"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60F3720D" w14:textId="77777777" w:rsidR="00E843C8" w:rsidRPr="00504728" w:rsidRDefault="00E843C8" w:rsidP="00860BF5">
            <w:pPr>
              <w:pStyle w:val="UserInput10pt"/>
              <w:jc w:val="both"/>
            </w:pPr>
            <w:r w:rsidRPr="00504728">
              <w:t>Accepted as an interface change</w:t>
            </w:r>
          </w:p>
        </w:tc>
      </w:tr>
      <w:tr w:rsidR="00E843C8" w:rsidRPr="00A52FB2" w14:paraId="6363663E" w14:textId="77777777" w:rsidTr="00860BF5">
        <w:trPr>
          <w:cantSplit/>
        </w:trPr>
        <w:tc>
          <w:tcPr>
            <w:tcW w:w="870" w:type="dxa"/>
          </w:tcPr>
          <w:p w14:paraId="0F600734" w14:textId="77777777" w:rsidR="00E843C8" w:rsidRPr="00A52FB2" w:rsidRDefault="00E843C8" w:rsidP="00860BF5">
            <w:pPr>
              <w:pStyle w:val="UserInput10pt"/>
              <w:jc w:val="both"/>
              <w:rPr>
                <w:sz w:val="22"/>
                <w:szCs w:val="22"/>
              </w:rPr>
            </w:pPr>
            <w:r w:rsidRPr="00A52FB2">
              <w:rPr>
                <w:rFonts w:eastAsia="Times New Roman" w:cs="Arial"/>
                <w:color w:val="000000"/>
                <w:lang w:bidi="te-IN"/>
              </w:rPr>
              <w:lastRenderedPageBreak/>
              <w:t>CR5</w:t>
            </w:r>
          </w:p>
        </w:tc>
        <w:tc>
          <w:tcPr>
            <w:tcW w:w="1134" w:type="dxa"/>
          </w:tcPr>
          <w:p w14:paraId="72011C8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 xml:space="preserve">Pricing </w:t>
            </w:r>
          </w:p>
        </w:tc>
        <w:tc>
          <w:tcPr>
            <w:tcW w:w="2268" w:type="dxa"/>
          </w:tcPr>
          <w:p w14:paraId="2FB10BB7" w14:textId="77777777" w:rsidR="00E843C8" w:rsidRPr="00A52FB2" w:rsidRDefault="00E843C8" w:rsidP="00860BF5">
            <w:pPr>
              <w:jc w:val="both"/>
              <w:rPr>
                <w:rFonts w:cs="Arial"/>
                <w:lang w:val="en-IN"/>
              </w:rPr>
            </w:pPr>
            <w:r w:rsidRPr="00A52FB2">
              <w:rPr>
                <w:rFonts w:cs="Arial"/>
                <w:lang w:val="en-IN"/>
              </w:rPr>
              <w:t>Describe the details of each menu and price of it.</w:t>
            </w:r>
          </w:p>
          <w:p w14:paraId="361B31D7" w14:textId="77777777" w:rsidR="00E843C8" w:rsidRPr="00A52FB2" w:rsidRDefault="00E843C8" w:rsidP="00860BF5">
            <w:pPr>
              <w:pStyle w:val="UserInput10pt"/>
              <w:jc w:val="both"/>
              <w:rPr>
                <w:sz w:val="22"/>
                <w:szCs w:val="22"/>
              </w:rPr>
            </w:pPr>
          </w:p>
        </w:tc>
        <w:tc>
          <w:tcPr>
            <w:tcW w:w="1417" w:type="dxa"/>
          </w:tcPr>
          <w:p w14:paraId="4C53CE16"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Marketing Manager</w:t>
            </w:r>
          </w:p>
          <w:p w14:paraId="4615F8AF"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53F2317B" w14:textId="77777777" w:rsidR="00E843C8" w:rsidRPr="00A52FB2" w:rsidRDefault="00E843C8" w:rsidP="00860BF5">
            <w:pPr>
              <w:pStyle w:val="UserInput10pt"/>
              <w:jc w:val="both"/>
              <w:rPr>
                <w:sz w:val="22"/>
                <w:szCs w:val="22"/>
              </w:rPr>
            </w:pPr>
            <w:r w:rsidRPr="00A52FB2">
              <w:rPr>
                <w:rFonts w:eastAsia="Times New Roman" w:cs="Arial"/>
                <w:color w:val="000000"/>
                <w:lang w:bidi="te-IN"/>
              </w:rPr>
              <w:t>Rejected</w:t>
            </w:r>
          </w:p>
        </w:tc>
        <w:tc>
          <w:tcPr>
            <w:tcW w:w="2126" w:type="dxa"/>
          </w:tcPr>
          <w:p w14:paraId="0D6128B5" w14:textId="77777777" w:rsidR="00E843C8" w:rsidRPr="00A52FB2" w:rsidRDefault="00E843C8" w:rsidP="00860BF5">
            <w:pPr>
              <w:pStyle w:val="UserInput10pt"/>
              <w:jc w:val="both"/>
              <w:rPr>
                <w:sz w:val="22"/>
                <w:szCs w:val="22"/>
              </w:rPr>
            </w:pPr>
            <w:r w:rsidRPr="00A52FB2">
              <w:rPr>
                <w:rFonts w:eastAsia="Times New Roman" w:cs="Arial"/>
                <w:color w:val="000000"/>
                <w:lang w:bidi="te-IN"/>
              </w:rPr>
              <w:t>Price of the item may change on daily basis. As the system is being prepared once and no developer is assigned for maintenance.</w:t>
            </w:r>
          </w:p>
        </w:tc>
      </w:tr>
      <w:tr w:rsidR="00E843C8" w:rsidRPr="00A52FB2" w14:paraId="1E5BE0D0" w14:textId="77777777" w:rsidTr="00860BF5">
        <w:trPr>
          <w:cantSplit/>
        </w:trPr>
        <w:tc>
          <w:tcPr>
            <w:tcW w:w="870" w:type="dxa"/>
          </w:tcPr>
          <w:p w14:paraId="77564517"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6</w:t>
            </w:r>
          </w:p>
        </w:tc>
        <w:tc>
          <w:tcPr>
            <w:tcW w:w="1134" w:type="dxa"/>
          </w:tcPr>
          <w:p w14:paraId="43A58B20" w14:textId="77777777" w:rsidR="00E843C8" w:rsidRPr="00A52FB2" w:rsidRDefault="00E843C8" w:rsidP="00860BF5">
            <w:pPr>
              <w:pStyle w:val="UserInput10pt"/>
              <w:jc w:val="both"/>
              <w:rPr>
                <w:sz w:val="22"/>
                <w:szCs w:val="22"/>
              </w:rPr>
            </w:pPr>
            <w:r w:rsidRPr="00A52FB2">
              <w:rPr>
                <w:rFonts w:eastAsia="Times New Roman" w:cs="Arial"/>
                <w:color w:val="000000"/>
                <w:lang w:bidi="te-IN"/>
              </w:rPr>
              <w:t>Footer</w:t>
            </w:r>
          </w:p>
        </w:tc>
        <w:tc>
          <w:tcPr>
            <w:tcW w:w="2268" w:type="dxa"/>
          </w:tcPr>
          <w:p w14:paraId="40D7298F" w14:textId="77777777" w:rsidR="00E843C8" w:rsidRPr="00A52FB2" w:rsidRDefault="00E843C8" w:rsidP="00860BF5">
            <w:pPr>
              <w:pStyle w:val="UserInput10pt"/>
              <w:jc w:val="both"/>
              <w:rPr>
                <w:sz w:val="22"/>
                <w:szCs w:val="22"/>
              </w:rPr>
            </w:pPr>
            <w:r w:rsidRPr="00A52FB2">
              <w:rPr>
                <w:rFonts w:cs="Arial"/>
                <w:lang w:val="en-IN"/>
              </w:rPr>
              <w:t>Fix the footer of the page</w:t>
            </w:r>
          </w:p>
        </w:tc>
        <w:tc>
          <w:tcPr>
            <w:tcW w:w="1417" w:type="dxa"/>
          </w:tcPr>
          <w:p w14:paraId="1962321C"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eveloper</w:t>
            </w:r>
          </w:p>
          <w:p w14:paraId="672929DF" w14:textId="77777777" w:rsidR="00E843C8" w:rsidRPr="00A52FB2" w:rsidRDefault="00E843C8" w:rsidP="00860BF5">
            <w:pPr>
              <w:pStyle w:val="UserInput10pt"/>
              <w:jc w:val="both"/>
              <w:rPr>
                <w:sz w:val="22"/>
                <w:szCs w:val="22"/>
              </w:rPr>
            </w:pPr>
            <w:r>
              <w:rPr>
                <w:rFonts w:eastAsia="Times New Roman" w:cs="Arial"/>
                <w:color w:val="000000"/>
                <w:lang w:bidi="te-IN"/>
              </w:rPr>
              <w:t>(Raj)</w:t>
            </w:r>
          </w:p>
        </w:tc>
        <w:tc>
          <w:tcPr>
            <w:tcW w:w="1276" w:type="dxa"/>
          </w:tcPr>
          <w:p w14:paraId="313837B7" w14:textId="77777777" w:rsidR="00E843C8" w:rsidRPr="00A52FB2" w:rsidRDefault="00E843C8" w:rsidP="00860BF5">
            <w:pPr>
              <w:pStyle w:val="UserInput10pt"/>
              <w:jc w:val="both"/>
              <w:rPr>
                <w:sz w:val="22"/>
                <w:szCs w:val="22"/>
              </w:rPr>
            </w:pPr>
            <w:r w:rsidRPr="00A52FB2">
              <w:rPr>
                <w:rFonts w:eastAsia="Times New Roman" w:cs="Arial"/>
                <w:color w:val="000000"/>
                <w:lang w:bidi="te-IN"/>
              </w:rPr>
              <w:t>Rejected</w:t>
            </w:r>
          </w:p>
        </w:tc>
        <w:tc>
          <w:tcPr>
            <w:tcW w:w="2126" w:type="dxa"/>
          </w:tcPr>
          <w:p w14:paraId="54BE29F1" w14:textId="77777777" w:rsidR="00E843C8" w:rsidRPr="00A52FB2" w:rsidRDefault="00E843C8" w:rsidP="00860BF5">
            <w:pPr>
              <w:pStyle w:val="UserInput10pt"/>
              <w:jc w:val="both"/>
              <w:rPr>
                <w:sz w:val="22"/>
                <w:szCs w:val="22"/>
              </w:rPr>
            </w:pPr>
            <w:r w:rsidRPr="00A52FB2">
              <w:rPr>
                <w:rFonts w:eastAsia="Times New Roman" w:cs="Arial"/>
                <w:color w:val="000000"/>
                <w:lang w:bidi="te-IN"/>
              </w:rPr>
              <w:t>The part of the page which is dynamic is small as compared to static(nav and footer).It is difficult to view the page.</w:t>
            </w:r>
          </w:p>
        </w:tc>
      </w:tr>
      <w:tr w:rsidR="00E843C8" w:rsidRPr="00A52FB2" w14:paraId="56C8718D" w14:textId="77777777" w:rsidTr="00860BF5">
        <w:trPr>
          <w:cantSplit/>
        </w:trPr>
        <w:tc>
          <w:tcPr>
            <w:tcW w:w="870" w:type="dxa"/>
          </w:tcPr>
          <w:p w14:paraId="45CC525F"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7</w:t>
            </w:r>
          </w:p>
        </w:tc>
        <w:tc>
          <w:tcPr>
            <w:tcW w:w="1134" w:type="dxa"/>
          </w:tcPr>
          <w:p w14:paraId="4A80D2F0" w14:textId="77777777" w:rsidR="00E843C8" w:rsidRPr="00504728" w:rsidRDefault="00E843C8" w:rsidP="00860BF5">
            <w:pPr>
              <w:jc w:val="both"/>
              <w:rPr>
                <w:rFonts w:cs="Arial"/>
                <w:sz w:val="20"/>
                <w:szCs w:val="20"/>
                <w:lang w:val="en-IN"/>
              </w:rPr>
            </w:pPr>
            <w:r w:rsidRPr="00504728">
              <w:rPr>
                <w:rFonts w:cs="Arial"/>
                <w:sz w:val="20"/>
                <w:szCs w:val="20"/>
                <w:lang w:val="en-IN"/>
              </w:rPr>
              <w:t>About page modified</w:t>
            </w:r>
          </w:p>
          <w:p w14:paraId="4B292584" w14:textId="77777777" w:rsidR="00E843C8" w:rsidRPr="00A52FB2" w:rsidRDefault="00E843C8" w:rsidP="00860BF5">
            <w:pPr>
              <w:pStyle w:val="UserInput10pt"/>
              <w:jc w:val="both"/>
              <w:rPr>
                <w:sz w:val="22"/>
                <w:szCs w:val="22"/>
              </w:rPr>
            </w:pPr>
          </w:p>
        </w:tc>
        <w:tc>
          <w:tcPr>
            <w:tcW w:w="2268" w:type="dxa"/>
          </w:tcPr>
          <w:p w14:paraId="04911B1D" w14:textId="77777777" w:rsidR="00E843C8" w:rsidRPr="00A52FB2" w:rsidRDefault="00E843C8" w:rsidP="00860BF5">
            <w:pPr>
              <w:pStyle w:val="UserInput10pt"/>
              <w:jc w:val="both"/>
              <w:rPr>
                <w:sz w:val="22"/>
                <w:szCs w:val="22"/>
              </w:rPr>
            </w:pPr>
            <w:r w:rsidRPr="00A52FB2">
              <w:rPr>
                <w:rFonts w:cs="Arial"/>
                <w:lang w:val="en-IN"/>
              </w:rPr>
              <w:t>Make it more interactive based on our understanding.</w:t>
            </w:r>
          </w:p>
        </w:tc>
        <w:tc>
          <w:tcPr>
            <w:tcW w:w="1417" w:type="dxa"/>
          </w:tcPr>
          <w:p w14:paraId="4DC9D910"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eveloper</w:t>
            </w:r>
          </w:p>
          <w:p w14:paraId="53991720" w14:textId="77777777" w:rsidR="00E843C8" w:rsidRPr="00A52FB2" w:rsidRDefault="00E843C8" w:rsidP="00860BF5">
            <w:pPr>
              <w:pStyle w:val="UserInput10pt"/>
              <w:jc w:val="both"/>
              <w:rPr>
                <w:sz w:val="22"/>
                <w:szCs w:val="22"/>
              </w:rPr>
            </w:pPr>
            <w:r>
              <w:rPr>
                <w:rFonts w:eastAsia="Times New Roman" w:cs="Arial"/>
                <w:color w:val="000000"/>
                <w:lang w:bidi="te-IN"/>
              </w:rPr>
              <w:t>(Raj)</w:t>
            </w:r>
          </w:p>
        </w:tc>
        <w:tc>
          <w:tcPr>
            <w:tcW w:w="1276" w:type="dxa"/>
          </w:tcPr>
          <w:p w14:paraId="3318F813"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5FF1B563" w14:textId="77777777" w:rsidR="00E843C8" w:rsidRPr="00504728" w:rsidRDefault="00E843C8" w:rsidP="00860BF5">
            <w:pPr>
              <w:pStyle w:val="UserInput10pt"/>
              <w:jc w:val="both"/>
            </w:pPr>
            <w:r w:rsidRPr="00504728">
              <w:t>Accepted as an interface change</w:t>
            </w:r>
          </w:p>
        </w:tc>
      </w:tr>
    </w:tbl>
    <w:p w14:paraId="67DE0947" w14:textId="77777777" w:rsidR="00E843C8" w:rsidRPr="0065400E" w:rsidRDefault="00E843C8" w:rsidP="00AA4B6B">
      <w:pPr>
        <w:rPr>
          <w:b/>
          <w:bCs/>
        </w:rPr>
      </w:pPr>
    </w:p>
    <w:p w14:paraId="3D161DF6" w14:textId="77777777" w:rsidR="00AA4B6B" w:rsidRDefault="00AA4B6B" w:rsidP="00AA4B6B"/>
    <w:p w14:paraId="3D161DF7" w14:textId="77777777" w:rsidR="00AA4B6B" w:rsidRDefault="00AA4B6B" w:rsidP="00AA4B6B">
      <w:pPr>
        <w:pStyle w:val="Heading2"/>
      </w:pPr>
      <w:bookmarkStart w:id="426" w:name="_Toc159735507"/>
      <w:bookmarkStart w:id="427" w:name="_Toc160347166"/>
      <w:bookmarkStart w:id="428" w:name="_Toc162073593"/>
      <w:bookmarkStart w:id="429" w:name="_Toc162417591"/>
      <w:bookmarkStart w:id="430" w:name="_Toc162423772"/>
      <w:bookmarkStart w:id="431" w:name="_Toc162676941"/>
      <w:bookmarkStart w:id="432" w:name="_Toc200179262"/>
      <w:bookmarkStart w:id="433" w:name="_Toc211758966"/>
      <w:bookmarkStart w:id="434" w:name="_Toc217796487"/>
      <w:bookmarkStart w:id="435" w:name="_Toc257902533"/>
      <w:r>
        <w:t>4.3</w:t>
      </w:r>
      <w:r>
        <w:tab/>
      </w:r>
      <w:bookmarkEnd w:id="426"/>
      <w:bookmarkEnd w:id="427"/>
      <w:bookmarkEnd w:id="428"/>
      <w:bookmarkEnd w:id="429"/>
      <w:bookmarkEnd w:id="430"/>
      <w:bookmarkEnd w:id="431"/>
      <w:bookmarkEnd w:id="432"/>
      <w:bookmarkEnd w:id="433"/>
      <w:bookmarkEnd w:id="434"/>
      <w:bookmarkEnd w:id="435"/>
      <w:r w:rsidR="00F87EAC">
        <w:t>Change Control Process</w:t>
      </w:r>
    </w:p>
    <w:p w14:paraId="3D161DF8" w14:textId="77777777" w:rsidR="00AA4B6B" w:rsidRDefault="00AA4B6B" w:rsidP="00AA4B6B"/>
    <w:p w14:paraId="3D161DF9" w14:textId="77777777" w:rsidR="00F87EAC" w:rsidRDefault="00F87EAC" w:rsidP="00F87EAC">
      <w:r>
        <w:t>The purpose of the CCB</w:t>
      </w:r>
      <w:r w:rsidR="00921F20">
        <w:t>/</w:t>
      </w:r>
      <w:r>
        <w:t>LC</w:t>
      </w:r>
      <w:r w:rsidR="009012ED">
        <w:t>A</w:t>
      </w:r>
      <w:r>
        <w:t>B</w:t>
      </w:r>
      <w:r>
        <w:rPr>
          <w:i/>
          <w:iCs/>
        </w:rPr>
        <w:t xml:space="preserve"> </w:t>
      </w:r>
      <w:r>
        <w:t>is to control changes that impact schedule, function, and the configuration of the system as a whole.</w:t>
      </w:r>
    </w:p>
    <w:p w14:paraId="3D161DFA" w14:textId="77777777" w:rsidR="00F87EAC" w:rsidRDefault="00F87EAC" w:rsidP="00F87EAC"/>
    <w:p w14:paraId="3D161DFB" w14:textId="77777777" w:rsidR="00F87EAC" w:rsidRDefault="00F87EAC" w:rsidP="00F87EAC">
      <w:r>
        <w:t>The change control processes described in this SCM Plan include the following activities:</w:t>
      </w:r>
      <w:r w:rsidR="009A0792">
        <w:br/>
      </w:r>
    </w:p>
    <w:p w14:paraId="3D161DFC" w14:textId="77777777" w:rsidR="00F87EAC" w:rsidRDefault="00F87EAC" w:rsidP="001432B8">
      <w:pPr>
        <w:numPr>
          <w:ilvl w:val="0"/>
          <w:numId w:val="25"/>
        </w:numPr>
      </w:pPr>
      <w:r>
        <w:t>Providing direction of the entire configuration management effort</w:t>
      </w:r>
    </w:p>
    <w:p w14:paraId="3D161DFD" w14:textId="77777777" w:rsidR="00F87EAC" w:rsidRDefault="00F87EAC" w:rsidP="001432B8">
      <w:pPr>
        <w:numPr>
          <w:ilvl w:val="0"/>
          <w:numId w:val="25"/>
        </w:numPr>
      </w:pPr>
      <w:r>
        <w:t>Resolving all problems and situations that arise during the effort</w:t>
      </w:r>
    </w:p>
    <w:p w14:paraId="3D161DFE" w14:textId="77777777" w:rsidR="00F87EAC" w:rsidRDefault="00F87EAC" w:rsidP="001432B8">
      <w:pPr>
        <w:numPr>
          <w:ilvl w:val="0"/>
          <w:numId w:val="25"/>
        </w:numPr>
      </w:pPr>
      <w:r>
        <w:t>Using the SCM Plan as its primary decision-making resource</w:t>
      </w:r>
    </w:p>
    <w:p w14:paraId="3D161DFF" w14:textId="77777777" w:rsidR="00F87EAC" w:rsidRDefault="00F87EAC" w:rsidP="001432B8">
      <w:pPr>
        <w:numPr>
          <w:ilvl w:val="0"/>
          <w:numId w:val="25"/>
        </w:numPr>
      </w:pPr>
      <w:r>
        <w:t>Taking into account organizational management considerations for decision making</w:t>
      </w:r>
    </w:p>
    <w:p w14:paraId="3D161E00" w14:textId="77777777" w:rsidR="00F87EAC" w:rsidRDefault="00F87EAC" w:rsidP="001432B8">
      <w:pPr>
        <w:numPr>
          <w:ilvl w:val="0"/>
          <w:numId w:val="25"/>
        </w:numPr>
      </w:pPr>
      <w:r>
        <w:t>Initiating and controlling all activities from the beginning to the approval of the baselines for SCM establishment</w:t>
      </w:r>
    </w:p>
    <w:p w14:paraId="3D161E01" w14:textId="243846A9" w:rsidR="00F87EAC" w:rsidRDefault="00F87EAC" w:rsidP="001432B8">
      <w:pPr>
        <w:numPr>
          <w:ilvl w:val="0"/>
          <w:numId w:val="25"/>
        </w:numPr>
      </w:pPr>
      <w:r>
        <w:t>Making decisions on which products should be baselined or managed, the methods to be used, and the order in which they should be done</w:t>
      </w:r>
    </w:p>
    <w:p w14:paraId="1DFB995D" w14:textId="054BE45B" w:rsidR="0065400E" w:rsidRDefault="0065400E" w:rsidP="0065400E">
      <w:pPr>
        <w:ind w:left="720"/>
      </w:pPr>
    </w:p>
    <w:p w14:paraId="4B843639" w14:textId="77777777" w:rsidR="0065400E" w:rsidRDefault="0065400E" w:rsidP="0065400E">
      <w:pPr>
        <w:ind w:left="720"/>
      </w:pPr>
    </w:p>
    <w:p w14:paraId="3D161E02" w14:textId="77777777" w:rsidR="00AA4B6B" w:rsidRDefault="00AA4B6B" w:rsidP="00AA4B6B"/>
    <w:p w14:paraId="3D161E03" w14:textId="77777777" w:rsidR="00F87EAC" w:rsidRDefault="00F87EAC" w:rsidP="00AA4B6B"/>
    <w:p w14:paraId="3D161E04" w14:textId="77777777" w:rsidR="00F87EAC" w:rsidRDefault="00F87EAC" w:rsidP="00F87EAC">
      <w:pPr>
        <w:pStyle w:val="Heading2"/>
      </w:pPr>
      <w:r>
        <w:t>4.4</w:t>
      </w:r>
      <w:r>
        <w:tab/>
        <w:t>Request for Change (RFC) Process</w:t>
      </w:r>
    </w:p>
    <w:p w14:paraId="3D161E05" w14:textId="77777777" w:rsidR="00F87EAC" w:rsidRDefault="00F87EAC" w:rsidP="00AA4B6B"/>
    <w:p w14:paraId="3D161E06" w14:textId="77777777" w:rsidR="00F87EAC" w:rsidRDefault="00F87EAC" w:rsidP="00F87EAC">
      <w:r w:rsidRPr="00213707">
        <w:t xml:space="preserve">This SCM </w:t>
      </w:r>
      <w:r>
        <w:t>P</w:t>
      </w:r>
      <w:r w:rsidRPr="00213707">
        <w:t xml:space="preserve">lan supports the </w:t>
      </w:r>
      <w:r>
        <w:t>DTMB</w:t>
      </w:r>
      <w:r w:rsidRPr="00213707">
        <w:t xml:space="preserve"> RFC</w:t>
      </w:r>
      <w:r>
        <w:t xml:space="preserve"> process.  The Configuration Management Manager</w:t>
      </w:r>
      <w:r w:rsidRPr="00213707">
        <w:t xml:space="preserve"> </w:t>
      </w:r>
      <w:r>
        <w:t xml:space="preserve">(CMM) </w:t>
      </w:r>
      <w:r w:rsidRPr="00213707">
        <w:t>is responsible for ensuring that all LC</w:t>
      </w:r>
      <w:r w:rsidR="009012ED">
        <w:t>A</w:t>
      </w:r>
      <w:r w:rsidRPr="00213707">
        <w:t>B and EC</w:t>
      </w:r>
      <w:r w:rsidR="009012ED">
        <w:t>A</w:t>
      </w:r>
      <w:r w:rsidRPr="00213707">
        <w:t>B processes are followed</w:t>
      </w:r>
      <w:r>
        <w:t>.</w:t>
      </w:r>
      <w:r w:rsidR="00913A32">
        <w:t xml:space="preserve"> Note: The structured walkthrough (SEM-0187) at the test stage exit, the Sprint Release and Review (SEM-0185) at release to production and the Installation Plan (SEM_0702) must contain the corresponding RFC number.</w:t>
      </w:r>
    </w:p>
    <w:p w14:paraId="3D161E07" w14:textId="77777777" w:rsidR="00F87EAC" w:rsidRDefault="00F87EAC" w:rsidP="00AA4B6B"/>
    <w:p w14:paraId="3D161E08" w14:textId="77777777" w:rsidR="00F87EAC" w:rsidRDefault="00F87EAC" w:rsidP="00AA4B6B"/>
    <w:p w14:paraId="3D161E09" w14:textId="77777777" w:rsidR="00F87EAC" w:rsidRDefault="00F87EAC" w:rsidP="00F87EAC">
      <w:pPr>
        <w:pStyle w:val="Heading2"/>
      </w:pPr>
      <w:r>
        <w:lastRenderedPageBreak/>
        <w:t>4.5</w:t>
      </w:r>
      <w:r>
        <w:tab/>
        <w:t>Level of Control</w:t>
      </w:r>
    </w:p>
    <w:p w14:paraId="3D161E0A" w14:textId="77777777" w:rsidR="00F87EAC" w:rsidRDefault="00F87EAC" w:rsidP="00AA4B6B"/>
    <w:p w14:paraId="42180AB4" w14:textId="22325A09" w:rsidR="0065400E" w:rsidRPr="00A52FB2" w:rsidRDefault="00F87EAC" w:rsidP="001432B8">
      <w:pPr>
        <w:pStyle w:val="ListParagraph"/>
        <w:numPr>
          <w:ilvl w:val="0"/>
          <w:numId w:val="36"/>
        </w:numPr>
        <w:spacing w:after="160" w:line="259" w:lineRule="auto"/>
        <w:jc w:val="both"/>
        <w:rPr>
          <w:rFonts w:cs="Arial"/>
          <w:b/>
          <w:bCs/>
          <w:color w:val="000000"/>
          <w:lang w:bidi="te-IN"/>
        </w:rPr>
      </w:pPr>
      <w:r>
        <w:t>Control of CIs varies depending on environment, action, and responsible party.  The following tables define appropriate levels of control</w:t>
      </w:r>
      <w:r w:rsidR="00A36EFC">
        <w:t xml:space="preserve">: </w:t>
      </w:r>
      <w:r w:rsidR="0065400E">
        <w:tab/>
      </w:r>
      <w:r w:rsidR="009A0792">
        <w:br/>
      </w:r>
      <w:r w:rsidR="009A0792">
        <w:br/>
      </w:r>
      <w:r w:rsidR="0065400E" w:rsidRPr="00A52FB2">
        <w:rPr>
          <w:b/>
        </w:rPr>
        <w:t>Development Environment</w:t>
      </w:r>
    </w:p>
    <w:tbl>
      <w:tblPr>
        <w:tblW w:w="866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40"/>
        <w:gridCol w:w="4526"/>
      </w:tblGrid>
      <w:tr w:rsidR="0065400E" w:rsidRPr="00A52FB2" w14:paraId="1B4D24DC" w14:textId="77777777" w:rsidTr="00575F2C">
        <w:trPr>
          <w:cantSplit/>
          <w:tblHeader/>
        </w:trPr>
        <w:tc>
          <w:tcPr>
            <w:tcW w:w="4140" w:type="dxa"/>
            <w:shd w:val="clear" w:color="auto" w:fill="E0E0E0"/>
            <w:vAlign w:val="center"/>
          </w:tcPr>
          <w:p w14:paraId="2F5F7994" w14:textId="77777777" w:rsidR="0065400E" w:rsidRPr="00A52FB2" w:rsidRDefault="0065400E" w:rsidP="00575F2C">
            <w:pPr>
              <w:pStyle w:val="Table10ptBold"/>
              <w:jc w:val="center"/>
            </w:pPr>
            <w:r w:rsidRPr="00A52FB2">
              <w:t>Action</w:t>
            </w:r>
          </w:p>
        </w:tc>
        <w:tc>
          <w:tcPr>
            <w:tcW w:w="4526" w:type="dxa"/>
            <w:shd w:val="clear" w:color="auto" w:fill="E0E0E0"/>
            <w:vAlign w:val="center"/>
          </w:tcPr>
          <w:p w14:paraId="7CC7E29A" w14:textId="77777777" w:rsidR="0065400E" w:rsidRPr="00A52FB2" w:rsidRDefault="0065400E" w:rsidP="00575F2C">
            <w:pPr>
              <w:pStyle w:val="Table10ptBold"/>
              <w:jc w:val="center"/>
            </w:pPr>
            <w:r w:rsidRPr="00A52FB2">
              <w:t>Control</w:t>
            </w:r>
          </w:p>
        </w:tc>
      </w:tr>
      <w:tr w:rsidR="0065400E" w:rsidRPr="00A52FB2" w14:paraId="515E633D" w14:textId="77777777" w:rsidTr="00575F2C">
        <w:trPr>
          <w:cantSplit/>
        </w:trPr>
        <w:tc>
          <w:tcPr>
            <w:tcW w:w="4140" w:type="dxa"/>
            <w:vAlign w:val="center"/>
          </w:tcPr>
          <w:p w14:paraId="798BC996" w14:textId="77777777" w:rsidR="0065400E" w:rsidRPr="00A52FB2" w:rsidRDefault="0065400E" w:rsidP="00575F2C">
            <w:pPr>
              <w:pStyle w:val="UserInput10pt"/>
              <w:jc w:val="both"/>
              <w:rPr>
                <w:sz w:val="22"/>
                <w:szCs w:val="22"/>
              </w:rPr>
            </w:pPr>
            <w:r w:rsidRPr="00A52FB2">
              <w:rPr>
                <w:sz w:val="22"/>
                <w:szCs w:val="22"/>
              </w:rPr>
              <w:t>Check in Source Code</w:t>
            </w:r>
          </w:p>
        </w:tc>
        <w:tc>
          <w:tcPr>
            <w:tcW w:w="4526" w:type="dxa"/>
            <w:vAlign w:val="center"/>
          </w:tcPr>
          <w:p w14:paraId="02C16C24" w14:textId="77777777" w:rsidR="0065400E" w:rsidRPr="00A52FB2" w:rsidRDefault="0065400E" w:rsidP="00575F2C">
            <w:pPr>
              <w:pStyle w:val="UserInput10pt"/>
              <w:jc w:val="both"/>
              <w:rPr>
                <w:sz w:val="22"/>
                <w:szCs w:val="22"/>
              </w:rPr>
            </w:pPr>
            <w:r w:rsidRPr="00A52FB2">
              <w:rPr>
                <w:sz w:val="22"/>
                <w:szCs w:val="22"/>
              </w:rPr>
              <w:t>Developer</w:t>
            </w:r>
            <w:r>
              <w:rPr>
                <w:sz w:val="22"/>
                <w:szCs w:val="22"/>
              </w:rPr>
              <w:t xml:space="preserve"> (Raj)</w:t>
            </w:r>
          </w:p>
        </w:tc>
      </w:tr>
      <w:tr w:rsidR="0065400E" w:rsidRPr="00A52FB2" w14:paraId="01FDB26B" w14:textId="77777777" w:rsidTr="00575F2C">
        <w:trPr>
          <w:cantSplit/>
        </w:trPr>
        <w:tc>
          <w:tcPr>
            <w:tcW w:w="4140" w:type="dxa"/>
            <w:vAlign w:val="center"/>
          </w:tcPr>
          <w:p w14:paraId="2D1203EA" w14:textId="77777777" w:rsidR="0065400E" w:rsidRPr="00A52FB2" w:rsidRDefault="0065400E" w:rsidP="00575F2C">
            <w:pPr>
              <w:pStyle w:val="UserInput10pt"/>
              <w:jc w:val="both"/>
              <w:rPr>
                <w:sz w:val="22"/>
                <w:szCs w:val="22"/>
              </w:rPr>
            </w:pPr>
            <w:r w:rsidRPr="00A52FB2">
              <w:rPr>
                <w:sz w:val="22"/>
                <w:szCs w:val="22"/>
              </w:rPr>
              <w:t>Promote Source Code</w:t>
            </w:r>
          </w:p>
        </w:tc>
        <w:tc>
          <w:tcPr>
            <w:tcW w:w="4526" w:type="dxa"/>
            <w:vAlign w:val="center"/>
          </w:tcPr>
          <w:p w14:paraId="272CEFF1" w14:textId="77777777" w:rsidR="0065400E" w:rsidRPr="00A52FB2" w:rsidRDefault="0065400E" w:rsidP="00575F2C">
            <w:pPr>
              <w:pStyle w:val="UserInput10pt"/>
              <w:jc w:val="both"/>
              <w:rPr>
                <w:sz w:val="22"/>
                <w:szCs w:val="22"/>
              </w:rPr>
            </w:pPr>
            <w:r w:rsidRPr="00A52FB2">
              <w:rPr>
                <w:sz w:val="22"/>
                <w:szCs w:val="22"/>
              </w:rPr>
              <w:t>in or installation by Con</w:t>
            </w:r>
            <w:r>
              <w:rPr>
                <w:sz w:val="22"/>
                <w:szCs w:val="22"/>
              </w:rPr>
              <w:t>figuration Manager or Developer(Raj)</w:t>
            </w:r>
          </w:p>
        </w:tc>
      </w:tr>
      <w:tr w:rsidR="0065400E" w:rsidRPr="00A52FB2" w14:paraId="074825AD" w14:textId="77777777" w:rsidTr="00575F2C">
        <w:trPr>
          <w:cantSplit/>
        </w:trPr>
        <w:tc>
          <w:tcPr>
            <w:tcW w:w="4140" w:type="dxa"/>
            <w:vAlign w:val="center"/>
          </w:tcPr>
          <w:p w14:paraId="7CB25962" w14:textId="77777777" w:rsidR="0065400E" w:rsidRPr="00A52FB2" w:rsidRDefault="0065400E" w:rsidP="00575F2C">
            <w:pPr>
              <w:pStyle w:val="UserInput10pt"/>
              <w:jc w:val="both"/>
              <w:rPr>
                <w:sz w:val="22"/>
                <w:szCs w:val="22"/>
              </w:rPr>
            </w:pPr>
            <w:r w:rsidRPr="00A52FB2">
              <w:rPr>
                <w:sz w:val="22"/>
                <w:szCs w:val="22"/>
              </w:rPr>
              <w:t>Check in Project Documentation</w:t>
            </w:r>
          </w:p>
        </w:tc>
        <w:tc>
          <w:tcPr>
            <w:tcW w:w="4526" w:type="dxa"/>
            <w:vAlign w:val="center"/>
          </w:tcPr>
          <w:p w14:paraId="611BEC61" w14:textId="77777777" w:rsidR="0065400E" w:rsidRPr="00A52FB2" w:rsidRDefault="0065400E" w:rsidP="00575F2C">
            <w:pPr>
              <w:pStyle w:val="UserInput10pt"/>
              <w:jc w:val="both"/>
              <w:rPr>
                <w:sz w:val="22"/>
                <w:szCs w:val="22"/>
              </w:rPr>
            </w:pPr>
            <w:r w:rsidRPr="00A52FB2">
              <w:rPr>
                <w:sz w:val="22"/>
                <w:szCs w:val="22"/>
              </w:rPr>
              <w:t>Project Manager</w:t>
            </w:r>
            <w:r>
              <w:rPr>
                <w:sz w:val="22"/>
                <w:szCs w:val="22"/>
              </w:rPr>
              <w:t xml:space="preserve"> (Lokesh)</w:t>
            </w:r>
            <w:r w:rsidRPr="00A52FB2">
              <w:rPr>
                <w:sz w:val="22"/>
                <w:szCs w:val="22"/>
              </w:rPr>
              <w:t>, Developers</w:t>
            </w:r>
            <w:r>
              <w:rPr>
                <w:sz w:val="22"/>
                <w:szCs w:val="22"/>
              </w:rPr>
              <w:t xml:space="preserve"> (Raj)</w:t>
            </w:r>
          </w:p>
        </w:tc>
      </w:tr>
      <w:tr w:rsidR="0065400E" w:rsidRPr="00A52FB2" w14:paraId="029508EA" w14:textId="77777777" w:rsidTr="00575F2C">
        <w:trPr>
          <w:cantSplit/>
        </w:trPr>
        <w:tc>
          <w:tcPr>
            <w:tcW w:w="4140" w:type="dxa"/>
            <w:vAlign w:val="center"/>
          </w:tcPr>
          <w:p w14:paraId="75DA088E" w14:textId="77777777" w:rsidR="0065400E" w:rsidRPr="00A52FB2" w:rsidRDefault="0065400E" w:rsidP="00575F2C">
            <w:pPr>
              <w:pStyle w:val="UserInput10pt"/>
              <w:jc w:val="both"/>
              <w:rPr>
                <w:sz w:val="22"/>
                <w:szCs w:val="22"/>
              </w:rPr>
            </w:pPr>
            <w:r w:rsidRPr="00A52FB2">
              <w:rPr>
                <w:sz w:val="22"/>
                <w:szCs w:val="22"/>
              </w:rPr>
              <w:t>Check in Application Documentation</w:t>
            </w:r>
          </w:p>
        </w:tc>
        <w:tc>
          <w:tcPr>
            <w:tcW w:w="4526" w:type="dxa"/>
            <w:vAlign w:val="center"/>
          </w:tcPr>
          <w:p w14:paraId="48871DF5" w14:textId="77777777" w:rsidR="0065400E" w:rsidRPr="00A52FB2" w:rsidRDefault="0065400E" w:rsidP="00575F2C">
            <w:pPr>
              <w:pStyle w:val="UserInput10pt"/>
              <w:jc w:val="both"/>
              <w:rPr>
                <w:sz w:val="22"/>
                <w:szCs w:val="22"/>
              </w:rPr>
            </w:pPr>
            <w:r w:rsidRPr="00A52FB2">
              <w:rPr>
                <w:sz w:val="22"/>
                <w:szCs w:val="22"/>
              </w:rPr>
              <w:t>Project Manager</w:t>
            </w:r>
            <w:r>
              <w:rPr>
                <w:sz w:val="22"/>
                <w:szCs w:val="22"/>
              </w:rPr>
              <w:t>(Lokesh)</w:t>
            </w:r>
            <w:r w:rsidRPr="00A52FB2">
              <w:rPr>
                <w:sz w:val="22"/>
                <w:szCs w:val="22"/>
              </w:rPr>
              <w:t>, Developers</w:t>
            </w:r>
            <w:r>
              <w:rPr>
                <w:sz w:val="22"/>
                <w:szCs w:val="22"/>
              </w:rPr>
              <w:t>(Raj)</w:t>
            </w:r>
          </w:p>
        </w:tc>
      </w:tr>
    </w:tbl>
    <w:p w14:paraId="2A83A25F" w14:textId="77777777" w:rsidR="0065400E" w:rsidRPr="00A52FB2" w:rsidRDefault="0065400E" w:rsidP="0065400E">
      <w:pPr>
        <w:pStyle w:val="ListParagraph"/>
        <w:jc w:val="both"/>
      </w:pPr>
    </w:p>
    <w:p w14:paraId="16F8D42F" w14:textId="77777777" w:rsidR="0065400E" w:rsidRPr="00A52FB2" w:rsidRDefault="0065400E" w:rsidP="001432B8">
      <w:pPr>
        <w:pStyle w:val="ListParagraph"/>
        <w:numPr>
          <w:ilvl w:val="0"/>
          <w:numId w:val="36"/>
        </w:numPr>
        <w:spacing w:after="160" w:line="259" w:lineRule="auto"/>
        <w:jc w:val="both"/>
      </w:pPr>
      <w:r w:rsidRPr="00A52FB2">
        <w:rPr>
          <w:b/>
        </w:rPr>
        <w:t xml:space="preserve">System Test Environment </w:t>
      </w:r>
    </w:p>
    <w:tbl>
      <w:tblPr>
        <w:tblW w:w="866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40"/>
        <w:gridCol w:w="4526"/>
      </w:tblGrid>
      <w:tr w:rsidR="0065400E" w:rsidRPr="00A52FB2" w14:paraId="7D596D8C" w14:textId="77777777" w:rsidTr="00575F2C">
        <w:trPr>
          <w:cantSplit/>
          <w:tblHeader/>
        </w:trPr>
        <w:tc>
          <w:tcPr>
            <w:tcW w:w="4140" w:type="dxa"/>
            <w:shd w:val="clear" w:color="auto" w:fill="E0E0E0"/>
            <w:vAlign w:val="center"/>
          </w:tcPr>
          <w:p w14:paraId="62F0C5FF" w14:textId="77777777" w:rsidR="0065400E" w:rsidRPr="00A52FB2" w:rsidRDefault="0065400E" w:rsidP="00575F2C">
            <w:pPr>
              <w:pStyle w:val="Table10ptBold"/>
              <w:jc w:val="center"/>
            </w:pPr>
            <w:r>
              <w:t>Action</w:t>
            </w:r>
          </w:p>
        </w:tc>
        <w:tc>
          <w:tcPr>
            <w:tcW w:w="4526" w:type="dxa"/>
            <w:shd w:val="clear" w:color="auto" w:fill="E0E0E0"/>
            <w:vAlign w:val="center"/>
          </w:tcPr>
          <w:p w14:paraId="49E8A6F2" w14:textId="77777777" w:rsidR="0065400E" w:rsidRPr="00A52FB2" w:rsidRDefault="0065400E" w:rsidP="00575F2C">
            <w:pPr>
              <w:pStyle w:val="Table10ptBold"/>
              <w:jc w:val="center"/>
            </w:pPr>
            <w:r>
              <w:t>Control</w:t>
            </w:r>
          </w:p>
        </w:tc>
      </w:tr>
      <w:tr w:rsidR="0065400E" w:rsidRPr="00A52FB2" w14:paraId="505B630D" w14:textId="77777777" w:rsidTr="00575F2C">
        <w:trPr>
          <w:cantSplit/>
        </w:trPr>
        <w:tc>
          <w:tcPr>
            <w:tcW w:w="4140" w:type="dxa"/>
            <w:vAlign w:val="center"/>
          </w:tcPr>
          <w:p w14:paraId="6ACC99AE" w14:textId="77777777" w:rsidR="0065400E" w:rsidRPr="00A52FB2" w:rsidRDefault="0065400E" w:rsidP="00575F2C">
            <w:pPr>
              <w:pStyle w:val="UserInput10pt"/>
              <w:jc w:val="both"/>
              <w:rPr>
                <w:sz w:val="22"/>
                <w:szCs w:val="22"/>
              </w:rPr>
            </w:pPr>
            <w:r w:rsidRPr="00A36EFC">
              <w:rPr>
                <w:sz w:val="22"/>
                <w:szCs w:val="22"/>
              </w:rPr>
              <w:t>Check in Source Code</w:t>
            </w:r>
          </w:p>
        </w:tc>
        <w:tc>
          <w:tcPr>
            <w:tcW w:w="4526" w:type="dxa"/>
            <w:vAlign w:val="center"/>
          </w:tcPr>
          <w:p w14:paraId="463091EF" w14:textId="77777777" w:rsidR="0065400E" w:rsidRPr="00A52FB2" w:rsidRDefault="0065400E" w:rsidP="00575F2C">
            <w:pPr>
              <w:pStyle w:val="UserInput10pt"/>
              <w:jc w:val="both"/>
              <w:rPr>
                <w:sz w:val="22"/>
                <w:szCs w:val="22"/>
              </w:rPr>
            </w:pPr>
            <w:r w:rsidRPr="00A36EFC">
              <w:rPr>
                <w:sz w:val="22"/>
                <w:szCs w:val="22"/>
              </w:rPr>
              <w:t>Check in to system test not allowed</w:t>
            </w:r>
          </w:p>
        </w:tc>
      </w:tr>
      <w:tr w:rsidR="0065400E" w:rsidRPr="00A52FB2" w14:paraId="72E060BD" w14:textId="77777777" w:rsidTr="00575F2C">
        <w:trPr>
          <w:cantSplit/>
        </w:trPr>
        <w:tc>
          <w:tcPr>
            <w:tcW w:w="4140" w:type="dxa"/>
            <w:vAlign w:val="center"/>
          </w:tcPr>
          <w:p w14:paraId="5CF3D2C5" w14:textId="77777777" w:rsidR="0065400E" w:rsidRPr="00A52FB2" w:rsidRDefault="0065400E" w:rsidP="00575F2C">
            <w:pPr>
              <w:pStyle w:val="UserInput10pt"/>
              <w:jc w:val="both"/>
              <w:rPr>
                <w:sz w:val="22"/>
                <w:szCs w:val="22"/>
              </w:rPr>
            </w:pPr>
            <w:r w:rsidRPr="00A36EFC">
              <w:rPr>
                <w:sz w:val="22"/>
                <w:szCs w:val="22"/>
              </w:rPr>
              <w:t>Authorize Code Promotion to system test</w:t>
            </w:r>
          </w:p>
        </w:tc>
        <w:tc>
          <w:tcPr>
            <w:tcW w:w="4526" w:type="dxa"/>
            <w:vAlign w:val="center"/>
          </w:tcPr>
          <w:p w14:paraId="10E9C2BC" w14:textId="77777777" w:rsidR="0065400E" w:rsidRPr="00A52FB2" w:rsidRDefault="0065400E" w:rsidP="00575F2C">
            <w:pPr>
              <w:pStyle w:val="UserInput10pt"/>
              <w:jc w:val="both"/>
              <w:rPr>
                <w:sz w:val="22"/>
                <w:szCs w:val="22"/>
              </w:rPr>
            </w:pPr>
            <w:r w:rsidRPr="00A36EFC">
              <w:rPr>
                <w:sz w:val="22"/>
                <w:szCs w:val="22"/>
              </w:rPr>
              <w:t>CCB</w:t>
            </w:r>
            <w:r>
              <w:rPr>
                <w:sz w:val="22"/>
                <w:szCs w:val="22"/>
              </w:rPr>
              <w:t>(Lokesh)</w:t>
            </w:r>
          </w:p>
        </w:tc>
      </w:tr>
      <w:tr w:rsidR="0065400E" w:rsidRPr="00A52FB2" w14:paraId="3010EA8E" w14:textId="77777777" w:rsidTr="00575F2C">
        <w:trPr>
          <w:cantSplit/>
        </w:trPr>
        <w:tc>
          <w:tcPr>
            <w:tcW w:w="4140" w:type="dxa"/>
            <w:vAlign w:val="center"/>
          </w:tcPr>
          <w:p w14:paraId="24EC2694" w14:textId="77777777" w:rsidR="0065400E" w:rsidRPr="00A52FB2" w:rsidRDefault="0065400E" w:rsidP="00575F2C">
            <w:pPr>
              <w:pStyle w:val="UserInput10pt"/>
              <w:jc w:val="both"/>
              <w:rPr>
                <w:sz w:val="22"/>
                <w:szCs w:val="22"/>
              </w:rPr>
            </w:pPr>
            <w:r w:rsidRPr="00A36EFC">
              <w:rPr>
                <w:sz w:val="22"/>
                <w:szCs w:val="22"/>
              </w:rPr>
              <w:t>Promote Source Code to system test</w:t>
            </w:r>
          </w:p>
        </w:tc>
        <w:tc>
          <w:tcPr>
            <w:tcW w:w="4526" w:type="dxa"/>
            <w:vAlign w:val="center"/>
          </w:tcPr>
          <w:p w14:paraId="1290AF3F" w14:textId="77777777" w:rsidR="0065400E" w:rsidRPr="00A36EFC" w:rsidRDefault="0065400E" w:rsidP="00575F2C">
            <w:pPr>
              <w:pStyle w:val="UserInput10pt"/>
              <w:rPr>
                <w:sz w:val="22"/>
                <w:szCs w:val="22"/>
              </w:rPr>
            </w:pPr>
            <w:r w:rsidRPr="00A36EFC">
              <w:rPr>
                <w:sz w:val="22"/>
                <w:szCs w:val="22"/>
              </w:rPr>
              <w:t>Manual move: Configuration Manager (can’t be the developer)</w:t>
            </w:r>
            <w:r>
              <w:rPr>
                <w:sz w:val="22"/>
                <w:szCs w:val="22"/>
              </w:rPr>
              <w:t xml:space="preserve"> (Lokesh)</w:t>
            </w:r>
          </w:p>
          <w:p w14:paraId="539FAF32" w14:textId="77777777" w:rsidR="0065400E" w:rsidRPr="00A52FB2" w:rsidRDefault="0065400E" w:rsidP="00575F2C">
            <w:pPr>
              <w:pStyle w:val="UserInput10pt"/>
              <w:jc w:val="both"/>
              <w:rPr>
                <w:sz w:val="22"/>
                <w:szCs w:val="22"/>
              </w:rPr>
            </w:pPr>
            <w:r w:rsidRPr="00A36EFC">
              <w:rPr>
                <w:sz w:val="22"/>
                <w:szCs w:val="22"/>
              </w:rPr>
              <w:t>Automated move – submission of the move script by the Configuration Manager (tool used to capture the id of the requestor. No additional signatures needed)</w:t>
            </w:r>
            <w:r>
              <w:rPr>
                <w:sz w:val="22"/>
                <w:szCs w:val="22"/>
              </w:rPr>
              <w:t xml:space="preserve"> (Raj)</w:t>
            </w:r>
          </w:p>
        </w:tc>
      </w:tr>
      <w:tr w:rsidR="0065400E" w:rsidRPr="00A52FB2" w14:paraId="2823B968" w14:textId="77777777" w:rsidTr="00575F2C">
        <w:trPr>
          <w:cantSplit/>
        </w:trPr>
        <w:tc>
          <w:tcPr>
            <w:tcW w:w="4140" w:type="dxa"/>
            <w:vAlign w:val="center"/>
          </w:tcPr>
          <w:p w14:paraId="140317D0" w14:textId="77777777" w:rsidR="0065400E" w:rsidRPr="00A52FB2" w:rsidRDefault="0065400E" w:rsidP="00575F2C">
            <w:pPr>
              <w:pStyle w:val="UserInput10pt"/>
              <w:jc w:val="both"/>
              <w:rPr>
                <w:sz w:val="22"/>
                <w:szCs w:val="22"/>
              </w:rPr>
            </w:pPr>
            <w:r w:rsidRPr="00A36EFC">
              <w:rPr>
                <w:sz w:val="22"/>
                <w:szCs w:val="22"/>
              </w:rPr>
              <w:t>Define Release</w:t>
            </w:r>
          </w:p>
        </w:tc>
        <w:tc>
          <w:tcPr>
            <w:tcW w:w="4526" w:type="dxa"/>
            <w:vAlign w:val="center"/>
          </w:tcPr>
          <w:p w14:paraId="55B55250"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1D734A6B" w14:textId="77777777" w:rsidTr="00575F2C">
        <w:trPr>
          <w:cantSplit/>
        </w:trPr>
        <w:tc>
          <w:tcPr>
            <w:tcW w:w="4140" w:type="dxa"/>
            <w:vAlign w:val="center"/>
          </w:tcPr>
          <w:p w14:paraId="7D8C854C" w14:textId="77777777" w:rsidR="0065400E" w:rsidRPr="00A52FB2" w:rsidRDefault="0065400E" w:rsidP="00575F2C">
            <w:pPr>
              <w:pStyle w:val="UserInput10pt"/>
              <w:jc w:val="both"/>
              <w:rPr>
                <w:sz w:val="22"/>
                <w:szCs w:val="22"/>
              </w:rPr>
            </w:pPr>
            <w:r w:rsidRPr="00A36EFC">
              <w:rPr>
                <w:sz w:val="22"/>
                <w:szCs w:val="22"/>
              </w:rPr>
              <w:t>Authorize Baseline Label</w:t>
            </w:r>
          </w:p>
        </w:tc>
        <w:tc>
          <w:tcPr>
            <w:tcW w:w="4526" w:type="dxa"/>
            <w:vAlign w:val="center"/>
          </w:tcPr>
          <w:p w14:paraId="12E2AF7F"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6D8DE162" w14:textId="77777777" w:rsidTr="00575F2C">
        <w:trPr>
          <w:cantSplit/>
        </w:trPr>
        <w:tc>
          <w:tcPr>
            <w:tcW w:w="4140" w:type="dxa"/>
            <w:vAlign w:val="center"/>
          </w:tcPr>
          <w:p w14:paraId="6AFAB5F2" w14:textId="77777777" w:rsidR="0065400E" w:rsidRPr="00A52FB2" w:rsidRDefault="0065400E" w:rsidP="00575F2C">
            <w:pPr>
              <w:pStyle w:val="UserInput10pt"/>
              <w:jc w:val="both"/>
              <w:rPr>
                <w:sz w:val="22"/>
                <w:szCs w:val="22"/>
              </w:rPr>
            </w:pPr>
            <w:r w:rsidRPr="00A36EFC">
              <w:rPr>
                <w:sz w:val="22"/>
                <w:szCs w:val="22"/>
              </w:rPr>
              <w:t>Label Baseline</w:t>
            </w:r>
          </w:p>
        </w:tc>
        <w:tc>
          <w:tcPr>
            <w:tcW w:w="4526" w:type="dxa"/>
            <w:vAlign w:val="center"/>
          </w:tcPr>
          <w:p w14:paraId="2F230545" w14:textId="77777777" w:rsidR="0065400E" w:rsidRPr="00A52FB2" w:rsidRDefault="0065400E" w:rsidP="00575F2C">
            <w:pPr>
              <w:pStyle w:val="UserInput10pt"/>
              <w:jc w:val="both"/>
              <w:rPr>
                <w:sz w:val="22"/>
                <w:szCs w:val="22"/>
              </w:rPr>
            </w:pPr>
            <w:r>
              <w:rPr>
                <w:sz w:val="22"/>
                <w:szCs w:val="22"/>
              </w:rPr>
              <w:t>Developer (Raj)</w:t>
            </w:r>
          </w:p>
        </w:tc>
      </w:tr>
      <w:tr w:rsidR="0065400E" w:rsidRPr="00A52FB2" w14:paraId="46488D35" w14:textId="77777777" w:rsidTr="00575F2C">
        <w:trPr>
          <w:cantSplit/>
        </w:trPr>
        <w:tc>
          <w:tcPr>
            <w:tcW w:w="4140" w:type="dxa"/>
            <w:vAlign w:val="center"/>
          </w:tcPr>
          <w:p w14:paraId="770C6B14" w14:textId="77777777" w:rsidR="0065400E" w:rsidRPr="00A52FB2" w:rsidRDefault="0065400E" w:rsidP="00575F2C">
            <w:pPr>
              <w:pStyle w:val="UserInput10pt"/>
              <w:jc w:val="both"/>
              <w:rPr>
                <w:sz w:val="22"/>
                <w:szCs w:val="22"/>
              </w:rPr>
            </w:pPr>
            <w:r w:rsidRPr="00A36EFC">
              <w:rPr>
                <w:sz w:val="22"/>
                <w:szCs w:val="22"/>
              </w:rPr>
              <w:t>Authorize Environment Build</w:t>
            </w:r>
          </w:p>
        </w:tc>
        <w:tc>
          <w:tcPr>
            <w:tcW w:w="4526" w:type="dxa"/>
            <w:vAlign w:val="center"/>
          </w:tcPr>
          <w:p w14:paraId="3274CF7C"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77E44511" w14:textId="77777777" w:rsidTr="00575F2C">
        <w:trPr>
          <w:cantSplit/>
        </w:trPr>
        <w:tc>
          <w:tcPr>
            <w:tcW w:w="4140" w:type="dxa"/>
            <w:vAlign w:val="center"/>
          </w:tcPr>
          <w:p w14:paraId="685DF6D4" w14:textId="77777777" w:rsidR="0065400E" w:rsidRPr="00A52FB2" w:rsidRDefault="0065400E" w:rsidP="00575F2C">
            <w:pPr>
              <w:pStyle w:val="UserInput10pt"/>
              <w:jc w:val="both"/>
              <w:rPr>
                <w:sz w:val="22"/>
                <w:szCs w:val="22"/>
              </w:rPr>
            </w:pPr>
            <w:r w:rsidRPr="00A36EFC">
              <w:rPr>
                <w:sz w:val="22"/>
                <w:szCs w:val="22"/>
              </w:rPr>
              <w:t>Build Environment</w:t>
            </w:r>
          </w:p>
        </w:tc>
        <w:tc>
          <w:tcPr>
            <w:tcW w:w="4526" w:type="dxa"/>
            <w:vAlign w:val="center"/>
          </w:tcPr>
          <w:p w14:paraId="77D31547" w14:textId="77777777" w:rsidR="0065400E" w:rsidRPr="00A52FB2" w:rsidRDefault="0065400E" w:rsidP="00575F2C">
            <w:pPr>
              <w:pStyle w:val="UserInput10pt"/>
              <w:jc w:val="both"/>
              <w:rPr>
                <w:sz w:val="22"/>
                <w:szCs w:val="22"/>
              </w:rPr>
            </w:pPr>
            <w:r w:rsidRPr="00A36EFC">
              <w:rPr>
                <w:sz w:val="22"/>
                <w:szCs w:val="22"/>
              </w:rPr>
              <w:t>Technical Operations</w:t>
            </w:r>
            <w:r>
              <w:rPr>
                <w:sz w:val="22"/>
                <w:szCs w:val="22"/>
              </w:rPr>
              <w:t>/Developers (Raj)</w:t>
            </w:r>
          </w:p>
        </w:tc>
      </w:tr>
    </w:tbl>
    <w:p w14:paraId="0B3A9C2F" w14:textId="77777777" w:rsidR="0065400E" w:rsidRDefault="0065400E" w:rsidP="0065400E">
      <w:pPr>
        <w:pStyle w:val="ListParagraph"/>
        <w:spacing w:after="160" w:line="259" w:lineRule="auto"/>
        <w:jc w:val="both"/>
        <w:rPr>
          <w:b/>
        </w:rPr>
      </w:pPr>
    </w:p>
    <w:p w14:paraId="6286660D" w14:textId="77777777" w:rsidR="0065400E" w:rsidRPr="00A52FB2" w:rsidRDefault="0065400E" w:rsidP="0065400E">
      <w:pPr>
        <w:pStyle w:val="ListParagraph"/>
        <w:spacing w:after="160" w:line="259" w:lineRule="auto"/>
        <w:jc w:val="both"/>
        <w:rPr>
          <w:b/>
        </w:rPr>
      </w:pPr>
    </w:p>
    <w:p w14:paraId="5905FCA7" w14:textId="77777777" w:rsidR="0065400E" w:rsidRPr="00A52FB2" w:rsidRDefault="0065400E" w:rsidP="0065400E">
      <w:pPr>
        <w:pStyle w:val="ListParagraph"/>
        <w:spacing w:after="160" w:line="259" w:lineRule="auto"/>
        <w:jc w:val="both"/>
      </w:pPr>
      <w:r w:rsidRPr="00A52FB2">
        <w:rPr>
          <w:b/>
        </w:rPr>
        <w:br/>
      </w:r>
    </w:p>
    <w:p w14:paraId="55BA7D24" w14:textId="77777777" w:rsidR="0065400E" w:rsidRPr="00A52FB2" w:rsidRDefault="0065400E" w:rsidP="001432B8">
      <w:pPr>
        <w:pStyle w:val="ListParagraph"/>
        <w:numPr>
          <w:ilvl w:val="0"/>
          <w:numId w:val="36"/>
        </w:numPr>
        <w:spacing w:after="160" w:line="259" w:lineRule="auto"/>
      </w:pPr>
      <w:r w:rsidRPr="00A52FB2">
        <w:rPr>
          <w:b/>
        </w:rPr>
        <w:t>Production Environment</w:t>
      </w:r>
      <w:r w:rsidRPr="00A52FB2">
        <w:rPr>
          <w:b/>
        </w:rPr>
        <w:br/>
      </w:r>
    </w:p>
    <w:tbl>
      <w:tblPr>
        <w:tblW w:w="8696" w:type="dxa"/>
        <w:tblInd w:w="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0AEA773B" w14:textId="77777777" w:rsidTr="00575F2C">
        <w:trPr>
          <w:cantSplit/>
          <w:tblHeader/>
        </w:trPr>
        <w:tc>
          <w:tcPr>
            <w:tcW w:w="4680" w:type="dxa"/>
            <w:shd w:val="clear" w:color="auto" w:fill="E0E0E0"/>
            <w:vAlign w:val="center"/>
          </w:tcPr>
          <w:p w14:paraId="6E5FAC30" w14:textId="77777777" w:rsidR="0065400E" w:rsidRPr="00A52FB2" w:rsidRDefault="0065400E" w:rsidP="00575F2C">
            <w:pPr>
              <w:pStyle w:val="Table10ptBold"/>
              <w:jc w:val="center"/>
            </w:pPr>
            <w:r w:rsidRPr="00A52FB2">
              <w:t>Action</w:t>
            </w:r>
          </w:p>
        </w:tc>
        <w:tc>
          <w:tcPr>
            <w:tcW w:w="4016" w:type="dxa"/>
            <w:shd w:val="clear" w:color="auto" w:fill="E0E0E0"/>
            <w:vAlign w:val="center"/>
          </w:tcPr>
          <w:p w14:paraId="675D8CAB" w14:textId="77777777" w:rsidR="0065400E" w:rsidRPr="00A52FB2" w:rsidRDefault="0065400E" w:rsidP="00575F2C">
            <w:pPr>
              <w:pStyle w:val="Table10ptBold"/>
              <w:jc w:val="center"/>
            </w:pPr>
            <w:r w:rsidRPr="00A52FB2">
              <w:t>Control</w:t>
            </w:r>
          </w:p>
        </w:tc>
      </w:tr>
      <w:tr w:rsidR="0065400E" w:rsidRPr="00A52FB2" w14:paraId="3A06336F" w14:textId="77777777" w:rsidTr="00575F2C">
        <w:trPr>
          <w:cantSplit/>
        </w:trPr>
        <w:tc>
          <w:tcPr>
            <w:tcW w:w="4680" w:type="dxa"/>
            <w:vAlign w:val="center"/>
          </w:tcPr>
          <w:p w14:paraId="5FECD69E" w14:textId="77777777" w:rsidR="0065400E" w:rsidRPr="00A52FB2" w:rsidRDefault="0065400E" w:rsidP="00575F2C">
            <w:pPr>
              <w:pStyle w:val="UserInput10pt"/>
              <w:jc w:val="both"/>
              <w:rPr>
                <w:sz w:val="22"/>
                <w:szCs w:val="22"/>
              </w:rPr>
            </w:pPr>
            <w:r w:rsidRPr="00A52FB2">
              <w:rPr>
                <w:sz w:val="22"/>
                <w:szCs w:val="22"/>
              </w:rPr>
              <w:t>Check in Source Code</w:t>
            </w:r>
          </w:p>
        </w:tc>
        <w:tc>
          <w:tcPr>
            <w:tcW w:w="4016" w:type="dxa"/>
            <w:vAlign w:val="center"/>
          </w:tcPr>
          <w:p w14:paraId="1BF2507B" w14:textId="77777777" w:rsidR="0065400E" w:rsidRPr="00A52FB2" w:rsidRDefault="0065400E" w:rsidP="00575F2C">
            <w:pPr>
              <w:pStyle w:val="UserInput10pt"/>
              <w:jc w:val="both"/>
              <w:rPr>
                <w:sz w:val="22"/>
                <w:szCs w:val="22"/>
              </w:rPr>
            </w:pPr>
            <w:r w:rsidRPr="00A52FB2">
              <w:rPr>
                <w:sz w:val="22"/>
                <w:szCs w:val="22"/>
              </w:rPr>
              <w:t>Check in to production not allowed</w:t>
            </w:r>
          </w:p>
        </w:tc>
      </w:tr>
      <w:tr w:rsidR="0065400E" w:rsidRPr="00A52FB2" w14:paraId="4B5891D9" w14:textId="77777777" w:rsidTr="00575F2C">
        <w:trPr>
          <w:cantSplit/>
        </w:trPr>
        <w:tc>
          <w:tcPr>
            <w:tcW w:w="4680" w:type="dxa"/>
            <w:vAlign w:val="center"/>
          </w:tcPr>
          <w:p w14:paraId="1AEFFE5F" w14:textId="77777777" w:rsidR="0065400E" w:rsidRPr="00A52FB2" w:rsidRDefault="0065400E" w:rsidP="00575F2C">
            <w:pPr>
              <w:pStyle w:val="UserInput10pt"/>
              <w:jc w:val="both"/>
              <w:rPr>
                <w:sz w:val="22"/>
                <w:szCs w:val="22"/>
              </w:rPr>
            </w:pPr>
            <w:r w:rsidRPr="00A52FB2">
              <w:rPr>
                <w:sz w:val="22"/>
                <w:szCs w:val="22"/>
              </w:rPr>
              <w:t>Define Release</w:t>
            </w:r>
          </w:p>
        </w:tc>
        <w:tc>
          <w:tcPr>
            <w:tcW w:w="4016" w:type="dxa"/>
            <w:vAlign w:val="center"/>
          </w:tcPr>
          <w:p w14:paraId="03FE3C36"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46DD00E0" w14:textId="77777777" w:rsidTr="00575F2C">
        <w:trPr>
          <w:cantSplit/>
        </w:trPr>
        <w:tc>
          <w:tcPr>
            <w:tcW w:w="4680" w:type="dxa"/>
            <w:vAlign w:val="center"/>
          </w:tcPr>
          <w:p w14:paraId="1FE00E72" w14:textId="77777777" w:rsidR="0065400E" w:rsidRPr="00A52FB2" w:rsidRDefault="0065400E" w:rsidP="00575F2C">
            <w:pPr>
              <w:pStyle w:val="UserInput10pt"/>
              <w:jc w:val="both"/>
              <w:rPr>
                <w:sz w:val="22"/>
                <w:szCs w:val="22"/>
              </w:rPr>
            </w:pPr>
            <w:r w:rsidRPr="00A52FB2">
              <w:rPr>
                <w:sz w:val="22"/>
                <w:szCs w:val="22"/>
              </w:rPr>
              <w:t>Authorize Baseline Label</w:t>
            </w:r>
          </w:p>
        </w:tc>
        <w:tc>
          <w:tcPr>
            <w:tcW w:w="4016" w:type="dxa"/>
            <w:vAlign w:val="center"/>
          </w:tcPr>
          <w:p w14:paraId="7196F25E"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5695928F" w14:textId="77777777" w:rsidTr="00575F2C">
        <w:trPr>
          <w:cantSplit/>
        </w:trPr>
        <w:tc>
          <w:tcPr>
            <w:tcW w:w="4680" w:type="dxa"/>
            <w:vAlign w:val="center"/>
          </w:tcPr>
          <w:p w14:paraId="27776D9D" w14:textId="77777777" w:rsidR="0065400E" w:rsidRPr="00A52FB2" w:rsidRDefault="0065400E" w:rsidP="00575F2C">
            <w:pPr>
              <w:pStyle w:val="UserInput10pt"/>
              <w:jc w:val="both"/>
              <w:rPr>
                <w:sz w:val="22"/>
                <w:szCs w:val="22"/>
              </w:rPr>
            </w:pPr>
            <w:r w:rsidRPr="00A52FB2">
              <w:rPr>
                <w:sz w:val="22"/>
                <w:szCs w:val="22"/>
              </w:rPr>
              <w:lastRenderedPageBreak/>
              <w:t>Label Baseline</w:t>
            </w:r>
          </w:p>
        </w:tc>
        <w:tc>
          <w:tcPr>
            <w:tcW w:w="4016" w:type="dxa"/>
            <w:vAlign w:val="center"/>
          </w:tcPr>
          <w:p w14:paraId="2BB4EA84" w14:textId="77777777" w:rsidR="0065400E" w:rsidRPr="00A52FB2" w:rsidRDefault="0065400E" w:rsidP="00575F2C">
            <w:pPr>
              <w:pStyle w:val="UserInput10pt"/>
              <w:jc w:val="both"/>
              <w:rPr>
                <w:sz w:val="22"/>
                <w:szCs w:val="22"/>
              </w:rPr>
            </w:pPr>
            <w:r w:rsidRPr="00A52FB2">
              <w:rPr>
                <w:sz w:val="22"/>
                <w:szCs w:val="22"/>
              </w:rPr>
              <w:t>Developer</w:t>
            </w:r>
            <w:r>
              <w:rPr>
                <w:sz w:val="22"/>
                <w:szCs w:val="22"/>
              </w:rPr>
              <w:t xml:space="preserve"> (Raj)</w:t>
            </w:r>
          </w:p>
        </w:tc>
      </w:tr>
      <w:tr w:rsidR="0065400E" w:rsidRPr="00A52FB2" w14:paraId="7CD0F7ED" w14:textId="77777777" w:rsidTr="00575F2C">
        <w:trPr>
          <w:cantSplit/>
        </w:trPr>
        <w:tc>
          <w:tcPr>
            <w:tcW w:w="4680" w:type="dxa"/>
            <w:vAlign w:val="center"/>
          </w:tcPr>
          <w:p w14:paraId="4324522A" w14:textId="77777777" w:rsidR="0065400E" w:rsidRPr="00A52FB2" w:rsidRDefault="0065400E" w:rsidP="00575F2C">
            <w:pPr>
              <w:pStyle w:val="UserInput10pt"/>
              <w:jc w:val="both"/>
              <w:rPr>
                <w:sz w:val="22"/>
                <w:szCs w:val="22"/>
              </w:rPr>
            </w:pPr>
            <w:r w:rsidRPr="00A52FB2">
              <w:rPr>
                <w:sz w:val="22"/>
                <w:szCs w:val="22"/>
              </w:rPr>
              <w:t>Authorize Environment Build</w:t>
            </w:r>
          </w:p>
        </w:tc>
        <w:tc>
          <w:tcPr>
            <w:tcW w:w="4016" w:type="dxa"/>
            <w:vAlign w:val="center"/>
          </w:tcPr>
          <w:p w14:paraId="6370E368"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7D5A337D" w14:textId="77777777" w:rsidTr="00575F2C">
        <w:trPr>
          <w:cantSplit/>
        </w:trPr>
        <w:tc>
          <w:tcPr>
            <w:tcW w:w="4680" w:type="dxa"/>
            <w:vAlign w:val="center"/>
          </w:tcPr>
          <w:p w14:paraId="77C4358E" w14:textId="77777777" w:rsidR="0065400E" w:rsidRPr="00A52FB2" w:rsidRDefault="0065400E" w:rsidP="00575F2C">
            <w:pPr>
              <w:pStyle w:val="UserInput10pt"/>
              <w:jc w:val="both"/>
              <w:rPr>
                <w:sz w:val="22"/>
                <w:szCs w:val="22"/>
              </w:rPr>
            </w:pPr>
            <w:r w:rsidRPr="00A52FB2">
              <w:rPr>
                <w:sz w:val="22"/>
                <w:szCs w:val="22"/>
              </w:rPr>
              <w:t>Build Environment</w:t>
            </w:r>
          </w:p>
        </w:tc>
        <w:tc>
          <w:tcPr>
            <w:tcW w:w="4016" w:type="dxa"/>
            <w:vAlign w:val="center"/>
          </w:tcPr>
          <w:p w14:paraId="3D478F88" w14:textId="77777777" w:rsidR="0065400E" w:rsidRPr="00A52FB2" w:rsidRDefault="0065400E" w:rsidP="00575F2C">
            <w:pPr>
              <w:pStyle w:val="UserInput10pt"/>
              <w:jc w:val="both"/>
              <w:rPr>
                <w:sz w:val="22"/>
                <w:szCs w:val="22"/>
              </w:rPr>
            </w:pPr>
            <w:r w:rsidRPr="00A52FB2">
              <w:rPr>
                <w:sz w:val="22"/>
                <w:szCs w:val="22"/>
              </w:rPr>
              <w:t>Technical Operations</w:t>
            </w:r>
            <w:r>
              <w:rPr>
                <w:sz w:val="22"/>
                <w:szCs w:val="22"/>
              </w:rPr>
              <w:t xml:space="preserve"> (Raj)</w:t>
            </w:r>
          </w:p>
        </w:tc>
      </w:tr>
      <w:tr w:rsidR="0065400E" w:rsidRPr="00A52FB2" w14:paraId="5D9754C7" w14:textId="77777777" w:rsidTr="00575F2C">
        <w:trPr>
          <w:cantSplit/>
        </w:trPr>
        <w:tc>
          <w:tcPr>
            <w:tcW w:w="4680" w:type="dxa"/>
            <w:vAlign w:val="center"/>
          </w:tcPr>
          <w:p w14:paraId="08762F82" w14:textId="77777777" w:rsidR="0065400E" w:rsidRPr="00A52FB2" w:rsidRDefault="0065400E" w:rsidP="00575F2C">
            <w:pPr>
              <w:pStyle w:val="UserInput10pt"/>
              <w:jc w:val="both"/>
              <w:rPr>
                <w:sz w:val="22"/>
                <w:szCs w:val="22"/>
              </w:rPr>
            </w:pPr>
            <w:r w:rsidRPr="00A52FB2">
              <w:rPr>
                <w:sz w:val="22"/>
                <w:szCs w:val="22"/>
              </w:rPr>
              <w:t>Promote Source Code to Production</w:t>
            </w:r>
          </w:p>
        </w:tc>
        <w:tc>
          <w:tcPr>
            <w:tcW w:w="4016" w:type="dxa"/>
            <w:vAlign w:val="center"/>
          </w:tcPr>
          <w:p w14:paraId="390953B0" w14:textId="77777777" w:rsidR="0065400E" w:rsidRPr="00A52FB2" w:rsidRDefault="0065400E" w:rsidP="00575F2C">
            <w:pPr>
              <w:pStyle w:val="UserInput10pt"/>
              <w:jc w:val="both"/>
              <w:rPr>
                <w:sz w:val="22"/>
                <w:szCs w:val="22"/>
              </w:rPr>
            </w:pPr>
            <w:r w:rsidRPr="00A52FB2">
              <w:rPr>
                <w:sz w:val="22"/>
                <w:szCs w:val="22"/>
              </w:rPr>
              <w:t>Manual move: Configuration Manager (can’t be the developer)</w:t>
            </w:r>
            <w:r>
              <w:rPr>
                <w:sz w:val="22"/>
                <w:szCs w:val="22"/>
              </w:rPr>
              <w:t xml:space="preserve"> (Lokesh)</w:t>
            </w:r>
          </w:p>
          <w:p w14:paraId="35DC4906" w14:textId="77777777" w:rsidR="0065400E" w:rsidRPr="00A52FB2" w:rsidRDefault="0065400E" w:rsidP="00575F2C">
            <w:pPr>
              <w:pStyle w:val="UserInput10pt"/>
              <w:jc w:val="both"/>
              <w:rPr>
                <w:sz w:val="22"/>
                <w:szCs w:val="22"/>
              </w:rPr>
            </w:pPr>
            <w:r w:rsidRPr="00A52FB2">
              <w:rPr>
                <w:sz w:val="22"/>
                <w:szCs w:val="22"/>
              </w:rPr>
              <w:t>Automated move – submission of the move script by the Configuration Manager (tool used to capture the id of the requestor. No additional signatures needed)</w:t>
            </w:r>
            <w:r>
              <w:rPr>
                <w:sz w:val="22"/>
                <w:szCs w:val="22"/>
              </w:rPr>
              <w:t xml:space="preserve"> (Lokesh)</w:t>
            </w:r>
          </w:p>
          <w:p w14:paraId="5EEA4CF6" w14:textId="77777777" w:rsidR="0065400E" w:rsidRPr="00A52FB2" w:rsidRDefault="0065400E" w:rsidP="00575F2C">
            <w:pPr>
              <w:pStyle w:val="UserInput10pt"/>
              <w:jc w:val="both"/>
              <w:rPr>
                <w:sz w:val="22"/>
                <w:szCs w:val="22"/>
              </w:rPr>
            </w:pPr>
            <w:r w:rsidRPr="00A52FB2">
              <w:rPr>
                <w:sz w:val="22"/>
                <w:szCs w:val="22"/>
              </w:rPr>
              <w:t>Moves occur during a scheduled RFC window.</w:t>
            </w:r>
          </w:p>
        </w:tc>
      </w:tr>
      <w:tr w:rsidR="0065400E" w:rsidRPr="00A52FB2" w14:paraId="3914D7E5" w14:textId="77777777" w:rsidTr="00575F2C">
        <w:trPr>
          <w:cantSplit/>
        </w:trPr>
        <w:tc>
          <w:tcPr>
            <w:tcW w:w="4680" w:type="dxa"/>
            <w:vAlign w:val="center"/>
          </w:tcPr>
          <w:p w14:paraId="119C4737" w14:textId="77777777" w:rsidR="0065400E" w:rsidRPr="00A52FB2" w:rsidRDefault="0065400E" w:rsidP="00575F2C">
            <w:pPr>
              <w:pStyle w:val="UserInput10pt"/>
              <w:jc w:val="both"/>
              <w:rPr>
                <w:sz w:val="22"/>
                <w:szCs w:val="22"/>
              </w:rPr>
            </w:pPr>
            <w:r w:rsidRPr="00A52FB2">
              <w:rPr>
                <w:sz w:val="22"/>
                <w:szCs w:val="22"/>
              </w:rPr>
              <w:t>Verification of Production Implementation</w:t>
            </w:r>
          </w:p>
        </w:tc>
        <w:tc>
          <w:tcPr>
            <w:tcW w:w="4016" w:type="dxa"/>
            <w:vAlign w:val="center"/>
          </w:tcPr>
          <w:p w14:paraId="3364B231" w14:textId="77777777" w:rsidR="0065400E" w:rsidRPr="00A52FB2" w:rsidRDefault="0065400E" w:rsidP="00575F2C">
            <w:pPr>
              <w:pStyle w:val="UserInput10pt"/>
              <w:jc w:val="both"/>
              <w:rPr>
                <w:sz w:val="22"/>
                <w:szCs w:val="22"/>
              </w:rPr>
            </w:pPr>
            <w:r w:rsidRPr="00A52FB2">
              <w:rPr>
                <w:sz w:val="22"/>
                <w:szCs w:val="22"/>
              </w:rPr>
              <w:t>Business Owner (aka Product Owner)</w:t>
            </w:r>
            <w:r>
              <w:rPr>
                <w:sz w:val="22"/>
                <w:szCs w:val="22"/>
              </w:rPr>
              <w:t xml:space="preserve"> (Raj)</w:t>
            </w:r>
          </w:p>
        </w:tc>
      </w:tr>
    </w:tbl>
    <w:p w14:paraId="6FAB3AB7" w14:textId="77777777" w:rsidR="0065400E" w:rsidRDefault="0065400E" w:rsidP="0065400E"/>
    <w:p w14:paraId="3D161E74" w14:textId="6D3D0D58" w:rsidR="00F87EAC" w:rsidRDefault="00F87EAC" w:rsidP="0065400E"/>
    <w:p w14:paraId="3D161E75" w14:textId="77777777" w:rsidR="00F87EAC" w:rsidRDefault="00F87EAC" w:rsidP="00AA4B6B"/>
    <w:p w14:paraId="3D161E76" w14:textId="77777777" w:rsidR="00F87EAC" w:rsidRDefault="00F87EAC" w:rsidP="00F87EAC">
      <w:pPr>
        <w:pStyle w:val="Heading2"/>
      </w:pPr>
      <w:r>
        <w:t>4.6</w:t>
      </w:r>
      <w:r>
        <w:tab/>
        <w:t>Management of Release Documentation</w:t>
      </w:r>
    </w:p>
    <w:p w14:paraId="3D161E77" w14:textId="77777777" w:rsidR="00F87EAC" w:rsidRDefault="00F87EAC" w:rsidP="00AA4B6B"/>
    <w:p w14:paraId="3D161E78" w14:textId="77777777" w:rsidR="00F87EAC" w:rsidRPr="00903C98" w:rsidRDefault="00F87EAC" w:rsidP="00F87EAC">
      <w:r>
        <w:t>The following documents are required for the release to production</w:t>
      </w:r>
      <w:r w:rsidRPr="00903C98">
        <w:t>:</w:t>
      </w:r>
      <w:r w:rsidR="009A0792">
        <w:br/>
      </w:r>
    </w:p>
    <w:p w14:paraId="3D161E79" w14:textId="1FEDC21A" w:rsidR="00F87EAC" w:rsidRDefault="00F87EAC" w:rsidP="001432B8">
      <w:pPr>
        <w:numPr>
          <w:ilvl w:val="0"/>
          <w:numId w:val="26"/>
        </w:numPr>
      </w:pPr>
      <w:r>
        <w:t xml:space="preserve">Installation Plan (including a </w:t>
      </w:r>
      <w:r w:rsidR="0065400E">
        <w:t>back out</w:t>
      </w:r>
      <w:r>
        <w:t xml:space="preserve"> plan)</w:t>
      </w:r>
    </w:p>
    <w:p w14:paraId="3D161E7A" w14:textId="77777777" w:rsidR="00F87EAC" w:rsidRDefault="00F87EAC" w:rsidP="001432B8">
      <w:pPr>
        <w:numPr>
          <w:ilvl w:val="0"/>
          <w:numId w:val="26"/>
        </w:numPr>
      </w:pPr>
      <w:r>
        <w:t>Release notes</w:t>
      </w:r>
    </w:p>
    <w:p w14:paraId="3D161E7B" w14:textId="77777777" w:rsidR="00F87EAC" w:rsidRDefault="00F87EAC" w:rsidP="001432B8">
      <w:pPr>
        <w:numPr>
          <w:ilvl w:val="0"/>
          <w:numId w:val="26"/>
        </w:numPr>
      </w:pPr>
      <w:r>
        <w:t>Updated user documentation</w:t>
      </w:r>
    </w:p>
    <w:p w14:paraId="3D161E7C" w14:textId="77777777" w:rsidR="00F87EAC" w:rsidRDefault="00F87EAC" w:rsidP="001432B8">
      <w:pPr>
        <w:numPr>
          <w:ilvl w:val="0"/>
          <w:numId w:val="26"/>
        </w:numPr>
      </w:pPr>
      <w:r>
        <w:t>Training materials</w:t>
      </w:r>
    </w:p>
    <w:p w14:paraId="3D161E7D" w14:textId="77777777" w:rsidR="00F87EAC" w:rsidRDefault="00F87EAC" w:rsidP="00AA4B6B"/>
    <w:p w14:paraId="3D161E7E" w14:textId="77777777" w:rsidR="00F87EAC" w:rsidRDefault="00F87EAC" w:rsidP="00AA4B6B"/>
    <w:p w14:paraId="3D161E7F" w14:textId="77777777" w:rsidR="00F87EAC" w:rsidRDefault="00F87EAC" w:rsidP="00F87EAC">
      <w:pPr>
        <w:pStyle w:val="Heading2"/>
      </w:pPr>
      <w:r>
        <w:t>4.7</w:t>
      </w:r>
      <w:r>
        <w:tab/>
        <w:t>Configuration Control Tools and Techniques</w:t>
      </w:r>
    </w:p>
    <w:p w14:paraId="3D161E80" w14:textId="77777777" w:rsidR="00F87EAC" w:rsidRDefault="00F87EAC" w:rsidP="00AA4B6B"/>
    <w:p w14:paraId="200FE28F" w14:textId="77777777" w:rsidR="0065400E" w:rsidRPr="00A52FB2"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 xml:space="preserve">The tool </w:t>
      </w:r>
      <w:r>
        <w:rPr>
          <w:rFonts w:cs="Arial"/>
          <w:iCs/>
          <w:sz w:val="24"/>
          <w:szCs w:val="28"/>
        </w:rPr>
        <w:t>used in this project is</w:t>
      </w:r>
      <w:r w:rsidRPr="00A52FB2">
        <w:rPr>
          <w:rFonts w:cs="Arial"/>
          <w:iCs/>
          <w:sz w:val="24"/>
          <w:szCs w:val="28"/>
        </w:rPr>
        <w:t xml:space="preserve"> GIT version controlling</w:t>
      </w:r>
      <w:r>
        <w:rPr>
          <w:rFonts w:cs="Arial"/>
          <w:iCs/>
          <w:sz w:val="24"/>
          <w:szCs w:val="28"/>
        </w:rPr>
        <w:t xml:space="preserve"> software</w:t>
      </w:r>
      <w:r w:rsidRPr="00A52FB2">
        <w:rPr>
          <w:rFonts w:cs="Arial"/>
          <w:iCs/>
          <w:sz w:val="24"/>
          <w:szCs w:val="28"/>
        </w:rPr>
        <w:t>.</w:t>
      </w:r>
    </w:p>
    <w:p w14:paraId="1C734E29" w14:textId="77777777" w:rsidR="0065400E" w:rsidRPr="00A52FB2"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This tool includes:</w:t>
      </w:r>
    </w:p>
    <w:p w14:paraId="0E8A35F1" w14:textId="77777777" w:rsidR="0065400E" w:rsidRPr="00A52FB2" w:rsidRDefault="0065400E" w:rsidP="001432B8">
      <w:pPr>
        <w:numPr>
          <w:ilvl w:val="0"/>
          <w:numId w:val="39"/>
        </w:numPr>
        <w:ind w:hanging="11"/>
        <w:jc w:val="both"/>
      </w:pPr>
      <w:r w:rsidRPr="00A52FB2">
        <w:t>Privacy settings</w:t>
      </w:r>
    </w:p>
    <w:p w14:paraId="6744171F" w14:textId="77777777" w:rsidR="0065400E" w:rsidRPr="00A52FB2" w:rsidRDefault="0065400E" w:rsidP="001432B8">
      <w:pPr>
        <w:numPr>
          <w:ilvl w:val="0"/>
          <w:numId w:val="39"/>
        </w:numPr>
        <w:ind w:hanging="11"/>
        <w:jc w:val="both"/>
      </w:pPr>
      <w:r w:rsidRPr="00A52FB2">
        <w:t>Version controlling</w:t>
      </w:r>
    </w:p>
    <w:p w14:paraId="3A37DF6C" w14:textId="77777777" w:rsidR="0065400E" w:rsidRPr="00A52FB2" w:rsidRDefault="0065400E" w:rsidP="001432B8">
      <w:pPr>
        <w:numPr>
          <w:ilvl w:val="0"/>
          <w:numId w:val="39"/>
        </w:numPr>
        <w:ind w:hanging="11"/>
        <w:jc w:val="both"/>
        <w:rPr>
          <w:b/>
        </w:rPr>
      </w:pPr>
      <w:r w:rsidRPr="00A52FB2">
        <w:t>Means for maintaining separate dynamic and controlled repositories</w:t>
      </w:r>
    </w:p>
    <w:p w14:paraId="0C82FFF0" w14:textId="77777777" w:rsidR="0065400E" w:rsidRPr="00A52FB2" w:rsidRDefault="0065400E" w:rsidP="001432B8">
      <w:pPr>
        <w:numPr>
          <w:ilvl w:val="0"/>
          <w:numId w:val="39"/>
        </w:numPr>
        <w:ind w:hanging="11"/>
        <w:jc w:val="both"/>
        <w:rPr>
          <w:b/>
        </w:rPr>
      </w:pPr>
      <w:r w:rsidRPr="00A52FB2">
        <w:t xml:space="preserve">File system for managing the check in and check out of units, for controlling    </w:t>
      </w:r>
      <w:r w:rsidRPr="00A52FB2">
        <w:tab/>
      </w:r>
      <w:r w:rsidRPr="00A52FB2">
        <w:tab/>
      </w:r>
      <w:r w:rsidRPr="00A52FB2">
        <w:tab/>
        <w:t xml:space="preserve"> compilations, and capturing the resulting products</w:t>
      </w:r>
    </w:p>
    <w:p w14:paraId="18A15B87" w14:textId="77777777" w:rsidR="0065400E"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This provide s</w:t>
      </w:r>
      <w:r>
        <w:rPr>
          <w:rFonts w:cs="Arial"/>
          <w:iCs/>
          <w:sz w:val="24"/>
          <w:szCs w:val="28"/>
        </w:rPr>
        <w:t>upport to Configuration Control.</w:t>
      </w:r>
    </w:p>
    <w:p w14:paraId="3D161E8F" w14:textId="77777777" w:rsidR="00F87EAC" w:rsidRDefault="00F87EAC" w:rsidP="00AA4B6B"/>
    <w:p w14:paraId="3D161E90" w14:textId="77777777" w:rsidR="00AA4B6B" w:rsidRDefault="00AA4B6B" w:rsidP="00AA4B6B"/>
    <w:p w14:paraId="3D161E91" w14:textId="77777777" w:rsidR="00AA4B6B" w:rsidRPr="00BD1926" w:rsidRDefault="00AA4B6B" w:rsidP="00AA4B6B">
      <w:pPr>
        <w:pStyle w:val="Heading1"/>
      </w:pPr>
      <w:bookmarkStart w:id="436" w:name="_Toc159735508"/>
      <w:bookmarkStart w:id="437" w:name="_Toc160347167"/>
      <w:bookmarkStart w:id="438" w:name="_Toc162073594"/>
      <w:bookmarkStart w:id="439" w:name="_Toc162417592"/>
      <w:bookmarkStart w:id="440" w:name="_Toc162423773"/>
      <w:bookmarkStart w:id="441" w:name="_Toc162676942"/>
      <w:bookmarkStart w:id="442" w:name="_Toc200179263"/>
      <w:bookmarkStart w:id="443" w:name="_Toc211758967"/>
      <w:bookmarkStart w:id="444" w:name="_Toc217796488"/>
      <w:bookmarkStart w:id="445" w:name="_Toc257902534"/>
      <w:r>
        <w:t>5.</w:t>
      </w:r>
      <w:r>
        <w:tab/>
      </w:r>
      <w:bookmarkEnd w:id="436"/>
      <w:bookmarkEnd w:id="437"/>
      <w:bookmarkEnd w:id="438"/>
      <w:bookmarkEnd w:id="439"/>
      <w:bookmarkEnd w:id="440"/>
      <w:bookmarkEnd w:id="441"/>
      <w:bookmarkEnd w:id="442"/>
      <w:bookmarkEnd w:id="443"/>
      <w:bookmarkEnd w:id="444"/>
      <w:bookmarkEnd w:id="445"/>
      <w:r w:rsidR="00032257">
        <w:t>Configuration Status Accounting</w:t>
      </w:r>
    </w:p>
    <w:tbl>
      <w:tblPr>
        <w:tblpPr w:leftFromText="180" w:rightFromText="180" w:vertAnchor="text" w:horzAnchor="margin" w:tblpXSpec="center" w:tblpY="624"/>
        <w:tblW w:w="8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E843C8" w:rsidRPr="00A52FB2" w14:paraId="0AE30EA4" w14:textId="77777777" w:rsidTr="00860BF5">
        <w:trPr>
          <w:cantSplit/>
          <w:tblHeader/>
        </w:trPr>
        <w:tc>
          <w:tcPr>
            <w:tcW w:w="4680" w:type="dxa"/>
            <w:shd w:val="clear" w:color="auto" w:fill="E0E0E0"/>
            <w:vAlign w:val="center"/>
          </w:tcPr>
          <w:p w14:paraId="68E4D9C7" w14:textId="77777777" w:rsidR="00E843C8" w:rsidRPr="00A52FB2" w:rsidRDefault="00E843C8" w:rsidP="00860BF5">
            <w:pPr>
              <w:pStyle w:val="Table10ptBold"/>
              <w:jc w:val="center"/>
            </w:pPr>
            <w:r>
              <w:lastRenderedPageBreak/>
              <w:t>Activity</w:t>
            </w:r>
          </w:p>
        </w:tc>
        <w:tc>
          <w:tcPr>
            <w:tcW w:w="4016" w:type="dxa"/>
            <w:shd w:val="clear" w:color="auto" w:fill="E0E0E0"/>
            <w:vAlign w:val="center"/>
          </w:tcPr>
          <w:p w14:paraId="2E83A1CD" w14:textId="77777777" w:rsidR="00E843C8" w:rsidRPr="00A52FB2" w:rsidRDefault="00E843C8" w:rsidP="00860BF5">
            <w:pPr>
              <w:pStyle w:val="Table10ptBold"/>
              <w:jc w:val="center"/>
            </w:pPr>
            <w:r>
              <w:t>Status</w:t>
            </w:r>
          </w:p>
        </w:tc>
      </w:tr>
      <w:tr w:rsidR="00E843C8" w:rsidRPr="00A52FB2" w14:paraId="24BD0AAA" w14:textId="77777777" w:rsidTr="00860BF5">
        <w:trPr>
          <w:cantSplit/>
        </w:trPr>
        <w:tc>
          <w:tcPr>
            <w:tcW w:w="4680" w:type="dxa"/>
            <w:vAlign w:val="center"/>
          </w:tcPr>
          <w:p w14:paraId="43B562E6" w14:textId="77777777" w:rsidR="00E843C8" w:rsidRPr="00A52FB2" w:rsidRDefault="00E843C8" w:rsidP="00860BF5">
            <w:pPr>
              <w:pStyle w:val="UserInput10pt"/>
              <w:jc w:val="both"/>
              <w:rPr>
                <w:sz w:val="22"/>
                <w:szCs w:val="22"/>
              </w:rPr>
            </w:pPr>
            <w:r>
              <w:rPr>
                <w:sz w:val="22"/>
                <w:szCs w:val="22"/>
              </w:rPr>
              <w:t>List of CR’s approved but not implemented</w:t>
            </w:r>
          </w:p>
        </w:tc>
        <w:tc>
          <w:tcPr>
            <w:tcW w:w="4016" w:type="dxa"/>
            <w:vAlign w:val="center"/>
          </w:tcPr>
          <w:p w14:paraId="209FE9AC" w14:textId="77777777" w:rsidR="00E843C8" w:rsidRDefault="00E843C8" w:rsidP="00860BF5">
            <w:pPr>
              <w:pStyle w:val="UserInput10pt"/>
              <w:jc w:val="both"/>
              <w:rPr>
                <w:sz w:val="22"/>
                <w:szCs w:val="22"/>
              </w:rPr>
            </w:pPr>
            <w:r>
              <w:rPr>
                <w:sz w:val="22"/>
                <w:szCs w:val="22"/>
              </w:rPr>
              <w:t>CR1: Login Option</w:t>
            </w:r>
          </w:p>
          <w:p w14:paraId="31D43657" w14:textId="77777777" w:rsidR="00E843C8" w:rsidRDefault="00E843C8" w:rsidP="00860BF5">
            <w:pPr>
              <w:pStyle w:val="UserInput10pt"/>
              <w:jc w:val="both"/>
              <w:rPr>
                <w:sz w:val="22"/>
                <w:szCs w:val="22"/>
              </w:rPr>
            </w:pPr>
            <w:r>
              <w:rPr>
                <w:sz w:val="22"/>
                <w:szCs w:val="22"/>
              </w:rPr>
              <w:t>CR2: Reserve Table</w:t>
            </w:r>
          </w:p>
          <w:p w14:paraId="35356CB1" w14:textId="77777777" w:rsidR="00E843C8" w:rsidRDefault="00E843C8" w:rsidP="00860BF5">
            <w:pPr>
              <w:pStyle w:val="UserInput10pt"/>
              <w:jc w:val="both"/>
              <w:rPr>
                <w:sz w:val="22"/>
                <w:szCs w:val="22"/>
              </w:rPr>
            </w:pPr>
            <w:r>
              <w:rPr>
                <w:sz w:val="22"/>
                <w:szCs w:val="22"/>
              </w:rPr>
              <w:t>CR3: Contact page</w:t>
            </w:r>
          </w:p>
          <w:p w14:paraId="5D9787E8" w14:textId="77777777" w:rsidR="00E843C8" w:rsidRDefault="00E843C8" w:rsidP="00860BF5">
            <w:pPr>
              <w:pStyle w:val="UserInput10pt"/>
              <w:jc w:val="both"/>
              <w:rPr>
                <w:sz w:val="22"/>
                <w:szCs w:val="22"/>
              </w:rPr>
            </w:pPr>
            <w:r>
              <w:rPr>
                <w:sz w:val="22"/>
                <w:szCs w:val="22"/>
              </w:rPr>
              <w:t>Cr4: Drop Down Menu</w:t>
            </w:r>
          </w:p>
          <w:p w14:paraId="1945C5AC" w14:textId="77777777" w:rsidR="00E843C8" w:rsidRPr="00A52FB2" w:rsidRDefault="00E843C8" w:rsidP="00860BF5">
            <w:pPr>
              <w:pStyle w:val="UserInput10pt"/>
              <w:jc w:val="both"/>
              <w:rPr>
                <w:sz w:val="22"/>
                <w:szCs w:val="22"/>
              </w:rPr>
            </w:pPr>
            <w:r>
              <w:rPr>
                <w:sz w:val="22"/>
                <w:szCs w:val="22"/>
              </w:rPr>
              <w:t xml:space="preserve">CR7: About Page </w:t>
            </w:r>
          </w:p>
        </w:tc>
      </w:tr>
      <w:tr w:rsidR="00E843C8" w:rsidRPr="00A52FB2" w14:paraId="41FF6199" w14:textId="77777777" w:rsidTr="00860BF5">
        <w:trPr>
          <w:cantSplit/>
        </w:trPr>
        <w:tc>
          <w:tcPr>
            <w:tcW w:w="4680" w:type="dxa"/>
            <w:vAlign w:val="center"/>
          </w:tcPr>
          <w:p w14:paraId="034ED18F" w14:textId="77777777" w:rsidR="00E843C8" w:rsidRPr="00A52FB2" w:rsidRDefault="00E843C8" w:rsidP="00860BF5">
            <w:pPr>
              <w:pStyle w:val="UserInput10pt"/>
              <w:jc w:val="both"/>
              <w:rPr>
                <w:sz w:val="22"/>
                <w:szCs w:val="22"/>
              </w:rPr>
            </w:pPr>
            <w:r>
              <w:rPr>
                <w:sz w:val="22"/>
                <w:szCs w:val="22"/>
              </w:rPr>
              <w:t>List of people working</w:t>
            </w:r>
          </w:p>
        </w:tc>
        <w:tc>
          <w:tcPr>
            <w:tcW w:w="4016" w:type="dxa"/>
            <w:vAlign w:val="center"/>
          </w:tcPr>
          <w:p w14:paraId="01CA1E77" w14:textId="77777777" w:rsidR="00E843C8" w:rsidRPr="00A52FB2" w:rsidRDefault="00E843C8" w:rsidP="00860BF5">
            <w:pPr>
              <w:pStyle w:val="UserInput10pt"/>
              <w:jc w:val="both"/>
              <w:rPr>
                <w:sz w:val="22"/>
                <w:szCs w:val="22"/>
              </w:rPr>
            </w:pPr>
            <w:r>
              <w:rPr>
                <w:sz w:val="22"/>
                <w:szCs w:val="22"/>
              </w:rPr>
              <w:t>2 (Raj, Lokesh)</w:t>
            </w:r>
          </w:p>
        </w:tc>
      </w:tr>
      <w:tr w:rsidR="00E843C8" w:rsidRPr="00A52FB2" w14:paraId="1D620626" w14:textId="77777777" w:rsidTr="00860BF5">
        <w:trPr>
          <w:cantSplit/>
        </w:trPr>
        <w:tc>
          <w:tcPr>
            <w:tcW w:w="4680" w:type="dxa"/>
            <w:vAlign w:val="center"/>
          </w:tcPr>
          <w:p w14:paraId="7D4FF50D" w14:textId="77777777" w:rsidR="00E843C8" w:rsidRPr="00A52FB2" w:rsidRDefault="00E843C8" w:rsidP="00860BF5">
            <w:pPr>
              <w:pStyle w:val="UserInput10pt"/>
              <w:jc w:val="both"/>
              <w:rPr>
                <w:sz w:val="22"/>
                <w:szCs w:val="22"/>
              </w:rPr>
            </w:pPr>
            <w:r>
              <w:rPr>
                <w:sz w:val="22"/>
                <w:szCs w:val="22"/>
              </w:rPr>
              <w:t>Time needed to implement the change</w:t>
            </w:r>
          </w:p>
        </w:tc>
        <w:tc>
          <w:tcPr>
            <w:tcW w:w="4016" w:type="dxa"/>
            <w:vAlign w:val="center"/>
          </w:tcPr>
          <w:p w14:paraId="7F790169" w14:textId="77777777" w:rsidR="00E843C8" w:rsidRDefault="00E843C8" w:rsidP="00860BF5">
            <w:pPr>
              <w:pStyle w:val="UserInput10pt"/>
              <w:jc w:val="both"/>
              <w:rPr>
                <w:sz w:val="22"/>
                <w:szCs w:val="22"/>
              </w:rPr>
            </w:pPr>
            <w:r>
              <w:rPr>
                <w:sz w:val="22"/>
                <w:szCs w:val="22"/>
              </w:rPr>
              <w:t>CR1: 1 week</w:t>
            </w:r>
          </w:p>
          <w:p w14:paraId="60380590" w14:textId="77777777" w:rsidR="00E843C8" w:rsidRDefault="00E843C8" w:rsidP="00860BF5">
            <w:pPr>
              <w:pStyle w:val="UserInput10pt"/>
              <w:jc w:val="both"/>
              <w:rPr>
                <w:sz w:val="22"/>
                <w:szCs w:val="22"/>
              </w:rPr>
            </w:pPr>
            <w:r>
              <w:rPr>
                <w:sz w:val="22"/>
                <w:szCs w:val="22"/>
              </w:rPr>
              <w:t>CR2: 1 week</w:t>
            </w:r>
          </w:p>
          <w:p w14:paraId="603A5F38" w14:textId="77777777" w:rsidR="00E843C8" w:rsidRDefault="00E843C8" w:rsidP="00860BF5">
            <w:pPr>
              <w:pStyle w:val="UserInput10pt"/>
              <w:jc w:val="both"/>
              <w:rPr>
                <w:sz w:val="22"/>
                <w:szCs w:val="22"/>
              </w:rPr>
            </w:pPr>
            <w:r>
              <w:rPr>
                <w:sz w:val="22"/>
                <w:szCs w:val="22"/>
              </w:rPr>
              <w:t>CR3: 4 days</w:t>
            </w:r>
          </w:p>
          <w:p w14:paraId="3A63D57D" w14:textId="77777777" w:rsidR="00E843C8" w:rsidRDefault="00E843C8" w:rsidP="00860BF5">
            <w:pPr>
              <w:pStyle w:val="UserInput10pt"/>
              <w:jc w:val="both"/>
              <w:rPr>
                <w:sz w:val="22"/>
                <w:szCs w:val="22"/>
              </w:rPr>
            </w:pPr>
            <w:r>
              <w:rPr>
                <w:sz w:val="22"/>
                <w:szCs w:val="22"/>
              </w:rPr>
              <w:t>CR4: 3 days</w:t>
            </w:r>
          </w:p>
          <w:p w14:paraId="2301F6B3" w14:textId="77777777" w:rsidR="00E843C8" w:rsidRPr="00A52FB2" w:rsidRDefault="00E843C8" w:rsidP="00860BF5">
            <w:pPr>
              <w:pStyle w:val="UserInput10pt"/>
              <w:jc w:val="both"/>
              <w:rPr>
                <w:sz w:val="22"/>
                <w:szCs w:val="22"/>
              </w:rPr>
            </w:pPr>
            <w:r>
              <w:rPr>
                <w:sz w:val="22"/>
                <w:szCs w:val="22"/>
              </w:rPr>
              <w:t>CR7: 3 days</w:t>
            </w:r>
          </w:p>
        </w:tc>
      </w:tr>
      <w:tr w:rsidR="00E843C8" w:rsidRPr="00A52FB2" w14:paraId="0EC7252A" w14:textId="77777777" w:rsidTr="00860BF5">
        <w:trPr>
          <w:cantSplit/>
        </w:trPr>
        <w:tc>
          <w:tcPr>
            <w:tcW w:w="4680" w:type="dxa"/>
            <w:vAlign w:val="center"/>
          </w:tcPr>
          <w:p w14:paraId="5492A078" w14:textId="77777777" w:rsidR="00E843C8" w:rsidRDefault="00E843C8" w:rsidP="00860BF5">
            <w:pPr>
              <w:pStyle w:val="UserInput10pt"/>
              <w:jc w:val="both"/>
              <w:rPr>
                <w:sz w:val="22"/>
                <w:szCs w:val="22"/>
              </w:rPr>
            </w:pPr>
            <w:r>
              <w:rPr>
                <w:sz w:val="22"/>
                <w:szCs w:val="22"/>
              </w:rPr>
              <w:t>Number and CR’s pending</w:t>
            </w:r>
          </w:p>
        </w:tc>
        <w:tc>
          <w:tcPr>
            <w:tcW w:w="4016" w:type="dxa"/>
            <w:vAlign w:val="center"/>
          </w:tcPr>
          <w:p w14:paraId="1822EC12" w14:textId="77777777" w:rsidR="00E843C8" w:rsidRDefault="00E843C8" w:rsidP="00860BF5">
            <w:pPr>
              <w:pStyle w:val="UserInput10pt"/>
              <w:jc w:val="both"/>
              <w:rPr>
                <w:sz w:val="22"/>
                <w:szCs w:val="22"/>
              </w:rPr>
            </w:pPr>
            <w:r>
              <w:rPr>
                <w:sz w:val="22"/>
                <w:szCs w:val="22"/>
              </w:rPr>
              <w:t>CR1, CR2,CR3,CR4,CR7 are approved but not implemented any.</w:t>
            </w:r>
          </w:p>
        </w:tc>
      </w:tr>
    </w:tbl>
    <w:p w14:paraId="3D161E92" w14:textId="77777777" w:rsidR="00AA4B6B" w:rsidRDefault="00AA4B6B" w:rsidP="00AA4B6B"/>
    <w:p w14:paraId="7410FE1C" w14:textId="6EE002BE" w:rsidR="00E843C8" w:rsidRDefault="00E843C8" w:rsidP="00E843C8">
      <w:r>
        <w:t>The term Configuration Status Accounting is defined in Section 1.1 of this document.  Configuration Status Accounting has the following objectives in this SCM Plan:</w:t>
      </w:r>
    </w:p>
    <w:p w14:paraId="3D161E94" w14:textId="34D1EA29" w:rsidR="00032257" w:rsidRDefault="00032257" w:rsidP="001432B8">
      <w:pPr>
        <w:numPr>
          <w:ilvl w:val="0"/>
          <w:numId w:val="27"/>
        </w:numPr>
      </w:pPr>
      <w:r>
        <w:t>Maintain records of the configuration status of all entities that have been placed under configuration control at the project level or higher</w:t>
      </w:r>
    </w:p>
    <w:p w14:paraId="3D161E95" w14:textId="77777777" w:rsidR="00032257" w:rsidRDefault="00032257" w:rsidP="001432B8">
      <w:pPr>
        <w:numPr>
          <w:ilvl w:val="0"/>
          <w:numId w:val="27"/>
        </w:numPr>
      </w:pPr>
      <w:r>
        <w:t>Maintain records for the life of the project</w:t>
      </w:r>
    </w:p>
    <w:p w14:paraId="3B1CDFE0" w14:textId="77777777" w:rsidR="0065400E" w:rsidRDefault="0065400E" w:rsidP="0065400E">
      <w:pPr>
        <w:pStyle w:val="ListParagraph"/>
      </w:pPr>
    </w:p>
    <w:p w14:paraId="5DC561A0" w14:textId="77777777" w:rsidR="0065400E" w:rsidRDefault="0065400E" w:rsidP="001432B8">
      <w:pPr>
        <w:pStyle w:val="ListParagraph"/>
        <w:numPr>
          <w:ilvl w:val="0"/>
          <w:numId w:val="38"/>
        </w:numPr>
      </w:pPr>
      <w:r>
        <w:t>CR1: Login Option</w:t>
      </w:r>
    </w:p>
    <w:p w14:paraId="783F1B60"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4EB0F47B" w14:textId="77777777" w:rsidTr="00575F2C">
        <w:trPr>
          <w:cantSplit/>
          <w:tblHeader/>
        </w:trPr>
        <w:tc>
          <w:tcPr>
            <w:tcW w:w="4680" w:type="dxa"/>
            <w:shd w:val="clear" w:color="auto" w:fill="E0E0E0"/>
            <w:vAlign w:val="center"/>
          </w:tcPr>
          <w:p w14:paraId="280A336E" w14:textId="77777777" w:rsidR="0065400E" w:rsidRPr="00A52FB2" w:rsidRDefault="0065400E" w:rsidP="00575F2C">
            <w:pPr>
              <w:pStyle w:val="Table10ptBold"/>
              <w:jc w:val="center"/>
            </w:pPr>
            <w:r>
              <w:t>Activity</w:t>
            </w:r>
          </w:p>
        </w:tc>
        <w:tc>
          <w:tcPr>
            <w:tcW w:w="4016" w:type="dxa"/>
            <w:shd w:val="clear" w:color="auto" w:fill="E0E0E0"/>
            <w:vAlign w:val="center"/>
          </w:tcPr>
          <w:p w14:paraId="2A63B8B0" w14:textId="77777777" w:rsidR="0065400E" w:rsidRPr="00A52FB2" w:rsidRDefault="0065400E" w:rsidP="00575F2C">
            <w:pPr>
              <w:pStyle w:val="Table10ptBold"/>
              <w:jc w:val="center"/>
            </w:pPr>
            <w:r>
              <w:t>Status</w:t>
            </w:r>
          </w:p>
        </w:tc>
      </w:tr>
      <w:tr w:rsidR="0065400E" w:rsidRPr="00A52FB2" w14:paraId="26FC8D5B" w14:textId="77777777" w:rsidTr="00575F2C">
        <w:trPr>
          <w:cantSplit/>
        </w:trPr>
        <w:tc>
          <w:tcPr>
            <w:tcW w:w="4680" w:type="dxa"/>
            <w:vAlign w:val="center"/>
          </w:tcPr>
          <w:p w14:paraId="759FE387"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11E8B1E0" w14:textId="77777777" w:rsidR="0065400E" w:rsidRPr="00A52FB2" w:rsidRDefault="0065400E" w:rsidP="00575F2C">
            <w:pPr>
              <w:pStyle w:val="UserInput10pt"/>
              <w:jc w:val="both"/>
              <w:rPr>
                <w:sz w:val="22"/>
                <w:szCs w:val="22"/>
              </w:rPr>
            </w:pPr>
            <w:r>
              <w:rPr>
                <w:sz w:val="22"/>
                <w:szCs w:val="22"/>
              </w:rPr>
              <w:t>Login option</w:t>
            </w:r>
          </w:p>
        </w:tc>
      </w:tr>
      <w:tr w:rsidR="0065400E" w:rsidRPr="00A52FB2" w14:paraId="13D998B2" w14:textId="77777777" w:rsidTr="00575F2C">
        <w:trPr>
          <w:cantSplit/>
        </w:trPr>
        <w:tc>
          <w:tcPr>
            <w:tcW w:w="4680" w:type="dxa"/>
            <w:vAlign w:val="center"/>
          </w:tcPr>
          <w:p w14:paraId="41C7B1A0"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24F6319A" w14:textId="77777777" w:rsidR="0065400E" w:rsidRPr="00A52FB2" w:rsidRDefault="0065400E" w:rsidP="00575F2C">
            <w:pPr>
              <w:pStyle w:val="UserInput10pt"/>
              <w:jc w:val="both"/>
              <w:rPr>
                <w:sz w:val="22"/>
                <w:szCs w:val="22"/>
              </w:rPr>
            </w:pPr>
            <w:r>
              <w:rPr>
                <w:sz w:val="22"/>
                <w:szCs w:val="22"/>
              </w:rPr>
              <w:t>Navbar</w:t>
            </w:r>
          </w:p>
        </w:tc>
      </w:tr>
      <w:tr w:rsidR="0065400E" w:rsidRPr="00A52FB2" w14:paraId="56635D44" w14:textId="77777777" w:rsidTr="00575F2C">
        <w:trPr>
          <w:cantSplit/>
        </w:trPr>
        <w:tc>
          <w:tcPr>
            <w:tcW w:w="4680" w:type="dxa"/>
            <w:vAlign w:val="center"/>
          </w:tcPr>
          <w:p w14:paraId="1DC39D89"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747F6570" w14:textId="77777777" w:rsidR="0065400E" w:rsidRPr="00A52FB2" w:rsidRDefault="0065400E" w:rsidP="00575F2C">
            <w:pPr>
              <w:pStyle w:val="UserInput10pt"/>
              <w:jc w:val="both"/>
              <w:rPr>
                <w:sz w:val="22"/>
                <w:szCs w:val="22"/>
              </w:rPr>
            </w:pPr>
            <w:r>
              <w:rPr>
                <w:sz w:val="22"/>
                <w:szCs w:val="22"/>
              </w:rPr>
              <w:t>30/01/2017</w:t>
            </w:r>
          </w:p>
        </w:tc>
      </w:tr>
      <w:tr w:rsidR="0065400E" w:rsidRPr="00A52FB2" w14:paraId="66AB797C" w14:textId="77777777" w:rsidTr="00575F2C">
        <w:trPr>
          <w:cantSplit/>
        </w:trPr>
        <w:tc>
          <w:tcPr>
            <w:tcW w:w="4680" w:type="dxa"/>
            <w:vAlign w:val="center"/>
          </w:tcPr>
          <w:p w14:paraId="3CFDE2FA"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72F97286"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7FBD214D" w14:textId="77777777" w:rsidTr="00575F2C">
        <w:trPr>
          <w:cantSplit/>
        </w:trPr>
        <w:tc>
          <w:tcPr>
            <w:tcW w:w="4680" w:type="dxa"/>
            <w:vAlign w:val="center"/>
          </w:tcPr>
          <w:p w14:paraId="5B607F29"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1FFB1E10" w14:textId="77777777" w:rsidR="0065400E" w:rsidRPr="00A52FB2" w:rsidRDefault="0065400E" w:rsidP="00575F2C">
            <w:pPr>
              <w:pStyle w:val="UserInput10pt"/>
              <w:jc w:val="both"/>
              <w:rPr>
                <w:sz w:val="22"/>
                <w:szCs w:val="22"/>
              </w:rPr>
            </w:pPr>
            <w:r>
              <w:rPr>
                <w:sz w:val="22"/>
                <w:szCs w:val="22"/>
              </w:rPr>
              <w:t>31/01/2017</w:t>
            </w:r>
          </w:p>
        </w:tc>
      </w:tr>
      <w:tr w:rsidR="0065400E" w:rsidRPr="00A52FB2" w14:paraId="37A4441A" w14:textId="77777777" w:rsidTr="00575F2C">
        <w:trPr>
          <w:cantSplit/>
        </w:trPr>
        <w:tc>
          <w:tcPr>
            <w:tcW w:w="4680" w:type="dxa"/>
            <w:vAlign w:val="center"/>
          </w:tcPr>
          <w:p w14:paraId="15B390D8"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24C86A57" w14:textId="77777777" w:rsidR="0065400E" w:rsidRPr="00A52FB2" w:rsidRDefault="0065400E" w:rsidP="00575F2C">
            <w:pPr>
              <w:pStyle w:val="UserInput10pt"/>
              <w:jc w:val="both"/>
              <w:rPr>
                <w:sz w:val="22"/>
                <w:szCs w:val="22"/>
              </w:rPr>
            </w:pPr>
            <w:r>
              <w:rPr>
                <w:sz w:val="22"/>
                <w:szCs w:val="22"/>
              </w:rPr>
              <w:t>04/02/2017</w:t>
            </w:r>
          </w:p>
        </w:tc>
      </w:tr>
      <w:tr w:rsidR="0065400E" w:rsidRPr="00A52FB2" w14:paraId="14F2DC99" w14:textId="77777777" w:rsidTr="00575F2C">
        <w:trPr>
          <w:cantSplit/>
        </w:trPr>
        <w:tc>
          <w:tcPr>
            <w:tcW w:w="4680" w:type="dxa"/>
            <w:vAlign w:val="center"/>
          </w:tcPr>
          <w:p w14:paraId="33D571A3"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1E754C0A" w14:textId="77777777" w:rsidR="0065400E" w:rsidRPr="00A52FB2" w:rsidRDefault="0065400E" w:rsidP="00575F2C">
            <w:pPr>
              <w:pStyle w:val="UserInput10pt"/>
              <w:jc w:val="both"/>
              <w:rPr>
                <w:sz w:val="22"/>
                <w:szCs w:val="22"/>
              </w:rPr>
            </w:pPr>
            <w:r>
              <w:rPr>
                <w:sz w:val="22"/>
                <w:szCs w:val="22"/>
              </w:rPr>
              <w:t>05/02/2017 and 06/02/2017</w:t>
            </w:r>
          </w:p>
        </w:tc>
      </w:tr>
      <w:tr w:rsidR="0065400E" w:rsidRPr="00A52FB2" w14:paraId="46758BA5" w14:textId="77777777" w:rsidTr="00575F2C">
        <w:trPr>
          <w:cantSplit/>
        </w:trPr>
        <w:tc>
          <w:tcPr>
            <w:tcW w:w="4680" w:type="dxa"/>
            <w:vAlign w:val="center"/>
          </w:tcPr>
          <w:p w14:paraId="44059F91"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26C74A2E" w14:textId="77777777" w:rsidR="0065400E" w:rsidRPr="00A52FB2" w:rsidRDefault="0065400E" w:rsidP="00575F2C">
            <w:pPr>
              <w:pStyle w:val="UserInput10pt"/>
              <w:jc w:val="both"/>
              <w:rPr>
                <w:sz w:val="22"/>
                <w:szCs w:val="22"/>
              </w:rPr>
            </w:pPr>
            <w:r>
              <w:rPr>
                <w:sz w:val="22"/>
                <w:szCs w:val="22"/>
              </w:rPr>
              <w:t xml:space="preserve">06/02/2017 </w:t>
            </w:r>
          </w:p>
        </w:tc>
      </w:tr>
      <w:tr w:rsidR="0065400E" w:rsidRPr="00A52FB2" w14:paraId="73F31DC8" w14:textId="77777777" w:rsidTr="00575F2C">
        <w:trPr>
          <w:cantSplit/>
        </w:trPr>
        <w:tc>
          <w:tcPr>
            <w:tcW w:w="4680" w:type="dxa"/>
            <w:vAlign w:val="center"/>
          </w:tcPr>
          <w:p w14:paraId="267B16FA"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5B2D4D16"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4165DAEC" w14:textId="77777777" w:rsidTr="00575F2C">
        <w:trPr>
          <w:cantSplit/>
        </w:trPr>
        <w:tc>
          <w:tcPr>
            <w:tcW w:w="4680" w:type="dxa"/>
            <w:vAlign w:val="center"/>
          </w:tcPr>
          <w:p w14:paraId="50CA64DC"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F8C38A4" w14:textId="77777777" w:rsidR="0065400E" w:rsidRPr="00A52FB2" w:rsidRDefault="0065400E" w:rsidP="00575F2C">
            <w:pPr>
              <w:pStyle w:val="UserInput10pt"/>
              <w:jc w:val="both"/>
              <w:rPr>
                <w:sz w:val="22"/>
                <w:szCs w:val="22"/>
              </w:rPr>
            </w:pPr>
            <w:r>
              <w:rPr>
                <w:sz w:val="22"/>
                <w:szCs w:val="22"/>
              </w:rPr>
              <w:t>Interface is designed not connected to Database. This will be done once all the changes required by user are developed by coder, then the system will be handled to DB administrator to have a look at DB connection.</w:t>
            </w:r>
          </w:p>
        </w:tc>
      </w:tr>
    </w:tbl>
    <w:p w14:paraId="7B8C6693" w14:textId="77777777" w:rsidR="0065400E" w:rsidRDefault="0065400E" w:rsidP="0065400E"/>
    <w:p w14:paraId="5448033F" w14:textId="77777777" w:rsidR="0065400E" w:rsidRDefault="0065400E" w:rsidP="0065400E">
      <w:pPr>
        <w:pStyle w:val="ListParagraph"/>
      </w:pPr>
    </w:p>
    <w:p w14:paraId="69B16CD0" w14:textId="77777777" w:rsidR="0065400E" w:rsidRDefault="0065400E" w:rsidP="0065400E">
      <w:pPr>
        <w:pStyle w:val="ListParagraph"/>
      </w:pPr>
    </w:p>
    <w:p w14:paraId="56A85B1A" w14:textId="77777777" w:rsidR="0065400E" w:rsidRDefault="0065400E" w:rsidP="001432B8">
      <w:pPr>
        <w:pStyle w:val="ListParagraph"/>
        <w:numPr>
          <w:ilvl w:val="0"/>
          <w:numId w:val="38"/>
        </w:numPr>
      </w:pPr>
      <w:r>
        <w:t>CR2: Reserve Table</w:t>
      </w:r>
    </w:p>
    <w:p w14:paraId="13BBD1BC"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7BE2B45A" w14:textId="77777777" w:rsidTr="00575F2C">
        <w:trPr>
          <w:cantSplit/>
          <w:tblHeader/>
        </w:trPr>
        <w:tc>
          <w:tcPr>
            <w:tcW w:w="4680" w:type="dxa"/>
            <w:shd w:val="clear" w:color="auto" w:fill="E0E0E0"/>
            <w:vAlign w:val="center"/>
          </w:tcPr>
          <w:p w14:paraId="2769D23F" w14:textId="77777777" w:rsidR="0065400E" w:rsidRPr="00A52FB2" w:rsidRDefault="0065400E" w:rsidP="00575F2C">
            <w:pPr>
              <w:pStyle w:val="Table10ptBold"/>
              <w:jc w:val="center"/>
            </w:pPr>
            <w:r>
              <w:t>Activity</w:t>
            </w:r>
          </w:p>
        </w:tc>
        <w:tc>
          <w:tcPr>
            <w:tcW w:w="4016" w:type="dxa"/>
            <w:shd w:val="clear" w:color="auto" w:fill="E0E0E0"/>
            <w:vAlign w:val="center"/>
          </w:tcPr>
          <w:p w14:paraId="21B3702A" w14:textId="77777777" w:rsidR="0065400E" w:rsidRPr="00A52FB2" w:rsidRDefault="0065400E" w:rsidP="00575F2C">
            <w:pPr>
              <w:pStyle w:val="Table10ptBold"/>
              <w:jc w:val="center"/>
            </w:pPr>
            <w:r>
              <w:t>Status</w:t>
            </w:r>
          </w:p>
        </w:tc>
      </w:tr>
      <w:tr w:rsidR="0065400E" w:rsidRPr="00A52FB2" w14:paraId="266FE45A" w14:textId="77777777" w:rsidTr="00575F2C">
        <w:trPr>
          <w:cantSplit/>
        </w:trPr>
        <w:tc>
          <w:tcPr>
            <w:tcW w:w="4680" w:type="dxa"/>
            <w:vAlign w:val="center"/>
          </w:tcPr>
          <w:p w14:paraId="432DCA45"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4EB5905B" w14:textId="77777777" w:rsidR="0065400E" w:rsidRPr="00A52FB2" w:rsidRDefault="0065400E" w:rsidP="00575F2C">
            <w:pPr>
              <w:pStyle w:val="UserInput10pt"/>
              <w:jc w:val="both"/>
              <w:rPr>
                <w:sz w:val="22"/>
                <w:szCs w:val="22"/>
              </w:rPr>
            </w:pPr>
            <w:r>
              <w:rPr>
                <w:sz w:val="22"/>
                <w:szCs w:val="22"/>
              </w:rPr>
              <w:t>Reserve Table</w:t>
            </w:r>
          </w:p>
        </w:tc>
      </w:tr>
      <w:tr w:rsidR="0065400E" w:rsidRPr="00A52FB2" w14:paraId="204FFB8F" w14:textId="77777777" w:rsidTr="00575F2C">
        <w:trPr>
          <w:cantSplit/>
        </w:trPr>
        <w:tc>
          <w:tcPr>
            <w:tcW w:w="4680" w:type="dxa"/>
            <w:vAlign w:val="center"/>
          </w:tcPr>
          <w:p w14:paraId="2D981CC0"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F93B33D" w14:textId="77777777" w:rsidR="0065400E" w:rsidRPr="00A52FB2" w:rsidRDefault="0065400E" w:rsidP="00575F2C">
            <w:pPr>
              <w:pStyle w:val="UserInput10pt"/>
              <w:jc w:val="both"/>
              <w:rPr>
                <w:sz w:val="22"/>
                <w:szCs w:val="22"/>
              </w:rPr>
            </w:pPr>
            <w:r>
              <w:rPr>
                <w:sz w:val="22"/>
                <w:szCs w:val="22"/>
              </w:rPr>
              <w:t>Home</w:t>
            </w:r>
          </w:p>
        </w:tc>
      </w:tr>
      <w:tr w:rsidR="0065400E" w:rsidRPr="00A52FB2" w14:paraId="7B15DB0C" w14:textId="77777777" w:rsidTr="00575F2C">
        <w:trPr>
          <w:cantSplit/>
        </w:trPr>
        <w:tc>
          <w:tcPr>
            <w:tcW w:w="4680" w:type="dxa"/>
            <w:vAlign w:val="center"/>
          </w:tcPr>
          <w:p w14:paraId="377272F8"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3CB15BA7" w14:textId="77777777" w:rsidR="0065400E" w:rsidRPr="00A52FB2" w:rsidRDefault="0065400E" w:rsidP="00575F2C">
            <w:pPr>
              <w:pStyle w:val="UserInput10pt"/>
              <w:jc w:val="both"/>
              <w:rPr>
                <w:sz w:val="22"/>
                <w:szCs w:val="22"/>
              </w:rPr>
            </w:pPr>
            <w:r>
              <w:rPr>
                <w:sz w:val="22"/>
                <w:szCs w:val="22"/>
              </w:rPr>
              <w:t>07/02/2017</w:t>
            </w:r>
          </w:p>
        </w:tc>
      </w:tr>
      <w:tr w:rsidR="0065400E" w:rsidRPr="00A52FB2" w14:paraId="5C7FD1A7" w14:textId="77777777" w:rsidTr="00575F2C">
        <w:trPr>
          <w:cantSplit/>
        </w:trPr>
        <w:tc>
          <w:tcPr>
            <w:tcW w:w="4680" w:type="dxa"/>
            <w:vAlign w:val="center"/>
          </w:tcPr>
          <w:p w14:paraId="10816335"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4EC7A7DE"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4F9AF924" w14:textId="77777777" w:rsidTr="00575F2C">
        <w:trPr>
          <w:cantSplit/>
        </w:trPr>
        <w:tc>
          <w:tcPr>
            <w:tcW w:w="4680" w:type="dxa"/>
            <w:vAlign w:val="center"/>
          </w:tcPr>
          <w:p w14:paraId="2E9AE3FD"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07291F1B" w14:textId="77777777" w:rsidR="0065400E" w:rsidRPr="00A52FB2" w:rsidRDefault="0065400E" w:rsidP="00575F2C">
            <w:pPr>
              <w:pStyle w:val="UserInput10pt"/>
              <w:jc w:val="both"/>
              <w:rPr>
                <w:sz w:val="22"/>
                <w:szCs w:val="22"/>
              </w:rPr>
            </w:pPr>
            <w:r>
              <w:rPr>
                <w:sz w:val="22"/>
                <w:szCs w:val="22"/>
              </w:rPr>
              <w:t>08/02/2017</w:t>
            </w:r>
          </w:p>
        </w:tc>
      </w:tr>
      <w:tr w:rsidR="0065400E" w:rsidRPr="00A52FB2" w14:paraId="39CA164A" w14:textId="77777777" w:rsidTr="00575F2C">
        <w:trPr>
          <w:cantSplit/>
        </w:trPr>
        <w:tc>
          <w:tcPr>
            <w:tcW w:w="4680" w:type="dxa"/>
            <w:vAlign w:val="center"/>
          </w:tcPr>
          <w:p w14:paraId="0754CBF9"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5B21C687" w14:textId="77777777" w:rsidR="0065400E" w:rsidRPr="00A52FB2" w:rsidRDefault="0065400E" w:rsidP="00575F2C">
            <w:pPr>
              <w:pStyle w:val="UserInput10pt"/>
              <w:jc w:val="both"/>
              <w:rPr>
                <w:sz w:val="22"/>
                <w:szCs w:val="22"/>
              </w:rPr>
            </w:pPr>
            <w:r>
              <w:rPr>
                <w:sz w:val="22"/>
                <w:szCs w:val="22"/>
              </w:rPr>
              <w:t>12/02/2017</w:t>
            </w:r>
          </w:p>
        </w:tc>
      </w:tr>
      <w:tr w:rsidR="0065400E" w:rsidRPr="00A52FB2" w14:paraId="17DAFE89" w14:textId="77777777" w:rsidTr="00575F2C">
        <w:trPr>
          <w:cantSplit/>
        </w:trPr>
        <w:tc>
          <w:tcPr>
            <w:tcW w:w="4680" w:type="dxa"/>
            <w:vAlign w:val="center"/>
          </w:tcPr>
          <w:p w14:paraId="18C5E848"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7B6CCBFF" w14:textId="77777777" w:rsidR="0065400E" w:rsidRPr="00A52FB2" w:rsidRDefault="0065400E" w:rsidP="00575F2C">
            <w:pPr>
              <w:pStyle w:val="UserInput10pt"/>
              <w:jc w:val="both"/>
              <w:rPr>
                <w:sz w:val="22"/>
                <w:szCs w:val="22"/>
              </w:rPr>
            </w:pPr>
            <w:r>
              <w:rPr>
                <w:sz w:val="22"/>
                <w:szCs w:val="22"/>
              </w:rPr>
              <w:t>13/02/2017 and 13/02/2017</w:t>
            </w:r>
          </w:p>
        </w:tc>
      </w:tr>
      <w:tr w:rsidR="0065400E" w:rsidRPr="00A52FB2" w14:paraId="7E93C235" w14:textId="77777777" w:rsidTr="00575F2C">
        <w:trPr>
          <w:cantSplit/>
        </w:trPr>
        <w:tc>
          <w:tcPr>
            <w:tcW w:w="4680" w:type="dxa"/>
            <w:vAlign w:val="center"/>
          </w:tcPr>
          <w:p w14:paraId="47637BDA"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4E9328DF" w14:textId="77777777" w:rsidR="0065400E" w:rsidRPr="00A52FB2" w:rsidRDefault="0065400E" w:rsidP="00575F2C">
            <w:pPr>
              <w:pStyle w:val="UserInput10pt"/>
              <w:jc w:val="both"/>
              <w:rPr>
                <w:sz w:val="22"/>
                <w:szCs w:val="22"/>
              </w:rPr>
            </w:pPr>
            <w:r>
              <w:rPr>
                <w:sz w:val="22"/>
                <w:szCs w:val="22"/>
              </w:rPr>
              <w:t xml:space="preserve">14/02/2017 </w:t>
            </w:r>
          </w:p>
        </w:tc>
      </w:tr>
      <w:tr w:rsidR="0065400E" w:rsidRPr="00A52FB2" w14:paraId="02740F12" w14:textId="77777777" w:rsidTr="00575F2C">
        <w:trPr>
          <w:cantSplit/>
        </w:trPr>
        <w:tc>
          <w:tcPr>
            <w:tcW w:w="4680" w:type="dxa"/>
            <w:vAlign w:val="center"/>
          </w:tcPr>
          <w:p w14:paraId="058E6B3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43B49990"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7E72AA9A" w14:textId="77777777" w:rsidTr="00575F2C">
        <w:trPr>
          <w:cantSplit/>
        </w:trPr>
        <w:tc>
          <w:tcPr>
            <w:tcW w:w="4680" w:type="dxa"/>
            <w:vAlign w:val="center"/>
          </w:tcPr>
          <w:p w14:paraId="3972CC47"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0413961E" w14:textId="77777777" w:rsidR="0065400E" w:rsidRPr="00A52FB2" w:rsidRDefault="0065400E" w:rsidP="00575F2C">
            <w:pPr>
              <w:pStyle w:val="UserInput10pt"/>
              <w:jc w:val="both"/>
              <w:rPr>
                <w:sz w:val="22"/>
                <w:szCs w:val="22"/>
              </w:rPr>
            </w:pPr>
            <w:r>
              <w:rPr>
                <w:sz w:val="22"/>
                <w:szCs w:val="22"/>
              </w:rPr>
              <w:t>Interface is designed not connected to Database. This will be done once all the changes required by user are developed by coder, then the system will be handled to DB administrator to have a look at DB connection.</w:t>
            </w:r>
          </w:p>
        </w:tc>
      </w:tr>
    </w:tbl>
    <w:p w14:paraId="1007CE82" w14:textId="77777777" w:rsidR="0065400E" w:rsidRDefault="0065400E" w:rsidP="0065400E">
      <w:pPr>
        <w:pStyle w:val="ListParagraph"/>
      </w:pPr>
    </w:p>
    <w:p w14:paraId="168A0EBF" w14:textId="77777777" w:rsidR="0065400E" w:rsidRDefault="0065400E" w:rsidP="001432B8">
      <w:pPr>
        <w:pStyle w:val="ListParagraph"/>
        <w:numPr>
          <w:ilvl w:val="0"/>
          <w:numId w:val="38"/>
        </w:numPr>
      </w:pPr>
      <w:r>
        <w:t>CR3: Contact Page</w:t>
      </w:r>
    </w:p>
    <w:p w14:paraId="49646DBC"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57974D18" w14:textId="77777777" w:rsidTr="00575F2C">
        <w:trPr>
          <w:cantSplit/>
          <w:tblHeader/>
        </w:trPr>
        <w:tc>
          <w:tcPr>
            <w:tcW w:w="4680" w:type="dxa"/>
            <w:shd w:val="clear" w:color="auto" w:fill="E0E0E0"/>
            <w:vAlign w:val="center"/>
          </w:tcPr>
          <w:p w14:paraId="2CD28F8D" w14:textId="77777777" w:rsidR="0065400E" w:rsidRPr="00A52FB2" w:rsidRDefault="0065400E" w:rsidP="00575F2C">
            <w:pPr>
              <w:pStyle w:val="Table10ptBold"/>
              <w:jc w:val="center"/>
            </w:pPr>
            <w:r>
              <w:t>Activity</w:t>
            </w:r>
          </w:p>
        </w:tc>
        <w:tc>
          <w:tcPr>
            <w:tcW w:w="4016" w:type="dxa"/>
            <w:shd w:val="clear" w:color="auto" w:fill="E0E0E0"/>
            <w:vAlign w:val="center"/>
          </w:tcPr>
          <w:p w14:paraId="24D9EE4A" w14:textId="77777777" w:rsidR="0065400E" w:rsidRPr="00A52FB2" w:rsidRDefault="0065400E" w:rsidP="00575F2C">
            <w:pPr>
              <w:pStyle w:val="Table10ptBold"/>
              <w:jc w:val="center"/>
            </w:pPr>
            <w:r>
              <w:t>Status</w:t>
            </w:r>
          </w:p>
        </w:tc>
      </w:tr>
      <w:tr w:rsidR="0065400E" w:rsidRPr="00A52FB2" w14:paraId="42EA9FDE" w14:textId="77777777" w:rsidTr="00575F2C">
        <w:trPr>
          <w:cantSplit/>
        </w:trPr>
        <w:tc>
          <w:tcPr>
            <w:tcW w:w="4680" w:type="dxa"/>
            <w:vAlign w:val="center"/>
          </w:tcPr>
          <w:p w14:paraId="6275851B"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51805285" w14:textId="77777777" w:rsidR="0065400E" w:rsidRPr="00A52FB2" w:rsidRDefault="0065400E" w:rsidP="00575F2C">
            <w:pPr>
              <w:pStyle w:val="UserInput10pt"/>
              <w:jc w:val="both"/>
              <w:rPr>
                <w:sz w:val="22"/>
                <w:szCs w:val="22"/>
              </w:rPr>
            </w:pPr>
            <w:r>
              <w:rPr>
                <w:sz w:val="22"/>
                <w:szCs w:val="22"/>
              </w:rPr>
              <w:t>Contact Page</w:t>
            </w:r>
          </w:p>
        </w:tc>
      </w:tr>
      <w:tr w:rsidR="0065400E" w:rsidRPr="00A52FB2" w14:paraId="1976AB7E" w14:textId="77777777" w:rsidTr="00575F2C">
        <w:trPr>
          <w:cantSplit/>
        </w:trPr>
        <w:tc>
          <w:tcPr>
            <w:tcW w:w="4680" w:type="dxa"/>
            <w:vAlign w:val="center"/>
          </w:tcPr>
          <w:p w14:paraId="3E03E289"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6168846" w14:textId="77777777" w:rsidR="0065400E" w:rsidRPr="00A52FB2" w:rsidRDefault="0065400E" w:rsidP="00575F2C">
            <w:pPr>
              <w:pStyle w:val="UserInput10pt"/>
              <w:jc w:val="both"/>
              <w:rPr>
                <w:sz w:val="22"/>
                <w:szCs w:val="22"/>
              </w:rPr>
            </w:pPr>
            <w:r>
              <w:rPr>
                <w:sz w:val="22"/>
                <w:szCs w:val="22"/>
              </w:rPr>
              <w:t>Navbar</w:t>
            </w:r>
          </w:p>
        </w:tc>
      </w:tr>
      <w:tr w:rsidR="0065400E" w:rsidRPr="00A52FB2" w14:paraId="16192A7F" w14:textId="77777777" w:rsidTr="00575F2C">
        <w:trPr>
          <w:cantSplit/>
        </w:trPr>
        <w:tc>
          <w:tcPr>
            <w:tcW w:w="4680" w:type="dxa"/>
            <w:vAlign w:val="center"/>
          </w:tcPr>
          <w:p w14:paraId="789DADE1"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542477EA" w14:textId="77777777" w:rsidR="0065400E" w:rsidRPr="00A52FB2" w:rsidRDefault="0065400E" w:rsidP="00575F2C">
            <w:pPr>
              <w:pStyle w:val="UserInput10pt"/>
              <w:jc w:val="both"/>
              <w:rPr>
                <w:sz w:val="22"/>
                <w:szCs w:val="22"/>
              </w:rPr>
            </w:pPr>
            <w:r>
              <w:rPr>
                <w:sz w:val="22"/>
                <w:szCs w:val="22"/>
              </w:rPr>
              <w:t>15/02/2017</w:t>
            </w:r>
          </w:p>
        </w:tc>
      </w:tr>
      <w:tr w:rsidR="0065400E" w:rsidRPr="00A52FB2" w14:paraId="1492ED6A" w14:textId="77777777" w:rsidTr="00575F2C">
        <w:trPr>
          <w:cantSplit/>
        </w:trPr>
        <w:tc>
          <w:tcPr>
            <w:tcW w:w="4680" w:type="dxa"/>
            <w:vAlign w:val="center"/>
          </w:tcPr>
          <w:p w14:paraId="5E7FFF7C"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6F791E79"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045867CC" w14:textId="77777777" w:rsidTr="00575F2C">
        <w:trPr>
          <w:cantSplit/>
        </w:trPr>
        <w:tc>
          <w:tcPr>
            <w:tcW w:w="4680" w:type="dxa"/>
            <w:vAlign w:val="center"/>
          </w:tcPr>
          <w:p w14:paraId="63AAACE2"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25B74ED7" w14:textId="77777777" w:rsidR="0065400E" w:rsidRPr="00A52FB2" w:rsidRDefault="0065400E" w:rsidP="00575F2C">
            <w:pPr>
              <w:pStyle w:val="UserInput10pt"/>
              <w:jc w:val="both"/>
              <w:rPr>
                <w:sz w:val="22"/>
                <w:szCs w:val="22"/>
              </w:rPr>
            </w:pPr>
            <w:r>
              <w:rPr>
                <w:sz w:val="22"/>
                <w:szCs w:val="22"/>
              </w:rPr>
              <w:t>16/02/2017</w:t>
            </w:r>
          </w:p>
        </w:tc>
      </w:tr>
      <w:tr w:rsidR="0065400E" w:rsidRPr="00A52FB2" w14:paraId="7AF9B2EB" w14:textId="77777777" w:rsidTr="00575F2C">
        <w:trPr>
          <w:cantSplit/>
        </w:trPr>
        <w:tc>
          <w:tcPr>
            <w:tcW w:w="4680" w:type="dxa"/>
            <w:vAlign w:val="center"/>
          </w:tcPr>
          <w:p w14:paraId="4E92C0D8"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6EFD0019" w14:textId="77777777" w:rsidR="0065400E" w:rsidRPr="00A52FB2" w:rsidRDefault="0065400E" w:rsidP="00575F2C">
            <w:pPr>
              <w:pStyle w:val="UserInput10pt"/>
              <w:jc w:val="both"/>
              <w:rPr>
                <w:sz w:val="22"/>
                <w:szCs w:val="22"/>
              </w:rPr>
            </w:pPr>
            <w:r>
              <w:rPr>
                <w:sz w:val="22"/>
                <w:szCs w:val="22"/>
              </w:rPr>
              <w:t>16/02/2017</w:t>
            </w:r>
          </w:p>
        </w:tc>
      </w:tr>
      <w:tr w:rsidR="0065400E" w:rsidRPr="00A52FB2" w14:paraId="2C0A0239" w14:textId="77777777" w:rsidTr="00575F2C">
        <w:trPr>
          <w:cantSplit/>
        </w:trPr>
        <w:tc>
          <w:tcPr>
            <w:tcW w:w="4680" w:type="dxa"/>
            <w:vAlign w:val="center"/>
          </w:tcPr>
          <w:p w14:paraId="5851DAAE"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573F220C" w14:textId="77777777" w:rsidR="0065400E" w:rsidRPr="00A52FB2" w:rsidRDefault="0065400E" w:rsidP="00575F2C">
            <w:pPr>
              <w:pStyle w:val="UserInput10pt"/>
              <w:jc w:val="both"/>
              <w:rPr>
                <w:sz w:val="22"/>
                <w:szCs w:val="22"/>
              </w:rPr>
            </w:pPr>
            <w:r>
              <w:rPr>
                <w:sz w:val="22"/>
                <w:szCs w:val="22"/>
              </w:rPr>
              <w:t>17/02/2017 and 17/02/2017</w:t>
            </w:r>
          </w:p>
        </w:tc>
      </w:tr>
      <w:tr w:rsidR="0065400E" w:rsidRPr="00A52FB2" w14:paraId="699C8A12" w14:textId="77777777" w:rsidTr="00575F2C">
        <w:trPr>
          <w:cantSplit/>
        </w:trPr>
        <w:tc>
          <w:tcPr>
            <w:tcW w:w="4680" w:type="dxa"/>
            <w:vAlign w:val="center"/>
          </w:tcPr>
          <w:p w14:paraId="170412B6"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24E86F8" w14:textId="77777777" w:rsidR="0065400E" w:rsidRPr="00A52FB2" w:rsidRDefault="0065400E" w:rsidP="00575F2C">
            <w:pPr>
              <w:pStyle w:val="UserInput10pt"/>
              <w:jc w:val="both"/>
              <w:rPr>
                <w:sz w:val="22"/>
                <w:szCs w:val="22"/>
              </w:rPr>
            </w:pPr>
            <w:r>
              <w:rPr>
                <w:sz w:val="22"/>
                <w:szCs w:val="22"/>
              </w:rPr>
              <w:t xml:space="preserve">18/02/2017 </w:t>
            </w:r>
          </w:p>
        </w:tc>
      </w:tr>
      <w:tr w:rsidR="0065400E" w:rsidRPr="00A52FB2" w14:paraId="52A5C165" w14:textId="77777777" w:rsidTr="00575F2C">
        <w:trPr>
          <w:cantSplit/>
        </w:trPr>
        <w:tc>
          <w:tcPr>
            <w:tcW w:w="4680" w:type="dxa"/>
            <w:vAlign w:val="center"/>
          </w:tcPr>
          <w:p w14:paraId="3569B44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3336A6B2"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ABE4669" w14:textId="77777777" w:rsidTr="00575F2C">
        <w:trPr>
          <w:cantSplit/>
        </w:trPr>
        <w:tc>
          <w:tcPr>
            <w:tcW w:w="4680" w:type="dxa"/>
            <w:vAlign w:val="center"/>
          </w:tcPr>
          <w:p w14:paraId="3BF92B84"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6107290A" w14:textId="77777777" w:rsidR="0065400E" w:rsidRPr="00A52FB2" w:rsidRDefault="0065400E" w:rsidP="00575F2C">
            <w:pPr>
              <w:pStyle w:val="UserInput10pt"/>
              <w:jc w:val="both"/>
              <w:rPr>
                <w:sz w:val="22"/>
                <w:szCs w:val="22"/>
              </w:rPr>
            </w:pPr>
            <w:r>
              <w:rPr>
                <w:sz w:val="22"/>
                <w:szCs w:val="22"/>
              </w:rPr>
              <w:t>Implemented successfully. Required client acceptance before the system is delivered.</w:t>
            </w:r>
          </w:p>
        </w:tc>
      </w:tr>
    </w:tbl>
    <w:p w14:paraId="20A02BEC" w14:textId="77777777" w:rsidR="0065400E" w:rsidRDefault="0065400E" w:rsidP="0065400E"/>
    <w:p w14:paraId="3BC1C74A" w14:textId="77777777" w:rsidR="0065400E" w:rsidRDefault="0065400E" w:rsidP="0065400E">
      <w:pPr>
        <w:pStyle w:val="ListParagraph"/>
      </w:pPr>
    </w:p>
    <w:p w14:paraId="14073176" w14:textId="77777777" w:rsidR="0065400E" w:rsidRDefault="0065400E" w:rsidP="0065400E">
      <w:pPr>
        <w:pStyle w:val="ListParagraph"/>
      </w:pPr>
    </w:p>
    <w:p w14:paraId="73012B98" w14:textId="77777777" w:rsidR="0065400E" w:rsidRDefault="0065400E" w:rsidP="0065400E">
      <w:pPr>
        <w:pStyle w:val="ListParagraph"/>
      </w:pPr>
    </w:p>
    <w:p w14:paraId="0EF25B1C" w14:textId="77777777" w:rsidR="0065400E" w:rsidRDefault="0065400E" w:rsidP="001432B8">
      <w:pPr>
        <w:pStyle w:val="ListParagraph"/>
        <w:numPr>
          <w:ilvl w:val="0"/>
          <w:numId w:val="38"/>
        </w:numPr>
      </w:pPr>
      <w:r>
        <w:t>CR4: Drop Down Menu</w:t>
      </w:r>
    </w:p>
    <w:p w14:paraId="029E0270"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16106F27" w14:textId="77777777" w:rsidTr="00575F2C">
        <w:trPr>
          <w:cantSplit/>
          <w:tblHeader/>
        </w:trPr>
        <w:tc>
          <w:tcPr>
            <w:tcW w:w="4680" w:type="dxa"/>
            <w:shd w:val="clear" w:color="auto" w:fill="E0E0E0"/>
            <w:vAlign w:val="center"/>
          </w:tcPr>
          <w:p w14:paraId="02D03E2F" w14:textId="77777777" w:rsidR="0065400E" w:rsidRPr="00A52FB2" w:rsidRDefault="0065400E" w:rsidP="00575F2C">
            <w:pPr>
              <w:pStyle w:val="Table10ptBold"/>
              <w:jc w:val="center"/>
            </w:pPr>
            <w:r>
              <w:t>Activity</w:t>
            </w:r>
          </w:p>
        </w:tc>
        <w:tc>
          <w:tcPr>
            <w:tcW w:w="4016" w:type="dxa"/>
            <w:shd w:val="clear" w:color="auto" w:fill="E0E0E0"/>
            <w:vAlign w:val="center"/>
          </w:tcPr>
          <w:p w14:paraId="09EE4D19" w14:textId="77777777" w:rsidR="0065400E" w:rsidRPr="00A52FB2" w:rsidRDefault="0065400E" w:rsidP="00575F2C">
            <w:pPr>
              <w:pStyle w:val="Table10ptBold"/>
              <w:jc w:val="center"/>
            </w:pPr>
            <w:r>
              <w:t>Status</w:t>
            </w:r>
          </w:p>
        </w:tc>
      </w:tr>
      <w:tr w:rsidR="0065400E" w:rsidRPr="00A52FB2" w14:paraId="3062B8BC" w14:textId="77777777" w:rsidTr="00575F2C">
        <w:trPr>
          <w:cantSplit/>
        </w:trPr>
        <w:tc>
          <w:tcPr>
            <w:tcW w:w="4680" w:type="dxa"/>
            <w:vAlign w:val="center"/>
          </w:tcPr>
          <w:p w14:paraId="0F84EA6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79223546" w14:textId="77777777" w:rsidR="0065400E" w:rsidRPr="00A52FB2" w:rsidRDefault="0065400E" w:rsidP="00575F2C">
            <w:pPr>
              <w:pStyle w:val="UserInput10pt"/>
              <w:jc w:val="both"/>
              <w:rPr>
                <w:sz w:val="22"/>
                <w:szCs w:val="22"/>
              </w:rPr>
            </w:pPr>
            <w:r>
              <w:rPr>
                <w:sz w:val="22"/>
                <w:szCs w:val="22"/>
              </w:rPr>
              <w:t>Drop Down Menu</w:t>
            </w:r>
          </w:p>
        </w:tc>
      </w:tr>
      <w:tr w:rsidR="0065400E" w:rsidRPr="00A52FB2" w14:paraId="138AA838" w14:textId="77777777" w:rsidTr="00575F2C">
        <w:trPr>
          <w:cantSplit/>
        </w:trPr>
        <w:tc>
          <w:tcPr>
            <w:tcW w:w="4680" w:type="dxa"/>
            <w:vAlign w:val="center"/>
          </w:tcPr>
          <w:p w14:paraId="5655C0C3"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2D0E915" w14:textId="77777777" w:rsidR="0065400E" w:rsidRPr="00A52FB2" w:rsidRDefault="0065400E" w:rsidP="00575F2C">
            <w:pPr>
              <w:pStyle w:val="UserInput10pt"/>
              <w:jc w:val="both"/>
              <w:rPr>
                <w:sz w:val="22"/>
                <w:szCs w:val="22"/>
              </w:rPr>
            </w:pPr>
            <w:r>
              <w:rPr>
                <w:sz w:val="22"/>
                <w:szCs w:val="22"/>
              </w:rPr>
              <w:t>Navbar</w:t>
            </w:r>
          </w:p>
        </w:tc>
      </w:tr>
      <w:tr w:rsidR="0065400E" w:rsidRPr="00A52FB2" w14:paraId="5C2FDC15" w14:textId="77777777" w:rsidTr="00575F2C">
        <w:trPr>
          <w:cantSplit/>
        </w:trPr>
        <w:tc>
          <w:tcPr>
            <w:tcW w:w="4680" w:type="dxa"/>
            <w:vAlign w:val="center"/>
          </w:tcPr>
          <w:p w14:paraId="49641ACD"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2064F5A1" w14:textId="77777777" w:rsidR="0065400E" w:rsidRPr="00A52FB2" w:rsidRDefault="0065400E" w:rsidP="00575F2C">
            <w:pPr>
              <w:pStyle w:val="UserInput10pt"/>
              <w:jc w:val="both"/>
              <w:rPr>
                <w:sz w:val="22"/>
                <w:szCs w:val="22"/>
              </w:rPr>
            </w:pPr>
            <w:r>
              <w:rPr>
                <w:sz w:val="22"/>
                <w:szCs w:val="22"/>
              </w:rPr>
              <w:t>19/02/2017</w:t>
            </w:r>
          </w:p>
        </w:tc>
      </w:tr>
      <w:tr w:rsidR="0065400E" w:rsidRPr="00A52FB2" w14:paraId="56641FB0" w14:textId="77777777" w:rsidTr="00575F2C">
        <w:trPr>
          <w:cantSplit/>
        </w:trPr>
        <w:tc>
          <w:tcPr>
            <w:tcW w:w="4680" w:type="dxa"/>
            <w:vAlign w:val="center"/>
          </w:tcPr>
          <w:p w14:paraId="331AED1E"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2B07696C"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2E8DD30B" w14:textId="77777777" w:rsidTr="00575F2C">
        <w:trPr>
          <w:cantSplit/>
        </w:trPr>
        <w:tc>
          <w:tcPr>
            <w:tcW w:w="4680" w:type="dxa"/>
            <w:vAlign w:val="center"/>
          </w:tcPr>
          <w:p w14:paraId="5A207967"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2ADE55C9" w14:textId="77777777" w:rsidR="0065400E" w:rsidRPr="00A52FB2" w:rsidRDefault="0065400E" w:rsidP="00575F2C">
            <w:pPr>
              <w:pStyle w:val="UserInput10pt"/>
              <w:jc w:val="both"/>
              <w:rPr>
                <w:sz w:val="22"/>
                <w:szCs w:val="22"/>
              </w:rPr>
            </w:pPr>
            <w:r>
              <w:rPr>
                <w:sz w:val="22"/>
                <w:szCs w:val="22"/>
              </w:rPr>
              <w:t>20/02/2017</w:t>
            </w:r>
          </w:p>
        </w:tc>
      </w:tr>
      <w:tr w:rsidR="0065400E" w:rsidRPr="00A52FB2" w14:paraId="4559DA72" w14:textId="77777777" w:rsidTr="00575F2C">
        <w:trPr>
          <w:cantSplit/>
        </w:trPr>
        <w:tc>
          <w:tcPr>
            <w:tcW w:w="4680" w:type="dxa"/>
            <w:vAlign w:val="center"/>
          </w:tcPr>
          <w:p w14:paraId="11E60A5E"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128628F" w14:textId="77777777" w:rsidR="0065400E" w:rsidRPr="00A52FB2" w:rsidRDefault="0065400E" w:rsidP="00575F2C">
            <w:pPr>
              <w:pStyle w:val="UserInput10pt"/>
              <w:jc w:val="both"/>
              <w:rPr>
                <w:sz w:val="22"/>
                <w:szCs w:val="22"/>
              </w:rPr>
            </w:pPr>
            <w:r>
              <w:rPr>
                <w:sz w:val="22"/>
                <w:szCs w:val="22"/>
              </w:rPr>
              <w:t>20/02/2017</w:t>
            </w:r>
          </w:p>
        </w:tc>
      </w:tr>
      <w:tr w:rsidR="0065400E" w:rsidRPr="00A52FB2" w14:paraId="379BC0AD" w14:textId="77777777" w:rsidTr="00575F2C">
        <w:trPr>
          <w:cantSplit/>
        </w:trPr>
        <w:tc>
          <w:tcPr>
            <w:tcW w:w="4680" w:type="dxa"/>
            <w:vAlign w:val="center"/>
          </w:tcPr>
          <w:p w14:paraId="231E20BB"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55DA6D30" w14:textId="77777777" w:rsidR="0065400E" w:rsidRPr="00A52FB2" w:rsidRDefault="0065400E" w:rsidP="00575F2C">
            <w:pPr>
              <w:pStyle w:val="UserInput10pt"/>
              <w:jc w:val="both"/>
              <w:rPr>
                <w:sz w:val="22"/>
                <w:szCs w:val="22"/>
              </w:rPr>
            </w:pPr>
            <w:r>
              <w:rPr>
                <w:sz w:val="22"/>
                <w:szCs w:val="22"/>
              </w:rPr>
              <w:t>21/02/2017 and 21/02/2017</w:t>
            </w:r>
          </w:p>
        </w:tc>
      </w:tr>
      <w:tr w:rsidR="0065400E" w:rsidRPr="00A52FB2" w14:paraId="210EA5D6" w14:textId="77777777" w:rsidTr="00575F2C">
        <w:trPr>
          <w:cantSplit/>
        </w:trPr>
        <w:tc>
          <w:tcPr>
            <w:tcW w:w="4680" w:type="dxa"/>
            <w:vAlign w:val="center"/>
          </w:tcPr>
          <w:p w14:paraId="6D3B7873"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D88B82F" w14:textId="77777777" w:rsidR="0065400E" w:rsidRPr="00A52FB2" w:rsidRDefault="0065400E" w:rsidP="00575F2C">
            <w:pPr>
              <w:pStyle w:val="UserInput10pt"/>
              <w:jc w:val="both"/>
              <w:rPr>
                <w:sz w:val="22"/>
                <w:szCs w:val="22"/>
              </w:rPr>
            </w:pPr>
            <w:r>
              <w:rPr>
                <w:sz w:val="22"/>
                <w:szCs w:val="22"/>
              </w:rPr>
              <w:t xml:space="preserve">22/02/2017 </w:t>
            </w:r>
          </w:p>
        </w:tc>
      </w:tr>
      <w:tr w:rsidR="0065400E" w:rsidRPr="00A52FB2" w14:paraId="341B3DB8" w14:textId="77777777" w:rsidTr="00575F2C">
        <w:trPr>
          <w:cantSplit/>
        </w:trPr>
        <w:tc>
          <w:tcPr>
            <w:tcW w:w="4680" w:type="dxa"/>
            <w:vAlign w:val="center"/>
          </w:tcPr>
          <w:p w14:paraId="49FCD683"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03BE3C48"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85C6B86" w14:textId="77777777" w:rsidTr="00575F2C">
        <w:trPr>
          <w:cantSplit/>
        </w:trPr>
        <w:tc>
          <w:tcPr>
            <w:tcW w:w="4680" w:type="dxa"/>
            <w:vAlign w:val="center"/>
          </w:tcPr>
          <w:p w14:paraId="141B9217"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00C03275" w14:textId="77777777" w:rsidR="0065400E" w:rsidRPr="00A52FB2" w:rsidRDefault="0065400E" w:rsidP="00575F2C">
            <w:pPr>
              <w:pStyle w:val="UserInput10pt"/>
              <w:jc w:val="both"/>
              <w:rPr>
                <w:sz w:val="22"/>
                <w:szCs w:val="22"/>
              </w:rPr>
            </w:pPr>
            <w:r>
              <w:rPr>
                <w:sz w:val="22"/>
                <w:szCs w:val="22"/>
              </w:rPr>
              <w:t>Implemented successfully. Required acceptance of the product owner before the system is delivered.</w:t>
            </w:r>
          </w:p>
        </w:tc>
      </w:tr>
    </w:tbl>
    <w:p w14:paraId="3C95D649" w14:textId="77777777" w:rsidR="0065400E" w:rsidRDefault="0065400E" w:rsidP="0065400E"/>
    <w:p w14:paraId="5B4A9552" w14:textId="77777777" w:rsidR="0065400E" w:rsidRDefault="0065400E" w:rsidP="001432B8">
      <w:pPr>
        <w:pStyle w:val="ListParagraph"/>
        <w:numPr>
          <w:ilvl w:val="0"/>
          <w:numId w:val="38"/>
        </w:numPr>
      </w:pPr>
      <w:r>
        <w:t>CR5: Pricing</w:t>
      </w:r>
    </w:p>
    <w:p w14:paraId="574F4CB8"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793C30A4" w14:textId="77777777" w:rsidTr="00575F2C">
        <w:trPr>
          <w:cantSplit/>
          <w:tblHeader/>
        </w:trPr>
        <w:tc>
          <w:tcPr>
            <w:tcW w:w="4680" w:type="dxa"/>
            <w:shd w:val="clear" w:color="auto" w:fill="E0E0E0"/>
            <w:vAlign w:val="center"/>
          </w:tcPr>
          <w:p w14:paraId="183F1832" w14:textId="77777777" w:rsidR="0065400E" w:rsidRPr="00A52FB2" w:rsidRDefault="0065400E" w:rsidP="00575F2C">
            <w:pPr>
              <w:pStyle w:val="Table10ptBold"/>
              <w:jc w:val="center"/>
            </w:pPr>
            <w:r>
              <w:t>Activity</w:t>
            </w:r>
          </w:p>
        </w:tc>
        <w:tc>
          <w:tcPr>
            <w:tcW w:w="4016" w:type="dxa"/>
            <w:shd w:val="clear" w:color="auto" w:fill="E0E0E0"/>
            <w:vAlign w:val="center"/>
          </w:tcPr>
          <w:p w14:paraId="478FF87A" w14:textId="77777777" w:rsidR="0065400E" w:rsidRPr="00A52FB2" w:rsidRDefault="0065400E" w:rsidP="00575F2C">
            <w:pPr>
              <w:pStyle w:val="Table10ptBold"/>
              <w:jc w:val="center"/>
            </w:pPr>
            <w:r>
              <w:t>Status</w:t>
            </w:r>
          </w:p>
        </w:tc>
      </w:tr>
      <w:tr w:rsidR="0065400E" w:rsidRPr="00A52FB2" w14:paraId="7ABC7C84" w14:textId="77777777" w:rsidTr="00575F2C">
        <w:trPr>
          <w:cantSplit/>
        </w:trPr>
        <w:tc>
          <w:tcPr>
            <w:tcW w:w="4680" w:type="dxa"/>
            <w:vAlign w:val="center"/>
          </w:tcPr>
          <w:p w14:paraId="1522F8F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79B6F406" w14:textId="77777777" w:rsidR="0065400E" w:rsidRPr="00A52FB2" w:rsidRDefault="0065400E" w:rsidP="00575F2C">
            <w:pPr>
              <w:pStyle w:val="UserInput10pt"/>
              <w:jc w:val="both"/>
              <w:rPr>
                <w:sz w:val="22"/>
                <w:szCs w:val="22"/>
              </w:rPr>
            </w:pPr>
            <w:r>
              <w:rPr>
                <w:sz w:val="22"/>
                <w:szCs w:val="22"/>
              </w:rPr>
              <w:t>Pricing</w:t>
            </w:r>
          </w:p>
        </w:tc>
      </w:tr>
      <w:tr w:rsidR="0065400E" w:rsidRPr="00A52FB2" w14:paraId="29283DA8" w14:textId="77777777" w:rsidTr="00575F2C">
        <w:trPr>
          <w:cantSplit/>
        </w:trPr>
        <w:tc>
          <w:tcPr>
            <w:tcW w:w="4680" w:type="dxa"/>
            <w:vAlign w:val="center"/>
          </w:tcPr>
          <w:p w14:paraId="2C01DB5A"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5E48C7D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7B04AC6B" w14:textId="77777777" w:rsidTr="00575F2C">
        <w:trPr>
          <w:cantSplit/>
        </w:trPr>
        <w:tc>
          <w:tcPr>
            <w:tcW w:w="4680" w:type="dxa"/>
            <w:vAlign w:val="center"/>
          </w:tcPr>
          <w:p w14:paraId="07D21DBE"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22CBAEF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E068AEA" w14:textId="77777777" w:rsidTr="00575F2C">
        <w:trPr>
          <w:cantSplit/>
        </w:trPr>
        <w:tc>
          <w:tcPr>
            <w:tcW w:w="4680" w:type="dxa"/>
            <w:vAlign w:val="center"/>
          </w:tcPr>
          <w:p w14:paraId="7D5791E2"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2384859D"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5FE2CB89" w14:textId="77777777" w:rsidTr="00575F2C">
        <w:trPr>
          <w:cantSplit/>
        </w:trPr>
        <w:tc>
          <w:tcPr>
            <w:tcW w:w="4680" w:type="dxa"/>
            <w:vAlign w:val="center"/>
          </w:tcPr>
          <w:p w14:paraId="4C0BF34C"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01817E9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3F1E305" w14:textId="77777777" w:rsidTr="00575F2C">
        <w:trPr>
          <w:cantSplit/>
        </w:trPr>
        <w:tc>
          <w:tcPr>
            <w:tcW w:w="4680" w:type="dxa"/>
            <w:vAlign w:val="center"/>
          </w:tcPr>
          <w:p w14:paraId="1AA72EB3"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1AB7457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D498F4C" w14:textId="77777777" w:rsidTr="00575F2C">
        <w:trPr>
          <w:cantSplit/>
        </w:trPr>
        <w:tc>
          <w:tcPr>
            <w:tcW w:w="4680" w:type="dxa"/>
            <w:vAlign w:val="center"/>
          </w:tcPr>
          <w:p w14:paraId="719EEE09"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791ECA73"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1DC36BCE" w14:textId="77777777" w:rsidTr="00575F2C">
        <w:trPr>
          <w:cantSplit/>
        </w:trPr>
        <w:tc>
          <w:tcPr>
            <w:tcW w:w="4680" w:type="dxa"/>
            <w:vAlign w:val="center"/>
          </w:tcPr>
          <w:p w14:paraId="7A0B1146"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5A2B340"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12E22AE0" w14:textId="77777777" w:rsidTr="00575F2C">
        <w:trPr>
          <w:cantSplit/>
        </w:trPr>
        <w:tc>
          <w:tcPr>
            <w:tcW w:w="4680" w:type="dxa"/>
            <w:vAlign w:val="center"/>
          </w:tcPr>
          <w:p w14:paraId="6D0B713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6B03FBDD"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5B71341" w14:textId="77777777" w:rsidTr="00575F2C">
        <w:trPr>
          <w:cantSplit/>
        </w:trPr>
        <w:tc>
          <w:tcPr>
            <w:tcW w:w="4680" w:type="dxa"/>
            <w:vAlign w:val="center"/>
          </w:tcPr>
          <w:p w14:paraId="099381E9"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AEB7366" w14:textId="77777777" w:rsidR="0065400E" w:rsidRPr="00A52FB2" w:rsidRDefault="0065400E" w:rsidP="00575F2C">
            <w:pPr>
              <w:pStyle w:val="UserInput10pt"/>
              <w:jc w:val="both"/>
              <w:rPr>
                <w:sz w:val="22"/>
                <w:szCs w:val="22"/>
              </w:rPr>
            </w:pPr>
            <w:r>
              <w:rPr>
                <w:sz w:val="22"/>
                <w:szCs w:val="22"/>
              </w:rPr>
              <w:t>(Change not Approved)</w:t>
            </w:r>
          </w:p>
        </w:tc>
      </w:tr>
    </w:tbl>
    <w:p w14:paraId="4B6A808D" w14:textId="77777777" w:rsidR="0065400E" w:rsidRDefault="0065400E" w:rsidP="0065400E">
      <w:pPr>
        <w:pStyle w:val="ListParagraph"/>
      </w:pPr>
    </w:p>
    <w:p w14:paraId="4FD27631" w14:textId="77777777" w:rsidR="0065400E" w:rsidRDefault="0065400E" w:rsidP="001432B8">
      <w:pPr>
        <w:pStyle w:val="ListParagraph"/>
        <w:numPr>
          <w:ilvl w:val="0"/>
          <w:numId w:val="38"/>
        </w:numPr>
      </w:pPr>
      <w:r>
        <w:t>CR6: Footer</w:t>
      </w:r>
    </w:p>
    <w:p w14:paraId="580D0EE4"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35D787C7" w14:textId="77777777" w:rsidTr="00575F2C">
        <w:trPr>
          <w:cantSplit/>
          <w:tblHeader/>
        </w:trPr>
        <w:tc>
          <w:tcPr>
            <w:tcW w:w="4680" w:type="dxa"/>
            <w:shd w:val="clear" w:color="auto" w:fill="E0E0E0"/>
            <w:vAlign w:val="center"/>
          </w:tcPr>
          <w:p w14:paraId="0801198C" w14:textId="77777777" w:rsidR="0065400E" w:rsidRPr="00A52FB2" w:rsidRDefault="0065400E" w:rsidP="00575F2C">
            <w:pPr>
              <w:pStyle w:val="Table10ptBold"/>
              <w:jc w:val="center"/>
            </w:pPr>
            <w:r>
              <w:t>Activity</w:t>
            </w:r>
          </w:p>
        </w:tc>
        <w:tc>
          <w:tcPr>
            <w:tcW w:w="4016" w:type="dxa"/>
            <w:shd w:val="clear" w:color="auto" w:fill="E0E0E0"/>
            <w:vAlign w:val="center"/>
          </w:tcPr>
          <w:p w14:paraId="2D3DC5BC" w14:textId="77777777" w:rsidR="0065400E" w:rsidRPr="00A52FB2" w:rsidRDefault="0065400E" w:rsidP="00575F2C">
            <w:pPr>
              <w:pStyle w:val="Table10ptBold"/>
              <w:jc w:val="center"/>
            </w:pPr>
            <w:r>
              <w:t>Status</w:t>
            </w:r>
          </w:p>
        </w:tc>
      </w:tr>
      <w:tr w:rsidR="0065400E" w:rsidRPr="00A52FB2" w14:paraId="63334DB7" w14:textId="77777777" w:rsidTr="00575F2C">
        <w:trPr>
          <w:cantSplit/>
        </w:trPr>
        <w:tc>
          <w:tcPr>
            <w:tcW w:w="4680" w:type="dxa"/>
            <w:vAlign w:val="center"/>
          </w:tcPr>
          <w:p w14:paraId="2880A5E6"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6A6942C4" w14:textId="77777777" w:rsidR="0065400E" w:rsidRPr="00A52FB2" w:rsidRDefault="0065400E" w:rsidP="00575F2C">
            <w:pPr>
              <w:pStyle w:val="UserInput10pt"/>
              <w:jc w:val="both"/>
              <w:rPr>
                <w:sz w:val="22"/>
                <w:szCs w:val="22"/>
              </w:rPr>
            </w:pPr>
            <w:r>
              <w:rPr>
                <w:sz w:val="22"/>
                <w:szCs w:val="22"/>
              </w:rPr>
              <w:t>Footer</w:t>
            </w:r>
          </w:p>
        </w:tc>
      </w:tr>
      <w:tr w:rsidR="0065400E" w:rsidRPr="00A52FB2" w14:paraId="723E5AFF" w14:textId="77777777" w:rsidTr="00575F2C">
        <w:trPr>
          <w:cantSplit/>
        </w:trPr>
        <w:tc>
          <w:tcPr>
            <w:tcW w:w="4680" w:type="dxa"/>
            <w:vAlign w:val="center"/>
          </w:tcPr>
          <w:p w14:paraId="423950A1"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2BD70097"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66E10B2D" w14:textId="77777777" w:rsidTr="00575F2C">
        <w:trPr>
          <w:cantSplit/>
        </w:trPr>
        <w:tc>
          <w:tcPr>
            <w:tcW w:w="4680" w:type="dxa"/>
            <w:vAlign w:val="center"/>
          </w:tcPr>
          <w:p w14:paraId="5D35E70A"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77ED54F4"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1FBCD72" w14:textId="77777777" w:rsidTr="00575F2C">
        <w:trPr>
          <w:cantSplit/>
        </w:trPr>
        <w:tc>
          <w:tcPr>
            <w:tcW w:w="4680" w:type="dxa"/>
            <w:vAlign w:val="center"/>
          </w:tcPr>
          <w:p w14:paraId="6276A4F9"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7CA3C64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693AD1F" w14:textId="77777777" w:rsidTr="00575F2C">
        <w:trPr>
          <w:cantSplit/>
        </w:trPr>
        <w:tc>
          <w:tcPr>
            <w:tcW w:w="4680" w:type="dxa"/>
            <w:vAlign w:val="center"/>
          </w:tcPr>
          <w:p w14:paraId="240554EC" w14:textId="77777777" w:rsidR="0065400E" w:rsidRPr="00A52FB2" w:rsidRDefault="0065400E" w:rsidP="00575F2C">
            <w:pPr>
              <w:pStyle w:val="UserInput10pt"/>
              <w:jc w:val="both"/>
              <w:rPr>
                <w:sz w:val="22"/>
                <w:szCs w:val="22"/>
              </w:rPr>
            </w:pPr>
            <w:r>
              <w:rPr>
                <w:sz w:val="22"/>
                <w:szCs w:val="22"/>
              </w:rPr>
              <w:lastRenderedPageBreak/>
              <w:t>Coding start date</w:t>
            </w:r>
          </w:p>
        </w:tc>
        <w:tc>
          <w:tcPr>
            <w:tcW w:w="4016" w:type="dxa"/>
            <w:vAlign w:val="center"/>
          </w:tcPr>
          <w:p w14:paraId="7B97B8A6"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3523137" w14:textId="77777777" w:rsidTr="00575F2C">
        <w:trPr>
          <w:cantSplit/>
        </w:trPr>
        <w:tc>
          <w:tcPr>
            <w:tcW w:w="4680" w:type="dxa"/>
            <w:vAlign w:val="center"/>
          </w:tcPr>
          <w:p w14:paraId="6A6538A1"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83A656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7DC7EF5D" w14:textId="77777777" w:rsidTr="00575F2C">
        <w:trPr>
          <w:cantSplit/>
        </w:trPr>
        <w:tc>
          <w:tcPr>
            <w:tcW w:w="4680" w:type="dxa"/>
            <w:vAlign w:val="center"/>
          </w:tcPr>
          <w:p w14:paraId="0336AEF3"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63E25AF2"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0660EE3" w14:textId="77777777" w:rsidTr="00575F2C">
        <w:trPr>
          <w:cantSplit/>
        </w:trPr>
        <w:tc>
          <w:tcPr>
            <w:tcW w:w="4680" w:type="dxa"/>
            <w:vAlign w:val="center"/>
          </w:tcPr>
          <w:p w14:paraId="7A36CC33"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2344C5D4"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57E669A9" w14:textId="77777777" w:rsidTr="00575F2C">
        <w:trPr>
          <w:cantSplit/>
        </w:trPr>
        <w:tc>
          <w:tcPr>
            <w:tcW w:w="4680" w:type="dxa"/>
            <w:vAlign w:val="center"/>
          </w:tcPr>
          <w:p w14:paraId="0655EF23"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29C3CEE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1CC60AC" w14:textId="77777777" w:rsidTr="00575F2C">
        <w:trPr>
          <w:cantSplit/>
        </w:trPr>
        <w:tc>
          <w:tcPr>
            <w:tcW w:w="4680" w:type="dxa"/>
            <w:vAlign w:val="center"/>
          </w:tcPr>
          <w:p w14:paraId="3D705322"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193217EB" w14:textId="77777777" w:rsidR="0065400E" w:rsidRPr="00A52FB2" w:rsidRDefault="0065400E" w:rsidP="00575F2C">
            <w:pPr>
              <w:pStyle w:val="UserInput10pt"/>
              <w:jc w:val="both"/>
              <w:rPr>
                <w:sz w:val="22"/>
                <w:szCs w:val="22"/>
              </w:rPr>
            </w:pPr>
            <w:r>
              <w:rPr>
                <w:sz w:val="22"/>
                <w:szCs w:val="22"/>
              </w:rPr>
              <w:t>(Change not Approved)</w:t>
            </w:r>
          </w:p>
        </w:tc>
      </w:tr>
    </w:tbl>
    <w:p w14:paraId="08A57935" w14:textId="77777777" w:rsidR="0065400E" w:rsidRDefault="0065400E" w:rsidP="0065400E"/>
    <w:p w14:paraId="4F27AE1C" w14:textId="77777777" w:rsidR="0065400E" w:rsidRDefault="0065400E" w:rsidP="001432B8">
      <w:pPr>
        <w:pStyle w:val="ListParagraph"/>
        <w:numPr>
          <w:ilvl w:val="0"/>
          <w:numId w:val="38"/>
        </w:numPr>
      </w:pPr>
      <w:r>
        <w:t>CR7: About Page</w:t>
      </w:r>
    </w:p>
    <w:p w14:paraId="404F496E"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5647E1BB" w14:textId="77777777" w:rsidTr="00575F2C">
        <w:trPr>
          <w:cantSplit/>
          <w:tblHeader/>
        </w:trPr>
        <w:tc>
          <w:tcPr>
            <w:tcW w:w="4680" w:type="dxa"/>
            <w:shd w:val="clear" w:color="auto" w:fill="E0E0E0"/>
            <w:vAlign w:val="center"/>
          </w:tcPr>
          <w:p w14:paraId="3CC0D1F5" w14:textId="77777777" w:rsidR="0065400E" w:rsidRPr="00A52FB2" w:rsidRDefault="0065400E" w:rsidP="00575F2C">
            <w:pPr>
              <w:pStyle w:val="Table10ptBold"/>
              <w:jc w:val="center"/>
            </w:pPr>
            <w:r>
              <w:t>Activity</w:t>
            </w:r>
          </w:p>
        </w:tc>
        <w:tc>
          <w:tcPr>
            <w:tcW w:w="4016" w:type="dxa"/>
            <w:shd w:val="clear" w:color="auto" w:fill="E0E0E0"/>
            <w:vAlign w:val="center"/>
          </w:tcPr>
          <w:p w14:paraId="4C438B68" w14:textId="77777777" w:rsidR="0065400E" w:rsidRPr="00A52FB2" w:rsidRDefault="0065400E" w:rsidP="00575F2C">
            <w:pPr>
              <w:pStyle w:val="Table10ptBold"/>
              <w:jc w:val="center"/>
            </w:pPr>
            <w:r>
              <w:t>Status</w:t>
            </w:r>
          </w:p>
        </w:tc>
      </w:tr>
      <w:tr w:rsidR="0065400E" w:rsidRPr="00A52FB2" w14:paraId="21C839D5" w14:textId="77777777" w:rsidTr="00575F2C">
        <w:trPr>
          <w:cantSplit/>
        </w:trPr>
        <w:tc>
          <w:tcPr>
            <w:tcW w:w="4680" w:type="dxa"/>
            <w:vAlign w:val="center"/>
          </w:tcPr>
          <w:p w14:paraId="1EABB1A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3BCC2585" w14:textId="77777777" w:rsidR="0065400E" w:rsidRPr="00A52FB2" w:rsidRDefault="0065400E" w:rsidP="00575F2C">
            <w:pPr>
              <w:pStyle w:val="UserInput10pt"/>
              <w:jc w:val="both"/>
              <w:rPr>
                <w:sz w:val="22"/>
                <w:szCs w:val="22"/>
              </w:rPr>
            </w:pPr>
            <w:r>
              <w:rPr>
                <w:sz w:val="22"/>
                <w:szCs w:val="22"/>
              </w:rPr>
              <w:t>About</w:t>
            </w:r>
          </w:p>
        </w:tc>
      </w:tr>
      <w:tr w:rsidR="0065400E" w:rsidRPr="00A52FB2" w14:paraId="05646B36" w14:textId="77777777" w:rsidTr="00575F2C">
        <w:trPr>
          <w:cantSplit/>
        </w:trPr>
        <w:tc>
          <w:tcPr>
            <w:tcW w:w="4680" w:type="dxa"/>
            <w:vAlign w:val="center"/>
          </w:tcPr>
          <w:p w14:paraId="195F640B"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7B8DAE4B" w14:textId="77777777" w:rsidR="0065400E" w:rsidRPr="00A52FB2" w:rsidRDefault="0065400E" w:rsidP="00575F2C">
            <w:pPr>
              <w:pStyle w:val="UserInput10pt"/>
              <w:jc w:val="both"/>
              <w:rPr>
                <w:sz w:val="22"/>
                <w:szCs w:val="22"/>
              </w:rPr>
            </w:pPr>
            <w:r>
              <w:rPr>
                <w:sz w:val="22"/>
                <w:szCs w:val="22"/>
              </w:rPr>
              <w:t>Navbar</w:t>
            </w:r>
          </w:p>
        </w:tc>
      </w:tr>
      <w:tr w:rsidR="0065400E" w:rsidRPr="00A52FB2" w14:paraId="7A9A486E" w14:textId="77777777" w:rsidTr="00575F2C">
        <w:trPr>
          <w:cantSplit/>
        </w:trPr>
        <w:tc>
          <w:tcPr>
            <w:tcW w:w="4680" w:type="dxa"/>
            <w:vAlign w:val="center"/>
          </w:tcPr>
          <w:p w14:paraId="7871A2BF"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3A7D7911" w14:textId="77777777" w:rsidR="0065400E" w:rsidRPr="00A52FB2" w:rsidRDefault="0065400E" w:rsidP="00575F2C">
            <w:pPr>
              <w:pStyle w:val="UserInput10pt"/>
              <w:jc w:val="both"/>
              <w:rPr>
                <w:sz w:val="22"/>
                <w:szCs w:val="22"/>
              </w:rPr>
            </w:pPr>
            <w:r>
              <w:rPr>
                <w:sz w:val="22"/>
                <w:szCs w:val="22"/>
              </w:rPr>
              <w:t>(Not Applicable)</w:t>
            </w:r>
          </w:p>
        </w:tc>
      </w:tr>
      <w:tr w:rsidR="0065400E" w:rsidRPr="00A52FB2" w14:paraId="54B03022" w14:textId="77777777" w:rsidTr="00575F2C">
        <w:trPr>
          <w:cantSplit/>
        </w:trPr>
        <w:tc>
          <w:tcPr>
            <w:tcW w:w="4680" w:type="dxa"/>
            <w:vAlign w:val="center"/>
          </w:tcPr>
          <w:p w14:paraId="0BD99A34"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35FD6248" w14:textId="77777777" w:rsidR="0065400E" w:rsidRPr="00A52FB2" w:rsidRDefault="0065400E" w:rsidP="00575F2C">
            <w:pPr>
              <w:pStyle w:val="UserInput10pt"/>
              <w:jc w:val="both"/>
              <w:rPr>
                <w:sz w:val="22"/>
                <w:szCs w:val="22"/>
              </w:rPr>
            </w:pPr>
            <w:r>
              <w:rPr>
                <w:sz w:val="22"/>
                <w:szCs w:val="22"/>
              </w:rPr>
              <w:t>(Not Applicable)</w:t>
            </w:r>
          </w:p>
        </w:tc>
      </w:tr>
      <w:tr w:rsidR="0065400E" w:rsidRPr="00A52FB2" w14:paraId="5914B411" w14:textId="77777777" w:rsidTr="00575F2C">
        <w:trPr>
          <w:cantSplit/>
        </w:trPr>
        <w:tc>
          <w:tcPr>
            <w:tcW w:w="4680" w:type="dxa"/>
            <w:vAlign w:val="center"/>
          </w:tcPr>
          <w:p w14:paraId="0633693D"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7D58F750" w14:textId="77777777" w:rsidR="0065400E" w:rsidRPr="00A52FB2" w:rsidRDefault="0065400E" w:rsidP="00575F2C">
            <w:pPr>
              <w:pStyle w:val="UserInput10pt"/>
              <w:jc w:val="both"/>
              <w:rPr>
                <w:sz w:val="22"/>
                <w:szCs w:val="22"/>
              </w:rPr>
            </w:pPr>
            <w:r>
              <w:rPr>
                <w:sz w:val="22"/>
                <w:szCs w:val="22"/>
              </w:rPr>
              <w:t>23/02/2017</w:t>
            </w:r>
          </w:p>
        </w:tc>
      </w:tr>
      <w:tr w:rsidR="0065400E" w:rsidRPr="00A52FB2" w14:paraId="092AD378" w14:textId="77777777" w:rsidTr="00575F2C">
        <w:trPr>
          <w:cantSplit/>
        </w:trPr>
        <w:tc>
          <w:tcPr>
            <w:tcW w:w="4680" w:type="dxa"/>
            <w:vAlign w:val="center"/>
          </w:tcPr>
          <w:p w14:paraId="0A4CE1B2"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27B2442" w14:textId="77777777" w:rsidR="0065400E" w:rsidRPr="00A52FB2" w:rsidRDefault="0065400E" w:rsidP="00575F2C">
            <w:pPr>
              <w:pStyle w:val="UserInput10pt"/>
              <w:jc w:val="both"/>
              <w:rPr>
                <w:sz w:val="22"/>
                <w:szCs w:val="22"/>
              </w:rPr>
            </w:pPr>
            <w:r>
              <w:rPr>
                <w:sz w:val="22"/>
                <w:szCs w:val="22"/>
              </w:rPr>
              <w:t>23/02/2017</w:t>
            </w:r>
          </w:p>
        </w:tc>
      </w:tr>
      <w:tr w:rsidR="0065400E" w:rsidRPr="00A52FB2" w14:paraId="7BC08124" w14:textId="77777777" w:rsidTr="00575F2C">
        <w:trPr>
          <w:cantSplit/>
        </w:trPr>
        <w:tc>
          <w:tcPr>
            <w:tcW w:w="4680" w:type="dxa"/>
            <w:vAlign w:val="center"/>
          </w:tcPr>
          <w:p w14:paraId="4AFF4DC1"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3F56B091" w14:textId="77777777" w:rsidR="0065400E" w:rsidRPr="00A52FB2" w:rsidRDefault="0065400E" w:rsidP="00575F2C">
            <w:pPr>
              <w:pStyle w:val="UserInput10pt"/>
              <w:jc w:val="both"/>
              <w:rPr>
                <w:sz w:val="22"/>
                <w:szCs w:val="22"/>
              </w:rPr>
            </w:pPr>
            <w:r>
              <w:rPr>
                <w:sz w:val="22"/>
                <w:szCs w:val="22"/>
              </w:rPr>
              <w:t>24/02/2017 and 24/02/2017</w:t>
            </w:r>
          </w:p>
        </w:tc>
      </w:tr>
      <w:tr w:rsidR="0065400E" w:rsidRPr="00A52FB2" w14:paraId="7CDBB8EC" w14:textId="77777777" w:rsidTr="00575F2C">
        <w:trPr>
          <w:cantSplit/>
        </w:trPr>
        <w:tc>
          <w:tcPr>
            <w:tcW w:w="4680" w:type="dxa"/>
            <w:vAlign w:val="center"/>
          </w:tcPr>
          <w:p w14:paraId="23273372"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31ED6F83" w14:textId="77777777" w:rsidR="0065400E" w:rsidRPr="00A52FB2" w:rsidRDefault="0065400E" w:rsidP="00575F2C">
            <w:pPr>
              <w:pStyle w:val="UserInput10pt"/>
              <w:jc w:val="both"/>
              <w:rPr>
                <w:sz w:val="22"/>
                <w:szCs w:val="22"/>
              </w:rPr>
            </w:pPr>
            <w:r>
              <w:rPr>
                <w:sz w:val="22"/>
                <w:szCs w:val="22"/>
              </w:rPr>
              <w:t xml:space="preserve">25/02/2017 </w:t>
            </w:r>
          </w:p>
        </w:tc>
      </w:tr>
      <w:tr w:rsidR="0065400E" w:rsidRPr="00A52FB2" w14:paraId="19DD296E" w14:textId="77777777" w:rsidTr="00575F2C">
        <w:trPr>
          <w:cantSplit/>
        </w:trPr>
        <w:tc>
          <w:tcPr>
            <w:tcW w:w="4680" w:type="dxa"/>
            <w:vAlign w:val="center"/>
          </w:tcPr>
          <w:p w14:paraId="145228C1"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2EF220B2"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686FC07" w14:textId="77777777" w:rsidTr="00575F2C">
        <w:trPr>
          <w:cantSplit/>
        </w:trPr>
        <w:tc>
          <w:tcPr>
            <w:tcW w:w="4680" w:type="dxa"/>
            <w:vAlign w:val="center"/>
          </w:tcPr>
          <w:p w14:paraId="548B0F7E"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5DE26E4" w14:textId="77777777" w:rsidR="0065400E" w:rsidRPr="00A52FB2" w:rsidRDefault="0065400E" w:rsidP="00575F2C">
            <w:pPr>
              <w:pStyle w:val="UserInput10pt"/>
              <w:jc w:val="both"/>
              <w:rPr>
                <w:sz w:val="22"/>
                <w:szCs w:val="22"/>
              </w:rPr>
            </w:pPr>
            <w:r>
              <w:rPr>
                <w:sz w:val="22"/>
                <w:szCs w:val="22"/>
              </w:rPr>
              <w:t>Implemented successfully. Required acceptance of the product owner before the system is delivered.</w:t>
            </w:r>
          </w:p>
        </w:tc>
      </w:tr>
    </w:tbl>
    <w:p w14:paraId="637F747A" w14:textId="77777777" w:rsidR="0065400E" w:rsidRPr="00B62917" w:rsidRDefault="0065400E" w:rsidP="0065400E"/>
    <w:p w14:paraId="2BA467A7" w14:textId="77777777" w:rsidR="0065400E" w:rsidRPr="00A52FB2" w:rsidRDefault="0065400E" w:rsidP="0065400E">
      <w:pPr>
        <w:jc w:val="both"/>
        <w:rPr>
          <w:vanish/>
          <w:color w:val="0000FF"/>
        </w:rPr>
      </w:pPr>
      <w:r w:rsidRPr="00A52FB2">
        <w:rPr>
          <w:b/>
          <w:bCs/>
          <w:vanish/>
          <w:color w:val="0000FF"/>
        </w:rPr>
        <w:t>IMPORTANT!  IN ORDER FOR THE REMAINING PAGES OF THIS DOCUMENT TO FUNCTION PROPERLY, PLEASE DO NOT INSERT/REMOVE ANYTHING PAST THIS POINT!  NOTE:  THIS STATEMENT WILL NOT PRINT, UNLESS PROMPTED.  PLEASE DO NOT REMOVE FROM THE DOCUMENT.</w:t>
      </w:r>
    </w:p>
    <w:p w14:paraId="5D294AC2" w14:textId="77777777" w:rsidR="0065400E" w:rsidRPr="00A52FB2" w:rsidRDefault="0065400E" w:rsidP="0065400E">
      <w:pPr>
        <w:jc w:val="both"/>
        <w:rPr>
          <w:vanish/>
          <w:color w:val="0000FF"/>
        </w:rPr>
      </w:pPr>
    </w:p>
    <w:p w14:paraId="1425CD32" w14:textId="77777777" w:rsidR="0065400E" w:rsidRPr="00A52FB2" w:rsidRDefault="0065400E" w:rsidP="0065400E">
      <w:pPr>
        <w:jc w:val="both"/>
        <w:rPr>
          <w:vanish/>
          <w:color w:val="0000FF"/>
        </w:rPr>
        <w:sectPr w:rsidR="0065400E" w:rsidRPr="00A52FB2" w:rsidSect="00173031">
          <w:footerReference w:type="default" r:id="rId16"/>
          <w:type w:val="continuous"/>
          <w:pgSz w:w="12240" w:h="15840" w:code="1"/>
          <w:pgMar w:top="1440" w:right="1440" w:bottom="1440" w:left="1440" w:header="720" w:footer="720" w:gutter="0"/>
          <w:cols w:space="720"/>
          <w:docGrid w:linePitch="360"/>
        </w:sectPr>
      </w:pPr>
    </w:p>
    <w:p w14:paraId="093DAD0B" w14:textId="77777777" w:rsidR="0065400E" w:rsidRPr="00A52FB2" w:rsidRDefault="0065400E" w:rsidP="0065400E">
      <w:pPr>
        <w:jc w:val="both"/>
        <w:rPr>
          <w:vanish/>
          <w:color w:val="0000FF"/>
        </w:rPr>
      </w:pPr>
    </w:p>
    <w:p w14:paraId="1E24231D" w14:textId="77777777" w:rsidR="0065400E" w:rsidRPr="00A52FB2" w:rsidRDefault="0065400E" w:rsidP="0065400E">
      <w:pPr>
        <w:jc w:val="both"/>
        <w:rPr>
          <w:vanish/>
          <w:color w:val="0000FF"/>
        </w:rPr>
        <w:sectPr w:rsidR="0065400E" w:rsidRPr="00A52FB2" w:rsidSect="000E53E2">
          <w:headerReference w:type="default" r:id="rId17"/>
          <w:footerReference w:type="default" r:id="rId18"/>
          <w:pgSz w:w="12240" w:h="15840" w:code="1"/>
          <w:pgMar w:top="1440" w:right="1440" w:bottom="1440" w:left="1440" w:header="720" w:footer="720" w:gutter="0"/>
          <w:cols w:space="720"/>
          <w:docGrid w:linePitch="360"/>
        </w:sectPr>
      </w:pPr>
    </w:p>
    <w:p w14:paraId="6B63D823" w14:textId="77777777" w:rsidR="0065400E" w:rsidRPr="00A52FB2" w:rsidRDefault="0065400E" w:rsidP="0065400E">
      <w:pPr>
        <w:pStyle w:val="Heading-MAIN"/>
        <w:jc w:val="both"/>
        <w:rPr>
          <w:vanish/>
          <w:color w:val="0000FF"/>
        </w:rPr>
      </w:pPr>
      <w:r w:rsidRPr="00A52FB2">
        <w:rPr>
          <w:vanish/>
          <w:color w:val="0000FF"/>
        </w:rPr>
        <w:t xml:space="preserve">State of </w:t>
      </w:r>
      <w:smartTag w:uri="urn:schemas-microsoft-com:office:smarttags" w:element="State">
        <w:smartTag w:uri="urn:schemas-microsoft-com:office:smarttags" w:element="place">
          <w:r w:rsidRPr="00A52FB2">
            <w:rPr>
              <w:vanish/>
              <w:color w:val="0000FF"/>
            </w:rPr>
            <w:t>Michigan</w:t>
          </w:r>
        </w:smartTag>
      </w:smartTag>
    </w:p>
    <w:p w14:paraId="7067B74A" w14:textId="77777777" w:rsidR="0065400E" w:rsidRPr="00A52FB2" w:rsidRDefault="0065400E" w:rsidP="0065400E">
      <w:pPr>
        <w:pStyle w:val="Heading-MAIN"/>
        <w:jc w:val="both"/>
        <w:rPr>
          <w:vanish/>
          <w:color w:val="0000FF"/>
        </w:rPr>
      </w:pPr>
      <w:r w:rsidRPr="00A52FB2">
        <w:rPr>
          <w:vanish/>
          <w:color w:val="0000FF"/>
        </w:rPr>
        <w:t>Software Configuration Management Plan</w:t>
      </w:r>
    </w:p>
    <w:p w14:paraId="55EF8665" w14:textId="77777777" w:rsidR="0065400E" w:rsidRPr="00A52FB2" w:rsidRDefault="0065400E" w:rsidP="0065400E">
      <w:pPr>
        <w:pStyle w:val="Heading-MAIN"/>
        <w:jc w:val="both"/>
        <w:rPr>
          <w:vanish/>
          <w:color w:val="0000FF"/>
        </w:rPr>
      </w:pPr>
      <w:r w:rsidRPr="00A52FB2">
        <w:rPr>
          <w:vanish/>
          <w:color w:val="0000FF"/>
        </w:rPr>
        <w:t>Instructions</w:t>
      </w:r>
    </w:p>
    <w:p w14:paraId="6103BBE9" w14:textId="77777777" w:rsidR="0065400E" w:rsidRPr="00A52FB2" w:rsidRDefault="0065400E" w:rsidP="0065400E">
      <w:pPr>
        <w:jc w:val="both"/>
        <w:rPr>
          <w:vanish/>
          <w:color w:val="0000FF"/>
        </w:rPr>
      </w:pPr>
      <w:r w:rsidRPr="00A52FB2">
        <w:rPr>
          <w:b/>
          <w:vanish/>
          <w:color w:val="0000FF"/>
        </w:rPr>
        <w:t>NOTE:</w:t>
      </w:r>
      <w:r w:rsidRPr="00A52FB2">
        <w:rPr>
          <w:vanish/>
          <w:color w:val="0000FF"/>
        </w:rPr>
        <w:t xml:space="preserve"> Turn DISPLAY HIDDEN text option “off” before printing the document for signatures or delete the instructions.</w:t>
      </w:r>
    </w:p>
    <w:p w14:paraId="674CD713" w14:textId="77777777" w:rsidR="0065400E" w:rsidRPr="00A52FB2" w:rsidRDefault="0065400E" w:rsidP="0065400E">
      <w:pPr>
        <w:jc w:val="both"/>
        <w:rPr>
          <w:vanish/>
          <w:color w:val="0000FF"/>
        </w:rPr>
      </w:pPr>
    </w:p>
    <w:p w14:paraId="09E3D04B" w14:textId="77777777" w:rsidR="0065400E" w:rsidRPr="00A52FB2" w:rsidRDefault="0065400E" w:rsidP="0065400E">
      <w:pPr>
        <w:jc w:val="both"/>
        <w:rPr>
          <w:b/>
          <w:vanish/>
          <w:color w:val="0000FF"/>
          <w:sz w:val="24"/>
        </w:rPr>
      </w:pPr>
      <w:r w:rsidRPr="00A52FB2">
        <w:rPr>
          <w:b/>
          <w:vanish/>
          <w:color w:val="0000FF"/>
          <w:sz w:val="24"/>
        </w:rPr>
        <w:t>Template Revision History</w:t>
      </w:r>
      <w:r w:rsidRPr="00A52FB2">
        <w:rPr>
          <w:vanish/>
          <w:color w:val="0000FF"/>
        </w:rPr>
        <w:t xml:space="preserve"> </w:t>
      </w:r>
    </w:p>
    <w:p w14:paraId="0DAEEAD7" w14:textId="77777777" w:rsidR="0065400E" w:rsidRDefault="0065400E" w:rsidP="0065400E"/>
    <w:p w14:paraId="3D161E97" w14:textId="77777777" w:rsidR="00AA4B6B" w:rsidRDefault="00AA4B6B" w:rsidP="00AA4B6B"/>
    <w:p w14:paraId="3D161E98" w14:textId="77777777" w:rsidR="00AA4B6B" w:rsidRDefault="00AA4B6B" w:rsidP="00AA4B6B"/>
    <w:p w14:paraId="3D161E99" w14:textId="77777777" w:rsidR="00032257" w:rsidRPr="00BD1926" w:rsidRDefault="00032257" w:rsidP="00032257">
      <w:pPr>
        <w:pStyle w:val="Heading1"/>
      </w:pPr>
      <w:bookmarkStart w:id="446" w:name="_Toc159301815"/>
      <w:bookmarkStart w:id="447" w:name="_Toc160345071"/>
      <w:bookmarkStart w:id="448" w:name="_Toc162073287"/>
      <w:bookmarkStart w:id="449" w:name="_Toc162417419"/>
      <w:bookmarkStart w:id="450" w:name="_Toc162759476"/>
      <w:bookmarkStart w:id="451" w:name="_Toc211421864"/>
      <w:bookmarkStart w:id="452" w:name="_Toc211734940"/>
      <w:bookmarkStart w:id="453" w:name="_Toc211920024"/>
      <w:bookmarkStart w:id="454" w:name="_Toc212877862"/>
      <w:bookmarkStart w:id="455" w:name="_Toc212878011"/>
      <w:bookmarkStart w:id="456" w:name="_Toc212878378"/>
      <w:bookmarkStart w:id="457" w:name="_Toc212878438"/>
      <w:bookmarkStart w:id="458" w:name="_Toc212879068"/>
      <w:bookmarkStart w:id="459" w:name="_Toc212879447"/>
      <w:bookmarkStart w:id="460" w:name="_Toc212879582"/>
      <w:bookmarkStart w:id="461" w:name="_Toc212879619"/>
      <w:bookmarkStart w:id="462" w:name="_Toc212879777"/>
      <w:bookmarkStart w:id="463" w:name="_Toc212879955"/>
      <w:bookmarkStart w:id="464" w:name="_Toc212880208"/>
      <w:bookmarkStart w:id="465" w:name="_Toc215027560"/>
      <w:bookmarkStart w:id="466" w:name="_Toc215027642"/>
      <w:bookmarkStart w:id="467" w:name="_Toc216509841"/>
      <w:bookmarkStart w:id="468" w:name="_Toc217356692"/>
      <w:bookmarkStart w:id="469" w:name="_Toc217358589"/>
      <w:bookmarkStart w:id="470" w:name="_Toc217794663"/>
      <w:bookmarkStart w:id="471" w:name="_Toc217801083"/>
      <w:bookmarkStart w:id="472" w:name="_Toc217801249"/>
      <w:bookmarkStart w:id="473" w:name="_Toc217802095"/>
      <w:bookmarkStart w:id="474" w:name="_Toc217802249"/>
      <w:bookmarkStart w:id="475" w:name="_Toc218926268"/>
      <w:bookmarkStart w:id="476" w:name="_Toc218926462"/>
      <w:bookmarkStart w:id="477" w:name="_Toc218926610"/>
      <w:bookmarkStart w:id="478" w:name="_Toc218927014"/>
      <w:bookmarkStart w:id="479" w:name="_Toc218927430"/>
      <w:bookmarkStart w:id="480" w:name="_Toc218927545"/>
      <w:bookmarkStart w:id="481" w:name="_Toc218927605"/>
      <w:bookmarkStart w:id="482" w:name="_Toc218927962"/>
      <w:bookmarkStart w:id="483" w:name="_Toc218928067"/>
      <w:bookmarkStart w:id="484" w:name="_Toc218928103"/>
      <w:bookmarkStart w:id="485" w:name="_Toc222619440"/>
      <w:bookmarkStart w:id="486" w:name="_Toc222649123"/>
      <w:bookmarkStart w:id="487" w:name="_Toc253485097"/>
      <w:bookmarkStart w:id="488" w:name="_Toc253494091"/>
      <w:r>
        <w:t>6.</w:t>
      </w:r>
      <w:r>
        <w:tab/>
        <w:t>Configuration Audits and Reviews</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p>
    <w:p w14:paraId="3D161E9A" w14:textId="77777777" w:rsidR="00032257" w:rsidRDefault="00032257" w:rsidP="00032257"/>
    <w:p w14:paraId="3D161E9B" w14:textId="77777777" w:rsidR="00032257" w:rsidRDefault="00032257" w:rsidP="00032257">
      <w:r>
        <w:t>The term Configuration Audit is defined in Section 1.1 of this document.</w:t>
      </w:r>
    </w:p>
    <w:p w14:paraId="3D161E9C" w14:textId="77777777" w:rsidR="00032257" w:rsidRDefault="00032257" w:rsidP="00032257"/>
    <w:p w14:paraId="3D161E9D" w14:textId="77777777" w:rsidR="00032257" w:rsidRDefault="00032257" w:rsidP="00032257">
      <w:r>
        <w:t>This SCM Plan ensures successful completion of functional and physical audits and is used as a prerequisite for the establishment of the product baseline in the initial SCM process.  It is used throughout the project for the review of SCM processes and the audit of the configuration repository.</w:t>
      </w:r>
    </w:p>
    <w:p w14:paraId="3D161E9E" w14:textId="77777777" w:rsidR="00032257" w:rsidRDefault="00032257" w:rsidP="00032257"/>
    <w:p w14:paraId="3D161EB9" w14:textId="452A9DB7" w:rsidR="00032257" w:rsidRDefault="00032257" w:rsidP="00EC4146">
      <w:r>
        <w:t xml:space="preserve">The functional audit determines whether the CI satisfies the functions defined in the specifications.  The physical audit determines that all items identified as part of system configuration are present in the product baseline.  </w:t>
      </w:r>
    </w:p>
    <w:p w14:paraId="3D161EBA" w14:textId="77777777" w:rsidR="00032257" w:rsidRDefault="00032257" w:rsidP="00032257"/>
    <w:p w14:paraId="2D194C05" w14:textId="77777777" w:rsidR="00D50FD8" w:rsidRPr="00D50FD8" w:rsidRDefault="00D50FD8" w:rsidP="00032257">
      <w:pPr>
        <w:rPr>
          <w:sz w:val="24"/>
          <w:szCs w:val="28"/>
        </w:rPr>
      </w:pPr>
    </w:p>
    <w:p w14:paraId="3D161EBB" w14:textId="2FDF85B5" w:rsidR="00523FA1" w:rsidRPr="00D50FD8" w:rsidRDefault="00D50FD8" w:rsidP="00032257">
      <w:pPr>
        <w:rPr>
          <w:b/>
          <w:bCs/>
          <w:sz w:val="24"/>
          <w:szCs w:val="28"/>
        </w:rPr>
      </w:pPr>
      <w:r w:rsidRPr="00D50FD8">
        <w:rPr>
          <w:b/>
          <w:bCs/>
          <w:sz w:val="24"/>
          <w:szCs w:val="28"/>
        </w:rPr>
        <w:lastRenderedPageBreak/>
        <w:t>Formal Review:</w:t>
      </w:r>
    </w:p>
    <w:p w14:paraId="0AE1DF08" w14:textId="4EA86563" w:rsidR="00D50FD8" w:rsidRDefault="00D50FD8" w:rsidP="001432B8">
      <w:pPr>
        <w:pStyle w:val="ListParagraph"/>
        <w:numPr>
          <w:ilvl w:val="0"/>
          <w:numId w:val="38"/>
        </w:numPr>
      </w:pPr>
      <w:r>
        <w:t>Verified, all the areas in SCM plan are sited or not.</w:t>
      </w:r>
    </w:p>
    <w:p w14:paraId="2D467722" w14:textId="261B1656" w:rsidR="00D50FD8" w:rsidRDefault="00D50FD8" w:rsidP="001432B8">
      <w:pPr>
        <w:pStyle w:val="ListParagraph"/>
        <w:numPr>
          <w:ilvl w:val="0"/>
          <w:numId w:val="38"/>
        </w:numPr>
      </w:pPr>
      <w:r>
        <w:t>Verified, status accounting has a relation to the working process in correct sync or not.</w:t>
      </w:r>
    </w:p>
    <w:p w14:paraId="7834AF04" w14:textId="0726E1A1" w:rsidR="00D50FD8" w:rsidRDefault="00D50FD8" w:rsidP="001432B8">
      <w:pPr>
        <w:pStyle w:val="ListParagraph"/>
        <w:numPr>
          <w:ilvl w:val="0"/>
          <w:numId w:val="38"/>
        </w:numPr>
      </w:pPr>
      <w:r>
        <w:t>All the roles of SCM process are handled by team members or not.</w:t>
      </w:r>
    </w:p>
    <w:p w14:paraId="79AA971B" w14:textId="7A656B38" w:rsidR="00D50FD8" w:rsidRDefault="00D50FD8" w:rsidP="001432B8">
      <w:pPr>
        <w:pStyle w:val="ListParagraph"/>
        <w:numPr>
          <w:ilvl w:val="0"/>
          <w:numId w:val="38"/>
        </w:numPr>
      </w:pPr>
      <w:r>
        <w:t>All these checklists are verified before ending this formal review.</w:t>
      </w:r>
    </w:p>
    <w:p w14:paraId="257F4445" w14:textId="22B43BD0" w:rsidR="00D50FD8" w:rsidRDefault="00D50FD8" w:rsidP="00D50FD8"/>
    <w:p w14:paraId="776753F4" w14:textId="40058FDB" w:rsidR="00D50FD8" w:rsidRPr="00D50FD8" w:rsidRDefault="00D50FD8" w:rsidP="00D50FD8">
      <w:pPr>
        <w:rPr>
          <w:b/>
          <w:bCs/>
          <w:sz w:val="24"/>
          <w:szCs w:val="28"/>
        </w:rPr>
      </w:pPr>
      <w:r w:rsidRPr="00D50FD8">
        <w:rPr>
          <w:b/>
          <w:bCs/>
          <w:sz w:val="24"/>
          <w:szCs w:val="28"/>
        </w:rPr>
        <w:t>Peer Review:</w:t>
      </w:r>
    </w:p>
    <w:p w14:paraId="5AA52987" w14:textId="45286B28" w:rsidR="00D50FD8" w:rsidRDefault="00D50FD8" w:rsidP="00032257"/>
    <w:p w14:paraId="3AA3BB58" w14:textId="6521B0BB" w:rsidR="00D50FD8" w:rsidRDefault="00D50FD8" w:rsidP="00032257"/>
    <w:p w14:paraId="5885D2D8" w14:textId="77777777" w:rsidR="00D50FD8" w:rsidRDefault="00D50FD8" w:rsidP="00032257"/>
    <w:p w14:paraId="3D161EBC" w14:textId="77777777" w:rsidR="00523FA1" w:rsidRPr="00BD1926" w:rsidRDefault="00523FA1" w:rsidP="00523FA1">
      <w:pPr>
        <w:pStyle w:val="Heading1"/>
      </w:pPr>
      <w:bookmarkStart w:id="489" w:name="_Toc159301819"/>
      <w:bookmarkStart w:id="490" w:name="_Toc160345075"/>
      <w:bookmarkStart w:id="491" w:name="_Toc162073291"/>
      <w:bookmarkStart w:id="492" w:name="_Toc162417423"/>
      <w:bookmarkStart w:id="493" w:name="_Toc162759480"/>
      <w:bookmarkStart w:id="494" w:name="_Toc211421867"/>
      <w:bookmarkStart w:id="495" w:name="_Toc211734943"/>
      <w:bookmarkStart w:id="496" w:name="_Toc211920027"/>
      <w:bookmarkStart w:id="497" w:name="_Toc212877865"/>
      <w:bookmarkStart w:id="498" w:name="_Toc212878012"/>
      <w:bookmarkStart w:id="499" w:name="_Toc212878381"/>
      <w:bookmarkStart w:id="500" w:name="_Toc212878441"/>
      <w:bookmarkStart w:id="501" w:name="_Toc212879071"/>
      <w:bookmarkStart w:id="502" w:name="_Toc212879450"/>
      <w:bookmarkStart w:id="503" w:name="_Toc212879585"/>
      <w:bookmarkStart w:id="504" w:name="_Toc212879622"/>
      <w:bookmarkStart w:id="505" w:name="_Toc212879780"/>
      <w:bookmarkStart w:id="506" w:name="_Toc212879958"/>
      <w:bookmarkStart w:id="507" w:name="_Toc212880211"/>
      <w:bookmarkStart w:id="508" w:name="_Toc215027563"/>
      <w:bookmarkStart w:id="509" w:name="_Toc215027645"/>
      <w:bookmarkStart w:id="510" w:name="_Toc216509844"/>
      <w:bookmarkStart w:id="511" w:name="_Toc217356695"/>
      <w:bookmarkStart w:id="512" w:name="_Toc217358592"/>
      <w:bookmarkStart w:id="513" w:name="_Toc217794666"/>
      <w:bookmarkStart w:id="514" w:name="_Toc217801086"/>
      <w:bookmarkStart w:id="515" w:name="_Toc217801252"/>
      <w:bookmarkStart w:id="516" w:name="_Toc217802098"/>
      <w:bookmarkStart w:id="517" w:name="_Toc217802252"/>
      <w:bookmarkStart w:id="518" w:name="_Toc218926271"/>
      <w:bookmarkStart w:id="519" w:name="_Toc218926465"/>
      <w:bookmarkStart w:id="520" w:name="_Toc218926613"/>
      <w:bookmarkStart w:id="521" w:name="_Toc218927017"/>
      <w:bookmarkStart w:id="522" w:name="_Toc218927433"/>
      <w:bookmarkStart w:id="523" w:name="_Toc218927548"/>
      <w:bookmarkStart w:id="524" w:name="_Toc218927608"/>
      <w:bookmarkStart w:id="525" w:name="_Toc218927965"/>
      <w:bookmarkStart w:id="526" w:name="_Toc218928070"/>
      <w:bookmarkStart w:id="527" w:name="_Toc218928106"/>
      <w:bookmarkStart w:id="528" w:name="_Toc222619443"/>
      <w:bookmarkStart w:id="529" w:name="_Toc222649126"/>
      <w:bookmarkStart w:id="530" w:name="_Toc253485100"/>
      <w:bookmarkStart w:id="531" w:name="_Toc253494094"/>
      <w:r>
        <w:t>7.</w:t>
      </w:r>
      <w:r>
        <w:tab/>
        <w:t>Archive and Retrieval</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14:paraId="3D161EBD" w14:textId="77777777" w:rsidR="00523FA1" w:rsidRDefault="00523FA1" w:rsidP="00523FA1"/>
    <w:p w14:paraId="3D161EBE" w14:textId="77777777" w:rsidR="00523FA1" w:rsidRDefault="00523FA1" w:rsidP="00523FA1">
      <w:r w:rsidRPr="00D7453E">
        <w:t xml:space="preserve">This project follows </w:t>
      </w:r>
      <w:r>
        <w:t>DTMB</w:t>
      </w:r>
      <w:r w:rsidRPr="00D7453E">
        <w:t xml:space="preserve"> archive policies as well as the agency’s business and continuity planning requirements. </w:t>
      </w:r>
      <w:r>
        <w:t xml:space="preserve"> </w:t>
      </w:r>
      <w:r w:rsidRPr="00D7453E">
        <w:t>The Configuration Control section of this plan contains information regarding the methods for retention and retriev</w:t>
      </w:r>
      <w:r>
        <w:t>al.</w:t>
      </w:r>
    </w:p>
    <w:p w14:paraId="3D161EBF" w14:textId="77777777" w:rsidR="00523FA1" w:rsidRDefault="00523FA1" w:rsidP="00032257"/>
    <w:p w14:paraId="3D161EC0" w14:textId="77777777" w:rsidR="00523FA1" w:rsidRDefault="00523FA1" w:rsidP="00032257"/>
    <w:p w14:paraId="3D161EC1" w14:textId="77777777" w:rsidR="00523FA1" w:rsidRPr="00BD1926" w:rsidRDefault="00523FA1" w:rsidP="00523FA1">
      <w:pPr>
        <w:pStyle w:val="Heading1"/>
      </w:pPr>
      <w:bookmarkStart w:id="532" w:name="_Toc159301820"/>
      <w:bookmarkStart w:id="533" w:name="_Toc160345076"/>
      <w:bookmarkStart w:id="534" w:name="_Toc162073292"/>
      <w:bookmarkStart w:id="535" w:name="_Toc162417424"/>
      <w:bookmarkStart w:id="536" w:name="_Toc162759481"/>
      <w:bookmarkStart w:id="537" w:name="_Toc211421868"/>
      <w:bookmarkStart w:id="538" w:name="_Toc211734944"/>
      <w:bookmarkStart w:id="539" w:name="_Toc211920028"/>
      <w:bookmarkStart w:id="540" w:name="_Toc212877866"/>
      <w:bookmarkStart w:id="541" w:name="_Toc212878013"/>
      <w:bookmarkStart w:id="542" w:name="_Toc212878382"/>
      <w:bookmarkStart w:id="543" w:name="_Toc212878442"/>
      <w:bookmarkStart w:id="544" w:name="_Toc212879072"/>
      <w:bookmarkStart w:id="545" w:name="_Toc212879451"/>
      <w:bookmarkStart w:id="546" w:name="_Toc212879586"/>
      <w:bookmarkStart w:id="547" w:name="_Toc212879623"/>
      <w:bookmarkStart w:id="548" w:name="_Toc212879781"/>
      <w:bookmarkStart w:id="549" w:name="_Toc212879959"/>
      <w:bookmarkStart w:id="550" w:name="_Toc212880212"/>
      <w:bookmarkStart w:id="551" w:name="_Toc215027564"/>
      <w:bookmarkStart w:id="552" w:name="_Toc215027646"/>
      <w:bookmarkStart w:id="553" w:name="_Toc216509845"/>
      <w:bookmarkStart w:id="554" w:name="_Toc217356696"/>
      <w:bookmarkStart w:id="555" w:name="_Toc217358593"/>
      <w:bookmarkStart w:id="556" w:name="_Toc217794667"/>
      <w:bookmarkStart w:id="557" w:name="_Toc217801087"/>
      <w:bookmarkStart w:id="558" w:name="_Toc217801253"/>
      <w:bookmarkStart w:id="559" w:name="_Toc217802099"/>
      <w:bookmarkStart w:id="560" w:name="_Toc217802253"/>
      <w:bookmarkStart w:id="561" w:name="_Toc218926272"/>
      <w:bookmarkStart w:id="562" w:name="_Toc218926466"/>
      <w:bookmarkStart w:id="563" w:name="_Toc218926614"/>
      <w:bookmarkStart w:id="564" w:name="_Toc218927018"/>
      <w:bookmarkStart w:id="565" w:name="_Toc218927434"/>
      <w:bookmarkStart w:id="566" w:name="_Toc218927549"/>
      <w:bookmarkStart w:id="567" w:name="_Toc218927609"/>
      <w:bookmarkStart w:id="568" w:name="_Toc218927966"/>
      <w:bookmarkStart w:id="569" w:name="_Toc218928071"/>
      <w:bookmarkStart w:id="570" w:name="_Toc218928107"/>
      <w:bookmarkStart w:id="571" w:name="_Toc222619444"/>
      <w:bookmarkStart w:id="572" w:name="_Toc222649127"/>
      <w:bookmarkStart w:id="573" w:name="_Toc253485101"/>
      <w:bookmarkStart w:id="574" w:name="_Toc253494095"/>
      <w:r>
        <w:t>8.</w:t>
      </w:r>
      <w:r>
        <w:tab/>
        <w:t>Training</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p>
    <w:p w14:paraId="3D161EC2" w14:textId="77777777" w:rsidR="00523FA1" w:rsidRDefault="00523FA1" w:rsidP="00523FA1"/>
    <w:p w14:paraId="3D161EC3" w14:textId="77777777" w:rsidR="00523FA1" w:rsidRDefault="00523FA1" w:rsidP="00523FA1">
      <w:r>
        <w:t>The Project Manager is responsible for determining the SCM training needs of the team.  Potential training topics include:</w:t>
      </w:r>
      <w:r w:rsidR="009A0792">
        <w:br/>
      </w:r>
    </w:p>
    <w:p w14:paraId="3D161EC4" w14:textId="77777777" w:rsidR="00523FA1" w:rsidRDefault="00523FA1" w:rsidP="001432B8">
      <w:pPr>
        <w:numPr>
          <w:ilvl w:val="0"/>
          <w:numId w:val="28"/>
        </w:numPr>
      </w:pPr>
      <w:r>
        <w:t>Roles, responsibilities, and authority of configuration management staff</w:t>
      </w:r>
    </w:p>
    <w:p w14:paraId="3D161EC5" w14:textId="77777777" w:rsidR="00523FA1" w:rsidRDefault="00523FA1" w:rsidP="001432B8">
      <w:pPr>
        <w:numPr>
          <w:ilvl w:val="0"/>
          <w:numId w:val="28"/>
        </w:numPr>
      </w:pPr>
      <w:r>
        <w:t>Configuration management standards, procedures, and methods</w:t>
      </w:r>
    </w:p>
    <w:p w14:paraId="3D161EC6" w14:textId="77777777" w:rsidR="00523FA1" w:rsidRDefault="00523FA1" w:rsidP="001432B8">
      <w:pPr>
        <w:numPr>
          <w:ilvl w:val="0"/>
          <w:numId w:val="28"/>
        </w:numPr>
      </w:pPr>
      <w:r>
        <w:t>Configuration repository system</w:t>
      </w:r>
    </w:p>
    <w:p w14:paraId="3D161ECD" w14:textId="0502FF20" w:rsidR="00523FA1" w:rsidRDefault="00523FA1" w:rsidP="00032257"/>
    <w:p w14:paraId="3D161ECE" w14:textId="77777777" w:rsidR="00AA4B6B" w:rsidRDefault="00AA4B6B" w:rsidP="00AA4B6B"/>
    <w:p w14:paraId="3D161ECF" w14:textId="77777777" w:rsidR="00AA4B6B" w:rsidRPr="00BD1926" w:rsidRDefault="00AA4B6B" w:rsidP="00AA4B6B">
      <w:pPr>
        <w:pStyle w:val="Heading1"/>
      </w:pPr>
      <w:bookmarkStart w:id="575" w:name="_Toc160326669"/>
      <w:bookmarkStart w:id="576" w:name="_Toc162073606"/>
      <w:bookmarkStart w:id="577" w:name="_Toc162417604"/>
      <w:bookmarkStart w:id="578" w:name="_Toc162423785"/>
      <w:bookmarkStart w:id="579" w:name="_Toc162676954"/>
      <w:bookmarkStart w:id="580" w:name="_Toc200179275"/>
      <w:bookmarkStart w:id="581" w:name="_Toc211758979"/>
      <w:bookmarkStart w:id="582" w:name="_Toc217796500"/>
      <w:bookmarkStart w:id="583" w:name="_Toc257902546"/>
      <w:r>
        <w:t>Approval</w:t>
      </w:r>
      <w:bookmarkEnd w:id="575"/>
      <w:bookmarkEnd w:id="576"/>
      <w:bookmarkEnd w:id="577"/>
      <w:r>
        <w:t xml:space="preserve"> Information</w:t>
      </w:r>
      <w:bookmarkEnd w:id="578"/>
      <w:bookmarkEnd w:id="579"/>
      <w:bookmarkEnd w:id="580"/>
      <w:bookmarkEnd w:id="581"/>
      <w:bookmarkEnd w:id="582"/>
      <w:bookmarkEnd w:id="583"/>
    </w:p>
    <w:p w14:paraId="3D161ED0" w14:textId="77777777" w:rsidR="00AA4B6B" w:rsidRDefault="00AA4B6B" w:rsidP="00AA4B6B"/>
    <w:p w14:paraId="3D161ED1" w14:textId="77777777" w:rsidR="00C74FD0" w:rsidRDefault="00C74FD0" w:rsidP="00AA4B6B">
      <w:r w:rsidRPr="00C74FD0">
        <w:t>The signatures relay an understanding of the purpose and content of the document by those endorsing it.</w:t>
      </w:r>
      <w:r w:rsidR="009A0792">
        <w:br/>
      </w:r>
    </w:p>
    <w:tbl>
      <w:tblPr>
        <w:tblW w:w="9360" w:type="dxa"/>
        <w:tblInd w:w="10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540"/>
        <w:gridCol w:w="2460"/>
        <w:gridCol w:w="510"/>
        <w:gridCol w:w="3690"/>
        <w:gridCol w:w="540"/>
        <w:gridCol w:w="1620"/>
      </w:tblGrid>
      <w:tr w:rsidR="00E511D2" w:rsidRPr="00162A8B" w14:paraId="3D161ED8" w14:textId="77777777" w:rsidTr="00162A8B">
        <w:trPr>
          <w:cantSplit/>
        </w:trPr>
        <w:tc>
          <w:tcPr>
            <w:tcW w:w="540" w:type="dxa"/>
            <w:shd w:val="clear" w:color="auto" w:fill="auto"/>
            <w:vAlign w:val="center"/>
          </w:tcPr>
          <w:p w14:paraId="3D161ED2" w14:textId="77777777" w:rsidR="00AA4B6B" w:rsidRDefault="00AA4B6B" w:rsidP="00162A8B">
            <w:pPr>
              <w:pStyle w:val="UserInput10pt"/>
              <w:jc w:val="center"/>
            </w:pPr>
          </w:p>
        </w:tc>
        <w:tc>
          <w:tcPr>
            <w:tcW w:w="2460" w:type="dxa"/>
            <w:shd w:val="clear" w:color="auto" w:fill="auto"/>
            <w:vAlign w:val="center"/>
          </w:tcPr>
          <w:p w14:paraId="3D161ED3" w14:textId="77777777" w:rsidR="00AA4B6B" w:rsidRDefault="00AA4B6B" w:rsidP="006E178E">
            <w:pPr>
              <w:pStyle w:val="Table10ptNormal"/>
            </w:pPr>
            <w:r>
              <w:t>Approve</w:t>
            </w:r>
          </w:p>
        </w:tc>
        <w:tc>
          <w:tcPr>
            <w:tcW w:w="510" w:type="dxa"/>
            <w:shd w:val="clear" w:color="auto" w:fill="auto"/>
            <w:vAlign w:val="center"/>
          </w:tcPr>
          <w:p w14:paraId="3D161ED4" w14:textId="77777777" w:rsidR="00AA4B6B" w:rsidRDefault="00AA4B6B" w:rsidP="00162A8B">
            <w:pPr>
              <w:pStyle w:val="UserInput10pt"/>
              <w:jc w:val="center"/>
            </w:pPr>
          </w:p>
        </w:tc>
        <w:tc>
          <w:tcPr>
            <w:tcW w:w="3690" w:type="dxa"/>
            <w:shd w:val="clear" w:color="auto" w:fill="auto"/>
            <w:vAlign w:val="center"/>
          </w:tcPr>
          <w:p w14:paraId="3D161ED5" w14:textId="77777777" w:rsidR="00AA4B6B" w:rsidRDefault="00AA4B6B" w:rsidP="006E178E">
            <w:pPr>
              <w:pStyle w:val="Table10ptNormal"/>
            </w:pPr>
            <w:r>
              <w:t>Approve with Modifications</w:t>
            </w:r>
          </w:p>
        </w:tc>
        <w:tc>
          <w:tcPr>
            <w:tcW w:w="540" w:type="dxa"/>
            <w:shd w:val="clear" w:color="auto" w:fill="auto"/>
            <w:vAlign w:val="center"/>
          </w:tcPr>
          <w:p w14:paraId="3D161ED6" w14:textId="77777777" w:rsidR="00AA4B6B" w:rsidRDefault="00AA4B6B" w:rsidP="00162A8B">
            <w:pPr>
              <w:pStyle w:val="UserInput10pt"/>
              <w:jc w:val="center"/>
            </w:pPr>
          </w:p>
        </w:tc>
        <w:tc>
          <w:tcPr>
            <w:tcW w:w="1620" w:type="dxa"/>
            <w:shd w:val="clear" w:color="auto" w:fill="auto"/>
            <w:vAlign w:val="center"/>
          </w:tcPr>
          <w:p w14:paraId="3D161ED7" w14:textId="77777777" w:rsidR="00AA4B6B" w:rsidRDefault="00AA4B6B" w:rsidP="006E178E">
            <w:pPr>
              <w:pStyle w:val="Table10ptNormal"/>
            </w:pPr>
            <w:r>
              <w:t>Reject</w:t>
            </w:r>
          </w:p>
        </w:tc>
      </w:tr>
    </w:tbl>
    <w:p w14:paraId="3D161ED9" w14:textId="77777777" w:rsidR="00CA7FF0" w:rsidRDefault="00CA7FF0" w:rsidP="00173031"/>
    <w:p w14:paraId="3D161EDA" w14:textId="77777777" w:rsidR="00CA7FF0" w:rsidRDefault="00E511D2" w:rsidP="00E511D2">
      <w:r>
        <w:t>Comments:</w:t>
      </w:r>
    </w:p>
    <w:p w14:paraId="3D161EDB" w14:textId="77777777" w:rsidR="00CA7FF0" w:rsidRDefault="00CA7FF0" w:rsidP="00173031"/>
    <w:p w14:paraId="3D161EDC" w14:textId="77777777" w:rsidR="00CA7FF0" w:rsidRDefault="00CA7FF0" w:rsidP="00173031"/>
    <w:p w14:paraId="3D161EDD" w14:textId="77777777" w:rsidR="00CA7FF0" w:rsidRDefault="00CA7FF0" w:rsidP="00173031"/>
    <w:p w14:paraId="3D161EDE" w14:textId="77777777" w:rsidR="00CA7FF0" w:rsidRDefault="00E511D2" w:rsidP="00173031">
      <w:r w:rsidRPr="00E511D2">
        <w:rPr>
          <w:b/>
        </w:rPr>
        <w:t>Approval Signatures</w:t>
      </w:r>
      <w:r w:rsidR="009A0792">
        <w:rPr>
          <w:b/>
        </w:rPr>
        <w:br/>
      </w:r>
    </w:p>
    <w:tbl>
      <w:tblPr>
        <w:tblW w:w="936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560"/>
        <w:gridCol w:w="3438"/>
        <w:gridCol w:w="2609"/>
        <w:gridCol w:w="1753"/>
      </w:tblGrid>
      <w:tr w:rsidR="00E511D2" w14:paraId="3D161EE3" w14:textId="77777777" w:rsidTr="00EC4146">
        <w:trPr>
          <w:cantSplit/>
          <w:tblHeader/>
        </w:trPr>
        <w:tc>
          <w:tcPr>
            <w:tcW w:w="1560" w:type="dxa"/>
            <w:tcBorders>
              <w:bottom w:val="single" w:sz="4" w:space="0" w:color="auto"/>
            </w:tcBorders>
            <w:shd w:val="clear" w:color="auto" w:fill="E0E0E0"/>
            <w:vAlign w:val="center"/>
          </w:tcPr>
          <w:p w14:paraId="3D161EDF" w14:textId="77777777" w:rsidR="00E511D2" w:rsidRDefault="00426BAB" w:rsidP="00E511D2">
            <w:pPr>
              <w:pStyle w:val="Table10ptBold"/>
              <w:jc w:val="center"/>
            </w:pPr>
            <w:r>
              <w:t>Role</w:t>
            </w:r>
          </w:p>
        </w:tc>
        <w:tc>
          <w:tcPr>
            <w:tcW w:w="3438" w:type="dxa"/>
            <w:shd w:val="clear" w:color="auto" w:fill="E0E0E0"/>
            <w:vAlign w:val="center"/>
          </w:tcPr>
          <w:p w14:paraId="3D161EE0" w14:textId="77777777" w:rsidR="00E511D2" w:rsidRDefault="00E511D2" w:rsidP="00E511D2">
            <w:pPr>
              <w:pStyle w:val="Table10ptBold"/>
              <w:jc w:val="center"/>
            </w:pPr>
            <w:r>
              <w:t>Name</w:t>
            </w:r>
            <w:r w:rsidR="00921F20">
              <w:t>/</w:t>
            </w:r>
            <w:r>
              <w:t>Title</w:t>
            </w:r>
          </w:p>
        </w:tc>
        <w:tc>
          <w:tcPr>
            <w:tcW w:w="2609" w:type="dxa"/>
            <w:shd w:val="clear" w:color="auto" w:fill="E0E0E0"/>
            <w:vAlign w:val="center"/>
          </w:tcPr>
          <w:p w14:paraId="3D161EE1" w14:textId="77777777" w:rsidR="00E511D2" w:rsidRDefault="00E511D2" w:rsidP="00E511D2">
            <w:pPr>
              <w:pStyle w:val="Table10ptBold"/>
              <w:jc w:val="center"/>
            </w:pPr>
            <w:r>
              <w:t>Signature</w:t>
            </w:r>
          </w:p>
        </w:tc>
        <w:tc>
          <w:tcPr>
            <w:tcW w:w="1753" w:type="dxa"/>
            <w:shd w:val="clear" w:color="auto" w:fill="E0E0E0"/>
            <w:vAlign w:val="center"/>
          </w:tcPr>
          <w:p w14:paraId="3D161EE2" w14:textId="77777777" w:rsidR="00E511D2" w:rsidRDefault="00E511D2" w:rsidP="00E511D2">
            <w:pPr>
              <w:pStyle w:val="Table10ptBold"/>
              <w:jc w:val="center"/>
            </w:pPr>
            <w:r>
              <w:t>Date</w:t>
            </w:r>
          </w:p>
        </w:tc>
      </w:tr>
      <w:tr w:rsidR="00EC4146" w14:paraId="3D161EE8" w14:textId="77777777" w:rsidTr="00EC4146">
        <w:trPr>
          <w:cantSplit/>
          <w:trHeight w:val="323"/>
        </w:trPr>
        <w:tc>
          <w:tcPr>
            <w:tcW w:w="1560" w:type="dxa"/>
            <w:shd w:val="clear" w:color="auto" w:fill="E0E0E0"/>
            <w:vAlign w:val="center"/>
          </w:tcPr>
          <w:p w14:paraId="3D161EE4" w14:textId="77777777" w:rsidR="00EC4146" w:rsidRPr="00A36EFC" w:rsidRDefault="00EC4146" w:rsidP="00EC4146">
            <w:pPr>
              <w:pStyle w:val="UserInput10pt"/>
              <w:rPr>
                <w:sz w:val="22"/>
                <w:szCs w:val="22"/>
              </w:rPr>
            </w:pPr>
            <w:r w:rsidRPr="00A36EFC">
              <w:rPr>
                <w:sz w:val="22"/>
                <w:szCs w:val="22"/>
              </w:rPr>
              <w:t>DTMB Sponsor</w:t>
            </w:r>
          </w:p>
        </w:tc>
        <w:tc>
          <w:tcPr>
            <w:tcW w:w="3438" w:type="dxa"/>
            <w:vAlign w:val="center"/>
          </w:tcPr>
          <w:p w14:paraId="3D161EE5" w14:textId="010B3C2A" w:rsidR="00EC4146" w:rsidRDefault="00EC4146" w:rsidP="00EC4146">
            <w:pPr>
              <w:pStyle w:val="UserInput10pt"/>
            </w:pPr>
            <w:r>
              <w:t>Lokesh Borra</w:t>
            </w:r>
          </w:p>
        </w:tc>
        <w:tc>
          <w:tcPr>
            <w:tcW w:w="2609" w:type="dxa"/>
            <w:vAlign w:val="center"/>
          </w:tcPr>
          <w:p w14:paraId="3D161EE6" w14:textId="77777777" w:rsidR="00EC4146" w:rsidRDefault="00EC4146" w:rsidP="00EC4146">
            <w:pPr>
              <w:pStyle w:val="UserInput10pt"/>
            </w:pPr>
          </w:p>
        </w:tc>
        <w:tc>
          <w:tcPr>
            <w:tcW w:w="1753" w:type="dxa"/>
            <w:vAlign w:val="center"/>
          </w:tcPr>
          <w:p w14:paraId="3D161EE7" w14:textId="77777777" w:rsidR="00EC4146" w:rsidRDefault="00EC4146" w:rsidP="00EC4146">
            <w:pPr>
              <w:pStyle w:val="UserInput10pt"/>
            </w:pPr>
          </w:p>
        </w:tc>
      </w:tr>
      <w:tr w:rsidR="00EC4146" w14:paraId="3D161EED" w14:textId="77777777" w:rsidTr="00EC4146">
        <w:trPr>
          <w:cantSplit/>
          <w:trHeight w:val="332"/>
        </w:trPr>
        <w:tc>
          <w:tcPr>
            <w:tcW w:w="1560" w:type="dxa"/>
            <w:shd w:val="clear" w:color="auto" w:fill="E0E0E0"/>
            <w:vAlign w:val="center"/>
          </w:tcPr>
          <w:p w14:paraId="3D161EE9" w14:textId="77777777" w:rsidR="00EC4146" w:rsidRPr="00A36EFC" w:rsidRDefault="00EC4146" w:rsidP="00EC4146">
            <w:pPr>
              <w:pStyle w:val="UserInput10pt"/>
              <w:rPr>
                <w:sz w:val="22"/>
                <w:szCs w:val="22"/>
              </w:rPr>
            </w:pPr>
            <w:r w:rsidRPr="00A36EFC">
              <w:rPr>
                <w:sz w:val="22"/>
                <w:szCs w:val="22"/>
              </w:rPr>
              <w:lastRenderedPageBreak/>
              <w:t>Project Manager, CCB Member</w:t>
            </w:r>
          </w:p>
        </w:tc>
        <w:tc>
          <w:tcPr>
            <w:tcW w:w="3438" w:type="dxa"/>
            <w:vAlign w:val="center"/>
          </w:tcPr>
          <w:p w14:paraId="3D161EEA" w14:textId="270FBA40" w:rsidR="00EC4146" w:rsidRDefault="00EC4146" w:rsidP="00EC4146">
            <w:pPr>
              <w:pStyle w:val="UserInput10pt"/>
            </w:pPr>
            <w:r>
              <w:t>Lokesh Borra</w:t>
            </w:r>
          </w:p>
        </w:tc>
        <w:tc>
          <w:tcPr>
            <w:tcW w:w="2609" w:type="dxa"/>
            <w:vAlign w:val="center"/>
          </w:tcPr>
          <w:p w14:paraId="3D161EEB" w14:textId="77777777" w:rsidR="00EC4146" w:rsidRDefault="00EC4146" w:rsidP="00EC4146">
            <w:pPr>
              <w:pStyle w:val="UserInput10pt"/>
            </w:pPr>
          </w:p>
        </w:tc>
        <w:tc>
          <w:tcPr>
            <w:tcW w:w="1753" w:type="dxa"/>
            <w:vAlign w:val="center"/>
          </w:tcPr>
          <w:p w14:paraId="3D161EEC" w14:textId="77777777" w:rsidR="00EC4146" w:rsidRDefault="00EC4146" w:rsidP="00EC4146">
            <w:pPr>
              <w:pStyle w:val="UserInput10pt"/>
            </w:pPr>
          </w:p>
        </w:tc>
      </w:tr>
      <w:tr w:rsidR="00EC4146" w14:paraId="3D161EF2" w14:textId="77777777" w:rsidTr="00EC4146">
        <w:trPr>
          <w:cantSplit/>
          <w:trHeight w:val="432"/>
        </w:trPr>
        <w:tc>
          <w:tcPr>
            <w:tcW w:w="1560" w:type="dxa"/>
            <w:shd w:val="clear" w:color="auto" w:fill="E0E0E0"/>
            <w:vAlign w:val="center"/>
          </w:tcPr>
          <w:p w14:paraId="3D161EEE" w14:textId="77777777" w:rsidR="00EC4146" w:rsidRPr="00A36EFC" w:rsidRDefault="00EC4146" w:rsidP="00EC4146">
            <w:pPr>
              <w:pStyle w:val="UserInput10pt"/>
              <w:rPr>
                <w:sz w:val="22"/>
                <w:szCs w:val="22"/>
              </w:rPr>
            </w:pPr>
            <w:r w:rsidRPr="00A36EFC">
              <w:rPr>
                <w:sz w:val="22"/>
                <w:szCs w:val="22"/>
              </w:rPr>
              <w:t>Configuration Management Manager</w:t>
            </w:r>
          </w:p>
        </w:tc>
        <w:tc>
          <w:tcPr>
            <w:tcW w:w="3438" w:type="dxa"/>
            <w:vAlign w:val="center"/>
          </w:tcPr>
          <w:p w14:paraId="3D161EEF" w14:textId="2168FC6C" w:rsidR="00EC4146" w:rsidRDefault="00EC4146" w:rsidP="00EC4146">
            <w:pPr>
              <w:pStyle w:val="UserInput10pt"/>
            </w:pPr>
            <w:r>
              <w:t>Raj Katira</w:t>
            </w:r>
          </w:p>
        </w:tc>
        <w:tc>
          <w:tcPr>
            <w:tcW w:w="2609" w:type="dxa"/>
            <w:vAlign w:val="center"/>
          </w:tcPr>
          <w:p w14:paraId="3D161EF0" w14:textId="77777777" w:rsidR="00EC4146" w:rsidRDefault="00EC4146" w:rsidP="00EC4146">
            <w:pPr>
              <w:pStyle w:val="UserInput10pt"/>
            </w:pPr>
          </w:p>
        </w:tc>
        <w:tc>
          <w:tcPr>
            <w:tcW w:w="1753" w:type="dxa"/>
            <w:vAlign w:val="center"/>
          </w:tcPr>
          <w:p w14:paraId="3D161EF1" w14:textId="77777777" w:rsidR="00EC4146" w:rsidRDefault="00EC4146" w:rsidP="00EC4146">
            <w:pPr>
              <w:pStyle w:val="UserInput10pt"/>
            </w:pPr>
          </w:p>
        </w:tc>
      </w:tr>
      <w:tr w:rsidR="00EC4146" w14:paraId="3D161EF7" w14:textId="77777777" w:rsidTr="00EC4146">
        <w:trPr>
          <w:cantSplit/>
          <w:trHeight w:val="432"/>
        </w:trPr>
        <w:tc>
          <w:tcPr>
            <w:tcW w:w="1560" w:type="dxa"/>
            <w:shd w:val="clear" w:color="auto" w:fill="E0E0E0"/>
            <w:vAlign w:val="center"/>
          </w:tcPr>
          <w:p w14:paraId="3D161EF3" w14:textId="77777777" w:rsidR="00EC4146" w:rsidRPr="00A36EFC" w:rsidRDefault="00EC4146" w:rsidP="00EC4146">
            <w:pPr>
              <w:pStyle w:val="UserInput10pt"/>
              <w:rPr>
                <w:sz w:val="22"/>
                <w:szCs w:val="22"/>
              </w:rPr>
            </w:pPr>
            <w:r w:rsidRPr="00A36EFC">
              <w:rPr>
                <w:sz w:val="22"/>
                <w:szCs w:val="22"/>
              </w:rPr>
              <w:t>Business Owner (aka Product Owner) CCB Member</w:t>
            </w:r>
          </w:p>
        </w:tc>
        <w:tc>
          <w:tcPr>
            <w:tcW w:w="3438" w:type="dxa"/>
            <w:vAlign w:val="center"/>
          </w:tcPr>
          <w:p w14:paraId="3D161EF4" w14:textId="53A8920A" w:rsidR="00EC4146" w:rsidRDefault="00EC4146" w:rsidP="00EC4146">
            <w:pPr>
              <w:pStyle w:val="UserInput10pt"/>
            </w:pPr>
            <w:r>
              <w:t>Raj Katira</w:t>
            </w:r>
          </w:p>
        </w:tc>
        <w:tc>
          <w:tcPr>
            <w:tcW w:w="2609" w:type="dxa"/>
            <w:vAlign w:val="center"/>
          </w:tcPr>
          <w:p w14:paraId="3D161EF5" w14:textId="77777777" w:rsidR="00EC4146" w:rsidRDefault="00EC4146" w:rsidP="00EC4146">
            <w:pPr>
              <w:pStyle w:val="UserInput10pt"/>
            </w:pPr>
          </w:p>
        </w:tc>
        <w:tc>
          <w:tcPr>
            <w:tcW w:w="1753" w:type="dxa"/>
            <w:vAlign w:val="center"/>
          </w:tcPr>
          <w:p w14:paraId="3D161EF6" w14:textId="77777777" w:rsidR="00EC4146" w:rsidRDefault="00EC4146" w:rsidP="00EC4146">
            <w:pPr>
              <w:pStyle w:val="UserInput10pt"/>
            </w:pPr>
          </w:p>
        </w:tc>
      </w:tr>
    </w:tbl>
    <w:p w14:paraId="3D161EF8" w14:textId="77777777" w:rsidR="00143CCA" w:rsidRDefault="00143CCA" w:rsidP="00173031"/>
    <w:p w14:paraId="3D161EF9" w14:textId="77777777" w:rsidR="00EC1BF6" w:rsidRDefault="00EC1BF6" w:rsidP="00173031"/>
    <w:p w14:paraId="3D161EFA" w14:textId="77777777" w:rsidR="007B3F9C" w:rsidRPr="00171FB5" w:rsidRDefault="007B3F9C" w:rsidP="007B3F9C">
      <w:pPr>
        <w:rPr>
          <w:vanish/>
          <w:color w:val="0000FF"/>
        </w:rPr>
      </w:pPr>
      <w:r w:rsidRPr="00171FB5">
        <w:rPr>
          <w:b/>
          <w:bCs/>
          <w:vanish/>
          <w:color w:val="0000FF"/>
        </w:rPr>
        <w:t>IMPORTANT!  IN ORDER FOR THE REMAINING PAGES OF THIS DOCUMENT TO FUNCTION PROPERLY, PLEASE DO NOT INSERT/REMOVE ANYTHING PAST THIS POINT!  NOTE:  THIS STATEMENT WILL NOT PRINT, UNLESS PROMPTED.  PLEASE DO NOT REMOVE FROM THE DOCUMENT.</w:t>
      </w:r>
    </w:p>
    <w:p w14:paraId="3D161EFB" w14:textId="77777777" w:rsidR="00173031" w:rsidRPr="00252DCD" w:rsidRDefault="00173031" w:rsidP="00252DCD">
      <w:pPr>
        <w:rPr>
          <w:vanish/>
          <w:color w:val="0000FF"/>
        </w:rPr>
      </w:pPr>
    </w:p>
    <w:p w14:paraId="3D161EFC" w14:textId="77777777" w:rsidR="000E53E2" w:rsidRPr="00252DCD" w:rsidRDefault="000E53E2" w:rsidP="00252DCD">
      <w:pPr>
        <w:rPr>
          <w:vanish/>
          <w:color w:val="0000FF"/>
        </w:rPr>
        <w:sectPr w:rsidR="000E53E2" w:rsidRPr="00252DCD" w:rsidSect="00173031">
          <w:footerReference w:type="default" r:id="rId19"/>
          <w:type w:val="continuous"/>
          <w:pgSz w:w="12240" w:h="15840" w:code="1"/>
          <w:pgMar w:top="1440" w:right="1440" w:bottom="1440" w:left="1440" w:header="720" w:footer="720" w:gutter="0"/>
          <w:cols w:space="720"/>
          <w:docGrid w:linePitch="360"/>
        </w:sectPr>
      </w:pPr>
    </w:p>
    <w:p w14:paraId="3D161EFD" w14:textId="77777777" w:rsidR="00BA3137" w:rsidRPr="000E53E2" w:rsidRDefault="00BA3137" w:rsidP="00173031">
      <w:pPr>
        <w:rPr>
          <w:vanish/>
          <w:color w:val="0000FF"/>
        </w:rPr>
      </w:pPr>
    </w:p>
    <w:p w14:paraId="3D161EFE" w14:textId="77777777" w:rsidR="00173031" w:rsidRPr="000E53E2" w:rsidRDefault="00173031" w:rsidP="00173031">
      <w:pPr>
        <w:rPr>
          <w:vanish/>
          <w:color w:val="0000FF"/>
        </w:rPr>
        <w:sectPr w:rsidR="00173031" w:rsidRPr="000E53E2" w:rsidSect="000E53E2">
          <w:headerReference w:type="default" r:id="rId20"/>
          <w:footerReference w:type="default" r:id="rId21"/>
          <w:pgSz w:w="12240" w:h="15840" w:code="1"/>
          <w:pgMar w:top="1440" w:right="1440" w:bottom="1440" w:left="1440" w:header="720" w:footer="720" w:gutter="0"/>
          <w:cols w:space="720"/>
          <w:docGrid w:linePitch="360"/>
        </w:sectPr>
      </w:pPr>
    </w:p>
    <w:p w14:paraId="3D161EFF" w14:textId="77777777" w:rsidR="00126239" w:rsidRPr="000A0C4C" w:rsidRDefault="00126239" w:rsidP="00525E8C">
      <w:pPr>
        <w:pStyle w:val="Heading-MAIN"/>
        <w:rPr>
          <w:vanish/>
          <w:color w:val="0000FF"/>
        </w:rPr>
      </w:pPr>
      <w:r w:rsidRPr="000A0C4C">
        <w:rPr>
          <w:vanish/>
          <w:color w:val="0000FF"/>
        </w:rPr>
        <w:t xml:space="preserve">State of </w:t>
      </w:r>
      <w:smartTag w:uri="urn:schemas-microsoft-com:office:smarttags" w:element="State">
        <w:smartTag w:uri="urn:schemas-microsoft-com:office:smarttags" w:element="place">
          <w:r w:rsidRPr="000A0C4C">
            <w:rPr>
              <w:vanish/>
              <w:color w:val="0000FF"/>
            </w:rPr>
            <w:t>Michigan</w:t>
          </w:r>
        </w:smartTag>
      </w:smartTag>
    </w:p>
    <w:p w14:paraId="3D161F00" w14:textId="77777777" w:rsidR="00126239" w:rsidRPr="000A0C4C" w:rsidRDefault="00A50579" w:rsidP="00525E8C">
      <w:pPr>
        <w:pStyle w:val="Heading-MAIN"/>
        <w:rPr>
          <w:vanish/>
          <w:color w:val="0000FF"/>
        </w:rPr>
      </w:pPr>
      <w:r w:rsidRPr="000A0C4C">
        <w:rPr>
          <w:vanish/>
          <w:color w:val="0000FF"/>
        </w:rPr>
        <w:t>Software Configuration Management</w:t>
      </w:r>
      <w:r w:rsidR="006E178E" w:rsidRPr="000A0C4C">
        <w:rPr>
          <w:vanish/>
          <w:color w:val="0000FF"/>
        </w:rPr>
        <w:t xml:space="preserve"> Plan</w:t>
      </w:r>
    </w:p>
    <w:p w14:paraId="3D161F01" w14:textId="77777777" w:rsidR="00126239" w:rsidRPr="000A0C4C" w:rsidRDefault="00126239" w:rsidP="00525E8C">
      <w:pPr>
        <w:pStyle w:val="Heading-MAIN"/>
        <w:rPr>
          <w:vanish/>
          <w:color w:val="0000FF"/>
        </w:rPr>
      </w:pPr>
      <w:r w:rsidRPr="000A0C4C">
        <w:rPr>
          <w:vanish/>
          <w:color w:val="0000FF"/>
        </w:rPr>
        <w:t>Instructions</w:t>
      </w:r>
    </w:p>
    <w:p w14:paraId="3D161F02" w14:textId="77777777" w:rsidR="00A36EFC" w:rsidRPr="00A36EFC" w:rsidRDefault="00A36EFC" w:rsidP="00A36EFC">
      <w:pPr>
        <w:rPr>
          <w:vanish/>
          <w:color w:val="0000FF"/>
        </w:rPr>
      </w:pPr>
      <w:r w:rsidRPr="00A36EFC">
        <w:rPr>
          <w:b/>
          <w:vanish/>
          <w:color w:val="0000FF"/>
        </w:rPr>
        <w:t>NOTE:</w:t>
      </w:r>
      <w:r w:rsidRPr="00A36EFC">
        <w:rPr>
          <w:vanish/>
          <w:color w:val="0000FF"/>
        </w:rPr>
        <w:t xml:space="preserve"> Turn DISPLAY HIDDEN text option “off” before printing the document for signatures or delete the instructions.</w:t>
      </w:r>
    </w:p>
    <w:p w14:paraId="3D161F03" w14:textId="77777777" w:rsidR="00A36EFC" w:rsidRPr="00A36EFC" w:rsidRDefault="00A36EFC" w:rsidP="00A36EFC">
      <w:pPr>
        <w:rPr>
          <w:vanish/>
          <w:color w:val="0000FF"/>
        </w:rPr>
      </w:pPr>
    </w:p>
    <w:p w14:paraId="3D161F04" w14:textId="77777777" w:rsidR="00A36EFC" w:rsidRPr="00A36EFC" w:rsidRDefault="00A36EFC" w:rsidP="00A36EFC">
      <w:pPr>
        <w:rPr>
          <w:b/>
          <w:vanish/>
          <w:color w:val="0000FF"/>
          <w:sz w:val="24"/>
        </w:rPr>
      </w:pPr>
      <w:r w:rsidRPr="00A36EFC">
        <w:rPr>
          <w:b/>
          <w:vanish/>
          <w:color w:val="0000FF"/>
          <w:sz w:val="24"/>
        </w:rPr>
        <w:t>Template Revision History</w:t>
      </w:r>
      <w:r w:rsidRPr="00A36EFC">
        <w:rPr>
          <w:vanish/>
          <w:color w:val="0000FF"/>
        </w:rPr>
        <w:t xml:space="preserve"> </w:t>
      </w:r>
    </w:p>
    <w:tbl>
      <w:tblPr>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26"/>
        <w:gridCol w:w="2187"/>
        <w:gridCol w:w="1568"/>
        <w:gridCol w:w="4079"/>
      </w:tblGrid>
      <w:tr w:rsidR="00A36EFC" w:rsidRPr="00A36EFC" w14:paraId="3D161F09" w14:textId="77777777" w:rsidTr="004B1BAD">
        <w:trPr>
          <w:cantSplit/>
          <w:tblHeader/>
          <w:hidden/>
        </w:trPr>
        <w:tc>
          <w:tcPr>
            <w:tcW w:w="1526"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5" w14:textId="77777777" w:rsidR="00A36EFC" w:rsidRPr="00A36EFC" w:rsidRDefault="00A36EFC" w:rsidP="004B1BAD">
            <w:pPr>
              <w:pStyle w:val="Table10ptBold"/>
              <w:jc w:val="center"/>
              <w:rPr>
                <w:vanish/>
                <w:color w:val="0000FF"/>
              </w:rPr>
            </w:pPr>
            <w:r w:rsidRPr="00A36EFC">
              <w:rPr>
                <w:vanish/>
                <w:color w:val="0000FF"/>
              </w:rPr>
              <w:t>Revision Date</w:t>
            </w:r>
          </w:p>
        </w:tc>
        <w:tc>
          <w:tcPr>
            <w:tcW w:w="2187"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6" w14:textId="77777777" w:rsidR="00A36EFC" w:rsidRPr="00A36EFC" w:rsidRDefault="00A36EFC" w:rsidP="004B1BAD">
            <w:pPr>
              <w:pStyle w:val="Table10ptBold"/>
              <w:jc w:val="center"/>
              <w:rPr>
                <w:vanish/>
                <w:color w:val="0000FF"/>
              </w:rPr>
            </w:pPr>
            <w:r w:rsidRPr="00A36EFC">
              <w:rPr>
                <w:vanish/>
                <w:color w:val="0000FF"/>
              </w:rPr>
              <w:t>Author</w:t>
            </w:r>
          </w:p>
        </w:tc>
        <w:tc>
          <w:tcPr>
            <w:tcW w:w="156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7" w14:textId="77777777" w:rsidR="00A36EFC" w:rsidRPr="00A36EFC" w:rsidRDefault="00A36EFC" w:rsidP="004B1BAD">
            <w:pPr>
              <w:pStyle w:val="Table10ptBold"/>
              <w:jc w:val="center"/>
              <w:rPr>
                <w:vanish/>
                <w:color w:val="0000FF"/>
              </w:rPr>
            </w:pPr>
            <w:r w:rsidRPr="00A36EFC">
              <w:rPr>
                <w:vanish/>
                <w:color w:val="0000FF"/>
              </w:rPr>
              <w:t>Section(s)</w:t>
            </w:r>
          </w:p>
        </w:tc>
        <w:tc>
          <w:tcPr>
            <w:tcW w:w="407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8" w14:textId="77777777" w:rsidR="00A36EFC" w:rsidRPr="00A36EFC" w:rsidRDefault="00A36EFC" w:rsidP="004B1BAD">
            <w:pPr>
              <w:pStyle w:val="Table10ptBold"/>
              <w:jc w:val="center"/>
              <w:rPr>
                <w:vanish/>
                <w:color w:val="0000FF"/>
              </w:rPr>
            </w:pPr>
            <w:r w:rsidRPr="00A36EFC">
              <w:rPr>
                <w:vanish/>
                <w:color w:val="0000FF"/>
              </w:rPr>
              <w:t>Summary</w:t>
            </w:r>
          </w:p>
        </w:tc>
      </w:tr>
      <w:tr w:rsidR="00A36EFC" w:rsidRPr="00A36EFC" w14:paraId="3D161F10" w14:textId="77777777" w:rsidTr="004B1BAD">
        <w:trPr>
          <w:cantSplit/>
          <w:hidden/>
        </w:trPr>
        <w:tc>
          <w:tcPr>
            <w:tcW w:w="15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0A" w14:textId="79D21CEA" w:rsidR="00A36EFC" w:rsidRPr="00A36EFC" w:rsidRDefault="00C12E0F" w:rsidP="004B1BAD">
            <w:pPr>
              <w:pStyle w:val="UserInput10pt"/>
              <w:rPr>
                <w:vanish/>
                <w:color w:val="0000FF"/>
              </w:rPr>
            </w:pPr>
            <w:r>
              <w:rPr>
                <w:vanish/>
                <w:color w:val="0000FF"/>
              </w:rPr>
              <w:t>01/2017</w:t>
            </w:r>
          </w:p>
        </w:tc>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B" w14:textId="77777777" w:rsidR="00A36EFC" w:rsidRPr="00A36EFC" w:rsidRDefault="00A36EFC" w:rsidP="004B1BAD">
            <w:pPr>
              <w:pStyle w:val="UserInput10pt"/>
              <w:rPr>
                <w:vanish/>
                <w:color w:val="0000FF"/>
              </w:rPr>
            </w:pPr>
            <w:r w:rsidRPr="00A36EFC">
              <w:rPr>
                <w:vanish/>
                <w:color w:val="0000FF"/>
              </w:rPr>
              <w:t>SEPG</w:t>
            </w:r>
          </w:p>
        </w:tc>
        <w:tc>
          <w:tcPr>
            <w:tcW w:w="15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C" w14:textId="77777777" w:rsidR="00A36EFC" w:rsidRPr="00A36EFC" w:rsidRDefault="00A36EFC" w:rsidP="004B1BAD">
            <w:pPr>
              <w:pStyle w:val="UserInput10pt"/>
              <w:rPr>
                <w:vanish/>
                <w:color w:val="0000FF"/>
              </w:rPr>
            </w:pPr>
            <w:r w:rsidRPr="00A36EFC">
              <w:rPr>
                <w:vanish/>
                <w:color w:val="0000FF"/>
              </w:rPr>
              <w:t>All</w:t>
            </w:r>
          </w:p>
        </w:tc>
        <w:tc>
          <w:tcPr>
            <w:tcW w:w="40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D" w14:textId="77777777" w:rsidR="00A36EFC" w:rsidRDefault="00A36EFC" w:rsidP="004B1BAD">
            <w:pPr>
              <w:pStyle w:val="UserInput10pt"/>
              <w:rPr>
                <w:vanish/>
                <w:color w:val="0000FF"/>
              </w:rPr>
            </w:pPr>
            <w:r>
              <w:rPr>
                <w:vanish/>
                <w:color w:val="0000FF"/>
              </w:rPr>
              <w:t>Defined role and responsibilities of the Change Control Board (CCB)</w:t>
            </w:r>
          </w:p>
          <w:p w14:paraId="3D161F0E" w14:textId="77777777" w:rsidR="00A36EFC" w:rsidRPr="00A36EFC" w:rsidRDefault="00A36EFC" w:rsidP="004B1BAD">
            <w:pPr>
              <w:pStyle w:val="UserInput10pt"/>
              <w:rPr>
                <w:vanish/>
                <w:color w:val="0000FF"/>
              </w:rPr>
            </w:pPr>
            <w:r>
              <w:rPr>
                <w:vanish/>
                <w:color w:val="0000FF"/>
              </w:rPr>
              <w:t>Assigned and clarified types of control for each type of asset.</w:t>
            </w:r>
          </w:p>
          <w:p w14:paraId="3D161F0F" w14:textId="77777777" w:rsidR="00A36EFC" w:rsidRPr="00A36EFC" w:rsidRDefault="00A36EFC" w:rsidP="004B1BAD">
            <w:pPr>
              <w:pStyle w:val="UserInput10pt"/>
              <w:rPr>
                <w:vanish/>
                <w:color w:val="0000FF"/>
              </w:rPr>
            </w:pPr>
            <w:r>
              <w:rPr>
                <w:vanish/>
                <w:color w:val="0000FF"/>
              </w:rPr>
              <w:t>Reconciled roles level of control for promoting application artifacts to the test environments.</w:t>
            </w:r>
          </w:p>
        </w:tc>
      </w:tr>
      <w:tr w:rsidR="00A36EFC" w:rsidRPr="00A36EFC" w14:paraId="3D161F15" w14:textId="77777777" w:rsidTr="004B1BAD">
        <w:trPr>
          <w:cantSplit/>
          <w:hidden/>
        </w:trPr>
        <w:tc>
          <w:tcPr>
            <w:tcW w:w="15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1" w14:textId="77777777" w:rsidR="00A36EFC" w:rsidRPr="00A36EFC" w:rsidRDefault="00A36EFC" w:rsidP="004B1BAD">
            <w:pPr>
              <w:pStyle w:val="UserInput10pt"/>
              <w:rPr>
                <w:vanish/>
                <w:color w:val="0000FF"/>
              </w:rPr>
            </w:pPr>
          </w:p>
        </w:tc>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2" w14:textId="77777777" w:rsidR="00A36EFC" w:rsidRPr="00A36EFC" w:rsidRDefault="00A36EFC" w:rsidP="004B1BAD">
            <w:pPr>
              <w:pStyle w:val="UserInput10pt"/>
              <w:rPr>
                <w:vanish/>
                <w:color w:val="0000FF"/>
              </w:rPr>
            </w:pPr>
          </w:p>
        </w:tc>
        <w:tc>
          <w:tcPr>
            <w:tcW w:w="15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3" w14:textId="77777777" w:rsidR="00A36EFC" w:rsidRPr="00A36EFC" w:rsidRDefault="00A36EFC" w:rsidP="004B1BAD">
            <w:pPr>
              <w:pStyle w:val="UserInput10pt"/>
              <w:rPr>
                <w:vanish/>
                <w:color w:val="0000FF"/>
              </w:rPr>
            </w:pPr>
          </w:p>
        </w:tc>
        <w:tc>
          <w:tcPr>
            <w:tcW w:w="40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4" w14:textId="77777777" w:rsidR="00A36EFC" w:rsidRPr="00A36EFC" w:rsidRDefault="00A36EFC" w:rsidP="004B1BAD">
            <w:pPr>
              <w:pStyle w:val="UserInput10pt"/>
              <w:rPr>
                <w:vanish/>
                <w:color w:val="0000FF"/>
              </w:rPr>
            </w:pPr>
          </w:p>
        </w:tc>
      </w:tr>
    </w:tbl>
    <w:p w14:paraId="3D161F16" w14:textId="77777777" w:rsidR="00126239" w:rsidRPr="000A0C4C" w:rsidRDefault="00126239" w:rsidP="00173031">
      <w:pPr>
        <w:rPr>
          <w:vanish/>
          <w:color w:val="0000FF"/>
        </w:rPr>
      </w:pPr>
    </w:p>
    <w:p w14:paraId="3D161F17" w14:textId="77777777" w:rsidR="006E178E" w:rsidRPr="000A0C4C" w:rsidRDefault="006E178E" w:rsidP="006E178E">
      <w:pPr>
        <w:pStyle w:val="Heading1"/>
        <w:rPr>
          <w:vanish/>
          <w:color w:val="0000FF"/>
        </w:rPr>
      </w:pPr>
      <w:r w:rsidRPr="00A36EFC">
        <w:rPr>
          <w:vanish/>
          <w:color w:val="0000FF"/>
        </w:rPr>
        <w:t>General</w:t>
      </w:r>
      <w:r w:rsidRPr="000A0C4C">
        <w:rPr>
          <w:vanish/>
          <w:color w:val="0000FF"/>
        </w:rPr>
        <w:t xml:space="preserve"> Information</w:t>
      </w:r>
    </w:p>
    <w:p w14:paraId="3D161F18" w14:textId="77777777" w:rsidR="006E178E" w:rsidRPr="000A0C4C" w:rsidRDefault="006E178E" w:rsidP="006E178E">
      <w:pPr>
        <w:rPr>
          <w:vanish/>
          <w:color w:val="0000FF"/>
        </w:rPr>
      </w:pPr>
    </w:p>
    <w:p w14:paraId="3D161F19" w14:textId="77777777" w:rsidR="006E178E" w:rsidRPr="000A0C4C" w:rsidRDefault="006E178E" w:rsidP="006E178E">
      <w:pPr>
        <w:rPr>
          <w:b/>
          <w:vanish/>
          <w:color w:val="0000FF"/>
        </w:rPr>
      </w:pPr>
      <w:r w:rsidRPr="000A0C4C">
        <w:rPr>
          <w:b/>
          <w:vanish/>
          <w:color w:val="0000FF"/>
        </w:rPr>
        <w:t>Author(s)</w:t>
      </w:r>
    </w:p>
    <w:p w14:paraId="3D161F1A" w14:textId="77777777" w:rsidR="006E178E" w:rsidRPr="000A0C4C" w:rsidRDefault="006E178E" w:rsidP="006E178E">
      <w:pPr>
        <w:rPr>
          <w:vanish/>
          <w:color w:val="0000FF"/>
        </w:rPr>
      </w:pPr>
    </w:p>
    <w:p w14:paraId="3D161F1B" w14:textId="77777777" w:rsidR="006E178E" w:rsidRPr="000A0C4C" w:rsidRDefault="006E178E" w:rsidP="006E178E">
      <w:pPr>
        <w:rPr>
          <w:vanish/>
          <w:color w:val="0000FF"/>
        </w:rPr>
      </w:pPr>
      <w:r w:rsidRPr="000A0C4C">
        <w:rPr>
          <w:vanish/>
          <w:color w:val="0000FF"/>
        </w:rPr>
        <w:t>Record the name of all authors contributing to this document.</w:t>
      </w:r>
    </w:p>
    <w:p w14:paraId="3D161F1C" w14:textId="77777777" w:rsidR="006E178E" w:rsidRPr="000A0C4C" w:rsidRDefault="006E178E" w:rsidP="006E178E">
      <w:pPr>
        <w:rPr>
          <w:vanish/>
          <w:color w:val="0000FF"/>
        </w:rPr>
      </w:pPr>
    </w:p>
    <w:p w14:paraId="3D161F1D" w14:textId="77777777" w:rsidR="006E178E" w:rsidRPr="000A0C4C" w:rsidRDefault="006E178E" w:rsidP="006E178E">
      <w:pPr>
        <w:rPr>
          <w:b/>
          <w:vanish/>
          <w:color w:val="0000FF"/>
        </w:rPr>
      </w:pPr>
      <w:r w:rsidRPr="000A0C4C">
        <w:rPr>
          <w:b/>
          <w:vanish/>
          <w:color w:val="0000FF"/>
        </w:rPr>
        <w:t>DTMB Authorized by</w:t>
      </w:r>
    </w:p>
    <w:p w14:paraId="3D161F1E" w14:textId="77777777" w:rsidR="006E178E" w:rsidRPr="000A0C4C" w:rsidRDefault="006E178E" w:rsidP="006E178E">
      <w:pPr>
        <w:rPr>
          <w:vanish/>
          <w:color w:val="0000FF"/>
        </w:rPr>
      </w:pPr>
    </w:p>
    <w:p w14:paraId="3D161F1F" w14:textId="77777777" w:rsidR="006E178E" w:rsidRPr="000A0C4C" w:rsidRDefault="006E178E" w:rsidP="006E178E">
      <w:pPr>
        <w:rPr>
          <w:vanish/>
          <w:color w:val="0000FF"/>
        </w:rPr>
      </w:pPr>
      <w:r w:rsidRPr="000A0C4C">
        <w:rPr>
          <w:vanish/>
          <w:color w:val="0000FF"/>
        </w:rPr>
        <w:t>Enter the name of the DTMB Client Service Director (CSD) or Information Officer (IO) authorizing DTMB resources to work on the project.</w:t>
      </w:r>
    </w:p>
    <w:p w14:paraId="3D161F20" w14:textId="77777777" w:rsidR="006E178E" w:rsidRPr="000A0C4C" w:rsidRDefault="006E178E" w:rsidP="006E178E">
      <w:pPr>
        <w:rPr>
          <w:vanish/>
          <w:color w:val="0000FF"/>
        </w:rPr>
      </w:pPr>
    </w:p>
    <w:p w14:paraId="3D161F21" w14:textId="77777777" w:rsidR="006E178E" w:rsidRPr="000A0C4C" w:rsidRDefault="006E178E" w:rsidP="006E178E">
      <w:pPr>
        <w:rPr>
          <w:vanish/>
          <w:color w:val="0000FF"/>
        </w:rPr>
      </w:pPr>
    </w:p>
    <w:p w14:paraId="3D161F22" w14:textId="77777777" w:rsidR="006E178E" w:rsidRPr="000A0C4C" w:rsidRDefault="006E178E" w:rsidP="006E178E">
      <w:pPr>
        <w:pStyle w:val="Heading1"/>
        <w:rPr>
          <w:vanish/>
          <w:color w:val="0000FF"/>
        </w:rPr>
      </w:pPr>
      <w:r w:rsidRPr="000A0C4C">
        <w:rPr>
          <w:vanish/>
          <w:color w:val="0000FF"/>
        </w:rPr>
        <w:t>Privacy Information</w:t>
      </w:r>
    </w:p>
    <w:p w14:paraId="3D161F23" w14:textId="77777777" w:rsidR="006E178E" w:rsidRPr="000A0C4C" w:rsidRDefault="006E178E" w:rsidP="006E178E">
      <w:pPr>
        <w:rPr>
          <w:vanish/>
          <w:color w:val="0000FF"/>
        </w:rPr>
      </w:pPr>
    </w:p>
    <w:p w14:paraId="3D161F24" w14:textId="77777777" w:rsidR="006E178E" w:rsidRPr="000A0C4C" w:rsidRDefault="006E178E" w:rsidP="006E178E">
      <w:pPr>
        <w:rPr>
          <w:vanish/>
          <w:color w:val="0000FF"/>
        </w:rPr>
      </w:pPr>
    </w:p>
    <w:p w14:paraId="3D161F25" w14:textId="77777777" w:rsidR="006E178E" w:rsidRPr="000A0C4C" w:rsidRDefault="006E178E" w:rsidP="006E178E">
      <w:pPr>
        <w:rPr>
          <w:vanish/>
          <w:color w:val="0000FF"/>
        </w:rPr>
      </w:pPr>
    </w:p>
    <w:p w14:paraId="3D161F26" w14:textId="77777777" w:rsidR="006E178E" w:rsidRPr="000A0C4C" w:rsidRDefault="006E178E" w:rsidP="006E178E">
      <w:pPr>
        <w:rPr>
          <w:vanish/>
          <w:color w:val="0000FF"/>
        </w:rPr>
      </w:pPr>
    </w:p>
    <w:p w14:paraId="3D161F27" w14:textId="77777777" w:rsidR="006E178E" w:rsidRPr="000A0C4C" w:rsidRDefault="006E178E" w:rsidP="006E178E">
      <w:pPr>
        <w:pStyle w:val="Heading1"/>
        <w:rPr>
          <w:vanish/>
          <w:color w:val="0000FF"/>
        </w:rPr>
      </w:pPr>
      <w:r w:rsidRPr="000A0C4C">
        <w:rPr>
          <w:vanish/>
          <w:color w:val="0000FF"/>
        </w:rPr>
        <w:t>Change Control</w:t>
      </w:r>
    </w:p>
    <w:p w14:paraId="3D161F28" w14:textId="77777777" w:rsidR="006E178E" w:rsidRPr="000A0C4C" w:rsidRDefault="006E178E" w:rsidP="006E178E">
      <w:pPr>
        <w:rPr>
          <w:vanish/>
          <w:color w:val="0000FF"/>
        </w:rPr>
      </w:pPr>
    </w:p>
    <w:p w14:paraId="3D161F29" w14:textId="77777777" w:rsidR="006E178E" w:rsidRPr="000A0C4C" w:rsidRDefault="00631D53" w:rsidP="006E178E">
      <w:pPr>
        <w:rPr>
          <w:vanish/>
          <w:color w:val="0000FF"/>
        </w:rPr>
      </w:pPr>
      <w:r w:rsidRPr="000A0C4C">
        <w:rPr>
          <w:vanish/>
          <w:color w:val="0000FF"/>
        </w:rPr>
        <w:t>This information is to be used to control and track changes made to this system</w:t>
      </w:r>
      <w:r w:rsidR="00921F20">
        <w:rPr>
          <w:vanish/>
          <w:color w:val="0000FF"/>
        </w:rPr>
        <w:t>/</w:t>
      </w:r>
      <w:r w:rsidRPr="000A0C4C">
        <w:rPr>
          <w:vanish/>
          <w:color w:val="0000FF"/>
        </w:rPr>
        <w:t>project document throughout its lifecycle.</w:t>
      </w:r>
    </w:p>
    <w:p w14:paraId="3D161F2A" w14:textId="77777777" w:rsidR="006E178E" w:rsidRPr="000A0C4C" w:rsidRDefault="006E178E" w:rsidP="006E178E">
      <w:pPr>
        <w:rPr>
          <w:vanish/>
          <w:color w:val="0000FF"/>
        </w:rPr>
      </w:pPr>
    </w:p>
    <w:p w14:paraId="3D161F2B" w14:textId="77777777" w:rsidR="00631D53" w:rsidRPr="000A0C4C" w:rsidRDefault="00631D53" w:rsidP="006E178E">
      <w:pPr>
        <w:rPr>
          <w:vanish/>
          <w:color w:val="0000FF"/>
        </w:rPr>
      </w:pPr>
    </w:p>
    <w:p w14:paraId="3D161F2C" w14:textId="77777777" w:rsidR="006E178E" w:rsidRPr="000A0C4C" w:rsidRDefault="006E178E" w:rsidP="006E178E">
      <w:pPr>
        <w:rPr>
          <w:vanish/>
          <w:color w:val="0000FF"/>
        </w:rPr>
      </w:pPr>
      <w:r w:rsidRPr="000A0C4C">
        <w:rPr>
          <w:vanish/>
          <w:color w:val="0000FF"/>
        </w:rPr>
        <w:br w:type="page"/>
      </w:r>
    </w:p>
    <w:p w14:paraId="3D161F2D" w14:textId="2A275C46" w:rsidR="003D718B" w:rsidRPr="000A0C4C" w:rsidRDefault="003D718B" w:rsidP="003D718B">
      <w:pPr>
        <w:rPr>
          <w:vanish/>
          <w:color w:val="0000FF"/>
        </w:rPr>
      </w:pPr>
      <w:r w:rsidRPr="000A0C4C">
        <w:rPr>
          <w:vanish/>
          <w:color w:val="0000FF"/>
        </w:rPr>
        <w:t xml:space="preserve">Note:  A completed plan from the fictitious ACME Interface Project is available to assist in completing this plan.  A Software Configuration Management Plan </w:t>
      </w:r>
      <w:r w:rsidR="00DF3625">
        <w:rPr>
          <w:vanish/>
          <w:color w:val="0000FF"/>
        </w:rPr>
        <w:t>example</w:t>
      </w:r>
      <w:r w:rsidRPr="000A0C4C">
        <w:rPr>
          <w:vanish/>
          <w:color w:val="0000FF"/>
        </w:rPr>
        <w:t xml:space="preserve"> can be found </w:t>
      </w:r>
      <w:r w:rsidR="00DF3625">
        <w:rPr>
          <w:vanish/>
          <w:color w:val="0000FF"/>
        </w:rPr>
        <w:t xml:space="preserve">within the SUITE Best Practice Library, under the SUITE Best Practice Section, on the DTMB &gt; SUITE </w:t>
      </w:r>
      <w:r w:rsidR="00C12E0F">
        <w:rPr>
          <w:vanish/>
          <w:color w:val="0000FF"/>
        </w:rPr>
        <w:t>SharePoint</w:t>
      </w:r>
      <w:r w:rsidR="00DF3625">
        <w:rPr>
          <w:vanish/>
          <w:color w:val="0000FF"/>
        </w:rPr>
        <w:t xml:space="preserve"> site</w:t>
      </w:r>
      <w:r w:rsidRPr="000A0C4C">
        <w:rPr>
          <w:vanish/>
          <w:color w:val="0000FF"/>
        </w:rPr>
        <w:t>.</w:t>
      </w:r>
    </w:p>
    <w:p w14:paraId="3D161F2E" w14:textId="77777777" w:rsidR="003D718B" w:rsidRPr="000A0C4C" w:rsidRDefault="003D718B" w:rsidP="003D718B">
      <w:pPr>
        <w:rPr>
          <w:vanish/>
          <w:color w:val="0000FF"/>
        </w:rPr>
      </w:pPr>
    </w:p>
    <w:p w14:paraId="3D161F2F" w14:textId="77777777" w:rsidR="003D718B" w:rsidRPr="000A0C4C" w:rsidRDefault="003D718B" w:rsidP="003D718B">
      <w:pPr>
        <w:rPr>
          <w:vanish/>
          <w:color w:val="0000FF"/>
          <w:szCs w:val="22"/>
        </w:rPr>
      </w:pPr>
      <w:r w:rsidRPr="000A0C4C">
        <w:rPr>
          <w:vanish/>
          <w:color w:val="0000FF"/>
        </w:rPr>
        <w:t xml:space="preserve">Many of the sections of this </w:t>
      </w:r>
      <w:r w:rsidR="00DF3625">
        <w:rPr>
          <w:vanish/>
          <w:color w:val="0000FF"/>
        </w:rPr>
        <w:t>form</w:t>
      </w:r>
      <w:r w:rsidRPr="000A0C4C">
        <w:rPr>
          <w:vanish/>
          <w:color w:val="0000FF"/>
        </w:rPr>
        <w:t xml:space="preserve"> have pre-approved, generic verbiage that can be used without modification.  These sections are identified by the following statement:  “The generic language in this section applies to most Software Configuration Management (SCM) plans. </w:t>
      </w:r>
      <w:r w:rsidR="00610899" w:rsidRPr="000A0C4C">
        <w:rPr>
          <w:vanish/>
          <w:color w:val="0000FF"/>
        </w:rPr>
        <w:t xml:space="preserve"> </w:t>
      </w:r>
      <w:r w:rsidRPr="000A0C4C">
        <w:rPr>
          <w:vanish/>
          <w:color w:val="0000FF"/>
        </w:rPr>
        <w:t>If needed, modify for your specific plan.”</w:t>
      </w:r>
    </w:p>
    <w:p w14:paraId="3D161F30" w14:textId="77777777" w:rsidR="003D718B" w:rsidRPr="000A0C4C" w:rsidRDefault="003D718B" w:rsidP="006E178E">
      <w:pPr>
        <w:rPr>
          <w:vanish/>
          <w:color w:val="0000FF"/>
        </w:rPr>
      </w:pPr>
    </w:p>
    <w:p w14:paraId="3D161F31" w14:textId="77777777" w:rsidR="00A50579" w:rsidRPr="000A0C4C" w:rsidRDefault="00A50579" w:rsidP="00A50579">
      <w:pPr>
        <w:pStyle w:val="Heading1"/>
        <w:rPr>
          <w:vanish/>
          <w:color w:val="0000FF"/>
        </w:rPr>
      </w:pPr>
      <w:r w:rsidRPr="000A0C4C">
        <w:rPr>
          <w:vanish/>
          <w:color w:val="0000FF"/>
        </w:rPr>
        <w:t>1.</w:t>
      </w:r>
      <w:r w:rsidRPr="000A0C4C">
        <w:rPr>
          <w:vanish/>
          <w:color w:val="0000FF"/>
        </w:rPr>
        <w:tab/>
        <w:t>Introduction</w:t>
      </w:r>
    </w:p>
    <w:p w14:paraId="3D161F32" w14:textId="77777777" w:rsidR="00A50579" w:rsidRPr="000A0C4C" w:rsidRDefault="00A50579" w:rsidP="00A50579">
      <w:pPr>
        <w:rPr>
          <w:vanish/>
          <w:color w:val="0000FF"/>
        </w:rPr>
      </w:pPr>
    </w:p>
    <w:p w14:paraId="3D161F33" w14:textId="77777777" w:rsidR="008F2219" w:rsidRPr="000A0C4C" w:rsidRDefault="008F2219" w:rsidP="003D718B">
      <w:pPr>
        <w:rPr>
          <w:vanish/>
          <w:color w:val="0000FF"/>
        </w:rPr>
      </w:pPr>
    </w:p>
    <w:p w14:paraId="3D161F34" w14:textId="77777777" w:rsidR="003D718B" w:rsidRPr="000A0C4C" w:rsidRDefault="003D718B" w:rsidP="003D718B">
      <w:pPr>
        <w:rPr>
          <w:vanish/>
          <w:color w:val="0000FF"/>
        </w:rPr>
      </w:pPr>
    </w:p>
    <w:p w14:paraId="3D161F35" w14:textId="77777777" w:rsidR="00A50579" w:rsidRPr="000A0C4C" w:rsidRDefault="00A50579" w:rsidP="003D718B">
      <w:pPr>
        <w:rPr>
          <w:vanish/>
          <w:color w:val="0000FF"/>
        </w:rPr>
      </w:pPr>
    </w:p>
    <w:p w14:paraId="3D161F36" w14:textId="77777777" w:rsidR="00A50579" w:rsidRPr="000A0C4C" w:rsidRDefault="00A50579" w:rsidP="00A50579">
      <w:pPr>
        <w:pStyle w:val="Heading2"/>
        <w:rPr>
          <w:vanish/>
          <w:color w:val="0000FF"/>
        </w:rPr>
      </w:pPr>
      <w:r w:rsidRPr="000A0C4C">
        <w:rPr>
          <w:vanish/>
          <w:color w:val="0000FF"/>
        </w:rPr>
        <w:t>1.1</w:t>
      </w:r>
      <w:r w:rsidRPr="000A0C4C">
        <w:rPr>
          <w:vanish/>
          <w:color w:val="0000FF"/>
        </w:rPr>
        <w:tab/>
        <w:t>Purpose</w:t>
      </w:r>
    </w:p>
    <w:p w14:paraId="3D161F37" w14:textId="77777777" w:rsidR="00A50579" w:rsidRPr="000A0C4C" w:rsidRDefault="00A50579" w:rsidP="00A50579">
      <w:pPr>
        <w:rPr>
          <w:vanish/>
          <w:color w:val="0000FF"/>
        </w:rPr>
      </w:pPr>
    </w:p>
    <w:p w14:paraId="3D161F38" w14:textId="77777777" w:rsidR="00A50579" w:rsidRPr="000A0C4C" w:rsidRDefault="008F2219" w:rsidP="008F2219">
      <w:pPr>
        <w:rPr>
          <w:vanish/>
          <w:color w:val="0000FF"/>
        </w:rPr>
      </w:pPr>
      <w:r w:rsidRPr="000A0C4C">
        <w:rPr>
          <w:vanish/>
          <w:color w:val="0000FF"/>
        </w:rPr>
        <w:t xml:space="preserve">Describe the purpose of the SCM Plan.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39" w14:textId="77777777" w:rsidR="008F2219" w:rsidRPr="000A0C4C" w:rsidRDefault="008F2219" w:rsidP="00A50579">
      <w:pPr>
        <w:rPr>
          <w:vanish/>
          <w:color w:val="0000FF"/>
        </w:rPr>
      </w:pPr>
    </w:p>
    <w:p w14:paraId="3D161F3A" w14:textId="77777777" w:rsidR="00A50579" w:rsidRPr="000A0C4C" w:rsidRDefault="00A50579" w:rsidP="00A50579">
      <w:pPr>
        <w:rPr>
          <w:vanish/>
          <w:color w:val="0000FF"/>
        </w:rPr>
      </w:pPr>
    </w:p>
    <w:p w14:paraId="3D161F3B" w14:textId="77777777" w:rsidR="00A50579" w:rsidRPr="000A0C4C" w:rsidRDefault="00A50579" w:rsidP="00A50579">
      <w:pPr>
        <w:pStyle w:val="Heading2"/>
        <w:rPr>
          <w:vanish/>
          <w:color w:val="0000FF"/>
        </w:rPr>
      </w:pPr>
      <w:r w:rsidRPr="000A0C4C">
        <w:rPr>
          <w:vanish/>
          <w:color w:val="0000FF"/>
        </w:rPr>
        <w:t>1.2</w:t>
      </w:r>
      <w:r w:rsidRPr="000A0C4C">
        <w:rPr>
          <w:vanish/>
          <w:color w:val="0000FF"/>
        </w:rPr>
        <w:tab/>
        <w:t>Objectives</w:t>
      </w:r>
    </w:p>
    <w:p w14:paraId="3D161F3C" w14:textId="77777777" w:rsidR="00A50579" w:rsidRPr="000A0C4C" w:rsidRDefault="00A50579" w:rsidP="00A50579">
      <w:pPr>
        <w:rPr>
          <w:vanish/>
          <w:color w:val="0000FF"/>
        </w:rPr>
      </w:pPr>
    </w:p>
    <w:p w14:paraId="3D161F3D" w14:textId="77777777" w:rsidR="00A50579" w:rsidRPr="000A0C4C" w:rsidRDefault="008F2219" w:rsidP="008F2219">
      <w:pPr>
        <w:rPr>
          <w:vanish/>
          <w:color w:val="0000FF"/>
        </w:rPr>
      </w:pPr>
      <w:r w:rsidRPr="000A0C4C">
        <w:rPr>
          <w:vanish/>
          <w:color w:val="0000FF"/>
        </w:rPr>
        <w:t xml:space="preserve">Describe the objectives of the SCM Plan.  </w:t>
      </w:r>
      <w:r w:rsidR="009D25B2" w:rsidRPr="000A0C4C">
        <w:rPr>
          <w:vanish/>
          <w:color w:val="0000FF"/>
        </w:rPr>
        <w:t>The</w:t>
      </w:r>
      <w:r w:rsidRPr="000A0C4C">
        <w:rPr>
          <w:vanish/>
          <w:color w:val="0000FF"/>
        </w:rPr>
        <w:t xml:space="preserve"> generic language </w:t>
      </w:r>
      <w:r w:rsidR="009D25B2" w:rsidRPr="000A0C4C">
        <w:rPr>
          <w:vanish/>
          <w:color w:val="0000FF"/>
        </w:rPr>
        <w:t xml:space="preserve">in this section </w:t>
      </w:r>
      <w:r w:rsidRPr="000A0C4C">
        <w:rPr>
          <w:vanish/>
          <w:color w:val="0000FF"/>
        </w:rPr>
        <w:t>applies to most SCM plans.  If needed, modify for your specific plan.</w:t>
      </w:r>
    </w:p>
    <w:p w14:paraId="3D161F3E" w14:textId="77777777" w:rsidR="00A50579" w:rsidRPr="000A0C4C" w:rsidRDefault="00A50579" w:rsidP="00A50579">
      <w:pPr>
        <w:rPr>
          <w:vanish/>
          <w:color w:val="0000FF"/>
        </w:rPr>
      </w:pPr>
    </w:p>
    <w:p w14:paraId="3D161F3F" w14:textId="77777777" w:rsidR="00A50579" w:rsidRPr="000A0C4C" w:rsidRDefault="00A50579" w:rsidP="00A50579">
      <w:pPr>
        <w:rPr>
          <w:vanish/>
          <w:color w:val="0000FF"/>
        </w:rPr>
      </w:pPr>
    </w:p>
    <w:p w14:paraId="3D161F40" w14:textId="77777777" w:rsidR="00A50579" w:rsidRPr="000A0C4C" w:rsidRDefault="00A50579" w:rsidP="00A50579">
      <w:pPr>
        <w:pStyle w:val="Heading2"/>
        <w:rPr>
          <w:vanish/>
          <w:color w:val="0000FF"/>
        </w:rPr>
      </w:pPr>
      <w:r w:rsidRPr="000A0C4C">
        <w:rPr>
          <w:vanish/>
          <w:color w:val="0000FF"/>
        </w:rPr>
        <w:t>1.3</w:t>
      </w:r>
      <w:r w:rsidRPr="000A0C4C">
        <w:rPr>
          <w:vanish/>
          <w:color w:val="0000FF"/>
        </w:rPr>
        <w:tab/>
        <w:t>References</w:t>
      </w:r>
    </w:p>
    <w:p w14:paraId="3D161F41" w14:textId="77777777" w:rsidR="00A50579" w:rsidRPr="000A0C4C" w:rsidRDefault="00A50579" w:rsidP="008F2219">
      <w:pPr>
        <w:rPr>
          <w:vanish/>
          <w:color w:val="0000FF"/>
        </w:rPr>
      </w:pPr>
    </w:p>
    <w:p w14:paraId="3D161F42" w14:textId="77777777" w:rsidR="00A50579" w:rsidRPr="000A0C4C" w:rsidRDefault="008F2219" w:rsidP="008F2219">
      <w:pPr>
        <w:rPr>
          <w:vanish/>
          <w:color w:val="0000FF"/>
        </w:rPr>
      </w:pPr>
      <w:r w:rsidRPr="000A0C4C">
        <w:rPr>
          <w:vanish/>
          <w:color w:val="0000FF"/>
        </w:rPr>
        <w:t>Identify any sources of information used to develop this plan, including other project documents.</w:t>
      </w:r>
    </w:p>
    <w:p w14:paraId="3D161F43" w14:textId="77777777" w:rsidR="008F2219" w:rsidRPr="000A0C4C" w:rsidRDefault="008F2219" w:rsidP="008F2219">
      <w:pPr>
        <w:rPr>
          <w:vanish/>
          <w:color w:val="0000FF"/>
        </w:rPr>
      </w:pPr>
    </w:p>
    <w:p w14:paraId="3D161F44" w14:textId="77777777" w:rsidR="00A50579" w:rsidRPr="000A0C4C" w:rsidRDefault="00A50579" w:rsidP="00A50579">
      <w:pPr>
        <w:rPr>
          <w:vanish/>
          <w:color w:val="0000FF"/>
        </w:rPr>
      </w:pPr>
    </w:p>
    <w:p w14:paraId="3D161F45" w14:textId="77777777" w:rsidR="00A50579" w:rsidRPr="000A0C4C" w:rsidRDefault="00A50579" w:rsidP="00A50579">
      <w:pPr>
        <w:pStyle w:val="Heading1"/>
        <w:rPr>
          <w:vanish/>
          <w:color w:val="0000FF"/>
        </w:rPr>
      </w:pPr>
      <w:r w:rsidRPr="000A0C4C">
        <w:rPr>
          <w:vanish/>
          <w:color w:val="0000FF"/>
        </w:rPr>
        <w:t>2.</w:t>
      </w:r>
      <w:r w:rsidRPr="000A0C4C">
        <w:rPr>
          <w:vanish/>
          <w:color w:val="0000FF"/>
        </w:rPr>
        <w:tab/>
        <w:t>Software Configuration Management Resources</w:t>
      </w:r>
    </w:p>
    <w:p w14:paraId="3D161F46" w14:textId="77777777" w:rsidR="00A50579" w:rsidRPr="000A0C4C" w:rsidRDefault="00A50579" w:rsidP="00A50579">
      <w:pPr>
        <w:rPr>
          <w:vanish/>
          <w:color w:val="0000FF"/>
        </w:rPr>
      </w:pPr>
    </w:p>
    <w:p w14:paraId="3D161F47" w14:textId="77777777" w:rsidR="00A50579" w:rsidRPr="000A0C4C" w:rsidRDefault="008F2219" w:rsidP="008F2219">
      <w:pPr>
        <w:rPr>
          <w:vanish/>
          <w:color w:val="0000FF"/>
        </w:rPr>
      </w:pPr>
      <w:r w:rsidRPr="000A0C4C">
        <w:rPr>
          <w:vanish/>
          <w:color w:val="0000FF"/>
        </w:rPr>
        <w:t xml:space="preserve">Specify the individuals and groups involved in the SCM process and describe their responsibilities.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48" w14:textId="77777777" w:rsidR="00A50579" w:rsidRPr="000A0C4C" w:rsidRDefault="00A50579" w:rsidP="00A50579">
      <w:pPr>
        <w:rPr>
          <w:vanish/>
          <w:color w:val="0000FF"/>
        </w:rPr>
      </w:pPr>
    </w:p>
    <w:p w14:paraId="3D161F49" w14:textId="77777777" w:rsidR="00A50579" w:rsidRPr="000A0C4C" w:rsidRDefault="00A50579" w:rsidP="00A50579">
      <w:pPr>
        <w:rPr>
          <w:vanish/>
          <w:color w:val="0000FF"/>
        </w:rPr>
      </w:pPr>
    </w:p>
    <w:p w14:paraId="3D161F4A" w14:textId="77777777" w:rsidR="00A50579" w:rsidRPr="000A0C4C" w:rsidRDefault="00A50579" w:rsidP="00A50579">
      <w:pPr>
        <w:pStyle w:val="Heading2"/>
        <w:rPr>
          <w:vanish/>
          <w:color w:val="0000FF"/>
        </w:rPr>
      </w:pPr>
      <w:r w:rsidRPr="000A0C4C">
        <w:rPr>
          <w:vanish/>
          <w:color w:val="0000FF"/>
        </w:rPr>
        <w:t>2.1</w:t>
      </w:r>
      <w:r w:rsidRPr="000A0C4C">
        <w:rPr>
          <w:vanish/>
          <w:color w:val="0000FF"/>
        </w:rPr>
        <w:tab/>
        <w:t>Roles and Responsibilities</w:t>
      </w:r>
    </w:p>
    <w:p w14:paraId="3D161F4B" w14:textId="77777777" w:rsidR="00A50579" w:rsidRPr="000A0C4C" w:rsidRDefault="00A50579" w:rsidP="00A50579">
      <w:pPr>
        <w:rPr>
          <w:vanish/>
          <w:color w:val="0000FF"/>
        </w:rPr>
      </w:pPr>
    </w:p>
    <w:p w14:paraId="3D161F4C" w14:textId="77777777" w:rsidR="008F2219" w:rsidRPr="000A0C4C" w:rsidRDefault="008F2219" w:rsidP="008F2219">
      <w:pPr>
        <w:rPr>
          <w:vanish/>
          <w:color w:val="0000FF"/>
        </w:rPr>
      </w:pPr>
      <w:r w:rsidRPr="000A0C4C">
        <w:rPr>
          <w:vanish/>
          <w:color w:val="0000FF"/>
        </w:rPr>
        <w:t xml:space="preserve">List organization groups and individuals and identify their tasks.  Identify specific roles in this plan using all tasks identified.  See sub-sections 2.1.1 – 2.1.5 for examples.  Only responsibilities related to SCM should be listed in the sub-sections below.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4D" w14:textId="77777777" w:rsidR="008F2219" w:rsidRPr="000A0C4C" w:rsidRDefault="008F2219" w:rsidP="008F2219">
      <w:pPr>
        <w:rPr>
          <w:vanish/>
          <w:color w:val="0000FF"/>
        </w:rPr>
      </w:pPr>
    </w:p>
    <w:p w14:paraId="3D161F4E" w14:textId="77777777" w:rsidR="00A50579" w:rsidRPr="000A0C4C" w:rsidRDefault="00A50579" w:rsidP="00A50579">
      <w:pPr>
        <w:rPr>
          <w:vanish/>
          <w:color w:val="0000FF"/>
        </w:rPr>
      </w:pPr>
    </w:p>
    <w:p w14:paraId="3D161F4F" w14:textId="77777777" w:rsidR="00A50579" w:rsidRPr="000A0C4C" w:rsidRDefault="00A50579" w:rsidP="00A50579">
      <w:pPr>
        <w:pStyle w:val="Heading3"/>
        <w:rPr>
          <w:vanish/>
          <w:color w:val="0000FF"/>
        </w:rPr>
      </w:pPr>
      <w:r w:rsidRPr="000A0C4C">
        <w:rPr>
          <w:vanish/>
          <w:color w:val="0000FF"/>
        </w:rPr>
        <w:t>2.1.1</w:t>
      </w:r>
      <w:r w:rsidRPr="000A0C4C">
        <w:rPr>
          <w:vanish/>
          <w:color w:val="0000FF"/>
        </w:rPr>
        <w:tab/>
        <w:t>Project Manager (PM)</w:t>
      </w:r>
    </w:p>
    <w:p w14:paraId="3D161F50" w14:textId="77777777" w:rsidR="00A50579" w:rsidRPr="000A0C4C" w:rsidRDefault="00A50579" w:rsidP="008F2219">
      <w:pPr>
        <w:rPr>
          <w:vanish/>
          <w:color w:val="0000FF"/>
        </w:rPr>
      </w:pPr>
    </w:p>
    <w:p w14:paraId="3D161F51"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plan.</w:t>
      </w:r>
    </w:p>
    <w:p w14:paraId="3D161F52" w14:textId="77777777" w:rsidR="008F2219" w:rsidRPr="000A0C4C" w:rsidRDefault="008F2219" w:rsidP="008F2219">
      <w:pPr>
        <w:rPr>
          <w:vanish/>
          <w:color w:val="0000FF"/>
        </w:rPr>
      </w:pPr>
    </w:p>
    <w:p w14:paraId="3D161F53" w14:textId="77777777" w:rsidR="00A50579" w:rsidRPr="000A0C4C" w:rsidRDefault="00A50579" w:rsidP="00A50579">
      <w:pPr>
        <w:rPr>
          <w:vanish/>
          <w:color w:val="0000FF"/>
        </w:rPr>
      </w:pPr>
    </w:p>
    <w:p w14:paraId="3D161F54" w14:textId="77777777" w:rsidR="00A50579" w:rsidRPr="000A0C4C" w:rsidRDefault="00A50579" w:rsidP="00A50579">
      <w:pPr>
        <w:pStyle w:val="Heading3"/>
        <w:rPr>
          <w:vanish/>
          <w:color w:val="0000FF"/>
        </w:rPr>
      </w:pPr>
      <w:r w:rsidRPr="000A0C4C">
        <w:rPr>
          <w:vanish/>
          <w:color w:val="0000FF"/>
        </w:rPr>
        <w:t>2.1.2</w:t>
      </w:r>
      <w:r w:rsidRPr="000A0C4C">
        <w:rPr>
          <w:vanish/>
          <w:color w:val="0000FF"/>
        </w:rPr>
        <w:tab/>
        <w:t>Configuration Management Manager (CMM)</w:t>
      </w:r>
    </w:p>
    <w:p w14:paraId="3D161F55" w14:textId="77777777" w:rsidR="00A50579" w:rsidRPr="000A0C4C" w:rsidRDefault="00A50579" w:rsidP="00A50579">
      <w:pPr>
        <w:rPr>
          <w:vanish/>
          <w:color w:val="0000FF"/>
        </w:rPr>
      </w:pPr>
    </w:p>
    <w:p w14:paraId="3D161F56"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plan.</w:t>
      </w:r>
    </w:p>
    <w:p w14:paraId="3D161F57" w14:textId="77777777" w:rsidR="008F2219" w:rsidRPr="000A0C4C" w:rsidRDefault="008F2219" w:rsidP="00A50579">
      <w:pPr>
        <w:rPr>
          <w:vanish/>
          <w:color w:val="0000FF"/>
        </w:rPr>
      </w:pPr>
    </w:p>
    <w:p w14:paraId="3D161F58" w14:textId="77777777" w:rsidR="00A50579" w:rsidRPr="000A0C4C" w:rsidRDefault="00A50579" w:rsidP="00A50579">
      <w:pPr>
        <w:rPr>
          <w:vanish/>
          <w:color w:val="0000FF"/>
        </w:rPr>
      </w:pPr>
    </w:p>
    <w:p w14:paraId="3D161F59" w14:textId="77777777" w:rsidR="00A50579" w:rsidRPr="000A0C4C" w:rsidRDefault="00A50579" w:rsidP="00A50579">
      <w:pPr>
        <w:pStyle w:val="Heading3"/>
        <w:rPr>
          <w:vanish/>
          <w:color w:val="0000FF"/>
        </w:rPr>
      </w:pPr>
      <w:r w:rsidRPr="000A0C4C">
        <w:rPr>
          <w:vanish/>
          <w:color w:val="0000FF"/>
        </w:rPr>
        <w:t>2.1.3</w:t>
      </w:r>
      <w:r w:rsidRPr="000A0C4C">
        <w:rPr>
          <w:vanish/>
          <w:color w:val="0000FF"/>
        </w:rPr>
        <w:tab/>
        <w:t>Configuration Control Board (CCB)</w:t>
      </w:r>
    </w:p>
    <w:p w14:paraId="3D161F5A" w14:textId="77777777" w:rsidR="00A50579" w:rsidRPr="000A0C4C" w:rsidRDefault="00A50579" w:rsidP="00A50579">
      <w:pPr>
        <w:rPr>
          <w:vanish/>
          <w:color w:val="0000FF"/>
        </w:rPr>
      </w:pPr>
    </w:p>
    <w:p w14:paraId="3D161F5B" w14:textId="77777777" w:rsidR="008F2219" w:rsidRPr="000A0C4C" w:rsidRDefault="008F2219" w:rsidP="008F2219">
      <w:pPr>
        <w:rPr>
          <w:vanish/>
          <w:color w:val="0000FF"/>
        </w:rPr>
      </w:pPr>
      <w:r w:rsidRPr="000A0C4C">
        <w:rPr>
          <w:vanish/>
          <w:color w:val="0000FF"/>
        </w:rPr>
        <w:t>Identify the authorities needed for approving configuration change requests.</w:t>
      </w:r>
    </w:p>
    <w:p w14:paraId="3D161F5C" w14:textId="77777777" w:rsidR="008F2219" w:rsidRPr="000A0C4C" w:rsidRDefault="008F2219" w:rsidP="008F2219">
      <w:pPr>
        <w:rPr>
          <w:vanish/>
          <w:color w:val="0000FF"/>
        </w:rPr>
      </w:pPr>
    </w:p>
    <w:p w14:paraId="3D161F5D" w14:textId="77777777" w:rsidR="008F2219" w:rsidRPr="000A0C4C" w:rsidRDefault="008F2219" w:rsidP="008F2219">
      <w:pPr>
        <w:rPr>
          <w:vanish/>
          <w:color w:val="0000FF"/>
        </w:rPr>
      </w:pPr>
      <w:r w:rsidRPr="000A0C4C">
        <w:rPr>
          <w:vanish/>
          <w:color w:val="0000FF"/>
        </w:rPr>
        <w:t>Describe the role of authorizing changes to baselines, CIs and components.  The purpose of the CCB is to control major issues such as schedule, function, and configuration of the system as a whole.</w:t>
      </w:r>
    </w:p>
    <w:p w14:paraId="3D161F5E" w14:textId="77777777" w:rsidR="008F2219" w:rsidRPr="000A0C4C" w:rsidRDefault="008F2219" w:rsidP="008F2219">
      <w:pPr>
        <w:rPr>
          <w:vanish/>
          <w:color w:val="0000FF"/>
        </w:rPr>
      </w:pPr>
    </w:p>
    <w:p w14:paraId="3D161F5F" w14:textId="77777777" w:rsidR="008F2219" w:rsidRPr="000A0C4C" w:rsidRDefault="008F2219" w:rsidP="008F2219">
      <w:pPr>
        <w:rPr>
          <w:vanish/>
          <w:color w:val="0000FF"/>
        </w:rPr>
      </w:pPr>
      <w:r w:rsidRPr="000A0C4C">
        <w:rPr>
          <w:vanish/>
          <w:color w:val="0000FF"/>
        </w:rPr>
        <w:t>This SCM Plan establishes a CCB to review and approve all proposed changes.  Some organizations may also establish a Technical Review Board (TRB) to review and approve changes of a technical nature only.</w:t>
      </w:r>
    </w:p>
    <w:p w14:paraId="3D161F60" w14:textId="77777777" w:rsidR="008F2219" w:rsidRPr="000A0C4C" w:rsidRDefault="008F2219" w:rsidP="008F2219">
      <w:pPr>
        <w:rPr>
          <w:vanish/>
          <w:color w:val="0000FF"/>
        </w:rPr>
      </w:pPr>
    </w:p>
    <w:p w14:paraId="3D161F61" w14:textId="77777777" w:rsidR="008F2219" w:rsidRPr="000A0C4C" w:rsidRDefault="008F2219" w:rsidP="008F2219">
      <w:pPr>
        <w:rPr>
          <w:vanish/>
          <w:color w:val="0000FF"/>
        </w:rPr>
      </w:pPr>
      <w:r w:rsidRPr="000A0C4C">
        <w:rPr>
          <w:vanish/>
          <w:color w:val="0000FF"/>
        </w:rPr>
        <w:t>Address the interoperability between multiple CCBs and establish the overall hierarchy where necessary.</w:t>
      </w:r>
    </w:p>
    <w:p w14:paraId="3D161F62" w14:textId="77777777" w:rsidR="008F2219" w:rsidRPr="000A0C4C" w:rsidRDefault="008F2219" w:rsidP="008F2219">
      <w:pPr>
        <w:rPr>
          <w:vanish/>
          <w:color w:val="0000FF"/>
        </w:rPr>
      </w:pPr>
    </w:p>
    <w:p w14:paraId="3D161F63" w14:textId="77777777" w:rsidR="008F221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SCM Plan.</w:t>
      </w:r>
    </w:p>
    <w:p w14:paraId="3D161F64" w14:textId="77777777" w:rsidR="008F2219" w:rsidRPr="000A0C4C" w:rsidRDefault="008F2219" w:rsidP="008F2219">
      <w:pPr>
        <w:rPr>
          <w:vanish/>
          <w:color w:val="0000FF"/>
        </w:rPr>
      </w:pPr>
    </w:p>
    <w:p w14:paraId="3D161F65" w14:textId="77777777" w:rsidR="00A50579" w:rsidRPr="000A0C4C" w:rsidRDefault="00A50579" w:rsidP="00A50579">
      <w:pPr>
        <w:rPr>
          <w:vanish/>
          <w:color w:val="0000FF"/>
        </w:rPr>
      </w:pPr>
    </w:p>
    <w:p w14:paraId="3D161F66" w14:textId="77777777" w:rsidR="00A50579" w:rsidRPr="000A0C4C" w:rsidRDefault="00A50579" w:rsidP="00A50579">
      <w:pPr>
        <w:pStyle w:val="Heading3"/>
        <w:rPr>
          <w:vanish/>
          <w:color w:val="0000FF"/>
        </w:rPr>
      </w:pPr>
      <w:r w:rsidRPr="000A0C4C">
        <w:rPr>
          <w:vanish/>
          <w:color w:val="0000FF"/>
        </w:rPr>
        <w:t>2.1.4</w:t>
      </w:r>
      <w:r w:rsidRPr="000A0C4C">
        <w:rPr>
          <w:vanish/>
          <w:color w:val="0000FF"/>
        </w:rPr>
        <w:tab/>
        <w:t>Local Change Board (LCB)</w:t>
      </w:r>
    </w:p>
    <w:p w14:paraId="3D161F67" w14:textId="77777777" w:rsidR="00A50579" w:rsidRPr="000A0C4C" w:rsidRDefault="00A50579" w:rsidP="00A50579">
      <w:pPr>
        <w:rPr>
          <w:vanish/>
          <w:color w:val="0000FF"/>
        </w:rPr>
      </w:pPr>
    </w:p>
    <w:p w14:paraId="3D161F68"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SCM Plan.</w:t>
      </w:r>
    </w:p>
    <w:p w14:paraId="3D161F69" w14:textId="77777777" w:rsidR="008F2219" w:rsidRPr="000A0C4C" w:rsidRDefault="008F2219" w:rsidP="00A50579">
      <w:pPr>
        <w:rPr>
          <w:vanish/>
          <w:color w:val="0000FF"/>
        </w:rPr>
      </w:pPr>
    </w:p>
    <w:p w14:paraId="3D161F6A" w14:textId="77777777" w:rsidR="00A50579" w:rsidRPr="000A0C4C" w:rsidRDefault="00A50579" w:rsidP="00A50579">
      <w:pPr>
        <w:rPr>
          <w:vanish/>
          <w:color w:val="0000FF"/>
        </w:rPr>
      </w:pPr>
    </w:p>
    <w:p w14:paraId="3D161F6B" w14:textId="77777777" w:rsidR="00A50579" w:rsidRPr="000A0C4C" w:rsidRDefault="00A50579" w:rsidP="00A50579">
      <w:pPr>
        <w:pStyle w:val="Heading3"/>
        <w:rPr>
          <w:vanish/>
          <w:color w:val="0000FF"/>
        </w:rPr>
      </w:pPr>
      <w:r w:rsidRPr="000A0C4C">
        <w:rPr>
          <w:vanish/>
          <w:color w:val="0000FF"/>
        </w:rPr>
        <w:t>2.1.5</w:t>
      </w:r>
      <w:r w:rsidRPr="000A0C4C">
        <w:rPr>
          <w:vanish/>
          <w:color w:val="0000FF"/>
        </w:rPr>
        <w:tab/>
      </w:r>
      <w:smartTag w:uri="urn:schemas-microsoft-com:office:smarttags" w:element="City">
        <w:smartTag w:uri="urn:schemas-microsoft-com:office:smarttags" w:element="place">
          <w:r w:rsidRPr="000A0C4C">
            <w:rPr>
              <w:vanish/>
              <w:color w:val="0000FF"/>
            </w:rPr>
            <w:t>Enterprise</w:t>
          </w:r>
        </w:smartTag>
      </w:smartTag>
      <w:r w:rsidRPr="000A0C4C">
        <w:rPr>
          <w:vanish/>
          <w:color w:val="0000FF"/>
        </w:rPr>
        <w:t xml:space="preserve"> Change Board (ECB)</w:t>
      </w:r>
    </w:p>
    <w:p w14:paraId="3D161F6C" w14:textId="77777777" w:rsidR="00A50579" w:rsidRPr="000A0C4C" w:rsidRDefault="00A50579" w:rsidP="009D25B2">
      <w:pPr>
        <w:rPr>
          <w:vanish/>
          <w:color w:val="0000FF"/>
        </w:rPr>
      </w:pPr>
    </w:p>
    <w:p w14:paraId="3D161F6D" w14:textId="77777777" w:rsidR="00A50579" w:rsidRPr="000A0C4C" w:rsidRDefault="009D25B2" w:rsidP="009D25B2">
      <w:pPr>
        <w:rPr>
          <w:vanish/>
          <w:color w:val="0000FF"/>
        </w:rPr>
      </w:pPr>
      <w:r w:rsidRPr="000A0C4C">
        <w:rPr>
          <w:vanish/>
          <w:color w:val="0000FF"/>
        </w:rPr>
        <w:t>The generic language in this section applies to most SCM plans.  If needed, modify for your specific SCM Plan.</w:t>
      </w:r>
    </w:p>
    <w:p w14:paraId="3D161F6E" w14:textId="77777777" w:rsidR="009D25B2" w:rsidRPr="000A0C4C" w:rsidRDefault="009D25B2" w:rsidP="009D25B2">
      <w:pPr>
        <w:rPr>
          <w:vanish/>
          <w:color w:val="0000FF"/>
        </w:rPr>
      </w:pPr>
    </w:p>
    <w:p w14:paraId="3D161F6F" w14:textId="77777777" w:rsidR="00A50579" w:rsidRPr="000A0C4C" w:rsidRDefault="00A50579" w:rsidP="009D25B2">
      <w:pPr>
        <w:rPr>
          <w:vanish/>
          <w:color w:val="0000FF"/>
        </w:rPr>
      </w:pPr>
    </w:p>
    <w:p w14:paraId="3D161F70" w14:textId="77777777" w:rsidR="00A50579" w:rsidRPr="000A0C4C" w:rsidRDefault="00A50579" w:rsidP="00A50579">
      <w:pPr>
        <w:pStyle w:val="Heading2"/>
        <w:rPr>
          <w:vanish/>
          <w:color w:val="0000FF"/>
        </w:rPr>
      </w:pPr>
      <w:r w:rsidRPr="000A0C4C">
        <w:rPr>
          <w:vanish/>
          <w:color w:val="0000FF"/>
        </w:rPr>
        <w:t>2.2</w:t>
      </w:r>
      <w:r w:rsidRPr="000A0C4C">
        <w:rPr>
          <w:vanish/>
          <w:color w:val="0000FF"/>
        </w:rPr>
        <w:tab/>
        <w:t>Resource Assignments</w:t>
      </w:r>
    </w:p>
    <w:p w14:paraId="3D161F71" w14:textId="77777777" w:rsidR="00A50579" w:rsidRPr="000A0C4C" w:rsidRDefault="00A50579" w:rsidP="00A50579">
      <w:pPr>
        <w:rPr>
          <w:vanish/>
          <w:color w:val="0000FF"/>
        </w:rPr>
      </w:pPr>
    </w:p>
    <w:p w14:paraId="3D161F72" w14:textId="592D4094" w:rsidR="00A50579" w:rsidRPr="000A0C4C" w:rsidRDefault="009D25B2" w:rsidP="009D25B2">
      <w:pPr>
        <w:rPr>
          <w:vanish/>
          <w:color w:val="0000FF"/>
        </w:rPr>
      </w:pPr>
      <w:r w:rsidRPr="000A0C4C">
        <w:rPr>
          <w:vanish/>
          <w:color w:val="0000FF"/>
        </w:rPr>
        <w:t xml:space="preserve">Describe the resources required for performing the SCM tasks.  Resources may include staff, hardware, software, office space, etc.  The table in the Software Configuration Management Plan </w:t>
      </w:r>
      <w:r w:rsidR="00DF3625">
        <w:rPr>
          <w:vanish/>
          <w:color w:val="0000FF"/>
        </w:rPr>
        <w:t>example</w:t>
      </w:r>
      <w:r w:rsidRPr="000A0C4C">
        <w:rPr>
          <w:vanish/>
          <w:color w:val="0000FF"/>
        </w:rPr>
        <w:t xml:space="preserve">, </w:t>
      </w:r>
      <w:r w:rsidR="00DF3625">
        <w:rPr>
          <w:vanish/>
          <w:color w:val="0000FF"/>
        </w:rPr>
        <w:t xml:space="preserve">within the SUITE Best Practice Library, under the SUITE Best Practice Section, on the DTMB &gt; SUITE </w:t>
      </w:r>
      <w:r w:rsidR="00C12E0F">
        <w:rPr>
          <w:vanish/>
          <w:color w:val="0000FF"/>
        </w:rPr>
        <w:t>SharePoint</w:t>
      </w:r>
      <w:r w:rsidR="00DF3625">
        <w:rPr>
          <w:vanish/>
          <w:color w:val="0000FF"/>
        </w:rPr>
        <w:t xml:space="preserve"> site</w:t>
      </w:r>
      <w:r w:rsidRPr="000A0C4C">
        <w:rPr>
          <w:vanish/>
          <w:color w:val="0000FF"/>
        </w:rPr>
        <w:t>, can be used in this section.</w:t>
      </w:r>
    </w:p>
    <w:p w14:paraId="3D161F73" w14:textId="77777777" w:rsidR="00A50579" w:rsidRPr="000A0C4C" w:rsidRDefault="00A50579" w:rsidP="00A50579">
      <w:pPr>
        <w:rPr>
          <w:vanish/>
          <w:color w:val="0000FF"/>
        </w:rPr>
      </w:pPr>
    </w:p>
    <w:p w14:paraId="3D161F74" w14:textId="77777777" w:rsidR="00A50579" w:rsidRPr="000A0C4C" w:rsidRDefault="00A50579" w:rsidP="00A50579">
      <w:pPr>
        <w:rPr>
          <w:vanish/>
          <w:color w:val="0000FF"/>
        </w:rPr>
      </w:pPr>
    </w:p>
    <w:p w14:paraId="3D161F75" w14:textId="77777777" w:rsidR="00A50579" w:rsidRPr="000A0C4C" w:rsidRDefault="00A50579" w:rsidP="00A50579">
      <w:pPr>
        <w:pStyle w:val="Heading1"/>
        <w:rPr>
          <w:vanish/>
          <w:color w:val="0000FF"/>
        </w:rPr>
      </w:pPr>
      <w:r w:rsidRPr="000A0C4C">
        <w:rPr>
          <w:vanish/>
          <w:color w:val="0000FF"/>
        </w:rPr>
        <w:t>3.</w:t>
      </w:r>
      <w:r w:rsidRPr="000A0C4C">
        <w:rPr>
          <w:vanish/>
          <w:color w:val="0000FF"/>
        </w:rPr>
        <w:tab/>
        <w:t>Software Configuration Management Tasks</w:t>
      </w:r>
    </w:p>
    <w:p w14:paraId="3D161F76" w14:textId="77777777" w:rsidR="00A50579" w:rsidRPr="000A0C4C" w:rsidRDefault="00A50579" w:rsidP="00A50579">
      <w:pPr>
        <w:rPr>
          <w:vanish/>
          <w:color w:val="0000FF"/>
        </w:rPr>
      </w:pPr>
    </w:p>
    <w:p w14:paraId="3D161F77" w14:textId="77777777" w:rsidR="00A50579" w:rsidRPr="000A0C4C" w:rsidRDefault="009D25B2" w:rsidP="009D25B2">
      <w:pPr>
        <w:rPr>
          <w:vanish/>
          <w:color w:val="0000FF"/>
        </w:rPr>
      </w:pPr>
      <w:r w:rsidRPr="000A0C4C">
        <w:rPr>
          <w:vanish/>
          <w:color w:val="0000FF"/>
        </w:rPr>
        <w:t>This section applies to all SCM plans and must not be removed.  Include additional sections, if needed.</w:t>
      </w:r>
    </w:p>
    <w:p w14:paraId="3D161F78" w14:textId="77777777" w:rsidR="009D25B2" w:rsidRPr="000A0C4C" w:rsidRDefault="009D25B2" w:rsidP="00A50579">
      <w:pPr>
        <w:rPr>
          <w:vanish/>
          <w:color w:val="0000FF"/>
        </w:rPr>
      </w:pPr>
    </w:p>
    <w:p w14:paraId="3D161F79" w14:textId="77777777" w:rsidR="00A50579" w:rsidRPr="000A0C4C" w:rsidRDefault="00A50579" w:rsidP="00A50579">
      <w:pPr>
        <w:rPr>
          <w:vanish/>
          <w:color w:val="0000FF"/>
        </w:rPr>
      </w:pPr>
    </w:p>
    <w:p w14:paraId="3D161F7A" w14:textId="77777777" w:rsidR="00A50579" w:rsidRPr="000A0C4C" w:rsidRDefault="00A50579" w:rsidP="00A50579">
      <w:pPr>
        <w:pStyle w:val="Heading2"/>
        <w:rPr>
          <w:vanish/>
          <w:color w:val="0000FF"/>
        </w:rPr>
      </w:pPr>
      <w:r w:rsidRPr="000A0C4C">
        <w:rPr>
          <w:vanish/>
          <w:color w:val="0000FF"/>
        </w:rPr>
        <w:t>3.1</w:t>
      </w:r>
      <w:r w:rsidRPr="000A0C4C">
        <w:rPr>
          <w:vanish/>
          <w:color w:val="0000FF"/>
        </w:rPr>
        <w:tab/>
        <w:t>Identification of Configuration Items</w:t>
      </w:r>
    </w:p>
    <w:p w14:paraId="3D161F7B" w14:textId="77777777" w:rsidR="00A50579" w:rsidRPr="000A0C4C" w:rsidRDefault="00A50579" w:rsidP="009D25B2">
      <w:pPr>
        <w:rPr>
          <w:vanish/>
          <w:color w:val="0000FF"/>
        </w:rPr>
      </w:pPr>
    </w:p>
    <w:p w14:paraId="3D161F7C" w14:textId="77777777" w:rsidR="00A50579" w:rsidRPr="000A0C4C" w:rsidRDefault="009D25B2" w:rsidP="009D25B2">
      <w:pPr>
        <w:rPr>
          <w:vanish/>
          <w:color w:val="0000FF"/>
        </w:rPr>
      </w:pPr>
      <w:r w:rsidRPr="000A0C4C">
        <w:rPr>
          <w:vanish/>
          <w:color w:val="0000FF"/>
        </w:rPr>
        <w:t>Define what types of items will be controlled in the project, such as software and documentation.  The generic language in this section applies to most SCM plans.  If needed, modify for your specific SCM Plan.</w:t>
      </w:r>
    </w:p>
    <w:p w14:paraId="3D161F7D" w14:textId="77777777" w:rsidR="009D25B2" w:rsidRPr="000A0C4C" w:rsidRDefault="009D25B2" w:rsidP="009D25B2">
      <w:pPr>
        <w:rPr>
          <w:vanish/>
          <w:color w:val="0000FF"/>
        </w:rPr>
      </w:pPr>
    </w:p>
    <w:p w14:paraId="3D161F7E" w14:textId="77777777" w:rsidR="00A50579" w:rsidRPr="000A0C4C" w:rsidRDefault="00A50579" w:rsidP="009D25B2">
      <w:pPr>
        <w:rPr>
          <w:vanish/>
          <w:color w:val="0000FF"/>
        </w:rPr>
      </w:pPr>
    </w:p>
    <w:p w14:paraId="3D161F7F" w14:textId="77777777" w:rsidR="00A50579" w:rsidRPr="000A0C4C" w:rsidRDefault="00A50579" w:rsidP="00A50579">
      <w:pPr>
        <w:pStyle w:val="Heading2"/>
        <w:rPr>
          <w:vanish/>
          <w:color w:val="0000FF"/>
        </w:rPr>
      </w:pPr>
      <w:r w:rsidRPr="000A0C4C">
        <w:rPr>
          <w:vanish/>
          <w:color w:val="0000FF"/>
        </w:rPr>
        <w:t>3.2</w:t>
      </w:r>
      <w:r w:rsidRPr="000A0C4C">
        <w:rPr>
          <w:vanish/>
          <w:color w:val="0000FF"/>
        </w:rPr>
        <w:tab/>
        <w:t>Configuration Items (CIs)</w:t>
      </w:r>
    </w:p>
    <w:p w14:paraId="3D161F80" w14:textId="77777777" w:rsidR="00A50579" w:rsidRPr="000A0C4C" w:rsidRDefault="00A50579" w:rsidP="00A50579">
      <w:pPr>
        <w:rPr>
          <w:vanish/>
          <w:color w:val="0000FF"/>
        </w:rPr>
      </w:pPr>
    </w:p>
    <w:p w14:paraId="3D161F81" w14:textId="77777777" w:rsidR="00A50579" w:rsidRPr="000A0C4C" w:rsidRDefault="009D25B2" w:rsidP="009D25B2">
      <w:pPr>
        <w:rPr>
          <w:vanish/>
          <w:color w:val="0000FF"/>
        </w:rPr>
      </w:pPr>
      <w:r w:rsidRPr="000A0C4C">
        <w:rPr>
          <w:vanish/>
          <w:color w:val="0000FF"/>
        </w:rPr>
        <w:t xml:space="preserve">List each CI when it is put under control and the person or group responsible for placing each CI under control.  Modify </w:t>
      </w:r>
      <w:r w:rsidR="00E1002E" w:rsidRPr="000A0C4C">
        <w:rPr>
          <w:vanish/>
          <w:color w:val="0000FF"/>
        </w:rPr>
        <w:t>the</w:t>
      </w:r>
      <w:r w:rsidRPr="000A0C4C">
        <w:rPr>
          <w:vanish/>
          <w:color w:val="0000FF"/>
        </w:rPr>
        <w:t xml:space="preserve"> table</w:t>
      </w:r>
      <w:r w:rsidR="00E1002E" w:rsidRPr="000A0C4C">
        <w:rPr>
          <w:vanish/>
          <w:color w:val="0000FF"/>
        </w:rPr>
        <w:t xml:space="preserve"> in this section</w:t>
      </w:r>
      <w:r w:rsidRPr="000A0C4C">
        <w:rPr>
          <w:vanish/>
          <w:color w:val="0000FF"/>
        </w:rPr>
        <w:t xml:space="preserve"> for your specific project, as needed.  Include any new SUITE documents and</w:t>
      </w:r>
      <w:r w:rsidR="00921F20">
        <w:rPr>
          <w:vanish/>
          <w:color w:val="0000FF"/>
        </w:rPr>
        <w:t>/</w:t>
      </w:r>
      <w:r w:rsidRPr="000A0C4C">
        <w:rPr>
          <w:vanish/>
          <w:color w:val="0000FF"/>
        </w:rPr>
        <w:t xml:space="preserve">or remove any </w:t>
      </w:r>
      <w:r w:rsidR="00E1002E" w:rsidRPr="000A0C4C">
        <w:rPr>
          <w:vanish/>
          <w:color w:val="0000FF"/>
        </w:rPr>
        <w:t>obsolete documents</w:t>
      </w:r>
      <w:r w:rsidRPr="000A0C4C">
        <w:rPr>
          <w:vanish/>
          <w:color w:val="0000FF"/>
        </w:rPr>
        <w:t xml:space="preserve"> since the release of this </w:t>
      </w:r>
      <w:r w:rsidR="00926C4A">
        <w:rPr>
          <w:vanish/>
          <w:color w:val="0000FF"/>
        </w:rPr>
        <w:t>form</w:t>
      </w:r>
      <w:r w:rsidRPr="000A0C4C">
        <w:rPr>
          <w:vanish/>
          <w:color w:val="0000FF"/>
        </w:rPr>
        <w:t>.</w:t>
      </w:r>
    </w:p>
    <w:p w14:paraId="3D161F82" w14:textId="77777777" w:rsidR="00A50579" w:rsidRPr="000A0C4C" w:rsidRDefault="00A50579" w:rsidP="00A50579">
      <w:pPr>
        <w:rPr>
          <w:vanish/>
          <w:color w:val="0000FF"/>
        </w:rPr>
      </w:pPr>
    </w:p>
    <w:p w14:paraId="3D161F83" w14:textId="77777777" w:rsidR="00A50579" w:rsidRPr="000A0C4C" w:rsidRDefault="00A50579" w:rsidP="00A50579">
      <w:pPr>
        <w:rPr>
          <w:vanish/>
          <w:color w:val="0000FF"/>
        </w:rPr>
      </w:pPr>
    </w:p>
    <w:p w14:paraId="3D161F84" w14:textId="77777777" w:rsidR="00A50579" w:rsidRPr="000A0C4C" w:rsidRDefault="00A50579" w:rsidP="00A50579">
      <w:pPr>
        <w:pStyle w:val="Heading2"/>
        <w:rPr>
          <w:vanish/>
          <w:color w:val="0000FF"/>
        </w:rPr>
      </w:pPr>
      <w:r w:rsidRPr="000A0C4C">
        <w:rPr>
          <w:vanish/>
          <w:color w:val="0000FF"/>
        </w:rPr>
        <w:t>3.3</w:t>
      </w:r>
      <w:r w:rsidRPr="000A0C4C">
        <w:rPr>
          <w:vanish/>
          <w:color w:val="0000FF"/>
        </w:rPr>
        <w:tab/>
        <w:t>Baseline Identification</w:t>
      </w:r>
    </w:p>
    <w:p w14:paraId="3D161F85" w14:textId="77777777" w:rsidR="00A50579" w:rsidRPr="000A0C4C" w:rsidRDefault="00A50579" w:rsidP="00A50579">
      <w:pPr>
        <w:rPr>
          <w:vanish/>
          <w:color w:val="0000FF"/>
        </w:rPr>
      </w:pPr>
    </w:p>
    <w:p w14:paraId="3D161F86" w14:textId="77777777" w:rsidR="00A50579" w:rsidRPr="000A0C4C" w:rsidRDefault="00E1002E" w:rsidP="00A50579">
      <w:pPr>
        <w:rPr>
          <w:vanish/>
          <w:color w:val="0000FF"/>
        </w:rPr>
      </w:pPr>
      <w:r w:rsidRPr="000A0C4C">
        <w:rPr>
          <w:vanish/>
          <w:color w:val="0000FF"/>
        </w:rPr>
        <w:t>Identify various baselines for the project.  The generic language in this section serves as an introductory paragraph.  More detail is needed to describe your specific environments.</w:t>
      </w:r>
    </w:p>
    <w:p w14:paraId="3D161F87" w14:textId="77777777" w:rsidR="00A50579" w:rsidRPr="000A0C4C" w:rsidRDefault="00A50579" w:rsidP="00A50579">
      <w:pPr>
        <w:rPr>
          <w:vanish/>
          <w:color w:val="0000FF"/>
        </w:rPr>
      </w:pPr>
    </w:p>
    <w:p w14:paraId="3D161F88" w14:textId="77777777" w:rsidR="00A50579" w:rsidRPr="000A0C4C" w:rsidRDefault="00A50579" w:rsidP="00A50579">
      <w:pPr>
        <w:rPr>
          <w:vanish/>
          <w:color w:val="0000FF"/>
        </w:rPr>
      </w:pPr>
    </w:p>
    <w:p w14:paraId="3D161F89" w14:textId="77777777" w:rsidR="00A50579" w:rsidRPr="000A0C4C" w:rsidRDefault="00A50579" w:rsidP="00A50579">
      <w:pPr>
        <w:pStyle w:val="Heading2"/>
        <w:rPr>
          <w:vanish/>
          <w:color w:val="0000FF"/>
        </w:rPr>
      </w:pPr>
      <w:r w:rsidRPr="000A0C4C">
        <w:rPr>
          <w:vanish/>
          <w:color w:val="0000FF"/>
        </w:rPr>
        <w:t>3.4</w:t>
      </w:r>
      <w:r w:rsidRPr="000A0C4C">
        <w:rPr>
          <w:vanish/>
          <w:color w:val="0000FF"/>
        </w:rPr>
        <w:tab/>
        <w:t>Repository Identification</w:t>
      </w:r>
    </w:p>
    <w:p w14:paraId="3D161F8A" w14:textId="77777777" w:rsidR="00A50579" w:rsidRPr="000A0C4C" w:rsidRDefault="00A50579" w:rsidP="00A50579">
      <w:pPr>
        <w:rPr>
          <w:vanish/>
          <w:color w:val="0000FF"/>
        </w:rPr>
      </w:pPr>
    </w:p>
    <w:p w14:paraId="3D161F8B" w14:textId="77777777" w:rsidR="00E1002E" w:rsidRPr="000A0C4C" w:rsidRDefault="00E1002E" w:rsidP="00E1002E">
      <w:pPr>
        <w:rPr>
          <w:vanish/>
          <w:color w:val="0000FF"/>
        </w:rPr>
      </w:pPr>
      <w:r w:rsidRPr="000A0C4C">
        <w:rPr>
          <w:vanish/>
          <w:color w:val="0000FF"/>
        </w:rPr>
        <w:t>A repository is used to store CIs.  A repository may be physical or electronic.  Describe any tasks associated with using configuration repositories.</w:t>
      </w:r>
    </w:p>
    <w:p w14:paraId="3D161F8C" w14:textId="77777777" w:rsidR="00E1002E" w:rsidRPr="000A0C4C" w:rsidRDefault="00E1002E" w:rsidP="00E1002E">
      <w:pPr>
        <w:rPr>
          <w:vanish/>
          <w:color w:val="0000FF"/>
        </w:rPr>
      </w:pPr>
    </w:p>
    <w:p w14:paraId="3D161F8D" w14:textId="77777777" w:rsidR="00E1002E" w:rsidRPr="000A0C4C" w:rsidRDefault="00E1002E" w:rsidP="00E1002E">
      <w:pPr>
        <w:rPr>
          <w:vanish/>
          <w:color w:val="0000FF"/>
        </w:rPr>
      </w:pPr>
      <w:r w:rsidRPr="000A0C4C">
        <w:rPr>
          <w:vanish/>
          <w:color w:val="0000FF"/>
        </w:rPr>
        <w:t>This plan will describe specific information about repositories such as:</w:t>
      </w:r>
    </w:p>
    <w:p w14:paraId="3D161F8E" w14:textId="77777777" w:rsidR="00E1002E" w:rsidRPr="000A0C4C" w:rsidRDefault="00E1002E" w:rsidP="00E1002E">
      <w:pPr>
        <w:rPr>
          <w:vanish/>
          <w:color w:val="0000FF"/>
        </w:rPr>
      </w:pPr>
    </w:p>
    <w:p w14:paraId="3D161F8F" w14:textId="77777777" w:rsidR="00E1002E" w:rsidRPr="000A0C4C" w:rsidRDefault="00E1002E" w:rsidP="001432B8">
      <w:pPr>
        <w:numPr>
          <w:ilvl w:val="0"/>
          <w:numId w:val="29"/>
        </w:numPr>
        <w:rPr>
          <w:vanish/>
          <w:color w:val="0000FF"/>
        </w:rPr>
      </w:pPr>
      <w:r w:rsidRPr="000A0C4C">
        <w:rPr>
          <w:vanish/>
          <w:color w:val="0000FF"/>
        </w:rPr>
        <w:t>Number of repositories and their locations</w:t>
      </w:r>
    </w:p>
    <w:p w14:paraId="3D161F90" w14:textId="77777777" w:rsidR="00E1002E" w:rsidRPr="000A0C4C" w:rsidRDefault="00E1002E" w:rsidP="001432B8">
      <w:pPr>
        <w:numPr>
          <w:ilvl w:val="0"/>
          <w:numId w:val="29"/>
        </w:numPr>
        <w:rPr>
          <w:vanish/>
          <w:color w:val="0000FF"/>
        </w:rPr>
      </w:pPr>
      <w:r w:rsidRPr="000A0C4C">
        <w:rPr>
          <w:vanish/>
          <w:color w:val="0000FF"/>
        </w:rPr>
        <w:t>Types of repositories under control</w:t>
      </w:r>
    </w:p>
    <w:p w14:paraId="3D161F91" w14:textId="77777777" w:rsidR="00E1002E" w:rsidRPr="000A0C4C" w:rsidRDefault="00E1002E" w:rsidP="001432B8">
      <w:pPr>
        <w:numPr>
          <w:ilvl w:val="0"/>
          <w:numId w:val="29"/>
        </w:numPr>
        <w:rPr>
          <w:vanish/>
          <w:color w:val="0000FF"/>
        </w:rPr>
      </w:pPr>
      <w:r w:rsidRPr="000A0C4C">
        <w:rPr>
          <w:vanish/>
          <w:color w:val="0000FF"/>
        </w:rPr>
        <w:t>Access control to the repositories</w:t>
      </w:r>
    </w:p>
    <w:p w14:paraId="3D161F92" w14:textId="77777777" w:rsidR="00E1002E" w:rsidRPr="000A0C4C" w:rsidRDefault="00E1002E" w:rsidP="001432B8">
      <w:pPr>
        <w:numPr>
          <w:ilvl w:val="0"/>
          <w:numId w:val="29"/>
        </w:numPr>
        <w:rPr>
          <w:vanish/>
          <w:color w:val="0000FF"/>
        </w:rPr>
      </w:pPr>
      <w:r w:rsidRPr="000A0C4C">
        <w:rPr>
          <w:vanish/>
          <w:color w:val="0000FF"/>
        </w:rPr>
        <w:t xml:space="preserve">Methods used to submit, </w:t>
      </w:r>
      <w:r w:rsidRPr="000A0C4C">
        <w:rPr>
          <w:iCs/>
          <w:vanish/>
          <w:color w:val="0000FF"/>
        </w:rPr>
        <w:t>store, delete, review,</w:t>
      </w:r>
      <w:r w:rsidRPr="000A0C4C">
        <w:rPr>
          <w:vanish/>
          <w:color w:val="0000FF"/>
        </w:rPr>
        <w:t xml:space="preserve"> and back out CIs</w:t>
      </w:r>
    </w:p>
    <w:p w14:paraId="3D161F93" w14:textId="77777777" w:rsidR="00A50579" w:rsidRPr="000A0C4C" w:rsidRDefault="00A50579" w:rsidP="00E1002E">
      <w:pPr>
        <w:rPr>
          <w:vanish/>
          <w:color w:val="0000FF"/>
        </w:rPr>
      </w:pPr>
    </w:p>
    <w:p w14:paraId="3D161F94" w14:textId="77777777" w:rsidR="00A50579" w:rsidRPr="000A0C4C" w:rsidRDefault="00A50579" w:rsidP="00A50579">
      <w:pPr>
        <w:rPr>
          <w:vanish/>
          <w:color w:val="0000FF"/>
        </w:rPr>
      </w:pPr>
    </w:p>
    <w:p w14:paraId="3D161F95" w14:textId="77777777" w:rsidR="00A50579" w:rsidRPr="000A0C4C" w:rsidRDefault="00A50579" w:rsidP="00A50579">
      <w:pPr>
        <w:pStyle w:val="Heading2"/>
        <w:rPr>
          <w:vanish/>
          <w:color w:val="0000FF"/>
        </w:rPr>
      </w:pPr>
      <w:r w:rsidRPr="000A0C4C">
        <w:rPr>
          <w:vanish/>
          <w:color w:val="0000FF"/>
        </w:rPr>
        <w:t>3.5</w:t>
      </w:r>
      <w:r w:rsidRPr="000A0C4C">
        <w:rPr>
          <w:vanish/>
          <w:color w:val="0000FF"/>
        </w:rPr>
        <w:tab/>
        <w:t>Configuration Item Identifier</w:t>
      </w:r>
    </w:p>
    <w:p w14:paraId="3D161F96" w14:textId="77777777" w:rsidR="00A50579" w:rsidRPr="000A0C4C" w:rsidRDefault="00A50579" w:rsidP="00D15B99">
      <w:pPr>
        <w:rPr>
          <w:vanish/>
          <w:color w:val="0000FF"/>
        </w:rPr>
      </w:pPr>
    </w:p>
    <w:p w14:paraId="3D161F97" w14:textId="77777777" w:rsidR="00D15B99" w:rsidRPr="000A0C4C" w:rsidRDefault="00D15B99" w:rsidP="00D15B99">
      <w:pPr>
        <w:rPr>
          <w:vanish/>
          <w:color w:val="0000FF"/>
        </w:rPr>
      </w:pPr>
      <w:r w:rsidRPr="000A0C4C">
        <w:rPr>
          <w:vanish/>
          <w:color w:val="0000FF"/>
        </w:rPr>
        <w:t>Define the scheme used to identify the Configuration Items (CIs).  The details and complexity of configuration identification scheme(s) vary widely across organizations.  Identification schemes may also be applied to document and file naming conventions.</w:t>
      </w:r>
    </w:p>
    <w:p w14:paraId="3D161F98" w14:textId="77777777" w:rsidR="00D15B99" w:rsidRPr="000A0C4C" w:rsidRDefault="00D15B99" w:rsidP="00D15B99">
      <w:pPr>
        <w:rPr>
          <w:vanish/>
          <w:color w:val="0000FF"/>
        </w:rPr>
      </w:pPr>
    </w:p>
    <w:p w14:paraId="3D161F99" w14:textId="77777777" w:rsidR="00D15B99" w:rsidRPr="000A0C4C" w:rsidRDefault="00D15B99" w:rsidP="00D15B99">
      <w:pPr>
        <w:rPr>
          <w:vanish/>
          <w:color w:val="0000FF"/>
        </w:rPr>
      </w:pPr>
      <w:r w:rsidRPr="000A0C4C">
        <w:rPr>
          <w:vanish/>
          <w:color w:val="0000FF"/>
        </w:rPr>
        <w:t>CI groupings that require formal identification include:</w:t>
      </w:r>
    </w:p>
    <w:p w14:paraId="3D161F9A" w14:textId="77777777" w:rsidR="00D15B99" w:rsidRPr="000A0C4C" w:rsidRDefault="00D15B99" w:rsidP="00D15B99">
      <w:pPr>
        <w:rPr>
          <w:vanish/>
          <w:color w:val="0000FF"/>
        </w:rPr>
      </w:pPr>
    </w:p>
    <w:p w14:paraId="3D161F9B" w14:textId="77777777" w:rsidR="00D15B99" w:rsidRPr="000A0C4C" w:rsidRDefault="00D15B99" w:rsidP="001432B8">
      <w:pPr>
        <w:numPr>
          <w:ilvl w:val="0"/>
          <w:numId w:val="30"/>
        </w:numPr>
        <w:rPr>
          <w:vanish/>
          <w:color w:val="0000FF"/>
        </w:rPr>
      </w:pPr>
      <w:r w:rsidRPr="000A0C4C">
        <w:rPr>
          <w:vanish/>
          <w:color w:val="0000FF"/>
        </w:rPr>
        <w:t>Software Releases</w:t>
      </w:r>
    </w:p>
    <w:p w14:paraId="3D161F9C" w14:textId="77777777" w:rsidR="00D15B99" w:rsidRPr="000A0C4C" w:rsidRDefault="00D15B99" w:rsidP="001432B8">
      <w:pPr>
        <w:numPr>
          <w:ilvl w:val="0"/>
          <w:numId w:val="30"/>
        </w:numPr>
        <w:rPr>
          <w:vanish/>
          <w:color w:val="0000FF"/>
        </w:rPr>
      </w:pPr>
      <w:r w:rsidRPr="000A0C4C">
        <w:rPr>
          <w:vanish/>
          <w:color w:val="0000FF"/>
        </w:rPr>
        <w:t>Baselines</w:t>
      </w:r>
    </w:p>
    <w:p w14:paraId="3D161F9D" w14:textId="77777777" w:rsidR="00D15B99" w:rsidRPr="000A0C4C" w:rsidRDefault="00D15B99" w:rsidP="00D15B99">
      <w:pPr>
        <w:rPr>
          <w:vanish/>
          <w:color w:val="0000FF"/>
        </w:rPr>
      </w:pPr>
    </w:p>
    <w:p w14:paraId="3D161F9E" w14:textId="77777777" w:rsidR="00D15B99" w:rsidRPr="000A0C4C" w:rsidRDefault="00D15B99" w:rsidP="00D15B99">
      <w:pPr>
        <w:rPr>
          <w:vanish/>
          <w:color w:val="0000FF"/>
        </w:rPr>
      </w:pPr>
      <w:r w:rsidRPr="000A0C4C">
        <w:rPr>
          <w:vanish/>
          <w:color w:val="0000FF"/>
        </w:rPr>
        <w:t>The text and tables in this section are examples of labeling schemes and may be modified to fit your organization.</w:t>
      </w:r>
    </w:p>
    <w:p w14:paraId="3D161F9F" w14:textId="77777777" w:rsidR="00A50579" w:rsidRPr="000A0C4C" w:rsidRDefault="00A50579" w:rsidP="00D15B99">
      <w:pPr>
        <w:rPr>
          <w:vanish/>
          <w:color w:val="0000FF"/>
        </w:rPr>
      </w:pPr>
    </w:p>
    <w:p w14:paraId="3D161FA0" w14:textId="77777777" w:rsidR="00A50579" w:rsidRPr="000A0C4C" w:rsidRDefault="00A50579" w:rsidP="00A50579">
      <w:pPr>
        <w:rPr>
          <w:vanish/>
          <w:color w:val="0000FF"/>
        </w:rPr>
      </w:pPr>
    </w:p>
    <w:p w14:paraId="3D161FA1" w14:textId="77777777" w:rsidR="00A50579" w:rsidRPr="000A0C4C" w:rsidRDefault="00A50579" w:rsidP="00A50579">
      <w:pPr>
        <w:pStyle w:val="Heading1"/>
        <w:rPr>
          <w:vanish/>
          <w:color w:val="0000FF"/>
        </w:rPr>
      </w:pPr>
      <w:r w:rsidRPr="000A0C4C">
        <w:rPr>
          <w:vanish/>
          <w:color w:val="0000FF"/>
        </w:rPr>
        <w:t>4.</w:t>
      </w:r>
      <w:r w:rsidRPr="000A0C4C">
        <w:rPr>
          <w:vanish/>
          <w:color w:val="0000FF"/>
        </w:rPr>
        <w:tab/>
        <w:t>Software Configuration Control</w:t>
      </w:r>
    </w:p>
    <w:p w14:paraId="3D161FA2" w14:textId="77777777" w:rsidR="00A50579" w:rsidRPr="000A0C4C" w:rsidRDefault="00A50579" w:rsidP="00D15B99">
      <w:pPr>
        <w:rPr>
          <w:vanish/>
          <w:color w:val="0000FF"/>
        </w:rPr>
      </w:pPr>
    </w:p>
    <w:p w14:paraId="3D161FA3" w14:textId="77777777" w:rsidR="00D15B99" w:rsidRPr="000A0C4C" w:rsidRDefault="00D15B99" w:rsidP="00D15B99">
      <w:pPr>
        <w:rPr>
          <w:vanish/>
          <w:color w:val="0000FF"/>
        </w:rPr>
      </w:pPr>
      <w:r w:rsidRPr="000A0C4C">
        <w:rPr>
          <w:vanish/>
          <w:color w:val="0000FF"/>
        </w:rPr>
        <w:t>Describe how the software configuration control process is managed.  Identify the procedures used to process changes to known baselines.  An appropriate level of authority for controlling changes must be identified or delegated for each baseline.  Procedures for processing the requests for changes and approvals must be defined.</w:t>
      </w:r>
    </w:p>
    <w:p w14:paraId="3D161FA4" w14:textId="77777777" w:rsidR="00D15B99" w:rsidRPr="000A0C4C" w:rsidRDefault="00D15B99" w:rsidP="00D15B99">
      <w:pPr>
        <w:rPr>
          <w:vanish/>
          <w:color w:val="0000FF"/>
        </w:rPr>
      </w:pPr>
    </w:p>
    <w:p w14:paraId="3D161FA5" w14:textId="77777777" w:rsidR="00A50579" w:rsidRPr="000A0C4C" w:rsidRDefault="00D15B99" w:rsidP="00D15B99">
      <w:pPr>
        <w:rPr>
          <w:iCs/>
          <w:vanish/>
          <w:color w:val="0000FF"/>
        </w:rPr>
      </w:pPr>
      <w:r w:rsidRPr="000A0C4C">
        <w:rPr>
          <w:iCs/>
          <w:vanish/>
          <w:color w:val="0000FF"/>
        </w:rPr>
        <w:t>The list of objectives in this section must be included in all SCM plans.</w:t>
      </w:r>
    </w:p>
    <w:p w14:paraId="3D161FA6" w14:textId="77777777" w:rsidR="00D15B99" w:rsidRPr="000A0C4C" w:rsidRDefault="00D15B99" w:rsidP="00D15B99">
      <w:pPr>
        <w:rPr>
          <w:vanish/>
          <w:color w:val="0000FF"/>
        </w:rPr>
      </w:pPr>
    </w:p>
    <w:p w14:paraId="3D161FA7" w14:textId="77777777" w:rsidR="00A50579" w:rsidRPr="000A0C4C" w:rsidRDefault="00A50579" w:rsidP="00D15B99">
      <w:pPr>
        <w:rPr>
          <w:vanish/>
          <w:color w:val="0000FF"/>
        </w:rPr>
      </w:pPr>
    </w:p>
    <w:p w14:paraId="3D161FA8" w14:textId="77777777" w:rsidR="00A50579" w:rsidRPr="000A0C4C" w:rsidRDefault="00A50579" w:rsidP="00A50579">
      <w:pPr>
        <w:pStyle w:val="Heading2"/>
        <w:rPr>
          <w:vanish/>
          <w:color w:val="0000FF"/>
        </w:rPr>
      </w:pPr>
      <w:r w:rsidRPr="000A0C4C">
        <w:rPr>
          <w:vanish/>
          <w:color w:val="0000FF"/>
        </w:rPr>
        <w:t>4.1</w:t>
      </w:r>
      <w:r w:rsidRPr="000A0C4C">
        <w:rPr>
          <w:vanish/>
          <w:color w:val="0000FF"/>
        </w:rPr>
        <w:tab/>
        <w:t>Procedures for Changing Baselines</w:t>
      </w:r>
    </w:p>
    <w:p w14:paraId="3D161FA9" w14:textId="77777777" w:rsidR="00A50579" w:rsidRPr="000A0C4C" w:rsidRDefault="00A50579" w:rsidP="00D15B99">
      <w:pPr>
        <w:rPr>
          <w:vanish/>
          <w:color w:val="0000FF"/>
        </w:rPr>
      </w:pPr>
    </w:p>
    <w:p w14:paraId="3D161FAA" w14:textId="77777777" w:rsidR="00A50579" w:rsidRPr="000A0C4C" w:rsidRDefault="00D15B99" w:rsidP="00D15B99">
      <w:pPr>
        <w:rPr>
          <w:vanish/>
          <w:color w:val="0000FF"/>
        </w:rPr>
      </w:pPr>
      <w:r w:rsidRPr="000A0C4C">
        <w:rPr>
          <w:vanish/>
          <w:color w:val="0000FF"/>
        </w:rPr>
        <w:t>Develop and describe a process to track, evaluate, and implement change requests into a new version and new release of the software in each baseline.  Several processes may need to be developed based on the levels of change management and approval levels defined in the SCM Plan.  A diagram depicting flow can be used to show the levels of how each baseline is defined within the process.  The generic language in this section applies to most SCM plans.  If needed, modify for your specific SCM Plan.</w:t>
      </w:r>
    </w:p>
    <w:p w14:paraId="3D161FAB" w14:textId="77777777" w:rsidR="00D15B99" w:rsidRPr="000A0C4C" w:rsidRDefault="00D15B99" w:rsidP="00A50579">
      <w:pPr>
        <w:rPr>
          <w:vanish/>
          <w:color w:val="0000FF"/>
        </w:rPr>
      </w:pPr>
    </w:p>
    <w:p w14:paraId="3D161FAC" w14:textId="77777777" w:rsidR="00A50579" w:rsidRPr="000A0C4C" w:rsidRDefault="00A50579" w:rsidP="00A50579">
      <w:pPr>
        <w:rPr>
          <w:vanish/>
          <w:color w:val="0000FF"/>
        </w:rPr>
      </w:pPr>
    </w:p>
    <w:p w14:paraId="3D161FAD" w14:textId="77777777" w:rsidR="00A50579" w:rsidRPr="000A0C4C" w:rsidRDefault="00A50579" w:rsidP="00A50579">
      <w:pPr>
        <w:pStyle w:val="Heading2"/>
        <w:rPr>
          <w:vanish/>
          <w:color w:val="0000FF"/>
        </w:rPr>
      </w:pPr>
      <w:r w:rsidRPr="000A0C4C">
        <w:rPr>
          <w:vanish/>
          <w:color w:val="0000FF"/>
        </w:rPr>
        <w:t>4.2</w:t>
      </w:r>
      <w:r w:rsidRPr="000A0C4C">
        <w:rPr>
          <w:vanish/>
          <w:color w:val="0000FF"/>
        </w:rPr>
        <w:tab/>
      </w:r>
      <w:r w:rsidRPr="000A0C4C">
        <w:rPr>
          <w:vanish/>
          <w:webHidden/>
          <w:color w:val="0000FF"/>
        </w:rPr>
        <w:t>Change Requests and Approvals</w:t>
      </w:r>
    </w:p>
    <w:p w14:paraId="3D161FAE" w14:textId="77777777" w:rsidR="00A50579" w:rsidRPr="000A0C4C" w:rsidRDefault="00A50579" w:rsidP="00D15B99">
      <w:pPr>
        <w:rPr>
          <w:vanish/>
          <w:color w:val="0000FF"/>
        </w:rPr>
      </w:pPr>
    </w:p>
    <w:p w14:paraId="3D161FAF" w14:textId="77777777" w:rsidR="00A50579" w:rsidRPr="000A0C4C" w:rsidRDefault="00D15B99" w:rsidP="00D15B99">
      <w:pPr>
        <w:rPr>
          <w:vanish/>
          <w:color w:val="0000FF"/>
        </w:rPr>
      </w:pPr>
      <w:r w:rsidRPr="000A0C4C">
        <w:rPr>
          <w:vanish/>
          <w:color w:val="0000FF"/>
        </w:rPr>
        <w:t xml:space="preserve">Describe the process for prioritizing changes as they are received.  Software change requests are used to report problems, identify new or changed requirements, and suggestions for improvement.  Describe the process for prioritizing changes as they are received.  The generic language </w:t>
      </w:r>
      <w:r w:rsidR="00593562" w:rsidRPr="000A0C4C">
        <w:rPr>
          <w:vanish/>
          <w:color w:val="0000FF"/>
        </w:rPr>
        <w:t xml:space="preserve">in this section </w:t>
      </w:r>
      <w:r w:rsidRPr="000A0C4C">
        <w:rPr>
          <w:vanish/>
          <w:color w:val="0000FF"/>
        </w:rPr>
        <w:t>applies to most SCM plans.  If needed, modify for your specific SCM Plan.</w:t>
      </w:r>
    </w:p>
    <w:p w14:paraId="3D161FB0" w14:textId="77777777" w:rsidR="00D15B99" w:rsidRPr="000A0C4C" w:rsidRDefault="00D15B99" w:rsidP="00D15B99">
      <w:pPr>
        <w:rPr>
          <w:vanish/>
          <w:color w:val="0000FF"/>
        </w:rPr>
      </w:pPr>
    </w:p>
    <w:p w14:paraId="3D161FB1" w14:textId="77777777" w:rsidR="00A50579" w:rsidRPr="000A0C4C" w:rsidRDefault="00A50579" w:rsidP="00A50579">
      <w:pPr>
        <w:rPr>
          <w:vanish/>
          <w:color w:val="0000FF"/>
        </w:rPr>
      </w:pPr>
    </w:p>
    <w:p w14:paraId="3D161FB2" w14:textId="77777777" w:rsidR="00A50579" w:rsidRPr="000A0C4C" w:rsidRDefault="00A50579" w:rsidP="00A50579">
      <w:pPr>
        <w:pStyle w:val="Heading2"/>
        <w:rPr>
          <w:vanish/>
          <w:color w:val="0000FF"/>
        </w:rPr>
      </w:pPr>
      <w:r w:rsidRPr="000A0C4C">
        <w:rPr>
          <w:vanish/>
          <w:color w:val="0000FF"/>
        </w:rPr>
        <w:t>4.3</w:t>
      </w:r>
      <w:r w:rsidRPr="000A0C4C">
        <w:rPr>
          <w:vanish/>
          <w:color w:val="0000FF"/>
        </w:rPr>
        <w:tab/>
        <w:t>Change Control Process</w:t>
      </w:r>
    </w:p>
    <w:p w14:paraId="3D161FB3" w14:textId="77777777" w:rsidR="00A50579" w:rsidRPr="000A0C4C" w:rsidRDefault="00A50579" w:rsidP="00593562">
      <w:pPr>
        <w:rPr>
          <w:vanish/>
          <w:color w:val="0000FF"/>
        </w:rPr>
      </w:pPr>
    </w:p>
    <w:p w14:paraId="3D161FB4" w14:textId="77777777" w:rsidR="00593562" w:rsidRPr="000A0C4C" w:rsidRDefault="00593562" w:rsidP="00593562">
      <w:pPr>
        <w:rPr>
          <w:vanish/>
          <w:color w:val="0000FF"/>
        </w:rPr>
      </w:pPr>
      <w:r w:rsidRPr="000A0C4C">
        <w:rPr>
          <w:vanish/>
          <w:color w:val="0000FF"/>
        </w:rPr>
        <w:t>Describe the mechanism for systematic evaluation, coordination, and approval or disapproval of proposed changes to the items under SCM.  Include details for initiation, recording, review, approval, tracking and closure.  This mechanism can be used with a CCB or a LCB.  A diagram depicting the approval flow may be necessary to show the process easily.</w:t>
      </w:r>
    </w:p>
    <w:p w14:paraId="3D161FB5" w14:textId="77777777" w:rsidR="00593562" w:rsidRPr="000A0C4C" w:rsidRDefault="00593562" w:rsidP="00593562">
      <w:pPr>
        <w:rPr>
          <w:vanish/>
          <w:color w:val="0000FF"/>
        </w:rPr>
      </w:pPr>
    </w:p>
    <w:p w14:paraId="3D161FB6" w14:textId="77777777" w:rsidR="00A50579" w:rsidRPr="000A0C4C" w:rsidRDefault="00593562" w:rsidP="00593562">
      <w:pPr>
        <w:rPr>
          <w:vanish/>
          <w:color w:val="0000FF"/>
        </w:rPr>
      </w:pPr>
      <w:r w:rsidRPr="000A0C4C">
        <w:rPr>
          <w:vanish/>
          <w:color w:val="0000FF"/>
        </w:rPr>
        <w:t>The generic language in this section applies to all SCM plans.  Details for the activities listed must be included in your SCM Plan.</w:t>
      </w:r>
    </w:p>
    <w:p w14:paraId="3D161FB7" w14:textId="77777777" w:rsidR="00593562" w:rsidRPr="000A0C4C" w:rsidRDefault="00593562" w:rsidP="00593562">
      <w:pPr>
        <w:rPr>
          <w:vanish/>
          <w:color w:val="0000FF"/>
        </w:rPr>
      </w:pPr>
    </w:p>
    <w:p w14:paraId="3D161FB8" w14:textId="77777777" w:rsidR="00A50579" w:rsidRPr="000A0C4C" w:rsidRDefault="00A50579" w:rsidP="00593562">
      <w:pPr>
        <w:rPr>
          <w:vanish/>
          <w:color w:val="0000FF"/>
        </w:rPr>
      </w:pPr>
    </w:p>
    <w:p w14:paraId="3D161FB9" w14:textId="77777777" w:rsidR="00A50579" w:rsidRPr="000A0C4C" w:rsidRDefault="00A50579" w:rsidP="00A50579">
      <w:pPr>
        <w:pStyle w:val="Heading2"/>
        <w:rPr>
          <w:vanish/>
          <w:color w:val="0000FF"/>
        </w:rPr>
      </w:pPr>
      <w:r w:rsidRPr="000A0C4C">
        <w:rPr>
          <w:vanish/>
          <w:color w:val="0000FF"/>
        </w:rPr>
        <w:t>4.4</w:t>
      </w:r>
      <w:r w:rsidRPr="000A0C4C">
        <w:rPr>
          <w:vanish/>
          <w:color w:val="0000FF"/>
        </w:rPr>
        <w:tab/>
        <w:t>Request for Change (RFC) Process</w:t>
      </w:r>
    </w:p>
    <w:p w14:paraId="3D161FBA" w14:textId="77777777" w:rsidR="00A50579" w:rsidRPr="000A0C4C" w:rsidRDefault="00A50579" w:rsidP="00A50579">
      <w:pPr>
        <w:rPr>
          <w:vanish/>
          <w:color w:val="0000FF"/>
        </w:rPr>
      </w:pPr>
    </w:p>
    <w:p w14:paraId="3D161FBB" w14:textId="77777777" w:rsidR="00A50579" w:rsidRPr="000A0C4C" w:rsidRDefault="00593562" w:rsidP="00593562">
      <w:pPr>
        <w:rPr>
          <w:vanish/>
          <w:color w:val="0000FF"/>
        </w:rPr>
      </w:pPr>
      <w:r w:rsidRPr="000A0C4C">
        <w:rPr>
          <w:vanish/>
          <w:color w:val="0000FF"/>
        </w:rPr>
        <w:t>Describe the process used with the CCB</w:t>
      </w:r>
      <w:r w:rsidR="00921F20">
        <w:rPr>
          <w:vanish/>
          <w:color w:val="0000FF"/>
        </w:rPr>
        <w:t>/</w:t>
      </w:r>
      <w:r w:rsidRPr="000A0C4C">
        <w:rPr>
          <w:vanish/>
          <w:color w:val="0000FF"/>
        </w:rPr>
        <w:t>LCB and</w:t>
      </w:r>
      <w:r w:rsidR="00921F20">
        <w:rPr>
          <w:vanish/>
          <w:color w:val="0000FF"/>
        </w:rPr>
        <w:t>/</w:t>
      </w:r>
      <w:r w:rsidRPr="000A0C4C">
        <w:rPr>
          <w:vanish/>
          <w:color w:val="0000FF"/>
        </w:rPr>
        <w:t>or the Technical Review Board (TRB).  This process should include any reference to the interface with the ECB.  Identify the roles and the authority included in the process.  Insert your organization’s LCB documentation, as appropriate.</w:t>
      </w:r>
    </w:p>
    <w:p w14:paraId="3D161FBC" w14:textId="77777777" w:rsidR="00A50579" w:rsidRPr="000A0C4C" w:rsidRDefault="00A50579" w:rsidP="00593562">
      <w:pPr>
        <w:rPr>
          <w:vanish/>
          <w:color w:val="0000FF"/>
        </w:rPr>
      </w:pPr>
    </w:p>
    <w:p w14:paraId="3D161FBD" w14:textId="77777777" w:rsidR="00A50579" w:rsidRPr="000A0C4C" w:rsidRDefault="00A50579" w:rsidP="00A50579">
      <w:pPr>
        <w:rPr>
          <w:vanish/>
          <w:color w:val="0000FF"/>
        </w:rPr>
      </w:pPr>
    </w:p>
    <w:p w14:paraId="3D161FBE" w14:textId="77777777" w:rsidR="00A50579" w:rsidRPr="000A0C4C" w:rsidRDefault="00A50579" w:rsidP="00A50579">
      <w:pPr>
        <w:pStyle w:val="Heading2"/>
        <w:rPr>
          <w:vanish/>
          <w:color w:val="0000FF"/>
        </w:rPr>
      </w:pPr>
      <w:r w:rsidRPr="000A0C4C">
        <w:rPr>
          <w:vanish/>
          <w:color w:val="0000FF"/>
        </w:rPr>
        <w:t>4.5</w:t>
      </w:r>
      <w:r w:rsidRPr="000A0C4C">
        <w:rPr>
          <w:vanish/>
          <w:color w:val="0000FF"/>
        </w:rPr>
        <w:tab/>
        <w:t>Level of Control</w:t>
      </w:r>
    </w:p>
    <w:p w14:paraId="3D161FBF" w14:textId="77777777" w:rsidR="00A50579" w:rsidRPr="000A0C4C" w:rsidRDefault="00A50579" w:rsidP="00A50579">
      <w:pPr>
        <w:rPr>
          <w:vanish/>
          <w:color w:val="0000FF"/>
        </w:rPr>
      </w:pPr>
    </w:p>
    <w:p w14:paraId="3D161FC0" w14:textId="77777777" w:rsidR="00A50579" w:rsidRPr="000A0C4C" w:rsidRDefault="00593562" w:rsidP="00593562">
      <w:pPr>
        <w:rPr>
          <w:vanish/>
          <w:color w:val="0000FF"/>
        </w:rPr>
      </w:pPr>
      <w:r w:rsidRPr="000A0C4C">
        <w:rPr>
          <w:vanish/>
          <w:color w:val="0000FF"/>
        </w:rPr>
        <w:t>Modify the generic tables in this section, as needed, for your organization.</w:t>
      </w:r>
    </w:p>
    <w:p w14:paraId="3D161FC1" w14:textId="77777777" w:rsidR="00593562" w:rsidRPr="000A0C4C" w:rsidRDefault="00593562" w:rsidP="00A50579">
      <w:pPr>
        <w:rPr>
          <w:vanish/>
          <w:color w:val="0000FF"/>
        </w:rPr>
      </w:pPr>
    </w:p>
    <w:p w14:paraId="3D161FC2" w14:textId="77777777" w:rsidR="00A50579" w:rsidRPr="000A0C4C" w:rsidRDefault="00A50579" w:rsidP="00A50579">
      <w:pPr>
        <w:rPr>
          <w:vanish/>
          <w:color w:val="0000FF"/>
        </w:rPr>
      </w:pPr>
    </w:p>
    <w:p w14:paraId="3D161FC3" w14:textId="77777777" w:rsidR="00A50579" w:rsidRPr="000A0C4C" w:rsidRDefault="00A50579" w:rsidP="00A50579">
      <w:pPr>
        <w:pStyle w:val="Heading2"/>
        <w:rPr>
          <w:vanish/>
          <w:color w:val="0000FF"/>
        </w:rPr>
      </w:pPr>
      <w:r w:rsidRPr="000A0C4C">
        <w:rPr>
          <w:vanish/>
          <w:color w:val="0000FF"/>
        </w:rPr>
        <w:t>4.6</w:t>
      </w:r>
      <w:r w:rsidRPr="000A0C4C">
        <w:rPr>
          <w:vanish/>
          <w:color w:val="0000FF"/>
        </w:rPr>
        <w:tab/>
        <w:t>Management of Release Documentation</w:t>
      </w:r>
    </w:p>
    <w:p w14:paraId="3D161FC4" w14:textId="77777777" w:rsidR="00A50579" w:rsidRPr="000A0C4C" w:rsidRDefault="00A50579" w:rsidP="00593562">
      <w:pPr>
        <w:rPr>
          <w:vanish/>
          <w:color w:val="0000FF"/>
        </w:rPr>
      </w:pPr>
    </w:p>
    <w:p w14:paraId="3D161FC5" w14:textId="77777777" w:rsidR="00593562" w:rsidRPr="000A0C4C" w:rsidRDefault="00593562" w:rsidP="00593562">
      <w:pPr>
        <w:rPr>
          <w:iCs/>
          <w:vanish/>
          <w:color w:val="0000FF"/>
        </w:rPr>
      </w:pPr>
      <w:r w:rsidRPr="000A0C4C">
        <w:rPr>
          <w:iCs/>
          <w:vanish/>
          <w:color w:val="0000FF"/>
        </w:rPr>
        <w:t xml:space="preserve">The SCM Plan identifies documents that are needed for releasing the software to production, such as, Installation Plan (SEM-0702), release notes, and back out plan. </w:t>
      </w:r>
    </w:p>
    <w:p w14:paraId="3D161FC6" w14:textId="77777777" w:rsidR="00593562" w:rsidRPr="000A0C4C" w:rsidRDefault="00593562" w:rsidP="00593562">
      <w:pPr>
        <w:rPr>
          <w:iCs/>
          <w:vanish/>
          <w:color w:val="0000FF"/>
        </w:rPr>
      </w:pPr>
    </w:p>
    <w:p w14:paraId="3D161FC7" w14:textId="77777777" w:rsidR="00A50579" w:rsidRPr="000A0C4C" w:rsidRDefault="00593562" w:rsidP="00593562">
      <w:pPr>
        <w:rPr>
          <w:iCs/>
          <w:vanish/>
          <w:color w:val="0000FF"/>
        </w:rPr>
      </w:pPr>
      <w:r w:rsidRPr="000A0C4C">
        <w:rPr>
          <w:iCs/>
          <w:vanish/>
          <w:color w:val="0000FF"/>
        </w:rPr>
        <w:t>Modify the text in this section, as needed, for your organization.</w:t>
      </w:r>
    </w:p>
    <w:p w14:paraId="3D161FC8" w14:textId="77777777" w:rsidR="00593562" w:rsidRPr="000A0C4C" w:rsidRDefault="00593562" w:rsidP="00593562">
      <w:pPr>
        <w:rPr>
          <w:vanish/>
          <w:color w:val="0000FF"/>
        </w:rPr>
      </w:pPr>
    </w:p>
    <w:p w14:paraId="3D161FC9" w14:textId="77777777" w:rsidR="00A50579" w:rsidRPr="000A0C4C" w:rsidRDefault="00A50579" w:rsidP="00593562">
      <w:pPr>
        <w:rPr>
          <w:vanish/>
          <w:color w:val="0000FF"/>
        </w:rPr>
      </w:pPr>
    </w:p>
    <w:p w14:paraId="3D161FCA" w14:textId="77777777" w:rsidR="00A50579" w:rsidRPr="000A0C4C" w:rsidRDefault="00A50579" w:rsidP="00A50579">
      <w:pPr>
        <w:pStyle w:val="Heading2"/>
        <w:rPr>
          <w:vanish/>
          <w:color w:val="0000FF"/>
        </w:rPr>
      </w:pPr>
      <w:r w:rsidRPr="000A0C4C">
        <w:rPr>
          <w:vanish/>
          <w:color w:val="0000FF"/>
        </w:rPr>
        <w:t>4.7</w:t>
      </w:r>
      <w:r w:rsidRPr="000A0C4C">
        <w:rPr>
          <w:vanish/>
          <w:color w:val="0000FF"/>
        </w:rPr>
        <w:tab/>
        <w:t>Configuration Control Tools and Techniques</w:t>
      </w:r>
    </w:p>
    <w:p w14:paraId="3D161FCB" w14:textId="77777777" w:rsidR="00A50579" w:rsidRPr="000A0C4C" w:rsidRDefault="00A50579" w:rsidP="00A50579">
      <w:pPr>
        <w:rPr>
          <w:vanish/>
          <w:color w:val="0000FF"/>
        </w:rPr>
      </w:pPr>
    </w:p>
    <w:p w14:paraId="3D161FCC" w14:textId="77777777" w:rsidR="00593562" w:rsidRPr="000A0C4C" w:rsidRDefault="00593562" w:rsidP="00593562">
      <w:pPr>
        <w:rPr>
          <w:vanish/>
          <w:color w:val="0000FF"/>
        </w:rPr>
      </w:pPr>
      <w:r w:rsidRPr="000A0C4C">
        <w:rPr>
          <w:vanish/>
          <w:color w:val="0000FF"/>
        </w:rPr>
        <w:t>Describe any tools or techniques required for performing the SCM tasks or that can be used to automate processes.  For example, there may be tools to manage access to the repository, to request changes, for status reporting, etc.</w:t>
      </w:r>
    </w:p>
    <w:p w14:paraId="3D161FCD" w14:textId="77777777" w:rsidR="00593562" w:rsidRPr="000A0C4C" w:rsidRDefault="00593562" w:rsidP="00593562">
      <w:pPr>
        <w:rPr>
          <w:vanish/>
          <w:color w:val="0000FF"/>
        </w:rPr>
      </w:pPr>
    </w:p>
    <w:p w14:paraId="3D161FCE" w14:textId="77777777" w:rsidR="00593562" w:rsidRPr="000A0C4C" w:rsidRDefault="00593562" w:rsidP="00593562">
      <w:pPr>
        <w:rPr>
          <w:vanish/>
          <w:color w:val="0000FF"/>
        </w:rPr>
      </w:pPr>
      <w:r w:rsidRPr="000A0C4C">
        <w:rPr>
          <w:vanish/>
          <w:color w:val="0000FF"/>
        </w:rPr>
        <w:t>The tools, techniques and methods used to implement SCM are usually discussed in terms of a set of repositories and methods and techniques used to capture, store, and promote or release the items of each type of repository in a controlled manner.</w:t>
      </w:r>
    </w:p>
    <w:p w14:paraId="3D161FCF" w14:textId="77777777" w:rsidR="00593562" w:rsidRPr="000A0C4C" w:rsidRDefault="00593562" w:rsidP="00593562">
      <w:pPr>
        <w:rPr>
          <w:vanish/>
          <w:color w:val="0000FF"/>
        </w:rPr>
      </w:pPr>
    </w:p>
    <w:p w14:paraId="3D161FD0" w14:textId="77777777" w:rsidR="00A50579" w:rsidRPr="000A0C4C" w:rsidRDefault="00593562" w:rsidP="00593562">
      <w:pPr>
        <w:rPr>
          <w:vanish/>
          <w:color w:val="0000FF"/>
        </w:rPr>
      </w:pPr>
      <w:r w:rsidRPr="000A0C4C">
        <w:rPr>
          <w:vanish/>
          <w:color w:val="0000FF"/>
        </w:rPr>
        <w:t>Modify the text in this section, as needed, for your organization.</w:t>
      </w:r>
    </w:p>
    <w:p w14:paraId="3D161FD1" w14:textId="77777777" w:rsidR="00A50579" w:rsidRPr="000A0C4C" w:rsidRDefault="00A50579" w:rsidP="00593562">
      <w:pPr>
        <w:rPr>
          <w:vanish/>
          <w:color w:val="0000FF"/>
        </w:rPr>
      </w:pPr>
    </w:p>
    <w:p w14:paraId="3D161FD2" w14:textId="77777777" w:rsidR="00593562" w:rsidRPr="000A0C4C" w:rsidRDefault="00593562" w:rsidP="00593562">
      <w:pPr>
        <w:rPr>
          <w:vanish/>
          <w:color w:val="0000FF"/>
        </w:rPr>
      </w:pPr>
    </w:p>
    <w:p w14:paraId="3D161FD3" w14:textId="77777777" w:rsidR="00A50579" w:rsidRPr="000A0C4C" w:rsidRDefault="00A50579" w:rsidP="00A50579">
      <w:pPr>
        <w:pStyle w:val="Heading1"/>
        <w:rPr>
          <w:vanish/>
          <w:color w:val="0000FF"/>
        </w:rPr>
      </w:pPr>
      <w:r w:rsidRPr="000A0C4C">
        <w:rPr>
          <w:vanish/>
          <w:color w:val="0000FF"/>
        </w:rPr>
        <w:t>5.</w:t>
      </w:r>
      <w:r w:rsidRPr="000A0C4C">
        <w:rPr>
          <w:vanish/>
          <w:color w:val="0000FF"/>
        </w:rPr>
        <w:tab/>
        <w:t>Configuration Status Accounting</w:t>
      </w:r>
    </w:p>
    <w:p w14:paraId="3D161FD4" w14:textId="77777777" w:rsidR="00A50579" w:rsidRPr="000A0C4C" w:rsidRDefault="00A50579" w:rsidP="00A50579">
      <w:pPr>
        <w:rPr>
          <w:vanish/>
          <w:color w:val="0000FF"/>
        </w:rPr>
      </w:pPr>
    </w:p>
    <w:p w14:paraId="3D161FD5" w14:textId="77777777" w:rsidR="00593562" w:rsidRPr="000A0C4C" w:rsidRDefault="00593562" w:rsidP="00593562">
      <w:pPr>
        <w:rPr>
          <w:vanish/>
          <w:color w:val="0000FF"/>
        </w:rPr>
      </w:pPr>
      <w:r w:rsidRPr="000A0C4C">
        <w:rPr>
          <w:vanish/>
          <w:color w:val="0000FF"/>
        </w:rPr>
        <w:t>Describe how information will be captured to anticipate common queries and provide that information in an easily accessible manner.  Examples of reports you may consider generating are:</w:t>
      </w:r>
    </w:p>
    <w:p w14:paraId="3D161FD6" w14:textId="77777777" w:rsidR="00593562" w:rsidRPr="000A0C4C" w:rsidRDefault="00593562" w:rsidP="00593562">
      <w:pPr>
        <w:rPr>
          <w:vanish/>
          <w:color w:val="0000FF"/>
        </w:rPr>
      </w:pPr>
    </w:p>
    <w:p w14:paraId="3D161FD7" w14:textId="77777777" w:rsidR="00593562" w:rsidRPr="000A0C4C" w:rsidRDefault="00593562" w:rsidP="001432B8">
      <w:pPr>
        <w:numPr>
          <w:ilvl w:val="0"/>
          <w:numId w:val="31"/>
        </w:numPr>
        <w:rPr>
          <w:vanish/>
          <w:color w:val="0000FF"/>
        </w:rPr>
      </w:pPr>
      <w:r w:rsidRPr="000A0C4C">
        <w:rPr>
          <w:vanish/>
          <w:color w:val="0000FF"/>
        </w:rPr>
        <w:t>Configuration Items Detailed Status Report</w:t>
      </w:r>
    </w:p>
    <w:p w14:paraId="3D161FD8" w14:textId="77777777" w:rsidR="00593562" w:rsidRPr="000A0C4C" w:rsidRDefault="00593562" w:rsidP="001432B8">
      <w:pPr>
        <w:numPr>
          <w:ilvl w:val="0"/>
          <w:numId w:val="31"/>
        </w:numPr>
        <w:rPr>
          <w:vanish/>
          <w:color w:val="0000FF"/>
        </w:rPr>
      </w:pPr>
      <w:r w:rsidRPr="000A0C4C">
        <w:rPr>
          <w:vanish/>
          <w:color w:val="0000FF"/>
        </w:rPr>
        <w:t>Configuration Items Change History</w:t>
      </w:r>
    </w:p>
    <w:p w14:paraId="3D161FD9" w14:textId="77777777" w:rsidR="00593562" w:rsidRPr="000A0C4C" w:rsidRDefault="00593562" w:rsidP="001432B8">
      <w:pPr>
        <w:numPr>
          <w:ilvl w:val="0"/>
          <w:numId w:val="31"/>
        </w:numPr>
        <w:rPr>
          <w:vanish/>
          <w:color w:val="0000FF"/>
        </w:rPr>
      </w:pPr>
      <w:r w:rsidRPr="000A0C4C">
        <w:rPr>
          <w:vanish/>
          <w:color w:val="0000FF"/>
        </w:rPr>
        <w:t>Released Items Report</w:t>
      </w:r>
    </w:p>
    <w:p w14:paraId="3D161FDA" w14:textId="77777777" w:rsidR="00593562" w:rsidRPr="000A0C4C" w:rsidRDefault="00593562" w:rsidP="001432B8">
      <w:pPr>
        <w:numPr>
          <w:ilvl w:val="0"/>
          <w:numId w:val="31"/>
        </w:numPr>
        <w:rPr>
          <w:vanish/>
          <w:color w:val="0000FF"/>
        </w:rPr>
      </w:pPr>
      <w:r w:rsidRPr="000A0C4C">
        <w:rPr>
          <w:vanish/>
          <w:color w:val="0000FF"/>
        </w:rPr>
        <w:t>Product Baseline Status Report</w:t>
      </w:r>
    </w:p>
    <w:p w14:paraId="3D161FDB" w14:textId="77777777" w:rsidR="00593562" w:rsidRPr="000A0C4C" w:rsidRDefault="00593562" w:rsidP="001432B8">
      <w:pPr>
        <w:numPr>
          <w:ilvl w:val="0"/>
          <w:numId w:val="31"/>
        </w:numPr>
        <w:rPr>
          <w:vanish/>
          <w:color w:val="0000FF"/>
        </w:rPr>
      </w:pPr>
      <w:r w:rsidRPr="000A0C4C">
        <w:rPr>
          <w:vanish/>
          <w:color w:val="0000FF"/>
        </w:rPr>
        <w:t>Results of Configuration Audits</w:t>
      </w:r>
    </w:p>
    <w:p w14:paraId="3D161FDC" w14:textId="77777777" w:rsidR="00593562" w:rsidRPr="000A0C4C" w:rsidRDefault="00593562" w:rsidP="00593562">
      <w:pPr>
        <w:rPr>
          <w:vanish/>
          <w:color w:val="0000FF"/>
        </w:rPr>
      </w:pPr>
    </w:p>
    <w:p w14:paraId="3D161FDD" w14:textId="77777777" w:rsidR="00A50579" w:rsidRPr="000A0C4C" w:rsidRDefault="00593562" w:rsidP="00593562">
      <w:pPr>
        <w:rPr>
          <w:vanish/>
          <w:color w:val="0000FF"/>
        </w:rPr>
      </w:pPr>
      <w:r w:rsidRPr="000A0C4C">
        <w:rPr>
          <w:vanish/>
          <w:color w:val="0000FF"/>
        </w:rPr>
        <w:t>The generic language in this section applies to most SCM plans but must be customized for your specific SCM Plan.</w:t>
      </w:r>
    </w:p>
    <w:p w14:paraId="3D161FDE" w14:textId="77777777" w:rsidR="00A50579" w:rsidRPr="000A0C4C" w:rsidRDefault="00A50579" w:rsidP="00A50579">
      <w:pPr>
        <w:rPr>
          <w:vanish/>
          <w:color w:val="0000FF"/>
        </w:rPr>
      </w:pPr>
    </w:p>
    <w:p w14:paraId="3D161FDF" w14:textId="77777777" w:rsidR="00593562" w:rsidRPr="000A0C4C" w:rsidRDefault="00593562" w:rsidP="00A50579">
      <w:pPr>
        <w:rPr>
          <w:vanish/>
          <w:color w:val="0000FF"/>
        </w:rPr>
      </w:pPr>
    </w:p>
    <w:p w14:paraId="3D161FE0" w14:textId="77777777" w:rsidR="00A50579" w:rsidRPr="000A0C4C" w:rsidRDefault="00A50579" w:rsidP="00A50579">
      <w:pPr>
        <w:pStyle w:val="Heading1"/>
        <w:rPr>
          <w:vanish/>
          <w:color w:val="0000FF"/>
        </w:rPr>
      </w:pPr>
      <w:r w:rsidRPr="000A0C4C">
        <w:rPr>
          <w:vanish/>
          <w:color w:val="0000FF"/>
        </w:rPr>
        <w:t>6.</w:t>
      </w:r>
      <w:r w:rsidRPr="000A0C4C">
        <w:rPr>
          <w:vanish/>
          <w:color w:val="0000FF"/>
        </w:rPr>
        <w:tab/>
        <w:t>Configuration Audits and Reviews</w:t>
      </w:r>
    </w:p>
    <w:p w14:paraId="3D161FE1" w14:textId="77777777" w:rsidR="00A50579" w:rsidRPr="000A0C4C" w:rsidRDefault="00A50579" w:rsidP="00593562">
      <w:pPr>
        <w:rPr>
          <w:vanish/>
          <w:color w:val="0000FF"/>
        </w:rPr>
      </w:pPr>
    </w:p>
    <w:p w14:paraId="3D161FE2" w14:textId="77777777" w:rsidR="00A50579" w:rsidRPr="000A0C4C" w:rsidRDefault="00593562" w:rsidP="00593562">
      <w:pPr>
        <w:rPr>
          <w:vanish/>
          <w:color w:val="0000FF"/>
        </w:rPr>
      </w:pPr>
      <w:r w:rsidRPr="000A0C4C">
        <w:rPr>
          <w:vanish/>
          <w:color w:val="0000FF"/>
        </w:rPr>
        <w:t>This section describes any audits or reviews of the SCM process or repository that will be conducted during the project (e.g., audit of product baseline, audit of configuration repository, review of SCM Plan).  The generic language in this section applies to most SCM plans.  If needed, modify for your specific SCM Plan.</w:t>
      </w:r>
    </w:p>
    <w:p w14:paraId="3D161FE3" w14:textId="77777777" w:rsidR="00593562" w:rsidRPr="000A0C4C" w:rsidRDefault="00593562" w:rsidP="00593562">
      <w:pPr>
        <w:rPr>
          <w:vanish/>
          <w:color w:val="0000FF"/>
        </w:rPr>
      </w:pPr>
    </w:p>
    <w:p w14:paraId="3D161FE4" w14:textId="77777777" w:rsidR="00A50579" w:rsidRPr="000A0C4C" w:rsidRDefault="00A50579" w:rsidP="00A50579">
      <w:pPr>
        <w:rPr>
          <w:vanish/>
          <w:color w:val="0000FF"/>
        </w:rPr>
      </w:pPr>
    </w:p>
    <w:p w14:paraId="3D161FE5" w14:textId="77777777" w:rsidR="00A50579" w:rsidRPr="000A0C4C" w:rsidRDefault="00A50579" w:rsidP="00A50579">
      <w:pPr>
        <w:pStyle w:val="Heading2"/>
        <w:rPr>
          <w:vanish/>
          <w:color w:val="0000FF"/>
        </w:rPr>
      </w:pPr>
      <w:r w:rsidRPr="000A0C4C">
        <w:rPr>
          <w:vanish/>
          <w:color w:val="0000FF"/>
        </w:rPr>
        <w:t>6.1</w:t>
      </w:r>
      <w:r w:rsidRPr="000A0C4C">
        <w:rPr>
          <w:vanish/>
          <w:color w:val="0000FF"/>
        </w:rPr>
        <w:tab/>
        <w:t>Functional Configuration Audits</w:t>
      </w:r>
    </w:p>
    <w:p w14:paraId="3D161FE6" w14:textId="77777777" w:rsidR="00A50579" w:rsidRPr="000A0C4C" w:rsidRDefault="00A50579" w:rsidP="00A50579">
      <w:pPr>
        <w:rPr>
          <w:vanish/>
          <w:color w:val="0000FF"/>
        </w:rPr>
      </w:pPr>
    </w:p>
    <w:p w14:paraId="3D161FE7" w14:textId="77777777" w:rsidR="00731481" w:rsidRPr="000A0C4C" w:rsidRDefault="00731481" w:rsidP="00731481">
      <w:pPr>
        <w:rPr>
          <w:vanish/>
          <w:color w:val="0000FF"/>
        </w:rPr>
      </w:pPr>
      <w:r w:rsidRPr="000A0C4C">
        <w:rPr>
          <w:vanish/>
          <w:color w:val="0000FF"/>
        </w:rPr>
        <w:t>Describe how and when your organization conducts a Functional Configuration Audit (FCA), including team and individual responsibilities.  The FCA results should be documented and retained for future audits.  The Requirements Traceability Matrix (SEM-0401) is valuable input to this process.</w:t>
      </w:r>
    </w:p>
    <w:p w14:paraId="3D161FE8" w14:textId="77777777" w:rsidR="00731481" w:rsidRPr="000A0C4C" w:rsidRDefault="00731481" w:rsidP="00731481">
      <w:pPr>
        <w:rPr>
          <w:vanish/>
          <w:color w:val="0000FF"/>
        </w:rPr>
      </w:pPr>
    </w:p>
    <w:p w14:paraId="3D161FE9" w14:textId="77777777" w:rsidR="00A50579" w:rsidRPr="000A0C4C" w:rsidRDefault="00731481" w:rsidP="00731481">
      <w:pPr>
        <w:rPr>
          <w:vanish/>
          <w:color w:val="0000FF"/>
        </w:rPr>
      </w:pPr>
      <w:r w:rsidRPr="000A0C4C">
        <w:rPr>
          <w:vanish/>
          <w:color w:val="0000FF"/>
        </w:rPr>
        <w:t>The generic language in this section applies to most SCM plans.  If needed, modify for your specific SCM Plan.</w:t>
      </w:r>
    </w:p>
    <w:p w14:paraId="3D161FEA" w14:textId="77777777" w:rsidR="00731481" w:rsidRPr="000A0C4C" w:rsidRDefault="00731481" w:rsidP="00731481">
      <w:pPr>
        <w:rPr>
          <w:vanish/>
          <w:color w:val="0000FF"/>
        </w:rPr>
      </w:pPr>
    </w:p>
    <w:p w14:paraId="3D161FEB" w14:textId="77777777" w:rsidR="00A50579" w:rsidRPr="000A0C4C" w:rsidRDefault="00A50579" w:rsidP="00A50579">
      <w:pPr>
        <w:rPr>
          <w:vanish/>
          <w:color w:val="0000FF"/>
        </w:rPr>
      </w:pPr>
    </w:p>
    <w:p w14:paraId="3D161FEC" w14:textId="77777777" w:rsidR="00A50579" w:rsidRPr="000A0C4C" w:rsidRDefault="00A50579" w:rsidP="00A50579">
      <w:pPr>
        <w:pStyle w:val="Heading2"/>
        <w:rPr>
          <w:vanish/>
          <w:color w:val="0000FF"/>
        </w:rPr>
      </w:pPr>
      <w:r w:rsidRPr="000A0C4C">
        <w:rPr>
          <w:vanish/>
          <w:color w:val="0000FF"/>
        </w:rPr>
        <w:t>6.2</w:t>
      </w:r>
      <w:r w:rsidRPr="000A0C4C">
        <w:rPr>
          <w:vanish/>
          <w:color w:val="0000FF"/>
        </w:rPr>
        <w:tab/>
        <w:t>Physical Configuration Audits</w:t>
      </w:r>
    </w:p>
    <w:p w14:paraId="3D161FED" w14:textId="77777777" w:rsidR="00A50579" w:rsidRPr="000A0C4C" w:rsidRDefault="00A50579" w:rsidP="00A50579">
      <w:pPr>
        <w:rPr>
          <w:vanish/>
          <w:color w:val="0000FF"/>
        </w:rPr>
      </w:pPr>
    </w:p>
    <w:p w14:paraId="3D161FEE" w14:textId="77777777" w:rsidR="00A50579" w:rsidRPr="000A0C4C" w:rsidRDefault="00731481" w:rsidP="00731481">
      <w:pPr>
        <w:rPr>
          <w:vanish/>
          <w:color w:val="0000FF"/>
        </w:rPr>
      </w:pPr>
      <w:r w:rsidRPr="000A0C4C">
        <w:rPr>
          <w:vanish/>
          <w:color w:val="0000FF"/>
        </w:rPr>
        <w:t>Describe how and when your organization conducts a Physical Configuration Audit (PCA), including team and individual responsibilities.  The description of your organization’s baseline labeling, promotion groups and use of automated tools are valuable inputs to this process.  The PCA results should be documented and retained for future audits.  The generic language in this section applies to most SCM plans but must be expanded on for your specific SCM Plan.</w:t>
      </w:r>
    </w:p>
    <w:p w14:paraId="3D161FEF" w14:textId="77777777" w:rsidR="00A50579" w:rsidRPr="000A0C4C" w:rsidRDefault="00A50579" w:rsidP="00A50579">
      <w:pPr>
        <w:rPr>
          <w:vanish/>
          <w:color w:val="0000FF"/>
        </w:rPr>
      </w:pPr>
    </w:p>
    <w:p w14:paraId="3D161FF0" w14:textId="77777777" w:rsidR="00A50579" w:rsidRPr="000A0C4C" w:rsidRDefault="00A50579" w:rsidP="00A50579">
      <w:pPr>
        <w:rPr>
          <w:vanish/>
          <w:color w:val="0000FF"/>
        </w:rPr>
      </w:pPr>
    </w:p>
    <w:p w14:paraId="3D161FF1" w14:textId="77777777" w:rsidR="00A50579" w:rsidRPr="000A0C4C" w:rsidRDefault="00A50579" w:rsidP="00A50579">
      <w:pPr>
        <w:pStyle w:val="Heading1"/>
        <w:rPr>
          <w:vanish/>
          <w:color w:val="0000FF"/>
        </w:rPr>
      </w:pPr>
      <w:r w:rsidRPr="000A0C4C">
        <w:rPr>
          <w:vanish/>
          <w:color w:val="0000FF"/>
        </w:rPr>
        <w:t>7.</w:t>
      </w:r>
      <w:r w:rsidRPr="000A0C4C">
        <w:rPr>
          <w:vanish/>
          <w:color w:val="0000FF"/>
        </w:rPr>
        <w:tab/>
        <w:t>Archive and Retrieval</w:t>
      </w:r>
    </w:p>
    <w:p w14:paraId="3D161FF2" w14:textId="77777777" w:rsidR="00A50579" w:rsidRPr="000A0C4C" w:rsidRDefault="00A50579" w:rsidP="00A50579">
      <w:pPr>
        <w:rPr>
          <w:vanish/>
          <w:color w:val="0000FF"/>
        </w:rPr>
      </w:pPr>
    </w:p>
    <w:p w14:paraId="3D161FF3" w14:textId="77777777" w:rsidR="00A50579" w:rsidRPr="000A0C4C" w:rsidRDefault="00731481" w:rsidP="00731481">
      <w:pPr>
        <w:rPr>
          <w:vanish/>
          <w:color w:val="0000FF"/>
        </w:rPr>
      </w:pPr>
      <w:r w:rsidRPr="000A0C4C">
        <w:rPr>
          <w:vanish/>
          <w:color w:val="0000FF"/>
        </w:rPr>
        <w:t>Describe the archive and retrieval processes.  Identify items to be archived and determine retention.  The generic language in this section applies to most SCM plans but must be expanded on for your specific SCM Plan.</w:t>
      </w:r>
    </w:p>
    <w:p w14:paraId="3D161FF4" w14:textId="77777777" w:rsidR="00A50579" w:rsidRPr="000A0C4C" w:rsidRDefault="00A50579" w:rsidP="00A50579">
      <w:pPr>
        <w:rPr>
          <w:vanish/>
          <w:color w:val="0000FF"/>
        </w:rPr>
      </w:pPr>
    </w:p>
    <w:p w14:paraId="3D161FF5" w14:textId="77777777" w:rsidR="00A50579" w:rsidRPr="000A0C4C" w:rsidRDefault="00A50579" w:rsidP="00A50579">
      <w:pPr>
        <w:rPr>
          <w:vanish/>
          <w:color w:val="0000FF"/>
        </w:rPr>
      </w:pPr>
    </w:p>
    <w:p w14:paraId="3D161FF6" w14:textId="77777777" w:rsidR="00A50579" w:rsidRPr="000A0C4C" w:rsidRDefault="00A50579" w:rsidP="00A50579">
      <w:pPr>
        <w:pStyle w:val="Heading1"/>
        <w:rPr>
          <w:vanish/>
          <w:color w:val="0000FF"/>
        </w:rPr>
      </w:pPr>
      <w:r w:rsidRPr="000A0C4C">
        <w:rPr>
          <w:vanish/>
          <w:color w:val="0000FF"/>
        </w:rPr>
        <w:t>8.</w:t>
      </w:r>
      <w:r w:rsidRPr="000A0C4C">
        <w:rPr>
          <w:vanish/>
          <w:color w:val="0000FF"/>
        </w:rPr>
        <w:tab/>
        <w:t>Training</w:t>
      </w:r>
    </w:p>
    <w:p w14:paraId="3D161FF7" w14:textId="77777777" w:rsidR="00A50579" w:rsidRPr="000A0C4C" w:rsidRDefault="00A50579" w:rsidP="00731481">
      <w:pPr>
        <w:rPr>
          <w:vanish/>
          <w:color w:val="0000FF"/>
        </w:rPr>
      </w:pPr>
    </w:p>
    <w:p w14:paraId="3D161FF8" w14:textId="77777777" w:rsidR="00A50579" w:rsidRPr="000A0C4C" w:rsidRDefault="00731481" w:rsidP="00731481">
      <w:pPr>
        <w:rPr>
          <w:vanish/>
          <w:color w:val="0000FF"/>
        </w:rPr>
      </w:pPr>
      <w:r w:rsidRPr="000A0C4C">
        <w:rPr>
          <w:vanish/>
          <w:color w:val="0000FF"/>
        </w:rPr>
        <w:t>Describe any training specific to Software Configuration Management.  The generic language in this section applies to most SCM plans but must be expanded on for your specific SCM Plan.</w:t>
      </w:r>
    </w:p>
    <w:p w14:paraId="3D161FF9" w14:textId="77777777" w:rsidR="00731481" w:rsidRPr="000A0C4C" w:rsidRDefault="00731481" w:rsidP="00731481">
      <w:pPr>
        <w:rPr>
          <w:vanish/>
          <w:color w:val="0000FF"/>
        </w:rPr>
      </w:pPr>
    </w:p>
    <w:p w14:paraId="3D161FFA" w14:textId="77777777" w:rsidR="00A50579" w:rsidRPr="000A0C4C" w:rsidRDefault="00A50579" w:rsidP="00A50579">
      <w:pPr>
        <w:rPr>
          <w:vanish/>
          <w:color w:val="0000FF"/>
        </w:rPr>
      </w:pPr>
    </w:p>
    <w:p w14:paraId="3D161FFB" w14:textId="77777777" w:rsidR="00A50579" w:rsidRPr="000A0C4C" w:rsidRDefault="00A50579" w:rsidP="00A50579">
      <w:pPr>
        <w:pStyle w:val="Heading1"/>
        <w:rPr>
          <w:vanish/>
          <w:color w:val="0000FF"/>
        </w:rPr>
      </w:pPr>
      <w:r w:rsidRPr="000A0C4C">
        <w:rPr>
          <w:vanish/>
          <w:color w:val="0000FF"/>
        </w:rPr>
        <w:t>9.</w:t>
      </w:r>
      <w:r w:rsidRPr="000A0C4C">
        <w:rPr>
          <w:vanish/>
          <w:color w:val="0000FF"/>
        </w:rPr>
        <w:tab/>
        <w:t>Related Forms</w:t>
      </w:r>
    </w:p>
    <w:p w14:paraId="3D161FFC" w14:textId="77777777" w:rsidR="00A50579" w:rsidRPr="000A0C4C" w:rsidRDefault="00A50579" w:rsidP="00A50579">
      <w:pPr>
        <w:rPr>
          <w:vanish/>
          <w:color w:val="0000FF"/>
        </w:rPr>
      </w:pPr>
    </w:p>
    <w:p w14:paraId="3D161FFD" w14:textId="77777777" w:rsidR="00A50579" w:rsidRPr="000A0C4C" w:rsidRDefault="00731481" w:rsidP="00A50579">
      <w:pPr>
        <w:rPr>
          <w:vanish/>
          <w:color w:val="0000FF"/>
        </w:rPr>
      </w:pPr>
      <w:r w:rsidRPr="000A0C4C">
        <w:rPr>
          <w:vanish/>
          <w:color w:val="0000FF"/>
        </w:rPr>
        <w:t xml:space="preserve">List any forms that are used in the SCM process.  Modify the list </w:t>
      </w:r>
      <w:r w:rsidR="00AE5CC6" w:rsidRPr="000A0C4C">
        <w:rPr>
          <w:vanish/>
          <w:color w:val="0000FF"/>
        </w:rPr>
        <w:t>in this section</w:t>
      </w:r>
      <w:r w:rsidRPr="000A0C4C">
        <w:rPr>
          <w:vanish/>
          <w:color w:val="0000FF"/>
        </w:rPr>
        <w:t>, as needed, including the addition of agency specific forms.</w:t>
      </w:r>
    </w:p>
    <w:p w14:paraId="3D161FFE" w14:textId="77777777" w:rsidR="00AE5CC6" w:rsidRPr="000A0C4C" w:rsidRDefault="00AE5CC6" w:rsidP="00A50579">
      <w:pPr>
        <w:rPr>
          <w:vanish/>
          <w:color w:val="0000FF"/>
        </w:rPr>
      </w:pPr>
    </w:p>
    <w:p w14:paraId="3D161FFF" w14:textId="77777777" w:rsidR="00A50579" w:rsidRPr="000A0C4C" w:rsidRDefault="00A50579" w:rsidP="00A50579">
      <w:pPr>
        <w:rPr>
          <w:vanish/>
          <w:color w:val="0000FF"/>
        </w:rPr>
      </w:pPr>
    </w:p>
    <w:p w14:paraId="3D162000" w14:textId="77777777" w:rsidR="00A50579" w:rsidRPr="000A0C4C" w:rsidRDefault="00A50579" w:rsidP="00A50579">
      <w:pPr>
        <w:pStyle w:val="Heading1"/>
        <w:rPr>
          <w:vanish/>
          <w:color w:val="0000FF"/>
        </w:rPr>
      </w:pPr>
      <w:r w:rsidRPr="000A0C4C">
        <w:rPr>
          <w:vanish/>
          <w:color w:val="0000FF"/>
        </w:rPr>
        <w:t>Approval Information</w:t>
      </w:r>
    </w:p>
    <w:p w14:paraId="3D162001" w14:textId="77777777" w:rsidR="00A50579" w:rsidRPr="000A0C4C" w:rsidRDefault="00A50579" w:rsidP="00A50579">
      <w:pPr>
        <w:rPr>
          <w:vanish/>
          <w:color w:val="0000FF"/>
        </w:rPr>
      </w:pPr>
    </w:p>
    <w:p w14:paraId="3D162002" w14:textId="77777777" w:rsidR="00B30FE1" w:rsidRDefault="00B30FE1" w:rsidP="00B30FE1">
      <w:pPr>
        <w:rPr>
          <w:vanish/>
          <w:color w:val="0000FF"/>
        </w:rPr>
      </w:pPr>
    </w:p>
    <w:p w14:paraId="3D162003" w14:textId="77777777" w:rsidR="00C74FD0" w:rsidRPr="000A0C4C" w:rsidRDefault="00C74FD0" w:rsidP="00B30FE1">
      <w:pPr>
        <w:rPr>
          <w:vanish/>
          <w:color w:val="0000FF"/>
        </w:rPr>
      </w:pPr>
    </w:p>
    <w:p w14:paraId="3D162004" w14:textId="77777777" w:rsidR="00B30FE1" w:rsidRPr="00AE5CC6" w:rsidRDefault="00B30FE1" w:rsidP="00B30FE1">
      <w:pPr>
        <w:rPr>
          <w:vanish/>
          <w:color w:val="0000FF"/>
        </w:rPr>
      </w:pPr>
    </w:p>
    <w:sectPr w:rsidR="00B30FE1" w:rsidRPr="00AE5CC6" w:rsidSect="00BA3137">
      <w:headerReference w:type="even" r:id="rId22"/>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02147" w14:textId="77777777" w:rsidR="001432B8" w:rsidRDefault="001432B8" w:rsidP="00173031">
      <w:r>
        <w:separator/>
      </w:r>
    </w:p>
    <w:p w14:paraId="1BA98ECA" w14:textId="77777777" w:rsidR="001432B8" w:rsidRDefault="001432B8" w:rsidP="00173031"/>
    <w:p w14:paraId="52D7A7BC" w14:textId="77777777" w:rsidR="001432B8" w:rsidRDefault="001432B8"/>
    <w:p w14:paraId="364AB4A9" w14:textId="77777777" w:rsidR="001432B8" w:rsidRDefault="001432B8" w:rsidP="002441D7"/>
    <w:p w14:paraId="6B01774E" w14:textId="77777777" w:rsidR="001432B8" w:rsidRDefault="001432B8" w:rsidP="002441D7"/>
    <w:p w14:paraId="324AE937" w14:textId="77777777" w:rsidR="001432B8" w:rsidRDefault="001432B8" w:rsidP="002441D7"/>
    <w:p w14:paraId="7EE1C2CF" w14:textId="77777777" w:rsidR="001432B8" w:rsidRDefault="001432B8" w:rsidP="002441D7"/>
    <w:p w14:paraId="35FB8B9E" w14:textId="77777777" w:rsidR="001432B8" w:rsidRDefault="001432B8" w:rsidP="002441D7"/>
    <w:p w14:paraId="0E27EF2A" w14:textId="77777777" w:rsidR="001432B8" w:rsidRDefault="001432B8" w:rsidP="002441D7"/>
    <w:p w14:paraId="2D0ECBAA" w14:textId="77777777" w:rsidR="001432B8" w:rsidRDefault="001432B8" w:rsidP="002441D7"/>
    <w:p w14:paraId="2BA81572" w14:textId="77777777" w:rsidR="001432B8" w:rsidRDefault="001432B8" w:rsidP="002441D7"/>
    <w:p w14:paraId="6A4B8456" w14:textId="77777777" w:rsidR="001432B8" w:rsidRDefault="001432B8" w:rsidP="002441D7"/>
    <w:p w14:paraId="6E20D3D8" w14:textId="77777777" w:rsidR="001432B8" w:rsidRDefault="001432B8" w:rsidP="002441D7"/>
    <w:p w14:paraId="7C6C084A" w14:textId="77777777" w:rsidR="001432B8" w:rsidRDefault="001432B8" w:rsidP="002441D7"/>
    <w:p w14:paraId="578704C7" w14:textId="77777777" w:rsidR="001432B8" w:rsidRDefault="001432B8" w:rsidP="002441D7"/>
    <w:p w14:paraId="71CF36E8" w14:textId="77777777" w:rsidR="001432B8" w:rsidRDefault="001432B8" w:rsidP="002441D7"/>
    <w:p w14:paraId="357A62B6" w14:textId="77777777" w:rsidR="001432B8" w:rsidRDefault="001432B8" w:rsidP="002441D7"/>
    <w:p w14:paraId="3329A07B" w14:textId="77777777" w:rsidR="001432B8" w:rsidRDefault="001432B8" w:rsidP="002441D7"/>
    <w:p w14:paraId="5EFE69A5" w14:textId="77777777" w:rsidR="001432B8" w:rsidRDefault="001432B8" w:rsidP="002441D7"/>
    <w:p w14:paraId="6127CC69" w14:textId="77777777" w:rsidR="001432B8" w:rsidRDefault="001432B8" w:rsidP="002441D7"/>
    <w:p w14:paraId="4ED9C072" w14:textId="77777777" w:rsidR="001432B8" w:rsidRDefault="001432B8" w:rsidP="002441D7"/>
    <w:p w14:paraId="12B8A943" w14:textId="77777777" w:rsidR="001432B8" w:rsidRDefault="001432B8" w:rsidP="002441D7"/>
    <w:p w14:paraId="51422CA1" w14:textId="77777777" w:rsidR="001432B8" w:rsidRDefault="001432B8" w:rsidP="002441D7"/>
    <w:p w14:paraId="72B70CA7" w14:textId="77777777" w:rsidR="001432B8" w:rsidRDefault="001432B8" w:rsidP="002441D7"/>
    <w:p w14:paraId="736D5FA5" w14:textId="77777777" w:rsidR="001432B8" w:rsidRDefault="001432B8" w:rsidP="002441D7"/>
    <w:p w14:paraId="45FB3C3F" w14:textId="77777777" w:rsidR="001432B8" w:rsidRDefault="001432B8" w:rsidP="002441D7"/>
    <w:p w14:paraId="524307BD" w14:textId="77777777" w:rsidR="001432B8" w:rsidRDefault="001432B8" w:rsidP="002441D7"/>
    <w:p w14:paraId="708CC91B" w14:textId="77777777" w:rsidR="001432B8" w:rsidRDefault="001432B8" w:rsidP="002441D7"/>
    <w:p w14:paraId="640BFCC7" w14:textId="77777777" w:rsidR="001432B8" w:rsidRDefault="001432B8" w:rsidP="002441D7"/>
    <w:p w14:paraId="3AED54C1" w14:textId="77777777" w:rsidR="001432B8" w:rsidRDefault="001432B8" w:rsidP="002441D7"/>
    <w:p w14:paraId="3DD9509F" w14:textId="77777777" w:rsidR="001432B8" w:rsidRDefault="001432B8" w:rsidP="002441D7"/>
    <w:p w14:paraId="54F6BBCD" w14:textId="77777777" w:rsidR="001432B8" w:rsidRDefault="001432B8" w:rsidP="002441D7"/>
    <w:p w14:paraId="188F91B9" w14:textId="77777777" w:rsidR="001432B8" w:rsidRDefault="001432B8" w:rsidP="002441D7"/>
    <w:p w14:paraId="56D62F69" w14:textId="77777777" w:rsidR="001432B8" w:rsidRDefault="001432B8" w:rsidP="002441D7"/>
    <w:p w14:paraId="71E5BABD" w14:textId="77777777" w:rsidR="001432B8" w:rsidRDefault="001432B8" w:rsidP="002441D7"/>
    <w:p w14:paraId="1539DE92" w14:textId="77777777" w:rsidR="001432B8" w:rsidRDefault="001432B8" w:rsidP="002441D7"/>
    <w:p w14:paraId="681C4EE5" w14:textId="77777777" w:rsidR="001432B8" w:rsidRDefault="001432B8" w:rsidP="002441D7"/>
    <w:p w14:paraId="210B8873" w14:textId="77777777" w:rsidR="001432B8" w:rsidRDefault="001432B8" w:rsidP="002441D7"/>
    <w:p w14:paraId="527E74C6" w14:textId="77777777" w:rsidR="001432B8" w:rsidRDefault="001432B8"/>
    <w:p w14:paraId="5852B754" w14:textId="77777777" w:rsidR="001432B8" w:rsidRDefault="001432B8" w:rsidP="001B4191"/>
    <w:p w14:paraId="785004D4" w14:textId="77777777" w:rsidR="001432B8" w:rsidRDefault="001432B8"/>
    <w:p w14:paraId="30D627C3" w14:textId="77777777" w:rsidR="001432B8" w:rsidRDefault="001432B8" w:rsidP="00B33541"/>
    <w:p w14:paraId="22C0294D" w14:textId="77777777" w:rsidR="001432B8" w:rsidRDefault="001432B8"/>
    <w:p w14:paraId="40FD310F" w14:textId="77777777" w:rsidR="001432B8" w:rsidRDefault="001432B8"/>
    <w:p w14:paraId="4C4FEE3B" w14:textId="77777777" w:rsidR="001432B8" w:rsidRDefault="001432B8"/>
    <w:p w14:paraId="317328D9" w14:textId="77777777" w:rsidR="001432B8" w:rsidRDefault="001432B8"/>
    <w:p w14:paraId="29F2D763" w14:textId="77777777" w:rsidR="001432B8" w:rsidRDefault="001432B8"/>
    <w:p w14:paraId="643DC089" w14:textId="77777777" w:rsidR="001432B8" w:rsidRDefault="001432B8"/>
    <w:p w14:paraId="3010443A" w14:textId="77777777" w:rsidR="001432B8" w:rsidRDefault="001432B8"/>
  </w:endnote>
  <w:endnote w:type="continuationSeparator" w:id="0">
    <w:p w14:paraId="1DC635D9" w14:textId="77777777" w:rsidR="001432B8" w:rsidRDefault="001432B8" w:rsidP="00173031">
      <w:r>
        <w:continuationSeparator/>
      </w:r>
    </w:p>
    <w:p w14:paraId="580C8166" w14:textId="77777777" w:rsidR="001432B8" w:rsidRDefault="001432B8" w:rsidP="00173031"/>
    <w:p w14:paraId="72CD0F67" w14:textId="77777777" w:rsidR="001432B8" w:rsidRDefault="001432B8"/>
    <w:p w14:paraId="3FD4CB18" w14:textId="77777777" w:rsidR="001432B8" w:rsidRDefault="001432B8" w:rsidP="002441D7"/>
    <w:p w14:paraId="6180281D" w14:textId="77777777" w:rsidR="001432B8" w:rsidRDefault="001432B8" w:rsidP="002441D7"/>
    <w:p w14:paraId="0C8FDCEB" w14:textId="77777777" w:rsidR="001432B8" w:rsidRDefault="001432B8" w:rsidP="002441D7"/>
    <w:p w14:paraId="061AEAEE" w14:textId="77777777" w:rsidR="001432B8" w:rsidRDefault="001432B8" w:rsidP="002441D7"/>
    <w:p w14:paraId="51B371D8" w14:textId="77777777" w:rsidR="001432B8" w:rsidRDefault="001432B8" w:rsidP="002441D7"/>
    <w:p w14:paraId="6C234CF3" w14:textId="77777777" w:rsidR="001432B8" w:rsidRDefault="001432B8" w:rsidP="002441D7"/>
    <w:p w14:paraId="214BEC2F" w14:textId="77777777" w:rsidR="001432B8" w:rsidRDefault="001432B8" w:rsidP="002441D7"/>
    <w:p w14:paraId="78B07BBF" w14:textId="77777777" w:rsidR="001432B8" w:rsidRDefault="001432B8" w:rsidP="002441D7"/>
    <w:p w14:paraId="258842D4" w14:textId="77777777" w:rsidR="001432B8" w:rsidRDefault="001432B8" w:rsidP="002441D7"/>
    <w:p w14:paraId="77787CFA" w14:textId="77777777" w:rsidR="001432B8" w:rsidRDefault="001432B8" w:rsidP="002441D7"/>
    <w:p w14:paraId="645F8B56" w14:textId="77777777" w:rsidR="001432B8" w:rsidRDefault="001432B8" w:rsidP="002441D7"/>
    <w:p w14:paraId="407160A6" w14:textId="77777777" w:rsidR="001432B8" w:rsidRDefault="001432B8" w:rsidP="002441D7"/>
    <w:p w14:paraId="58958430" w14:textId="77777777" w:rsidR="001432B8" w:rsidRDefault="001432B8" w:rsidP="002441D7"/>
    <w:p w14:paraId="7AFD1501" w14:textId="77777777" w:rsidR="001432B8" w:rsidRDefault="001432B8" w:rsidP="002441D7"/>
    <w:p w14:paraId="5A1BB2F6" w14:textId="77777777" w:rsidR="001432B8" w:rsidRDefault="001432B8" w:rsidP="002441D7"/>
    <w:p w14:paraId="73AD5AE9" w14:textId="77777777" w:rsidR="001432B8" w:rsidRDefault="001432B8" w:rsidP="002441D7"/>
    <w:p w14:paraId="5C858ACA" w14:textId="77777777" w:rsidR="001432B8" w:rsidRDefault="001432B8" w:rsidP="002441D7"/>
    <w:p w14:paraId="0A2A41D3" w14:textId="77777777" w:rsidR="001432B8" w:rsidRDefault="001432B8" w:rsidP="002441D7"/>
    <w:p w14:paraId="122BF859" w14:textId="77777777" w:rsidR="001432B8" w:rsidRDefault="001432B8" w:rsidP="002441D7"/>
    <w:p w14:paraId="3BE326C1" w14:textId="77777777" w:rsidR="001432B8" w:rsidRDefault="001432B8" w:rsidP="002441D7"/>
    <w:p w14:paraId="14528B57" w14:textId="77777777" w:rsidR="001432B8" w:rsidRDefault="001432B8" w:rsidP="002441D7"/>
    <w:p w14:paraId="3DB8382F" w14:textId="77777777" w:rsidR="001432B8" w:rsidRDefault="001432B8" w:rsidP="002441D7"/>
    <w:p w14:paraId="5F504A06" w14:textId="77777777" w:rsidR="001432B8" w:rsidRDefault="001432B8" w:rsidP="002441D7"/>
    <w:p w14:paraId="2634B80D" w14:textId="77777777" w:rsidR="001432B8" w:rsidRDefault="001432B8" w:rsidP="002441D7"/>
    <w:p w14:paraId="4F858577" w14:textId="77777777" w:rsidR="001432B8" w:rsidRDefault="001432B8" w:rsidP="002441D7"/>
    <w:p w14:paraId="505E0FA7" w14:textId="77777777" w:rsidR="001432B8" w:rsidRDefault="001432B8" w:rsidP="002441D7"/>
    <w:p w14:paraId="438B6950" w14:textId="77777777" w:rsidR="001432B8" w:rsidRDefault="001432B8" w:rsidP="002441D7"/>
    <w:p w14:paraId="5653EE43" w14:textId="77777777" w:rsidR="001432B8" w:rsidRDefault="001432B8" w:rsidP="002441D7"/>
    <w:p w14:paraId="6CE87620" w14:textId="77777777" w:rsidR="001432B8" w:rsidRDefault="001432B8" w:rsidP="002441D7"/>
    <w:p w14:paraId="2D089825" w14:textId="77777777" w:rsidR="001432B8" w:rsidRDefault="001432B8" w:rsidP="002441D7"/>
    <w:p w14:paraId="3DC19A49" w14:textId="77777777" w:rsidR="001432B8" w:rsidRDefault="001432B8" w:rsidP="002441D7"/>
    <w:p w14:paraId="4748AA00" w14:textId="77777777" w:rsidR="001432B8" w:rsidRDefault="001432B8" w:rsidP="002441D7"/>
    <w:p w14:paraId="49AEA6C7" w14:textId="77777777" w:rsidR="001432B8" w:rsidRDefault="001432B8" w:rsidP="002441D7"/>
    <w:p w14:paraId="4C4105E5" w14:textId="77777777" w:rsidR="001432B8" w:rsidRDefault="001432B8" w:rsidP="002441D7"/>
    <w:p w14:paraId="758C07B7" w14:textId="77777777" w:rsidR="001432B8" w:rsidRDefault="001432B8" w:rsidP="002441D7"/>
    <w:p w14:paraId="1810FC68" w14:textId="77777777" w:rsidR="001432B8" w:rsidRDefault="001432B8"/>
    <w:p w14:paraId="5EAFDE3F" w14:textId="77777777" w:rsidR="001432B8" w:rsidRDefault="001432B8" w:rsidP="001B4191"/>
    <w:p w14:paraId="1BEE0722" w14:textId="77777777" w:rsidR="001432B8" w:rsidRDefault="001432B8"/>
    <w:p w14:paraId="15945A94" w14:textId="77777777" w:rsidR="001432B8" w:rsidRDefault="001432B8" w:rsidP="00B33541"/>
    <w:p w14:paraId="77638E38" w14:textId="77777777" w:rsidR="001432B8" w:rsidRDefault="001432B8"/>
    <w:p w14:paraId="4153EBDC" w14:textId="77777777" w:rsidR="001432B8" w:rsidRDefault="001432B8"/>
    <w:p w14:paraId="4B8C37F4" w14:textId="77777777" w:rsidR="001432B8" w:rsidRDefault="001432B8"/>
    <w:p w14:paraId="5D4B6E18" w14:textId="77777777" w:rsidR="001432B8" w:rsidRDefault="001432B8"/>
    <w:p w14:paraId="31CB827C" w14:textId="77777777" w:rsidR="001432B8" w:rsidRDefault="001432B8"/>
    <w:p w14:paraId="67599ADF" w14:textId="77777777" w:rsidR="001432B8" w:rsidRDefault="001432B8"/>
    <w:p w14:paraId="73975651" w14:textId="77777777" w:rsidR="001432B8" w:rsidRDefault="001432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A7F4D" w14:textId="5FA93B08" w:rsidR="00575F2C" w:rsidRPr="00173031" w:rsidRDefault="00575F2C" w:rsidP="00936A02">
    <w:pPr>
      <w:pStyle w:val="Footer"/>
      <w:tabs>
        <w:tab w:val="clear" w:pos="4320"/>
        <w:tab w:val="clear" w:pos="8640"/>
        <w:tab w:val="center" w:pos="4680"/>
        <w:tab w:val="right" w:pos="9360"/>
      </w:tabs>
    </w:pPr>
    <w:r>
      <w:t>Software Configuration Management Plan</w:t>
    </w:r>
    <w:r w:rsidRPr="00173031">
      <w:tab/>
    </w:r>
    <w:r w:rsidRPr="00173031">
      <w:rPr>
        <w:rStyle w:val="PageNumber"/>
        <w:szCs w:val="20"/>
      </w:rPr>
      <w:fldChar w:fldCharType="begin"/>
    </w:r>
    <w:r w:rsidRPr="00173031">
      <w:rPr>
        <w:rStyle w:val="PageNumber"/>
        <w:szCs w:val="20"/>
      </w:rPr>
      <w:instrText xml:space="preserve"> PAGE </w:instrText>
    </w:r>
    <w:r w:rsidRPr="00173031">
      <w:rPr>
        <w:rStyle w:val="PageNumber"/>
        <w:szCs w:val="20"/>
      </w:rPr>
      <w:fldChar w:fldCharType="separate"/>
    </w:r>
    <w:r w:rsidR="00AF6E83">
      <w:rPr>
        <w:rStyle w:val="PageNumber"/>
        <w:noProof/>
        <w:szCs w:val="20"/>
      </w:rPr>
      <w:t>9</w:t>
    </w:r>
    <w:r w:rsidRPr="00173031">
      <w:rPr>
        <w:rStyle w:val="PageNumber"/>
        <w:szCs w:val="20"/>
      </w:rPr>
      <w:fldChar w:fldCharType="end"/>
    </w:r>
    <w:r w:rsidRPr="00173031">
      <w:rPr>
        <w:rStyle w:val="PageNumber"/>
        <w:szCs w:val="20"/>
      </w:rPr>
      <w:t xml:space="preserve"> of </w:t>
    </w:r>
    <w:r w:rsidRPr="00173031">
      <w:rPr>
        <w:rStyle w:val="PageNumber"/>
        <w:szCs w:val="20"/>
      </w:rPr>
      <w:fldChar w:fldCharType="begin"/>
    </w:r>
    <w:r w:rsidRPr="00173031">
      <w:rPr>
        <w:rStyle w:val="PageNumber"/>
        <w:szCs w:val="20"/>
      </w:rPr>
      <w:instrText xml:space="preserve"> NUMPAGES </w:instrText>
    </w:r>
    <w:r w:rsidRPr="00173031">
      <w:rPr>
        <w:rStyle w:val="PageNumber"/>
        <w:szCs w:val="20"/>
      </w:rPr>
      <w:fldChar w:fldCharType="separate"/>
    </w:r>
    <w:r w:rsidR="00AF6E83">
      <w:rPr>
        <w:rStyle w:val="PageNumber"/>
        <w:noProof/>
        <w:szCs w:val="20"/>
      </w:rPr>
      <w:t>20</w:t>
    </w:r>
    <w:r w:rsidRPr="00173031">
      <w:rPr>
        <w:rStyle w:val="PageNumber"/>
        <w:szCs w:val="20"/>
      </w:rPr>
      <w:fldChar w:fldCharType="end"/>
    </w:r>
    <w:r w:rsidRPr="00173031">
      <w:tab/>
    </w:r>
    <w:r>
      <w:rPr>
        <w:rFonts w:cs="Arial"/>
        <w:lang w:val="en-IN"/>
      </w:rPr>
      <w:t>Con Fusion R</w:t>
    </w:r>
    <w:r w:rsidRPr="00782A5B">
      <w:rPr>
        <w:rFonts w:cs="Arial"/>
        <w:lang w:val="en-IN"/>
      </w:rPr>
      <w:t>estaurant</w:t>
    </w:r>
    <w:r w:rsidRPr="00782A5B">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1D8CD" w14:textId="77777777" w:rsidR="00575F2C" w:rsidRPr="000E53E2" w:rsidRDefault="00575F2C" w:rsidP="00936A02">
    <w:pPr>
      <w:pStyle w:val="Footer"/>
      <w:tabs>
        <w:tab w:val="clear" w:pos="4320"/>
        <w:tab w:val="clear" w:pos="8640"/>
        <w:tab w:val="center" w:pos="4680"/>
        <w:tab w:val="right" w:pos="9360"/>
      </w:tabs>
      <w:rPr>
        <w:vanish/>
        <w:color w:val="0000FF"/>
      </w:rPr>
    </w:pPr>
    <w:r>
      <w:rPr>
        <w:vanish/>
        <w:color w:val="0000FF"/>
      </w:rPr>
      <w:t>Software Configuration Management Plan</w:t>
    </w:r>
    <w:r w:rsidRPr="000E53E2">
      <w:rPr>
        <w:vanish/>
        <w:color w:val="0000FF"/>
      </w:rPr>
      <w:tab/>
    </w:r>
    <w:r w:rsidRPr="000E53E2">
      <w:rPr>
        <w:rStyle w:val="PageNumber"/>
        <w:vanish/>
        <w:color w:val="0000FF"/>
        <w:szCs w:val="20"/>
      </w:rPr>
      <w:fldChar w:fldCharType="begin"/>
    </w:r>
    <w:r w:rsidRPr="000E53E2">
      <w:rPr>
        <w:rStyle w:val="PageNumber"/>
        <w:vanish/>
        <w:color w:val="0000FF"/>
        <w:szCs w:val="20"/>
      </w:rPr>
      <w:instrText xml:space="preserve"> PAGE </w:instrText>
    </w:r>
    <w:r w:rsidRPr="000E53E2">
      <w:rPr>
        <w:rStyle w:val="PageNumber"/>
        <w:vanish/>
        <w:color w:val="0000FF"/>
        <w:szCs w:val="20"/>
      </w:rPr>
      <w:fldChar w:fldCharType="separate"/>
    </w:r>
    <w:r>
      <w:rPr>
        <w:rStyle w:val="PageNumber"/>
        <w:noProof/>
        <w:vanish/>
        <w:color w:val="0000FF"/>
        <w:szCs w:val="20"/>
      </w:rPr>
      <w:t>24</w:t>
    </w:r>
    <w:r w:rsidRPr="000E53E2">
      <w:rPr>
        <w:rStyle w:val="PageNumber"/>
        <w:vanish/>
        <w:color w:val="0000FF"/>
        <w:szCs w:val="20"/>
      </w:rPr>
      <w:fldChar w:fldCharType="end"/>
    </w:r>
    <w:r w:rsidRPr="000E53E2">
      <w:rPr>
        <w:rStyle w:val="PageNumber"/>
        <w:vanish/>
        <w:color w:val="0000FF"/>
        <w:szCs w:val="20"/>
      </w:rPr>
      <w:t xml:space="preserve"> of </w:t>
    </w:r>
    <w:r w:rsidRPr="000E53E2">
      <w:rPr>
        <w:rStyle w:val="PageNumber"/>
        <w:vanish/>
        <w:color w:val="0000FF"/>
        <w:szCs w:val="20"/>
      </w:rPr>
      <w:fldChar w:fldCharType="begin"/>
    </w:r>
    <w:r w:rsidRPr="000E53E2">
      <w:rPr>
        <w:rStyle w:val="PageNumber"/>
        <w:vanish/>
        <w:color w:val="0000FF"/>
        <w:szCs w:val="20"/>
      </w:rPr>
      <w:instrText xml:space="preserve"> NUMPAGES </w:instrText>
    </w:r>
    <w:r w:rsidRPr="000E53E2">
      <w:rPr>
        <w:rStyle w:val="PageNumber"/>
        <w:vanish/>
        <w:color w:val="0000FF"/>
        <w:szCs w:val="20"/>
      </w:rPr>
      <w:fldChar w:fldCharType="separate"/>
    </w:r>
    <w:r>
      <w:rPr>
        <w:rStyle w:val="PageNumber"/>
        <w:noProof/>
        <w:vanish/>
        <w:color w:val="0000FF"/>
        <w:szCs w:val="20"/>
      </w:rPr>
      <w:t>29</w:t>
    </w:r>
    <w:r w:rsidRPr="000E53E2">
      <w:rPr>
        <w:rStyle w:val="PageNumber"/>
        <w:vanish/>
        <w:color w:val="0000FF"/>
        <w:szCs w:val="20"/>
      </w:rPr>
      <w:fldChar w:fldCharType="end"/>
    </w:r>
    <w:r w:rsidRPr="000E53E2">
      <w:rPr>
        <w:vanish/>
        <w:color w:val="0000FF"/>
      </w:rPr>
      <w:tab/>
    </w:r>
    <w:r>
      <w:rPr>
        <w:vanish/>
        <w:color w:val="0000FF"/>
      </w:rPr>
      <w:t>SEM-0302</w:t>
    </w:r>
    <w:r w:rsidRPr="000E53E2">
      <w:rPr>
        <w:vanish/>
        <w:color w:val="0000FF"/>
      </w:rPr>
      <w:t xml:space="preserve"> (Rev. 0</w:t>
    </w:r>
    <w:r>
      <w:rPr>
        <w:vanish/>
        <w:color w:val="0000FF"/>
      </w:rPr>
      <w:t>1</w:t>
    </w:r>
    <w:r w:rsidRPr="000E53E2">
      <w:rPr>
        <w:vanish/>
        <w:color w:val="0000FF"/>
      </w:rPr>
      <w:t>/2012)</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9" w14:textId="05152FBA" w:rsidR="00575F2C" w:rsidRPr="00173031" w:rsidRDefault="00575F2C" w:rsidP="00936A02">
    <w:pPr>
      <w:pStyle w:val="Footer"/>
      <w:tabs>
        <w:tab w:val="clear" w:pos="4320"/>
        <w:tab w:val="clear" w:pos="8640"/>
        <w:tab w:val="center" w:pos="4680"/>
        <w:tab w:val="right" w:pos="9360"/>
      </w:tabs>
    </w:pPr>
    <w:r>
      <w:t>Software Configuration Management Plan</w:t>
    </w:r>
    <w:r w:rsidRPr="00173031">
      <w:tab/>
    </w:r>
    <w:r w:rsidRPr="00173031">
      <w:rPr>
        <w:rStyle w:val="PageNumber"/>
        <w:szCs w:val="20"/>
      </w:rPr>
      <w:fldChar w:fldCharType="begin"/>
    </w:r>
    <w:r w:rsidRPr="00173031">
      <w:rPr>
        <w:rStyle w:val="PageNumber"/>
        <w:szCs w:val="20"/>
      </w:rPr>
      <w:instrText xml:space="preserve"> PAGE </w:instrText>
    </w:r>
    <w:r w:rsidRPr="00173031">
      <w:rPr>
        <w:rStyle w:val="PageNumber"/>
        <w:szCs w:val="20"/>
      </w:rPr>
      <w:fldChar w:fldCharType="separate"/>
    </w:r>
    <w:r>
      <w:rPr>
        <w:rStyle w:val="PageNumber"/>
        <w:noProof/>
        <w:szCs w:val="20"/>
      </w:rPr>
      <w:t>23</w:t>
    </w:r>
    <w:r w:rsidRPr="00173031">
      <w:rPr>
        <w:rStyle w:val="PageNumber"/>
        <w:szCs w:val="20"/>
      </w:rPr>
      <w:fldChar w:fldCharType="end"/>
    </w:r>
    <w:r w:rsidRPr="00173031">
      <w:rPr>
        <w:rStyle w:val="PageNumber"/>
        <w:szCs w:val="20"/>
      </w:rPr>
      <w:t xml:space="preserve"> of </w:t>
    </w:r>
    <w:r w:rsidRPr="00173031">
      <w:rPr>
        <w:rStyle w:val="PageNumber"/>
        <w:szCs w:val="20"/>
      </w:rPr>
      <w:fldChar w:fldCharType="begin"/>
    </w:r>
    <w:r w:rsidRPr="00173031">
      <w:rPr>
        <w:rStyle w:val="PageNumber"/>
        <w:szCs w:val="20"/>
      </w:rPr>
      <w:instrText xml:space="preserve"> NUMPAGES </w:instrText>
    </w:r>
    <w:r w:rsidRPr="00173031">
      <w:rPr>
        <w:rStyle w:val="PageNumber"/>
        <w:szCs w:val="20"/>
      </w:rPr>
      <w:fldChar w:fldCharType="separate"/>
    </w:r>
    <w:r>
      <w:rPr>
        <w:rStyle w:val="PageNumber"/>
        <w:noProof/>
        <w:szCs w:val="20"/>
      </w:rPr>
      <w:t>23</w:t>
    </w:r>
    <w:r w:rsidRPr="00173031">
      <w:rPr>
        <w:rStyle w:val="PageNumber"/>
        <w:szCs w:val="20"/>
      </w:rPr>
      <w:fldChar w:fldCharType="end"/>
    </w:r>
    <w:r w:rsidRPr="00173031">
      <w:tab/>
    </w:r>
    <w:r>
      <w:t>SEM-0302</w:t>
    </w:r>
    <w:r w:rsidRPr="00173031">
      <w:t xml:space="preserve"> (Rev. 0</w:t>
    </w:r>
    <w:r>
      <w:t>1/2017</w:t>
    </w:r>
    <w:r w:rsidRPr="00173031">
      <w:t>)</w:t>
    </w: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B" w14:textId="4F93F103" w:rsidR="00575F2C" w:rsidRPr="000E53E2" w:rsidRDefault="00575F2C" w:rsidP="00936A02">
    <w:pPr>
      <w:pStyle w:val="Footer"/>
      <w:tabs>
        <w:tab w:val="clear" w:pos="4320"/>
        <w:tab w:val="clear" w:pos="8640"/>
        <w:tab w:val="center" w:pos="4680"/>
        <w:tab w:val="right" w:pos="9360"/>
      </w:tabs>
      <w:rPr>
        <w:vanish/>
        <w:color w:val="0000FF"/>
      </w:rPr>
    </w:pPr>
    <w:r>
      <w:rPr>
        <w:vanish/>
        <w:color w:val="0000FF"/>
      </w:rPr>
      <w:t>Software Configuration Management Plan</w:t>
    </w:r>
    <w:r w:rsidRPr="000E53E2">
      <w:rPr>
        <w:vanish/>
        <w:color w:val="0000FF"/>
      </w:rPr>
      <w:tab/>
    </w:r>
    <w:r w:rsidRPr="000E53E2">
      <w:rPr>
        <w:rStyle w:val="PageNumber"/>
        <w:vanish/>
        <w:color w:val="0000FF"/>
        <w:szCs w:val="20"/>
      </w:rPr>
      <w:fldChar w:fldCharType="begin"/>
    </w:r>
    <w:r w:rsidRPr="000E53E2">
      <w:rPr>
        <w:rStyle w:val="PageNumber"/>
        <w:vanish/>
        <w:color w:val="0000FF"/>
        <w:szCs w:val="20"/>
      </w:rPr>
      <w:instrText xml:space="preserve"> PAGE </w:instrText>
    </w:r>
    <w:r w:rsidRPr="000E53E2">
      <w:rPr>
        <w:rStyle w:val="PageNumber"/>
        <w:vanish/>
        <w:color w:val="0000FF"/>
        <w:szCs w:val="20"/>
      </w:rPr>
      <w:fldChar w:fldCharType="separate"/>
    </w:r>
    <w:r>
      <w:rPr>
        <w:rStyle w:val="PageNumber"/>
        <w:noProof/>
        <w:vanish/>
        <w:color w:val="0000FF"/>
        <w:szCs w:val="20"/>
      </w:rPr>
      <w:t>24</w:t>
    </w:r>
    <w:r w:rsidRPr="000E53E2">
      <w:rPr>
        <w:rStyle w:val="PageNumber"/>
        <w:vanish/>
        <w:color w:val="0000FF"/>
        <w:szCs w:val="20"/>
      </w:rPr>
      <w:fldChar w:fldCharType="end"/>
    </w:r>
    <w:r w:rsidRPr="000E53E2">
      <w:rPr>
        <w:rStyle w:val="PageNumber"/>
        <w:vanish/>
        <w:color w:val="0000FF"/>
        <w:szCs w:val="20"/>
      </w:rPr>
      <w:t xml:space="preserve"> of </w:t>
    </w:r>
    <w:r w:rsidRPr="000E53E2">
      <w:rPr>
        <w:rStyle w:val="PageNumber"/>
        <w:vanish/>
        <w:color w:val="0000FF"/>
        <w:szCs w:val="20"/>
      </w:rPr>
      <w:fldChar w:fldCharType="begin"/>
    </w:r>
    <w:r w:rsidRPr="000E53E2">
      <w:rPr>
        <w:rStyle w:val="PageNumber"/>
        <w:vanish/>
        <w:color w:val="0000FF"/>
        <w:szCs w:val="20"/>
      </w:rPr>
      <w:instrText xml:space="preserve"> NUMPAGES </w:instrText>
    </w:r>
    <w:r w:rsidRPr="000E53E2">
      <w:rPr>
        <w:rStyle w:val="PageNumber"/>
        <w:vanish/>
        <w:color w:val="0000FF"/>
        <w:szCs w:val="20"/>
      </w:rPr>
      <w:fldChar w:fldCharType="separate"/>
    </w:r>
    <w:r>
      <w:rPr>
        <w:rStyle w:val="PageNumber"/>
        <w:noProof/>
        <w:vanish/>
        <w:color w:val="0000FF"/>
        <w:szCs w:val="20"/>
      </w:rPr>
      <w:t>29</w:t>
    </w:r>
    <w:r w:rsidRPr="000E53E2">
      <w:rPr>
        <w:rStyle w:val="PageNumber"/>
        <w:vanish/>
        <w:color w:val="0000FF"/>
        <w:szCs w:val="20"/>
      </w:rPr>
      <w:fldChar w:fldCharType="end"/>
    </w:r>
    <w:r w:rsidRPr="000E53E2">
      <w:rPr>
        <w:vanish/>
        <w:color w:val="0000FF"/>
      </w:rPr>
      <w:tab/>
    </w:r>
    <w:r>
      <w:rPr>
        <w:vanish/>
        <w:color w:val="0000FF"/>
      </w:rPr>
      <w:t>SEM-0302</w:t>
    </w:r>
    <w:r w:rsidRPr="000E53E2">
      <w:rPr>
        <w:vanish/>
        <w:color w:val="0000FF"/>
      </w:rPr>
      <w:t xml:space="preserve"> (Rev. 0</w:t>
    </w:r>
    <w:r>
      <w:rPr>
        <w:vanish/>
        <w:color w:val="0000FF"/>
      </w:rPr>
      <w:t>1</w:t>
    </w:r>
    <w:r w:rsidRPr="000E53E2">
      <w:rPr>
        <w:vanish/>
        <w:color w:val="0000FF"/>
      </w:rPr>
      <w:t>/201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03C6CB" w14:textId="77777777" w:rsidR="001432B8" w:rsidRDefault="001432B8" w:rsidP="00173031">
      <w:r>
        <w:separator/>
      </w:r>
    </w:p>
    <w:p w14:paraId="42EE1C82" w14:textId="77777777" w:rsidR="001432B8" w:rsidRDefault="001432B8" w:rsidP="00173031"/>
    <w:p w14:paraId="43C87B00" w14:textId="77777777" w:rsidR="001432B8" w:rsidRDefault="001432B8"/>
    <w:p w14:paraId="7D237C53" w14:textId="77777777" w:rsidR="001432B8" w:rsidRDefault="001432B8" w:rsidP="002441D7"/>
    <w:p w14:paraId="55656760" w14:textId="77777777" w:rsidR="001432B8" w:rsidRDefault="001432B8" w:rsidP="002441D7"/>
    <w:p w14:paraId="2E3BA505" w14:textId="77777777" w:rsidR="001432B8" w:rsidRDefault="001432B8" w:rsidP="002441D7"/>
    <w:p w14:paraId="41366DCF" w14:textId="77777777" w:rsidR="001432B8" w:rsidRDefault="001432B8" w:rsidP="002441D7"/>
    <w:p w14:paraId="601F727E" w14:textId="77777777" w:rsidR="001432B8" w:rsidRDefault="001432B8" w:rsidP="002441D7"/>
    <w:p w14:paraId="317832E0" w14:textId="77777777" w:rsidR="001432B8" w:rsidRDefault="001432B8" w:rsidP="002441D7"/>
    <w:p w14:paraId="6B4492D0" w14:textId="77777777" w:rsidR="001432B8" w:rsidRDefault="001432B8" w:rsidP="002441D7"/>
    <w:p w14:paraId="40C134CB" w14:textId="77777777" w:rsidR="001432B8" w:rsidRDefault="001432B8" w:rsidP="002441D7"/>
    <w:p w14:paraId="4F1313B5" w14:textId="77777777" w:rsidR="001432B8" w:rsidRDefault="001432B8" w:rsidP="002441D7"/>
    <w:p w14:paraId="29E7D6EE" w14:textId="77777777" w:rsidR="001432B8" w:rsidRDefault="001432B8" w:rsidP="002441D7"/>
    <w:p w14:paraId="3E2D2993" w14:textId="77777777" w:rsidR="001432B8" w:rsidRDefault="001432B8" w:rsidP="002441D7"/>
    <w:p w14:paraId="65A0C052" w14:textId="77777777" w:rsidR="001432B8" w:rsidRDefault="001432B8" w:rsidP="002441D7"/>
    <w:p w14:paraId="62FEF469" w14:textId="77777777" w:rsidR="001432B8" w:rsidRDefault="001432B8" w:rsidP="002441D7"/>
    <w:p w14:paraId="69F34C30" w14:textId="77777777" w:rsidR="001432B8" w:rsidRDefault="001432B8" w:rsidP="002441D7"/>
    <w:p w14:paraId="35BECACB" w14:textId="77777777" w:rsidR="001432B8" w:rsidRDefault="001432B8" w:rsidP="002441D7"/>
    <w:p w14:paraId="7376A329" w14:textId="77777777" w:rsidR="001432B8" w:rsidRDefault="001432B8" w:rsidP="002441D7"/>
    <w:p w14:paraId="295E5ECC" w14:textId="77777777" w:rsidR="001432B8" w:rsidRDefault="001432B8" w:rsidP="002441D7"/>
    <w:p w14:paraId="2467782D" w14:textId="77777777" w:rsidR="001432B8" w:rsidRDefault="001432B8" w:rsidP="002441D7"/>
    <w:p w14:paraId="307A1570" w14:textId="77777777" w:rsidR="001432B8" w:rsidRDefault="001432B8" w:rsidP="002441D7"/>
    <w:p w14:paraId="56954147" w14:textId="77777777" w:rsidR="001432B8" w:rsidRDefault="001432B8" w:rsidP="002441D7"/>
    <w:p w14:paraId="36F62798" w14:textId="77777777" w:rsidR="001432B8" w:rsidRDefault="001432B8" w:rsidP="002441D7"/>
    <w:p w14:paraId="1C59D427" w14:textId="77777777" w:rsidR="001432B8" w:rsidRDefault="001432B8" w:rsidP="002441D7"/>
    <w:p w14:paraId="3D2C9F28" w14:textId="77777777" w:rsidR="001432B8" w:rsidRDefault="001432B8" w:rsidP="002441D7"/>
    <w:p w14:paraId="73E283D7" w14:textId="77777777" w:rsidR="001432B8" w:rsidRDefault="001432B8" w:rsidP="002441D7"/>
    <w:p w14:paraId="53E8C5CA" w14:textId="77777777" w:rsidR="001432B8" w:rsidRDefault="001432B8" w:rsidP="002441D7"/>
    <w:p w14:paraId="23F8CBCC" w14:textId="77777777" w:rsidR="001432B8" w:rsidRDefault="001432B8" w:rsidP="002441D7"/>
    <w:p w14:paraId="1AAF1CCA" w14:textId="77777777" w:rsidR="001432B8" w:rsidRDefault="001432B8" w:rsidP="002441D7"/>
    <w:p w14:paraId="4AF03664" w14:textId="77777777" w:rsidR="001432B8" w:rsidRDefault="001432B8" w:rsidP="002441D7"/>
    <w:p w14:paraId="7C637F54" w14:textId="77777777" w:rsidR="001432B8" w:rsidRDefault="001432B8" w:rsidP="002441D7"/>
    <w:p w14:paraId="1018B407" w14:textId="77777777" w:rsidR="001432B8" w:rsidRDefault="001432B8" w:rsidP="002441D7"/>
    <w:p w14:paraId="1EBF236C" w14:textId="77777777" w:rsidR="001432B8" w:rsidRDefault="001432B8" w:rsidP="002441D7"/>
    <w:p w14:paraId="25BEA686" w14:textId="77777777" w:rsidR="001432B8" w:rsidRDefault="001432B8" w:rsidP="002441D7"/>
    <w:p w14:paraId="1E0736AD" w14:textId="77777777" w:rsidR="001432B8" w:rsidRDefault="001432B8" w:rsidP="002441D7"/>
    <w:p w14:paraId="15C95614" w14:textId="77777777" w:rsidR="001432B8" w:rsidRDefault="001432B8" w:rsidP="002441D7"/>
    <w:p w14:paraId="67F7FED3" w14:textId="77777777" w:rsidR="001432B8" w:rsidRDefault="001432B8" w:rsidP="002441D7"/>
    <w:p w14:paraId="2FF7E262" w14:textId="77777777" w:rsidR="001432B8" w:rsidRDefault="001432B8"/>
    <w:p w14:paraId="53B49B7F" w14:textId="77777777" w:rsidR="001432B8" w:rsidRDefault="001432B8" w:rsidP="001B4191"/>
    <w:p w14:paraId="52BE456E" w14:textId="77777777" w:rsidR="001432B8" w:rsidRDefault="001432B8"/>
    <w:p w14:paraId="687A752F" w14:textId="77777777" w:rsidR="001432B8" w:rsidRDefault="001432B8" w:rsidP="00B33541"/>
    <w:p w14:paraId="3CEE7F50" w14:textId="77777777" w:rsidR="001432B8" w:rsidRDefault="001432B8"/>
    <w:p w14:paraId="249707D7" w14:textId="77777777" w:rsidR="001432B8" w:rsidRDefault="001432B8"/>
    <w:p w14:paraId="51148C89" w14:textId="77777777" w:rsidR="001432B8" w:rsidRDefault="001432B8"/>
    <w:p w14:paraId="1C603DE9" w14:textId="77777777" w:rsidR="001432B8" w:rsidRDefault="001432B8"/>
    <w:p w14:paraId="3333DAD4" w14:textId="77777777" w:rsidR="001432B8" w:rsidRDefault="001432B8"/>
    <w:p w14:paraId="675EBFEB" w14:textId="77777777" w:rsidR="001432B8" w:rsidRDefault="001432B8"/>
    <w:p w14:paraId="38F59075" w14:textId="77777777" w:rsidR="001432B8" w:rsidRDefault="001432B8"/>
  </w:footnote>
  <w:footnote w:type="continuationSeparator" w:id="0">
    <w:p w14:paraId="6D549A0D" w14:textId="77777777" w:rsidR="001432B8" w:rsidRDefault="001432B8" w:rsidP="00173031">
      <w:r>
        <w:continuationSeparator/>
      </w:r>
    </w:p>
    <w:p w14:paraId="61A6CD19" w14:textId="77777777" w:rsidR="001432B8" w:rsidRDefault="001432B8" w:rsidP="00173031"/>
    <w:p w14:paraId="571712F8" w14:textId="77777777" w:rsidR="001432B8" w:rsidRDefault="001432B8"/>
    <w:p w14:paraId="2B3F9A99" w14:textId="77777777" w:rsidR="001432B8" w:rsidRDefault="001432B8" w:rsidP="002441D7"/>
    <w:p w14:paraId="421AA5A4" w14:textId="77777777" w:rsidR="001432B8" w:rsidRDefault="001432B8" w:rsidP="002441D7"/>
    <w:p w14:paraId="1351580D" w14:textId="77777777" w:rsidR="001432B8" w:rsidRDefault="001432B8" w:rsidP="002441D7"/>
    <w:p w14:paraId="32ABAB89" w14:textId="77777777" w:rsidR="001432B8" w:rsidRDefault="001432B8" w:rsidP="002441D7"/>
    <w:p w14:paraId="7EE0852D" w14:textId="77777777" w:rsidR="001432B8" w:rsidRDefault="001432B8" w:rsidP="002441D7"/>
    <w:p w14:paraId="06620A75" w14:textId="77777777" w:rsidR="001432B8" w:rsidRDefault="001432B8" w:rsidP="002441D7"/>
    <w:p w14:paraId="7A37EEC3" w14:textId="77777777" w:rsidR="001432B8" w:rsidRDefault="001432B8" w:rsidP="002441D7"/>
    <w:p w14:paraId="4ECF9AE3" w14:textId="77777777" w:rsidR="001432B8" w:rsidRDefault="001432B8" w:rsidP="002441D7"/>
    <w:p w14:paraId="0D75CD9C" w14:textId="77777777" w:rsidR="001432B8" w:rsidRDefault="001432B8" w:rsidP="002441D7"/>
    <w:p w14:paraId="7B5D96A9" w14:textId="77777777" w:rsidR="001432B8" w:rsidRDefault="001432B8" w:rsidP="002441D7"/>
    <w:p w14:paraId="5069CC0D" w14:textId="77777777" w:rsidR="001432B8" w:rsidRDefault="001432B8" w:rsidP="002441D7"/>
    <w:p w14:paraId="05C5F5E7" w14:textId="77777777" w:rsidR="001432B8" w:rsidRDefault="001432B8" w:rsidP="002441D7"/>
    <w:p w14:paraId="167756F8" w14:textId="77777777" w:rsidR="001432B8" w:rsidRDefault="001432B8" w:rsidP="002441D7"/>
    <w:p w14:paraId="7B501679" w14:textId="77777777" w:rsidR="001432B8" w:rsidRDefault="001432B8" w:rsidP="002441D7"/>
    <w:p w14:paraId="4A7B0A81" w14:textId="77777777" w:rsidR="001432B8" w:rsidRDefault="001432B8" w:rsidP="002441D7"/>
    <w:p w14:paraId="6D4EDC17" w14:textId="77777777" w:rsidR="001432B8" w:rsidRDefault="001432B8" w:rsidP="002441D7"/>
    <w:p w14:paraId="055E4769" w14:textId="77777777" w:rsidR="001432B8" w:rsidRDefault="001432B8" w:rsidP="002441D7"/>
    <w:p w14:paraId="0CE62DBC" w14:textId="77777777" w:rsidR="001432B8" w:rsidRDefault="001432B8" w:rsidP="002441D7"/>
    <w:p w14:paraId="75754DAD" w14:textId="77777777" w:rsidR="001432B8" w:rsidRDefault="001432B8" w:rsidP="002441D7"/>
    <w:p w14:paraId="3031D185" w14:textId="77777777" w:rsidR="001432B8" w:rsidRDefault="001432B8" w:rsidP="002441D7"/>
    <w:p w14:paraId="023FB5E9" w14:textId="77777777" w:rsidR="001432B8" w:rsidRDefault="001432B8" w:rsidP="002441D7"/>
    <w:p w14:paraId="61324FE8" w14:textId="77777777" w:rsidR="001432B8" w:rsidRDefault="001432B8" w:rsidP="002441D7"/>
    <w:p w14:paraId="62307430" w14:textId="77777777" w:rsidR="001432B8" w:rsidRDefault="001432B8" w:rsidP="002441D7"/>
    <w:p w14:paraId="77E63E69" w14:textId="77777777" w:rsidR="001432B8" w:rsidRDefault="001432B8" w:rsidP="002441D7"/>
    <w:p w14:paraId="56F52E57" w14:textId="77777777" w:rsidR="001432B8" w:rsidRDefault="001432B8" w:rsidP="002441D7"/>
    <w:p w14:paraId="16FFA489" w14:textId="77777777" w:rsidR="001432B8" w:rsidRDefault="001432B8" w:rsidP="002441D7"/>
    <w:p w14:paraId="6857E8F2" w14:textId="77777777" w:rsidR="001432B8" w:rsidRDefault="001432B8" w:rsidP="002441D7"/>
    <w:p w14:paraId="0F906934" w14:textId="77777777" w:rsidR="001432B8" w:rsidRDefault="001432B8" w:rsidP="002441D7"/>
    <w:p w14:paraId="3220A8D6" w14:textId="77777777" w:rsidR="001432B8" w:rsidRDefault="001432B8" w:rsidP="002441D7"/>
    <w:p w14:paraId="29F9F562" w14:textId="77777777" w:rsidR="001432B8" w:rsidRDefault="001432B8" w:rsidP="002441D7"/>
    <w:p w14:paraId="754769B2" w14:textId="77777777" w:rsidR="001432B8" w:rsidRDefault="001432B8" w:rsidP="002441D7"/>
    <w:p w14:paraId="4FAEBB3D" w14:textId="77777777" w:rsidR="001432B8" w:rsidRDefault="001432B8" w:rsidP="002441D7"/>
    <w:p w14:paraId="7D51EA73" w14:textId="77777777" w:rsidR="001432B8" w:rsidRDefault="001432B8" w:rsidP="002441D7"/>
    <w:p w14:paraId="4A9C2F12" w14:textId="77777777" w:rsidR="001432B8" w:rsidRDefault="001432B8" w:rsidP="002441D7"/>
    <w:p w14:paraId="64C69197" w14:textId="77777777" w:rsidR="001432B8" w:rsidRDefault="001432B8" w:rsidP="002441D7"/>
    <w:p w14:paraId="30CC35B5" w14:textId="77777777" w:rsidR="001432B8" w:rsidRDefault="001432B8"/>
    <w:p w14:paraId="25353127" w14:textId="77777777" w:rsidR="001432B8" w:rsidRDefault="001432B8" w:rsidP="001B4191"/>
    <w:p w14:paraId="04AB7B31" w14:textId="77777777" w:rsidR="001432B8" w:rsidRDefault="001432B8"/>
    <w:p w14:paraId="41A1A7FF" w14:textId="77777777" w:rsidR="001432B8" w:rsidRDefault="001432B8" w:rsidP="00B33541"/>
    <w:p w14:paraId="71B6A705" w14:textId="77777777" w:rsidR="001432B8" w:rsidRDefault="001432B8"/>
    <w:p w14:paraId="07324C4D" w14:textId="77777777" w:rsidR="001432B8" w:rsidRDefault="001432B8"/>
    <w:p w14:paraId="2FA5E597" w14:textId="77777777" w:rsidR="001432B8" w:rsidRDefault="001432B8"/>
    <w:p w14:paraId="0A658D81" w14:textId="77777777" w:rsidR="001432B8" w:rsidRDefault="001432B8"/>
    <w:p w14:paraId="74F23174" w14:textId="77777777" w:rsidR="001432B8" w:rsidRDefault="001432B8"/>
    <w:p w14:paraId="0A6013B3" w14:textId="77777777" w:rsidR="001432B8" w:rsidRDefault="001432B8"/>
    <w:p w14:paraId="22E06484" w14:textId="77777777" w:rsidR="001432B8" w:rsidRDefault="001432B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95734" w14:textId="77777777" w:rsidR="00575F2C" w:rsidRPr="00AD43D9" w:rsidRDefault="00575F2C" w:rsidP="00AD43D9">
    <w:pPr>
      <w:pStyle w:val="Header"/>
      <w:rPr>
        <w:vanish/>
        <w:color w:val="0000FF"/>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A" w14:textId="77777777" w:rsidR="00575F2C" w:rsidRPr="00AD43D9" w:rsidRDefault="00575F2C" w:rsidP="00AD43D9">
    <w:pPr>
      <w:pStyle w:val="Header"/>
      <w:rPr>
        <w:vanish/>
        <w:color w:val="0000FF"/>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C" w14:textId="77777777" w:rsidR="00575F2C" w:rsidRDefault="00575F2C" w:rsidP="0017303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B08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C65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FDC495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32E77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9A26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3ED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FA25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0C59B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D62B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2026F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C16D3"/>
    <w:multiLevelType w:val="hybridMultilevel"/>
    <w:tmpl w:val="910E3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AC44E0"/>
    <w:multiLevelType w:val="hybridMultilevel"/>
    <w:tmpl w:val="08D06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E2D75"/>
    <w:multiLevelType w:val="hybridMultilevel"/>
    <w:tmpl w:val="10ECB1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B82514"/>
    <w:multiLevelType w:val="hybridMultilevel"/>
    <w:tmpl w:val="5E5674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DB105D"/>
    <w:multiLevelType w:val="hybridMultilevel"/>
    <w:tmpl w:val="06400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1F780B"/>
    <w:multiLevelType w:val="hybridMultilevel"/>
    <w:tmpl w:val="372261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573A1A"/>
    <w:multiLevelType w:val="hybridMultilevel"/>
    <w:tmpl w:val="4F7C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F35EAA"/>
    <w:multiLevelType w:val="hybridMultilevel"/>
    <w:tmpl w:val="AEEE4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707634"/>
    <w:multiLevelType w:val="hybridMultilevel"/>
    <w:tmpl w:val="F412F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4E6EB4"/>
    <w:multiLevelType w:val="hybridMultilevel"/>
    <w:tmpl w:val="67DA9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DC4433"/>
    <w:multiLevelType w:val="hybridMultilevel"/>
    <w:tmpl w:val="AF922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7769D"/>
    <w:multiLevelType w:val="hybridMultilevel"/>
    <w:tmpl w:val="8F8ECF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2B6C93"/>
    <w:multiLevelType w:val="hybridMultilevel"/>
    <w:tmpl w:val="0A3AC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5C0488"/>
    <w:multiLevelType w:val="hybridMultilevel"/>
    <w:tmpl w:val="F7D08C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54701C"/>
    <w:multiLevelType w:val="multilevel"/>
    <w:tmpl w:val="77F21610"/>
    <w:lvl w:ilvl="0">
      <w:start w:val="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EA15A84"/>
    <w:multiLevelType w:val="hybridMultilevel"/>
    <w:tmpl w:val="34BC7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3737CB"/>
    <w:multiLevelType w:val="hybridMultilevel"/>
    <w:tmpl w:val="55F61F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3901AA"/>
    <w:multiLevelType w:val="hybridMultilevel"/>
    <w:tmpl w:val="2A820C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213381"/>
    <w:multiLevelType w:val="hybridMultilevel"/>
    <w:tmpl w:val="426489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99250A"/>
    <w:multiLevelType w:val="hybridMultilevel"/>
    <w:tmpl w:val="6F1E5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BAE6CBE"/>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5703A25"/>
    <w:multiLevelType w:val="hybridMultilevel"/>
    <w:tmpl w:val="C7DAAB1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2" w15:restartNumberingAfterBreak="0">
    <w:nsid w:val="6685569D"/>
    <w:multiLevelType w:val="hybridMultilevel"/>
    <w:tmpl w:val="0B46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C85B5B"/>
    <w:multiLevelType w:val="hybridMultilevel"/>
    <w:tmpl w:val="ED6268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18528B"/>
    <w:multiLevelType w:val="hybridMultilevel"/>
    <w:tmpl w:val="E54A00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8D20DB5"/>
    <w:multiLevelType w:val="hybridMultilevel"/>
    <w:tmpl w:val="0CD0DD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955256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7" w15:restartNumberingAfterBreak="0">
    <w:nsid w:val="6E0E5690"/>
    <w:multiLevelType w:val="hybridMultilevel"/>
    <w:tmpl w:val="3932A2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4552557"/>
    <w:multiLevelType w:val="hybridMultilevel"/>
    <w:tmpl w:val="8B18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F7FE4"/>
    <w:multiLevelType w:val="hybridMultilevel"/>
    <w:tmpl w:val="27DA2F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FD4C28"/>
    <w:multiLevelType w:val="hybridMultilevel"/>
    <w:tmpl w:val="AC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B680D"/>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6"/>
  </w:num>
  <w:num w:numId="2">
    <w:abstractNumId w:val="30"/>
  </w:num>
  <w:num w:numId="3">
    <w:abstractNumId w:val="4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3"/>
  </w:num>
  <w:num w:numId="16">
    <w:abstractNumId w:val="12"/>
  </w:num>
  <w:num w:numId="17">
    <w:abstractNumId w:val="26"/>
  </w:num>
  <w:num w:numId="18">
    <w:abstractNumId w:val="19"/>
  </w:num>
  <w:num w:numId="19">
    <w:abstractNumId w:val="37"/>
  </w:num>
  <w:num w:numId="20">
    <w:abstractNumId w:val="35"/>
  </w:num>
  <w:num w:numId="21">
    <w:abstractNumId w:val="10"/>
  </w:num>
  <w:num w:numId="22">
    <w:abstractNumId w:val="39"/>
  </w:num>
  <w:num w:numId="23">
    <w:abstractNumId w:val="23"/>
  </w:num>
  <w:num w:numId="24">
    <w:abstractNumId w:val="17"/>
  </w:num>
  <w:num w:numId="25">
    <w:abstractNumId w:val="34"/>
  </w:num>
  <w:num w:numId="26">
    <w:abstractNumId w:val="27"/>
  </w:num>
  <w:num w:numId="27">
    <w:abstractNumId w:val="15"/>
  </w:num>
  <w:num w:numId="28">
    <w:abstractNumId w:val="29"/>
  </w:num>
  <w:num w:numId="29">
    <w:abstractNumId w:val="14"/>
  </w:num>
  <w:num w:numId="30">
    <w:abstractNumId w:val="28"/>
  </w:num>
  <w:num w:numId="31">
    <w:abstractNumId w:val="21"/>
  </w:num>
  <w:num w:numId="32">
    <w:abstractNumId w:val="38"/>
  </w:num>
  <w:num w:numId="33">
    <w:abstractNumId w:val="24"/>
  </w:num>
  <w:num w:numId="34">
    <w:abstractNumId w:val="32"/>
  </w:num>
  <w:num w:numId="35">
    <w:abstractNumId w:val="11"/>
  </w:num>
  <w:num w:numId="36">
    <w:abstractNumId w:val="20"/>
  </w:num>
  <w:num w:numId="37">
    <w:abstractNumId w:val="18"/>
  </w:num>
  <w:num w:numId="38">
    <w:abstractNumId w:val="25"/>
  </w:num>
  <w:num w:numId="39">
    <w:abstractNumId w:val="33"/>
  </w:num>
  <w:num w:numId="40">
    <w:abstractNumId w:val="16"/>
  </w:num>
  <w:num w:numId="41">
    <w:abstractNumId w:val="31"/>
  </w:num>
  <w:num w:numId="42">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DA3MjMyMTQ0NDVT0lEKTi0uzszPAykwrAUAEHH/iywAAAA="/>
  </w:docVars>
  <w:rsids>
    <w:rsidRoot w:val="009771B6"/>
    <w:rsid w:val="00000027"/>
    <w:rsid w:val="000016BD"/>
    <w:rsid w:val="00001C4F"/>
    <w:rsid w:val="00001F16"/>
    <w:rsid w:val="000027E7"/>
    <w:rsid w:val="00003388"/>
    <w:rsid w:val="000034B4"/>
    <w:rsid w:val="00004F78"/>
    <w:rsid w:val="00004FC3"/>
    <w:rsid w:val="00005785"/>
    <w:rsid w:val="000066BC"/>
    <w:rsid w:val="00006BE4"/>
    <w:rsid w:val="00006D9C"/>
    <w:rsid w:val="000077F6"/>
    <w:rsid w:val="00011018"/>
    <w:rsid w:val="000140A1"/>
    <w:rsid w:val="00014300"/>
    <w:rsid w:val="00014343"/>
    <w:rsid w:val="00014A5E"/>
    <w:rsid w:val="0001599B"/>
    <w:rsid w:val="0001686B"/>
    <w:rsid w:val="00017186"/>
    <w:rsid w:val="00017AA9"/>
    <w:rsid w:val="000211FD"/>
    <w:rsid w:val="000215E5"/>
    <w:rsid w:val="0002219B"/>
    <w:rsid w:val="00023227"/>
    <w:rsid w:val="00024DCA"/>
    <w:rsid w:val="00025682"/>
    <w:rsid w:val="00026769"/>
    <w:rsid w:val="00026EF0"/>
    <w:rsid w:val="00027363"/>
    <w:rsid w:val="00027B89"/>
    <w:rsid w:val="000314E0"/>
    <w:rsid w:val="00031FEB"/>
    <w:rsid w:val="00032257"/>
    <w:rsid w:val="000328B6"/>
    <w:rsid w:val="000337E2"/>
    <w:rsid w:val="00033995"/>
    <w:rsid w:val="00033DBF"/>
    <w:rsid w:val="00034017"/>
    <w:rsid w:val="0003673D"/>
    <w:rsid w:val="00037940"/>
    <w:rsid w:val="00040712"/>
    <w:rsid w:val="00043233"/>
    <w:rsid w:val="00043EAA"/>
    <w:rsid w:val="0004450A"/>
    <w:rsid w:val="00044A6C"/>
    <w:rsid w:val="00047297"/>
    <w:rsid w:val="00050FDB"/>
    <w:rsid w:val="000544D3"/>
    <w:rsid w:val="000546E1"/>
    <w:rsid w:val="00054B5B"/>
    <w:rsid w:val="00054D65"/>
    <w:rsid w:val="00055B05"/>
    <w:rsid w:val="00056559"/>
    <w:rsid w:val="0005669B"/>
    <w:rsid w:val="000609C7"/>
    <w:rsid w:val="00063243"/>
    <w:rsid w:val="00063AE0"/>
    <w:rsid w:val="00064F2B"/>
    <w:rsid w:val="0006537E"/>
    <w:rsid w:val="00066CB8"/>
    <w:rsid w:val="00067CA0"/>
    <w:rsid w:val="00067FFB"/>
    <w:rsid w:val="00070603"/>
    <w:rsid w:val="0007077D"/>
    <w:rsid w:val="000711BE"/>
    <w:rsid w:val="000717CB"/>
    <w:rsid w:val="00071EDD"/>
    <w:rsid w:val="00071F2D"/>
    <w:rsid w:val="00072048"/>
    <w:rsid w:val="00073D9E"/>
    <w:rsid w:val="00073DB2"/>
    <w:rsid w:val="000752C7"/>
    <w:rsid w:val="00075C13"/>
    <w:rsid w:val="000761D1"/>
    <w:rsid w:val="00076B7E"/>
    <w:rsid w:val="00076C3F"/>
    <w:rsid w:val="00077CD5"/>
    <w:rsid w:val="00080389"/>
    <w:rsid w:val="00080C9E"/>
    <w:rsid w:val="00082809"/>
    <w:rsid w:val="00082D70"/>
    <w:rsid w:val="00084D1E"/>
    <w:rsid w:val="00085668"/>
    <w:rsid w:val="00086CDD"/>
    <w:rsid w:val="00087545"/>
    <w:rsid w:val="00087FF2"/>
    <w:rsid w:val="00090290"/>
    <w:rsid w:val="00090B0E"/>
    <w:rsid w:val="00091A78"/>
    <w:rsid w:val="0009256C"/>
    <w:rsid w:val="000925DE"/>
    <w:rsid w:val="000926CD"/>
    <w:rsid w:val="00092FFB"/>
    <w:rsid w:val="00094805"/>
    <w:rsid w:val="00095CA0"/>
    <w:rsid w:val="000A0C4C"/>
    <w:rsid w:val="000A2AE0"/>
    <w:rsid w:val="000A3EFA"/>
    <w:rsid w:val="000A4D62"/>
    <w:rsid w:val="000A56C2"/>
    <w:rsid w:val="000A5799"/>
    <w:rsid w:val="000A64E1"/>
    <w:rsid w:val="000B2066"/>
    <w:rsid w:val="000B2945"/>
    <w:rsid w:val="000B48A6"/>
    <w:rsid w:val="000B54BC"/>
    <w:rsid w:val="000B696E"/>
    <w:rsid w:val="000B7493"/>
    <w:rsid w:val="000B7B6E"/>
    <w:rsid w:val="000C3B16"/>
    <w:rsid w:val="000C3F18"/>
    <w:rsid w:val="000C47C6"/>
    <w:rsid w:val="000C63E8"/>
    <w:rsid w:val="000C6D0C"/>
    <w:rsid w:val="000C7493"/>
    <w:rsid w:val="000C7BD5"/>
    <w:rsid w:val="000D0708"/>
    <w:rsid w:val="000D0DA8"/>
    <w:rsid w:val="000D34E2"/>
    <w:rsid w:val="000D62E2"/>
    <w:rsid w:val="000D6509"/>
    <w:rsid w:val="000D7793"/>
    <w:rsid w:val="000D7987"/>
    <w:rsid w:val="000E006C"/>
    <w:rsid w:val="000E05A1"/>
    <w:rsid w:val="000E0A1F"/>
    <w:rsid w:val="000E1A94"/>
    <w:rsid w:val="000E2DE7"/>
    <w:rsid w:val="000E30E5"/>
    <w:rsid w:val="000E3E63"/>
    <w:rsid w:val="000E53E2"/>
    <w:rsid w:val="000E5A81"/>
    <w:rsid w:val="000E706D"/>
    <w:rsid w:val="000F0052"/>
    <w:rsid w:val="000F061C"/>
    <w:rsid w:val="000F165C"/>
    <w:rsid w:val="000F1A49"/>
    <w:rsid w:val="000F3C19"/>
    <w:rsid w:val="000F52FF"/>
    <w:rsid w:val="000F74F2"/>
    <w:rsid w:val="001007C3"/>
    <w:rsid w:val="001014BE"/>
    <w:rsid w:val="00101FF2"/>
    <w:rsid w:val="00102330"/>
    <w:rsid w:val="0010345B"/>
    <w:rsid w:val="001041DC"/>
    <w:rsid w:val="001048DE"/>
    <w:rsid w:val="001052DF"/>
    <w:rsid w:val="001055BA"/>
    <w:rsid w:val="001059EB"/>
    <w:rsid w:val="0010607B"/>
    <w:rsid w:val="00106A36"/>
    <w:rsid w:val="00107711"/>
    <w:rsid w:val="00110009"/>
    <w:rsid w:val="0011069B"/>
    <w:rsid w:val="0011247F"/>
    <w:rsid w:val="001145AB"/>
    <w:rsid w:val="0011584F"/>
    <w:rsid w:val="00116D3D"/>
    <w:rsid w:val="00117389"/>
    <w:rsid w:val="00117F64"/>
    <w:rsid w:val="00120DC8"/>
    <w:rsid w:val="001210CE"/>
    <w:rsid w:val="00122EB7"/>
    <w:rsid w:val="001234F7"/>
    <w:rsid w:val="0012354D"/>
    <w:rsid w:val="00124FEC"/>
    <w:rsid w:val="0012553E"/>
    <w:rsid w:val="00126239"/>
    <w:rsid w:val="001331FC"/>
    <w:rsid w:val="0013400B"/>
    <w:rsid w:val="0013448D"/>
    <w:rsid w:val="00135494"/>
    <w:rsid w:val="00135DF8"/>
    <w:rsid w:val="00135FF2"/>
    <w:rsid w:val="00136D22"/>
    <w:rsid w:val="00136D69"/>
    <w:rsid w:val="001371DA"/>
    <w:rsid w:val="0013787E"/>
    <w:rsid w:val="00140236"/>
    <w:rsid w:val="00141DC4"/>
    <w:rsid w:val="001427E7"/>
    <w:rsid w:val="00142DFB"/>
    <w:rsid w:val="001432B8"/>
    <w:rsid w:val="00143CCA"/>
    <w:rsid w:val="00143E3B"/>
    <w:rsid w:val="00144571"/>
    <w:rsid w:val="001456A7"/>
    <w:rsid w:val="00146585"/>
    <w:rsid w:val="00147D33"/>
    <w:rsid w:val="001505A0"/>
    <w:rsid w:val="00150AB8"/>
    <w:rsid w:val="0015161A"/>
    <w:rsid w:val="00151643"/>
    <w:rsid w:val="00151D67"/>
    <w:rsid w:val="00152C85"/>
    <w:rsid w:val="00152E9E"/>
    <w:rsid w:val="0015385B"/>
    <w:rsid w:val="00153CB6"/>
    <w:rsid w:val="001548A3"/>
    <w:rsid w:val="00155A77"/>
    <w:rsid w:val="00155CEF"/>
    <w:rsid w:val="001578E5"/>
    <w:rsid w:val="00157CC1"/>
    <w:rsid w:val="00160B03"/>
    <w:rsid w:val="00162879"/>
    <w:rsid w:val="00162A8B"/>
    <w:rsid w:val="00162CB0"/>
    <w:rsid w:val="00162D1B"/>
    <w:rsid w:val="00163D93"/>
    <w:rsid w:val="00164D06"/>
    <w:rsid w:val="0016685F"/>
    <w:rsid w:val="001675B3"/>
    <w:rsid w:val="001700B0"/>
    <w:rsid w:val="00170D82"/>
    <w:rsid w:val="00171137"/>
    <w:rsid w:val="00171D6F"/>
    <w:rsid w:val="00172F0D"/>
    <w:rsid w:val="00173031"/>
    <w:rsid w:val="0017374C"/>
    <w:rsid w:val="0017386C"/>
    <w:rsid w:val="001739EA"/>
    <w:rsid w:val="00173CD3"/>
    <w:rsid w:val="001741F9"/>
    <w:rsid w:val="00174EC5"/>
    <w:rsid w:val="001779B1"/>
    <w:rsid w:val="00180542"/>
    <w:rsid w:val="00180A11"/>
    <w:rsid w:val="001814B2"/>
    <w:rsid w:val="00181C4E"/>
    <w:rsid w:val="00183F60"/>
    <w:rsid w:val="00184810"/>
    <w:rsid w:val="00185709"/>
    <w:rsid w:val="00190548"/>
    <w:rsid w:val="00191CC9"/>
    <w:rsid w:val="00194A39"/>
    <w:rsid w:val="001952D8"/>
    <w:rsid w:val="00195E15"/>
    <w:rsid w:val="001974C3"/>
    <w:rsid w:val="00197FED"/>
    <w:rsid w:val="001A155B"/>
    <w:rsid w:val="001A1D03"/>
    <w:rsid w:val="001A22F2"/>
    <w:rsid w:val="001A52F7"/>
    <w:rsid w:val="001A53FA"/>
    <w:rsid w:val="001A5995"/>
    <w:rsid w:val="001A5FC8"/>
    <w:rsid w:val="001A603B"/>
    <w:rsid w:val="001A7FA1"/>
    <w:rsid w:val="001B2679"/>
    <w:rsid w:val="001B2C75"/>
    <w:rsid w:val="001B36C0"/>
    <w:rsid w:val="001B4191"/>
    <w:rsid w:val="001B5CF4"/>
    <w:rsid w:val="001C0091"/>
    <w:rsid w:val="001C0941"/>
    <w:rsid w:val="001C0CA5"/>
    <w:rsid w:val="001C1434"/>
    <w:rsid w:val="001C1678"/>
    <w:rsid w:val="001C1874"/>
    <w:rsid w:val="001C1F48"/>
    <w:rsid w:val="001C2018"/>
    <w:rsid w:val="001C450E"/>
    <w:rsid w:val="001C6EF3"/>
    <w:rsid w:val="001C7632"/>
    <w:rsid w:val="001C774F"/>
    <w:rsid w:val="001C78B3"/>
    <w:rsid w:val="001C7C37"/>
    <w:rsid w:val="001D00E0"/>
    <w:rsid w:val="001D4096"/>
    <w:rsid w:val="001D46D0"/>
    <w:rsid w:val="001D5EE6"/>
    <w:rsid w:val="001D7672"/>
    <w:rsid w:val="001E0512"/>
    <w:rsid w:val="001E3664"/>
    <w:rsid w:val="001E3730"/>
    <w:rsid w:val="001E4092"/>
    <w:rsid w:val="001E46DC"/>
    <w:rsid w:val="001E4FF0"/>
    <w:rsid w:val="001E56B8"/>
    <w:rsid w:val="001F03A0"/>
    <w:rsid w:val="001F0B9D"/>
    <w:rsid w:val="001F0BAE"/>
    <w:rsid w:val="001F1B08"/>
    <w:rsid w:val="001F4050"/>
    <w:rsid w:val="001F469C"/>
    <w:rsid w:val="001F4F47"/>
    <w:rsid w:val="001F6419"/>
    <w:rsid w:val="001F7157"/>
    <w:rsid w:val="0020052B"/>
    <w:rsid w:val="0020065F"/>
    <w:rsid w:val="00200FA6"/>
    <w:rsid w:val="00202025"/>
    <w:rsid w:val="00202E1F"/>
    <w:rsid w:val="00203C23"/>
    <w:rsid w:val="0020499A"/>
    <w:rsid w:val="00204F81"/>
    <w:rsid w:val="00205934"/>
    <w:rsid w:val="00206D8B"/>
    <w:rsid w:val="00207EC3"/>
    <w:rsid w:val="00212D5C"/>
    <w:rsid w:val="00213514"/>
    <w:rsid w:val="0021367F"/>
    <w:rsid w:val="00213E31"/>
    <w:rsid w:val="00214526"/>
    <w:rsid w:val="00215F99"/>
    <w:rsid w:val="0021678C"/>
    <w:rsid w:val="00217040"/>
    <w:rsid w:val="00217546"/>
    <w:rsid w:val="00217D74"/>
    <w:rsid w:val="002204F2"/>
    <w:rsid w:val="002206B7"/>
    <w:rsid w:val="002210B4"/>
    <w:rsid w:val="00223AF1"/>
    <w:rsid w:val="00223F07"/>
    <w:rsid w:val="00224385"/>
    <w:rsid w:val="00225DE4"/>
    <w:rsid w:val="002306C8"/>
    <w:rsid w:val="00230770"/>
    <w:rsid w:val="00232AF8"/>
    <w:rsid w:val="00233D3A"/>
    <w:rsid w:val="00233F5E"/>
    <w:rsid w:val="002356D7"/>
    <w:rsid w:val="00235DD7"/>
    <w:rsid w:val="00236DEA"/>
    <w:rsid w:val="00240EA4"/>
    <w:rsid w:val="002410F5"/>
    <w:rsid w:val="00241786"/>
    <w:rsid w:val="002426B6"/>
    <w:rsid w:val="002427CE"/>
    <w:rsid w:val="002441D7"/>
    <w:rsid w:val="0024705E"/>
    <w:rsid w:val="00247250"/>
    <w:rsid w:val="00247C8D"/>
    <w:rsid w:val="00250CAB"/>
    <w:rsid w:val="0025128E"/>
    <w:rsid w:val="00251A1D"/>
    <w:rsid w:val="00252DCD"/>
    <w:rsid w:val="00254766"/>
    <w:rsid w:val="00260446"/>
    <w:rsid w:val="002608DD"/>
    <w:rsid w:val="002610E3"/>
    <w:rsid w:val="0026471F"/>
    <w:rsid w:val="00266193"/>
    <w:rsid w:val="00266218"/>
    <w:rsid w:val="00266CD4"/>
    <w:rsid w:val="00267897"/>
    <w:rsid w:val="00270575"/>
    <w:rsid w:val="002740B6"/>
    <w:rsid w:val="00274661"/>
    <w:rsid w:val="00275B1B"/>
    <w:rsid w:val="00275F0B"/>
    <w:rsid w:val="0027668C"/>
    <w:rsid w:val="00276937"/>
    <w:rsid w:val="00277016"/>
    <w:rsid w:val="00277FBC"/>
    <w:rsid w:val="002810BD"/>
    <w:rsid w:val="00281CA4"/>
    <w:rsid w:val="00282349"/>
    <w:rsid w:val="0028348C"/>
    <w:rsid w:val="00285754"/>
    <w:rsid w:val="00286157"/>
    <w:rsid w:val="00286172"/>
    <w:rsid w:val="002869F0"/>
    <w:rsid w:val="00286B2E"/>
    <w:rsid w:val="00286D35"/>
    <w:rsid w:val="00286E28"/>
    <w:rsid w:val="00286E99"/>
    <w:rsid w:val="0028791C"/>
    <w:rsid w:val="002900AF"/>
    <w:rsid w:val="00290202"/>
    <w:rsid w:val="00291D84"/>
    <w:rsid w:val="002924FD"/>
    <w:rsid w:val="00292FB1"/>
    <w:rsid w:val="00293894"/>
    <w:rsid w:val="00293E7A"/>
    <w:rsid w:val="00294323"/>
    <w:rsid w:val="00294CEB"/>
    <w:rsid w:val="00294D95"/>
    <w:rsid w:val="00294FDB"/>
    <w:rsid w:val="002A0329"/>
    <w:rsid w:val="002A1B07"/>
    <w:rsid w:val="002A27CE"/>
    <w:rsid w:val="002A4FAC"/>
    <w:rsid w:val="002B127F"/>
    <w:rsid w:val="002B1726"/>
    <w:rsid w:val="002B1737"/>
    <w:rsid w:val="002B28C4"/>
    <w:rsid w:val="002B2A83"/>
    <w:rsid w:val="002B418A"/>
    <w:rsid w:val="002B6377"/>
    <w:rsid w:val="002B672A"/>
    <w:rsid w:val="002C0CD5"/>
    <w:rsid w:val="002C10FC"/>
    <w:rsid w:val="002C1816"/>
    <w:rsid w:val="002C1D24"/>
    <w:rsid w:val="002C1DF9"/>
    <w:rsid w:val="002C1E45"/>
    <w:rsid w:val="002C21FB"/>
    <w:rsid w:val="002C2FA0"/>
    <w:rsid w:val="002C32CC"/>
    <w:rsid w:val="002C40D6"/>
    <w:rsid w:val="002C4D61"/>
    <w:rsid w:val="002C5E60"/>
    <w:rsid w:val="002C615E"/>
    <w:rsid w:val="002C6A7E"/>
    <w:rsid w:val="002C6B0D"/>
    <w:rsid w:val="002D0D5C"/>
    <w:rsid w:val="002D2A13"/>
    <w:rsid w:val="002D41E5"/>
    <w:rsid w:val="002D429F"/>
    <w:rsid w:val="002D4461"/>
    <w:rsid w:val="002D4FB4"/>
    <w:rsid w:val="002D6577"/>
    <w:rsid w:val="002D6C57"/>
    <w:rsid w:val="002D77A6"/>
    <w:rsid w:val="002D7A21"/>
    <w:rsid w:val="002E03F5"/>
    <w:rsid w:val="002E07B8"/>
    <w:rsid w:val="002E0C97"/>
    <w:rsid w:val="002E2CE4"/>
    <w:rsid w:val="002E5993"/>
    <w:rsid w:val="002E667A"/>
    <w:rsid w:val="002E7F75"/>
    <w:rsid w:val="002F0042"/>
    <w:rsid w:val="002F03B4"/>
    <w:rsid w:val="002F0A0D"/>
    <w:rsid w:val="002F1B5C"/>
    <w:rsid w:val="002F22C8"/>
    <w:rsid w:val="002F2CA1"/>
    <w:rsid w:val="002F380C"/>
    <w:rsid w:val="002F4A71"/>
    <w:rsid w:val="002F614F"/>
    <w:rsid w:val="002F6C94"/>
    <w:rsid w:val="00302CA7"/>
    <w:rsid w:val="00303359"/>
    <w:rsid w:val="0030357A"/>
    <w:rsid w:val="00303D04"/>
    <w:rsid w:val="00306FE5"/>
    <w:rsid w:val="00306FF3"/>
    <w:rsid w:val="003125D6"/>
    <w:rsid w:val="0031330A"/>
    <w:rsid w:val="00313909"/>
    <w:rsid w:val="0031465D"/>
    <w:rsid w:val="00314EF7"/>
    <w:rsid w:val="0031547B"/>
    <w:rsid w:val="00315706"/>
    <w:rsid w:val="00320222"/>
    <w:rsid w:val="00320B30"/>
    <w:rsid w:val="003219C7"/>
    <w:rsid w:val="00323849"/>
    <w:rsid w:val="003246E7"/>
    <w:rsid w:val="00324863"/>
    <w:rsid w:val="00324FB0"/>
    <w:rsid w:val="00326DB3"/>
    <w:rsid w:val="00330185"/>
    <w:rsid w:val="003303F9"/>
    <w:rsid w:val="00331631"/>
    <w:rsid w:val="00331C1C"/>
    <w:rsid w:val="0033258B"/>
    <w:rsid w:val="0033437A"/>
    <w:rsid w:val="003355BD"/>
    <w:rsid w:val="003361A1"/>
    <w:rsid w:val="00337089"/>
    <w:rsid w:val="00337905"/>
    <w:rsid w:val="0034007C"/>
    <w:rsid w:val="00340440"/>
    <w:rsid w:val="00340A4C"/>
    <w:rsid w:val="00340B72"/>
    <w:rsid w:val="00340ED3"/>
    <w:rsid w:val="003417A6"/>
    <w:rsid w:val="00343CD5"/>
    <w:rsid w:val="003471FF"/>
    <w:rsid w:val="0034760B"/>
    <w:rsid w:val="0035062B"/>
    <w:rsid w:val="00351E35"/>
    <w:rsid w:val="00352212"/>
    <w:rsid w:val="00352B12"/>
    <w:rsid w:val="00354E2C"/>
    <w:rsid w:val="00355B6E"/>
    <w:rsid w:val="00355FF8"/>
    <w:rsid w:val="003571E8"/>
    <w:rsid w:val="00357974"/>
    <w:rsid w:val="00360130"/>
    <w:rsid w:val="003606A5"/>
    <w:rsid w:val="0036380A"/>
    <w:rsid w:val="00363F91"/>
    <w:rsid w:val="00364616"/>
    <w:rsid w:val="00365049"/>
    <w:rsid w:val="003652B1"/>
    <w:rsid w:val="0036669E"/>
    <w:rsid w:val="00366B4C"/>
    <w:rsid w:val="003674D0"/>
    <w:rsid w:val="003675A7"/>
    <w:rsid w:val="00367D21"/>
    <w:rsid w:val="00370DC0"/>
    <w:rsid w:val="003719EF"/>
    <w:rsid w:val="003727A3"/>
    <w:rsid w:val="00374E42"/>
    <w:rsid w:val="0037586C"/>
    <w:rsid w:val="00375AB1"/>
    <w:rsid w:val="003764BF"/>
    <w:rsid w:val="0038018F"/>
    <w:rsid w:val="00380FB8"/>
    <w:rsid w:val="00382915"/>
    <w:rsid w:val="003835C8"/>
    <w:rsid w:val="00385C7F"/>
    <w:rsid w:val="00385CE5"/>
    <w:rsid w:val="003862EC"/>
    <w:rsid w:val="00387CE3"/>
    <w:rsid w:val="00390085"/>
    <w:rsid w:val="00390995"/>
    <w:rsid w:val="00392594"/>
    <w:rsid w:val="00393648"/>
    <w:rsid w:val="0039465A"/>
    <w:rsid w:val="00394A6E"/>
    <w:rsid w:val="003951C0"/>
    <w:rsid w:val="00396977"/>
    <w:rsid w:val="003A17AD"/>
    <w:rsid w:val="003A1927"/>
    <w:rsid w:val="003A3A54"/>
    <w:rsid w:val="003A3F49"/>
    <w:rsid w:val="003A3FAF"/>
    <w:rsid w:val="003A5B8C"/>
    <w:rsid w:val="003A5CFF"/>
    <w:rsid w:val="003A6918"/>
    <w:rsid w:val="003B0365"/>
    <w:rsid w:val="003B0CF4"/>
    <w:rsid w:val="003B0FF7"/>
    <w:rsid w:val="003B1690"/>
    <w:rsid w:val="003B1789"/>
    <w:rsid w:val="003B1F6F"/>
    <w:rsid w:val="003B2711"/>
    <w:rsid w:val="003B3366"/>
    <w:rsid w:val="003B52D7"/>
    <w:rsid w:val="003B5CF1"/>
    <w:rsid w:val="003B5D0B"/>
    <w:rsid w:val="003B73A4"/>
    <w:rsid w:val="003B7B69"/>
    <w:rsid w:val="003C0ABC"/>
    <w:rsid w:val="003C19B2"/>
    <w:rsid w:val="003C1C97"/>
    <w:rsid w:val="003C2600"/>
    <w:rsid w:val="003C2AD3"/>
    <w:rsid w:val="003C4448"/>
    <w:rsid w:val="003C4E64"/>
    <w:rsid w:val="003C4E9C"/>
    <w:rsid w:val="003C6A32"/>
    <w:rsid w:val="003C78F2"/>
    <w:rsid w:val="003D0519"/>
    <w:rsid w:val="003D0969"/>
    <w:rsid w:val="003D1D41"/>
    <w:rsid w:val="003D6FB6"/>
    <w:rsid w:val="003D718B"/>
    <w:rsid w:val="003E1069"/>
    <w:rsid w:val="003E3A3C"/>
    <w:rsid w:val="003E3E84"/>
    <w:rsid w:val="003E52C2"/>
    <w:rsid w:val="003E57E6"/>
    <w:rsid w:val="003E75ED"/>
    <w:rsid w:val="003E79A7"/>
    <w:rsid w:val="003F1047"/>
    <w:rsid w:val="003F1301"/>
    <w:rsid w:val="003F191C"/>
    <w:rsid w:val="003F4AE1"/>
    <w:rsid w:val="003F64FA"/>
    <w:rsid w:val="003F6C88"/>
    <w:rsid w:val="003F705E"/>
    <w:rsid w:val="003F759F"/>
    <w:rsid w:val="003F7C36"/>
    <w:rsid w:val="00400FCB"/>
    <w:rsid w:val="004010A4"/>
    <w:rsid w:val="0040160D"/>
    <w:rsid w:val="0040229C"/>
    <w:rsid w:val="004028D2"/>
    <w:rsid w:val="00403003"/>
    <w:rsid w:val="00404387"/>
    <w:rsid w:val="004074A0"/>
    <w:rsid w:val="0040751B"/>
    <w:rsid w:val="00407B56"/>
    <w:rsid w:val="0041034F"/>
    <w:rsid w:val="00410F26"/>
    <w:rsid w:val="004110A3"/>
    <w:rsid w:val="004115BD"/>
    <w:rsid w:val="004126C1"/>
    <w:rsid w:val="00415856"/>
    <w:rsid w:val="00415BEF"/>
    <w:rsid w:val="00415E55"/>
    <w:rsid w:val="00415FBB"/>
    <w:rsid w:val="0041605B"/>
    <w:rsid w:val="00416A23"/>
    <w:rsid w:val="0042065C"/>
    <w:rsid w:val="0042136F"/>
    <w:rsid w:val="0042330D"/>
    <w:rsid w:val="004249B6"/>
    <w:rsid w:val="004259F6"/>
    <w:rsid w:val="00425EDA"/>
    <w:rsid w:val="00426BAB"/>
    <w:rsid w:val="00426BB7"/>
    <w:rsid w:val="00426E2A"/>
    <w:rsid w:val="00427760"/>
    <w:rsid w:val="004319E7"/>
    <w:rsid w:val="00432FE5"/>
    <w:rsid w:val="00437170"/>
    <w:rsid w:val="00437537"/>
    <w:rsid w:val="00441CAD"/>
    <w:rsid w:val="00441D5F"/>
    <w:rsid w:val="00442FA9"/>
    <w:rsid w:val="0044324F"/>
    <w:rsid w:val="00444731"/>
    <w:rsid w:val="00444836"/>
    <w:rsid w:val="00444B04"/>
    <w:rsid w:val="0044503F"/>
    <w:rsid w:val="0044560E"/>
    <w:rsid w:val="00446317"/>
    <w:rsid w:val="00446D19"/>
    <w:rsid w:val="00446E94"/>
    <w:rsid w:val="00447996"/>
    <w:rsid w:val="004479C8"/>
    <w:rsid w:val="00447C4E"/>
    <w:rsid w:val="00451078"/>
    <w:rsid w:val="00451272"/>
    <w:rsid w:val="00456E62"/>
    <w:rsid w:val="0046016D"/>
    <w:rsid w:val="00460314"/>
    <w:rsid w:val="004617C5"/>
    <w:rsid w:val="00461FEC"/>
    <w:rsid w:val="00462BFD"/>
    <w:rsid w:val="004643DB"/>
    <w:rsid w:val="00464400"/>
    <w:rsid w:val="004671EF"/>
    <w:rsid w:val="004700B4"/>
    <w:rsid w:val="004701EF"/>
    <w:rsid w:val="00470CBF"/>
    <w:rsid w:val="0047114A"/>
    <w:rsid w:val="0047118C"/>
    <w:rsid w:val="0047171C"/>
    <w:rsid w:val="004728C9"/>
    <w:rsid w:val="00472BF8"/>
    <w:rsid w:val="00472DD7"/>
    <w:rsid w:val="0047632D"/>
    <w:rsid w:val="004810EB"/>
    <w:rsid w:val="00481D6E"/>
    <w:rsid w:val="004833EA"/>
    <w:rsid w:val="0048362E"/>
    <w:rsid w:val="004837E6"/>
    <w:rsid w:val="004847C6"/>
    <w:rsid w:val="00484BAA"/>
    <w:rsid w:val="00485537"/>
    <w:rsid w:val="00485A19"/>
    <w:rsid w:val="00487624"/>
    <w:rsid w:val="004918BB"/>
    <w:rsid w:val="00491A6A"/>
    <w:rsid w:val="00495782"/>
    <w:rsid w:val="00496F1D"/>
    <w:rsid w:val="004976D7"/>
    <w:rsid w:val="004A053E"/>
    <w:rsid w:val="004A0D06"/>
    <w:rsid w:val="004A23D1"/>
    <w:rsid w:val="004A4232"/>
    <w:rsid w:val="004A4914"/>
    <w:rsid w:val="004A62EE"/>
    <w:rsid w:val="004A7224"/>
    <w:rsid w:val="004A7DD6"/>
    <w:rsid w:val="004B00D8"/>
    <w:rsid w:val="004B03D0"/>
    <w:rsid w:val="004B0C59"/>
    <w:rsid w:val="004B1108"/>
    <w:rsid w:val="004B1BAD"/>
    <w:rsid w:val="004B21B8"/>
    <w:rsid w:val="004B2214"/>
    <w:rsid w:val="004B2283"/>
    <w:rsid w:val="004B2B24"/>
    <w:rsid w:val="004B3981"/>
    <w:rsid w:val="004B54BE"/>
    <w:rsid w:val="004B5AF6"/>
    <w:rsid w:val="004B6CA1"/>
    <w:rsid w:val="004C08A9"/>
    <w:rsid w:val="004C1121"/>
    <w:rsid w:val="004C14C7"/>
    <w:rsid w:val="004C17BA"/>
    <w:rsid w:val="004C1B63"/>
    <w:rsid w:val="004C1FD4"/>
    <w:rsid w:val="004C2D83"/>
    <w:rsid w:val="004C34BA"/>
    <w:rsid w:val="004C3B59"/>
    <w:rsid w:val="004C40CA"/>
    <w:rsid w:val="004C65FB"/>
    <w:rsid w:val="004C676E"/>
    <w:rsid w:val="004C6C50"/>
    <w:rsid w:val="004D0084"/>
    <w:rsid w:val="004D0087"/>
    <w:rsid w:val="004D0290"/>
    <w:rsid w:val="004D0AD9"/>
    <w:rsid w:val="004D0C9A"/>
    <w:rsid w:val="004D1C49"/>
    <w:rsid w:val="004D3EFF"/>
    <w:rsid w:val="004D499B"/>
    <w:rsid w:val="004D6399"/>
    <w:rsid w:val="004D6570"/>
    <w:rsid w:val="004D7195"/>
    <w:rsid w:val="004E13DE"/>
    <w:rsid w:val="004E1A36"/>
    <w:rsid w:val="004E1D30"/>
    <w:rsid w:val="004E1DE5"/>
    <w:rsid w:val="004E2A79"/>
    <w:rsid w:val="004E320B"/>
    <w:rsid w:val="004E369D"/>
    <w:rsid w:val="004E3CB1"/>
    <w:rsid w:val="004E486D"/>
    <w:rsid w:val="004E4874"/>
    <w:rsid w:val="004E4C44"/>
    <w:rsid w:val="004E520C"/>
    <w:rsid w:val="004E63C4"/>
    <w:rsid w:val="004E6A22"/>
    <w:rsid w:val="004F16AF"/>
    <w:rsid w:val="004F2676"/>
    <w:rsid w:val="004F2812"/>
    <w:rsid w:val="004F2957"/>
    <w:rsid w:val="004F3CBA"/>
    <w:rsid w:val="004F5B61"/>
    <w:rsid w:val="004F7765"/>
    <w:rsid w:val="00502BFB"/>
    <w:rsid w:val="005039D5"/>
    <w:rsid w:val="005066DE"/>
    <w:rsid w:val="00506B98"/>
    <w:rsid w:val="005078F9"/>
    <w:rsid w:val="0051016B"/>
    <w:rsid w:val="005116CF"/>
    <w:rsid w:val="005154B0"/>
    <w:rsid w:val="005158AF"/>
    <w:rsid w:val="00515C8F"/>
    <w:rsid w:val="005217EB"/>
    <w:rsid w:val="00521963"/>
    <w:rsid w:val="00522CE9"/>
    <w:rsid w:val="005238D6"/>
    <w:rsid w:val="00523FA1"/>
    <w:rsid w:val="005241FE"/>
    <w:rsid w:val="005251AF"/>
    <w:rsid w:val="0052548C"/>
    <w:rsid w:val="00525E8C"/>
    <w:rsid w:val="005270D4"/>
    <w:rsid w:val="00530169"/>
    <w:rsid w:val="00531F00"/>
    <w:rsid w:val="0053307B"/>
    <w:rsid w:val="00533E18"/>
    <w:rsid w:val="00534115"/>
    <w:rsid w:val="00534613"/>
    <w:rsid w:val="00536099"/>
    <w:rsid w:val="005363AF"/>
    <w:rsid w:val="005368FA"/>
    <w:rsid w:val="00541FF4"/>
    <w:rsid w:val="005442A1"/>
    <w:rsid w:val="00545763"/>
    <w:rsid w:val="00545AD7"/>
    <w:rsid w:val="00545DA2"/>
    <w:rsid w:val="00546102"/>
    <w:rsid w:val="00546A0A"/>
    <w:rsid w:val="00552AF8"/>
    <w:rsid w:val="005606E7"/>
    <w:rsid w:val="005627D9"/>
    <w:rsid w:val="005641BA"/>
    <w:rsid w:val="00565EF6"/>
    <w:rsid w:val="00567DF7"/>
    <w:rsid w:val="00570B10"/>
    <w:rsid w:val="00571F6D"/>
    <w:rsid w:val="00571F9E"/>
    <w:rsid w:val="00572334"/>
    <w:rsid w:val="00574837"/>
    <w:rsid w:val="00574B71"/>
    <w:rsid w:val="00574F2F"/>
    <w:rsid w:val="00575F2C"/>
    <w:rsid w:val="005809C4"/>
    <w:rsid w:val="005814D7"/>
    <w:rsid w:val="00581B7E"/>
    <w:rsid w:val="00582481"/>
    <w:rsid w:val="005825A3"/>
    <w:rsid w:val="005832EA"/>
    <w:rsid w:val="00585355"/>
    <w:rsid w:val="00585ED1"/>
    <w:rsid w:val="00590E09"/>
    <w:rsid w:val="00593562"/>
    <w:rsid w:val="0059381F"/>
    <w:rsid w:val="00593904"/>
    <w:rsid w:val="0059447C"/>
    <w:rsid w:val="00595420"/>
    <w:rsid w:val="00595D33"/>
    <w:rsid w:val="00596FE3"/>
    <w:rsid w:val="0059730D"/>
    <w:rsid w:val="005974C3"/>
    <w:rsid w:val="0059774C"/>
    <w:rsid w:val="005A0069"/>
    <w:rsid w:val="005A1FE1"/>
    <w:rsid w:val="005A2861"/>
    <w:rsid w:val="005A2939"/>
    <w:rsid w:val="005A3348"/>
    <w:rsid w:val="005A334A"/>
    <w:rsid w:val="005A3754"/>
    <w:rsid w:val="005A3FCE"/>
    <w:rsid w:val="005A4698"/>
    <w:rsid w:val="005A4931"/>
    <w:rsid w:val="005A58E5"/>
    <w:rsid w:val="005A620E"/>
    <w:rsid w:val="005A70ED"/>
    <w:rsid w:val="005A7B22"/>
    <w:rsid w:val="005B09A8"/>
    <w:rsid w:val="005B14EE"/>
    <w:rsid w:val="005B2281"/>
    <w:rsid w:val="005B2C25"/>
    <w:rsid w:val="005B2E6E"/>
    <w:rsid w:val="005B36EF"/>
    <w:rsid w:val="005B3836"/>
    <w:rsid w:val="005B5174"/>
    <w:rsid w:val="005C0A6B"/>
    <w:rsid w:val="005C1329"/>
    <w:rsid w:val="005C21ED"/>
    <w:rsid w:val="005C233D"/>
    <w:rsid w:val="005C5838"/>
    <w:rsid w:val="005C6D3A"/>
    <w:rsid w:val="005C7706"/>
    <w:rsid w:val="005C7C1C"/>
    <w:rsid w:val="005D12F0"/>
    <w:rsid w:val="005D17CD"/>
    <w:rsid w:val="005D47C8"/>
    <w:rsid w:val="005D4973"/>
    <w:rsid w:val="005E1024"/>
    <w:rsid w:val="005E1028"/>
    <w:rsid w:val="005E16B9"/>
    <w:rsid w:val="005E1B45"/>
    <w:rsid w:val="005E2806"/>
    <w:rsid w:val="005E3A58"/>
    <w:rsid w:val="005E45BD"/>
    <w:rsid w:val="005E5501"/>
    <w:rsid w:val="005E5970"/>
    <w:rsid w:val="005E5A7E"/>
    <w:rsid w:val="005E7441"/>
    <w:rsid w:val="005E7D14"/>
    <w:rsid w:val="005F09DB"/>
    <w:rsid w:val="005F1261"/>
    <w:rsid w:val="005F14AA"/>
    <w:rsid w:val="005F264E"/>
    <w:rsid w:val="005F4223"/>
    <w:rsid w:val="005F45F6"/>
    <w:rsid w:val="005F59FE"/>
    <w:rsid w:val="005F5D4B"/>
    <w:rsid w:val="005F7BB5"/>
    <w:rsid w:val="00600765"/>
    <w:rsid w:val="00600DD0"/>
    <w:rsid w:val="00603FDD"/>
    <w:rsid w:val="00604BF8"/>
    <w:rsid w:val="00604D7F"/>
    <w:rsid w:val="00605C6B"/>
    <w:rsid w:val="006077B1"/>
    <w:rsid w:val="00607DBB"/>
    <w:rsid w:val="006100F7"/>
    <w:rsid w:val="00610899"/>
    <w:rsid w:val="00610AE8"/>
    <w:rsid w:val="00612E11"/>
    <w:rsid w:val="006140FF"/>
    <w:rsid w:val="0061490E"/>
    <w:rsid w:val="00620974"/>
    <w:rsid w:val="00620B38"/>
    <w:rsid w:val="00620EA1"/>
    <w:rsid w:val="00622B55"/>
    <w:rsid w:val="00623506"/>
    <w:rsid w:val="00625609"/>
    <w:rsid w:val="00625982"/>
    <w:rsid w:val="0062616E"/>
    <w:rsid w:val="006269FA"/>
    <w:rsid w:val="00627B63"/>
    <w:rsid w:val="00630E72"/>
    <w:rsid w:val="006317A8"/>
    <w:rsid w:val="00631D53"/>
    <w:rsid w:val="00633BEE"/>
    <w:rsid w:val="00634B5C"/>
    <w:rsid w:val="00635B9A"/>
    <w:rsid w:val="00636704"/>
    <w:rsid w:val="00640229"/>
    <w:rsid w:val="00640675"/>
    <w:rsid w:val="0064197B"/>
    <w:rsid w:val="00641F4D"/>
    <w:rsid w:val="0064307C"/>
    <w:rsid w:val="006448A0"/>
    <w:rsid w:val="00645D44"/>
    <w:rsid w:val="00645EE1"/>
    <w:rsid w:val="00646014"/>
    <w:rsid w:val="00646D72"/>
    <w:rsid w:val="006472F5"/>
    <w:rsid w:val="00647D1F"/>
    <w:rsid w:val="00650811"/>
    <w:rsid w:val="00651BDB"/>
    <w:rsid w:val="0065296A"/>
    <w:rsid w:val="00652C26"/>
    <w:rsid w:val="00653218"/>
    <w:rsid w:val="00653335"/>
    <w:rsid w:val="0065338C"/>
    <w:rsid w:val="00653C4D"/>
    <w:rsid w:val="0065400E"/>
    <w:rsid w:val="006540D6"/>
    <w:rsid w:val="006551F4"/>
    <w:rsid w:val="00655B8D"/>
    <w:rsid w:val="00655D68"/>
    <w:rsid w:val="00656ADA"/>
    <w:rsid w:val="00656C79"/>
    <w:rsid w:val="00656E38"/>
    <w:rsid w:val="00657634"/>
    <w:rsid w:val="006609DC"/>
    <w:rsid w:val="00661785"/>
    <w:rsid w:val="00661B16"/>
    <w:rsid w:val="00661C18"/>
    <w:rsid w:val="006650C1"/>
    <w:rsid w:val="006657C0"/>
    <w:rsid w:val="00665F68"/>
    <w:rsid w:val="00666E65"/>
    <w:rsid w:val="006671FA"/>
    <w:rsid w:val="00667B81"/>
    <w:rsid w:val="00670253"/>
    <w:rsid w:val="00671702"/>
    <w:rsid w:val="00671B10"/>
    <w:rsid w:val="00673428"/>
    <w:rsid w:val="00673D81"/>
    <w:rsid w:val="00681B97"/>
    <w:rsid w:val="00682182"/>
    <w:rsid w:val="00683493"/>
    <w:rsid w:val="00684924"/>
    <w:rsid w:val="00684F12"/>
    <w:rsid w:val="00686103"/>
    <w:rsid w:val="0068678F"/>
    <w:rsid w:val="006876FD"/>
    <w:rsid w:val="00687C77"/>
    <w:rsid w:val="006912C0"/>
    <w:rsid w:val="00692535"/>
    <w:rsid w:val="0069260D"/>
    <w:rsid w:val="0069472A"/>
    <w:rsid w:val="00697061"/>
    <w:rsid w:val="006974F1"/>
    <w:rsid w:val="006A1ACD"/>
    <w:rsid w:val="006A27FA"/>
    <w:rsid w:val="006A3268"/>
    <w:rsid w:val="006A382D"/>
    <w:rsid w:val="006A3FEF"/>
    <w:rsid w:val="006A5A54"/>
    <w:rsid w:val="006A5CDA"/>
    <w:rsid w:val="006A631C"/>
    <w:rsid w:val="006A7456"/>
    <w:rsid w:val="006A7A37"/>
    <w:rsid w:val="006B0718"/>
    <w:rsid w:val="006B0BE5"/>
    <w:rsid w:val="006B20E7"/>
    <w:rsid w:val="006B2CD9"/>
    <w:rsid w:val="006B3105"/>
    <w:rsid w:val="006B3775"/>
    <w:rsid w:val="006B3841"/>
    <w:rsid w:val="006B3A8D"/>
    <w:rsid w:val="006B456D"/>
    <w:rsid w:val="006B488C"/>
    <w:rsid w:val="006B4B1C"/>
    <w:rsid w:val="006B5084"/>
    <w:rsid w:val="006B5C73"/>
    <w:rsid w:val="006B6B8C"/>
    <w:rsid w:val="006B6B95"/>
    <w:rsid w:val="006B747A"/>
    <w:rsid w:val="006C0397"/>
    <w:rsid w:val="006C1112"/>
    <w:rsid w:val="006C24FF"/>
    <w:rsid w:val="006C2694"/>
    <w:rsid w:val="006C4E90"/>
    <w:rsid w:val="006C595B"/>
    <w:rsid w:val="006C5C37"/>
    <w:rsid w:val="006C63C5"/>
    <w:rsid w:val="006C7282"/>
    <w:rsid w:val="006C7374"/>
    <w:rsid w:val="006C75D4"/>
    <w:rsid w:val="006D2B8B"/>
    <w:rsid w:val="006D320E"/>
    <w:rsid w:val="006D4BF8"/>
    <w:rsid w:val="006D4CAD"/>
    <w:rsid w:val="006E1686"/>
    <w:rsid w:val="006E178E"/>
    <w:rsid w:val="006E1BDF"/>
    <w:rsid w:val="006E2339"/>
    <w:rsid w:val="006E2D57"/>
    <w:rsid w:val="006E4ED3"/>
    <w:rsid w:val="006E59B3"/>
    <w:rsid w:val="006E76B1"/>
    <w:rsid w:val="006E7AF5"/>
    <w:rsid w:val="006F1E71"/>
    <w:rsid w:val="006F23CD"/>
    <w:rsid w:val="006F4254"/>
    <w:rsid w:val="006F5EB2"/>
    <w:rsid w:val="006F72BA"/>
    <w:rsid w:val="006F7C3F"/>
    <w:rsid w:val="007009E0"/>
    <w:rsid w:val="0070216D"/>
    <w:rsid w:val="007042E6"/>
    <w:rsid w:val="007052F2"/>
    <w:rsid w:val="0070533B"/>
    <w:rsid w:val="0070547F"/>
    <w:rsid w:val="00705BB8"/>
    <w:rsid w:val="00706563"/>
    <w:rsid w:val="007068C0"/>
    <w:rsid w:val="0071070F"/>
    <w:rsid w:val="00710838"/>
    <w:rsid w:val="00710ED0"/>
    <w:rsid w:val="0071102C"/>
    <w:rsid w:val="00713E70"/>
    <w:rsid w:val="0071431B"/>
    <w:rsid w:val="00714A17"/>
    <w:rsid w:val="00714AD3"/>
    <w:rsid w:val="00715605"/>
    <w:rsid w:val="007174CD"/>
    <w:rsid w:val="00720799"/>
    <w:rsid w:val="00720B36"/>
    <w:rsid w:val="0072103A"/>
    <w:rsid w:val="00721F69"/>
    <w:rsid w:val="0072393D"/>
    <w:rsid w:val="00724478"/>
    <w:rsid w:val="00724B92"/>
    <w:rsid w:val="00724EF9"/>
    <w:rsid w:val="0072513A"/>
    <w:rsid w:val="007257E6"/>
    <w:rsid w:val="0072697A"/>
    <w:rsid w:val="0072753E"/>
    <w:rsid w:val="00730009"/>
    <w:rsid w:val="00731481"/>
    <w:rsid w:val="00732B6E"/>
    <w:rsid w:val="00736214"/>
    <w:rsid w:val="00740907"/>
    <w:rsid w:val="007421D6"/>
    <w:rsid w:val="00745898"/>
    <w:rsid w:val="00746789"/>
    <w:rsid w:val="00746D62"/>
    <w:rsid w:val="00746F05"/>
    <w:rsid w:val="007479B5"/>
    <w:rsid w:val="007501E9"/>
    <w:rsid w:val="00750AA3"/>
    <w:rsid w:val="00750C60"/>
    <w:rsid w:val="00753260"/>
    <w:rsid w:val="00755340"/>
    <w:rsid w:val="00757504"/>
    <w:rsid w:val="00757894"/>
    <w:rsid w:val="00757E2F"/>
    <w:rsid w:val="00760910"/>
    <w:rsid w:val="00762B8A"/>
    <w:rsid w:val="007635BA"/>
    <w:rsid w:val="00763A0E"/>
    <w:rsid w:val="00766492"/>
    <w:rsid w:val="00771BDC"/>
    <w:rsid w:val="00771C32"/>
    <w:rsid w:val="007727FD"/>
    <w:rsid w:val="00772EBE"/>
    <w:rsid w:val="0077588A"/>
    <w:rsid w:val="00775AB3"/>
    <w:rsid w:val="00775F03"/>
    <w:rsid w:val="00776B8D"/>
    <w:rsid w:val="007775B6"/>
    <w:rsid w:val="00777637"/>
    <w:rsid w:val="0078036F"/>
    <w:rsid w:val="007805A5"/>
    <w:rsid w:val="0078093F"/>
    <w:rsid w:val="00781773"/>
    <w:rsid w:val="00781C61"/>
    <w:rsid w:val="00782710"/>
    <w:rsid w:val="0078284E"/>
    <w:rsid w:val="00782DDA"/>
    <w:rsid w:val="0078568E"/>
    <w:rsid w:val="007866D7"/>
    <w:rsid w:val="00791240"/>
    <w:rsid w:val="007914F7"/>
    <w:rsid w:val="0079173E"/>
    <w:rsid w:val="00792F49"/>
    <w:rsid w:val="00793107"/>
    <w:rsid w:val="00797058"/>
    <w:rsid w:val="00797DF6"/>
    <w:rsid w:val="007A0737"/>
    <w:rsid w:val="007A17D1"/>
    <w:rsid w:val="007A3595"/>
    <w:rsid w:val="007A4ED9"/>
    <w:rsid w:val="007A4F70"/>
    <w:rsid w:val="007A55AB"/>
    <w:rsid w:val="007A55B5"/>
    <w:rsid w:val="007A5D8C"/>
    <w:rsid w:val="007A73C1"/>
    <w:rsid w:val="007B1304"/>
    <w:rsid w:val="007B3F9C"/>
    <w:rsid w:val="007B41D2"/>
    <w:rsid w:val="007B4548"/>
    <w:rsid w:val="007B59A4"/>
    <w:rsid w:val="007B601C"/>
    <w:rsid w:val="007B62F0"/>
    <w:rsid w:val="007B6A9B"/>
    <w:rsid w:val="007C0030"/>
    <w:rsid w:val="007C01B6"/>
    <w:rsid w:val="007C0390"/>
    <w:rsid w:val="007C0AA0"/>
    <w:rsid w:val="007C1AC1"/>
    <w:rsid w:val="007C211D"/>
    <w:rsid w:val="007C2723"/>
    <w:rsid w:val="007C2E36"/>
    <w:rsid w:val="007C3E13"/>
    <w:rsid w:val="007C4371"/>
    <w:rsid w:val="007C565E"/>
    <w:rsid w:val="007C6410"/>
    <w:rsid w:val="007C7A17"/>
    <w:rsid w:val="007D098E"/>
    <w:rsid w:val="007D2090"/>
    <w:rsid w:val="007D3EE6"/>
    <w:rsid w:val="007D4427"/>
    <w:rsid w:val="007D743D"/>
    <w:rsid w:val="007D7534"/>
    <w:rsid w:val="007E0069"/>
    <w:rsid w:val="007E1A64"/>
    <w:rsid w:val="007E20DE"/>
    <w:rsid w:val="007E3E34"/>
    <w:rsid w:val="007E3E3F"/>
    <w:rsid w:val="007E507E"/>
    <w:rsid w:val="007E6271"/>
    <w:rsid w:val="007E634D"/>
    <w:rsid w:val="007E7B27"/>
    <w:rsid w:val="007F13E9"/>
    <w:rsid w:val="007F2BDD"/>
    <w:rsid w:val="007F3E32"/>
    <w:rsid w:val="007F5AE9"/>
    <w:rsid w:val="008001EB"/>
    <w:rsid w:val="008007F9"/>
    <w:rsid w:val="00800DF0"/>
    <w:rsid w:val="00801A29"/>
    <w:rsid w:val="008020CD"/>
    <w:rsid w:val="008020DE"/>
    <w:rsid w:val="0080217D"/>
    <w:rsid w:val="00802903"/>
    <w:rsid w:val="00804497"/>
    <w:rsid w:val="00804A7D"/>
    <w:rsid w:val="00805F2C"/>
    <w:rsid w:val="00806B8E"/>
    <w:rsid w:val="008072C7"/>
    <w:rsid w:val="0080731A"/>
    <w:rsid w:val="008078FE"/>
    <w:rsid w:val="00807DF3"/>
    <w:rsid w:val="0081026E"/>
    <w:rsid w:val="00811411"/>
    <w:rsid w:val="00814CD9"/>
    <w:rsid w:val="00816DC7"/>
    <w:rsid w:val="00816DEC"/>
    <w:rsid w:val="00817131"/>
    <w:rsid w:val="00821250"/>
    <w:rsid w:val="00821FD1"/>
    <w:rsid w:val="00823015"/>
    <w:rsid w:val="00825142"/>
    <w:rsid w:val="0082783B"/>
    <w:rsid w:val="008306A2"/>
    <w:rsid w:val="00832BB3"/>
    <w:rsid w:val="0083373E"/>
    <w:rsid w:val="00837F99"/>
    <w:rsid w:val="00841422"/>
    <w:rsid w:val="00841D1D"/>
    <w:rsid w:val="00842264"/>
    <w:rsid w:val="00842CC7"/>
    <w:rsid w:val="00843635"/>
    <w:rsid w:val="008438A3"/>
    <w:rsid w:val="00845FCB"/>
    <w:rsid w:val="00846CC7"/>
    <w:rsid w:val="00847DE5"/>
    <w:rsid w:val="0085110C"/>
    <w:rsid w:val="008527DB"/>
    <w:rsid w:val="008535AB"/>
    <w:rsid w:val="00853B1D"/>
    <w:rsid w:val="008545D1"/>
    <w:rsid w:val="008556B3"/>
    <w:rsid w:val="00856A45"/>
    <w:rsid w:val="008601C1"/>
    <w:rsid w:val="00861D47"/>
    <w:rsid w:val="008679D2"/>
    <w:rsid w:val="008702DB"/>
    <w:rsid w:val="00870A46"/>
    <w:rsid w:val="00870D4B"/>
    <w:rsid w:val="00871E36"/>
    <w:rsid w:val="00872592"/>
    <w:rsid w:val="00872C78"/>
    <w:rsid w:val="00872C80"/>
    <w:rsid w:val="00875025"/>
    <w:rsid w:val="00876780"/>
    <w:rsid w:val="00877D4B"/>
    <w:rsid w:val="008808CE"/>
    <w:rsid w:val="008826D6"/>
    <w:rsid w:val="00882B3E"/>
    <w:rsid w:val="008849D0"/>
    <w:rsid w:val="00884D62"/>
    <w:rsid w:val="0088756C"/>
    <w:rsid w:val="0088780C"/>
    <w:rsid w:val="008879B9"/>
    <w:rsid w:val="0089026C"/>
    <w:rsid w:val="008915A9"/>
    <w:rsid w:val="00891BD7"/>
    <w:rsid w:val="00893754"/>
    <w:rsid w:val="00893CAA"/>
    <w:rsid w:val="00893F3C"/>
    <w:rsid w:val="0089623F"/>
    <w:rsid w:val="00896A86"/>
    <w:rsid w:val="008977F9"/>
    <w:rsid w:val="008A080C"/>
    <w:rsid w:val="008A10A7"/>
    <w:rsid w:val="008A12DC"/>
    <w:rsid w:val="008A1381"/>
    <w:rsid w:val="008A2605"/>
    <w:rsid w:val="008A276C"/>
    <w:rsid w:val="008A27F7"/>
    <w:rsid w:val="008A48DD"/>
    <w:rsid w:val="008A4A19"/>
    <w:rsid w:val="008A545F"/>
    <w:rsid w:val="008A5C13"/>
    <w:rsid w:val="008A6A72"/>
    <w:rsid w:val="008B022B"/>
    <w:rsid w:val="008B0A8B"/>
    <w:rsid w:val="008B24BA"/>
    <w:rsid w:val="008B3191"/>
    <w:rsid w:val="008B3B01"/>
    <w:rsid w:val="008B4EBC"/>
    <w:rsid w:val="008B6FC9"/>
    <w:rsid w:val="008C0BED"/>
    <w:rsid w:val="008C14D3"/>
    <w:rsid w:val="008C383A"/>
    <w:rsid w:val="008C3A97"/>
    <w:rsid w:val="008C467C"/>
    <w:rsid w:val="008C4C9C"/>
    <w:rsid w:val="008C5C53"/>
    <w:rsid w:val="008C6DFD"/>
    <w:rsid w:val="008C70DA"/>
    <w:rsid w:val="008C7231"/>
    <w:rsid w:val="008C7288"/>
    <w:rsid w:val="008C79D6"/>
    <w:rsid w:val="008D0700"/>
    <w:rsid w:val="008D0BB9"/>
    <w:rsid w:val="008D21E9"/>
    <w:rsid w:val="008D32E7"/>
    <w:rsid w:val="008D344F"/>
    <w:rsid w:val="008D3B96"/>
    <w:rsid w:val="008D3FA3"/>
    <w:rsid w:val="008D467B"/>
    <w:rsid w:val="008D4E8F"/>
    <w:rsid w:val="008D5804"/>
    <w:rsid w:val="008D6448"/>
    <w:rsid w:val="008D6E43"/>
    <w:rsid w:val="008D767D"/>
    <w:rsid w:val="008E1A64"/>
    <w:rsid w:val="008E27CC"/>
    <w:rsid w:val="008E4B2E"/>
    <w:rsid w:val="008E4FBE"/>
    <w:rsid w:val="008E7BDA"/>
    <w:rsid w:val="008F0107"/>
    <w:rsid w:val="008F145D"/>
    <w:rsid w:val="008F1579"/>
    <w:rsid w:val="008F1A85"/>
    <w:rsid w:val="008F2219"/>
    <w:rsid w:val="008F295F"/>
    <w:rsid w:val="008F2D4E"/>
    <w:rsid w:val="008F33A9"/>
    <w:rsid w:val="008F3F6B"/>
    <w:rsid w:val="008F691F"/>
    <w:rsid w:val="008F7C8D"/>
    <w:rsid w:val="008F7DC3"/>
    <w:rsid w:val="00900F58"/>
    <w:rsid w:val="009012ED"/>
    <w:rsid w:val="00901B90"/>
    <w:rsid w:val="00903046"/>
    <w:rsid w:val="00905C1C"/>
    <w:rsid w:val="00907680"/>
    <w:rsid w:val="00911D0E"/>
    <w:rsid w:val="00912FB6"/>
    <w:rsid w:val="00913471"/>
    <w:rsid w:val="00913A32"/>
    <w:rsid w:val="00914713"/>
    <w:rsid w:val="00914E7B"/>
    <w:rsid w:val="00915873"/>
    <w:rsid w:val="00915DD1"/>
    <w:rsid w:val="00916576"/>
    <w:rsid w:val="009207C7"/>
    <w:rsid w:val="00920E32"/>
    <w:rsid w:val="00921F20"/>
    <w:rsid w:val="00922CFC"/>
    <w:rsid w:val="00922D3E"/>
    <w:rsid w:val="0092311A"/>
    <w:rsid w:val="0092343D"/>
    <w:rsid w:val="00923CA9"/>
    <w:rsid w:val="009257E9"/>
    <w:rsid w:val="00925F12"/>
    <w:rsid w:val="009269BD"/>
    <w:rsid w:val="00926C4A"/>
    <w:rsid w:val="00927344"/>
    <w:rsid w:val="0092759C"/>
    <w:rsid w:val="0093029B"/>
    <w:rsid w:val="00933560"/>
    <w:rsid w:val="00934A59"/>
    <w:rsid w:val="0093683A"/>
    <w:rsid w:val="00936A02"/>
    <w:rsid w:val="00936F3C"/>
    <w:rsid w:val="00940A08"/>
    <w:rsid w:val="009419E6"/>
    <w:rsid w:val="00941FCF"/>
    <w:rsid w:val="00943147"/>
    <w:rsid w:val="00946354"/>
    <w:rsid w:val="009514DB"/>
    <w:rsid w:val="00951C6C"/>
    <w:rsid w:val="0095301E"/>
    <w:rsid w:val="009549E3"/>
    <w:rsid w:val="00955606"/>
    <w:rsid w:val="00956334"/>
    <w:rsid w:val="0095695C"/>
    <w:rsid w:val="0095717F"/>
    <w:rsid w:val="009575B5"/>
    <w:rsid w:val="00960561"/>
    <w:rsid w:val="00960E03"/>
    <w:rsid w:val="009623AF"/>
    <w:rsid w:val="009641B2"/>
    <w:rsid w:val="009647CB"/>
    <w:rsid w:val="00967888"/>
    <w:rsid w:val="00971B86"/>
    <w:rsid w:val="00971E03"/>
    <w:rsid w:val="00973341"/>
    <w:rsid w:val="00973749"/>
    <w:rsid w:val="00974223"/>
    <w:rsid w:val="009765D0"/>
    <w:rsid w:val="009771B6"/>
    <w:rsid w:val="0098046F"/>
    <w:rsid w:val="00982466"/>
    <w:rsid w:val="00982845"/>
    <w:rsid w:val="00982BD6"/>
    <w:rsid w:val="009835DF"/>
    <w:rsid w:val="00985B7B"/>
    <w:rsid w:val="00986965"/>
    <w:rsid w:val="0098767A"/>
    <w:rsid w:val="0099182E"/>
    <w:rsid w:val="00991DD6"/>
    <w:rsid w:val="009944A6"/>
    <w:rsid w:val="009954A5"/>
    <w:rsid w:val="00995A2F"/>
    <w:rsid w:val="00996434"/>
    <w:rsid w:val="00996EF1"/>
    <w:rsid w:val="00997F38"/>
    <w:rsid w:val="009A026C"/>
    <w:rsid w:val="009A0792"/>
    <w:rsid w:val="009A256E"/>
    <w:rsid w:val="009A2AA0"/>
    <w:rsid w:val="009A2FF3"/>
    <w:rsid w:val="009A32E7"/>
    <w:rsid w:val="009A3765"/>
    <w:rsid w:val="009A39B1"/>
    <w:rsid w:val="009A3C09"/>
    <w:rsid w:val="009A6304"/>
    <w:rsid w:val="009A7833"/>
    <w:rsid w:val="009B0288"/>
    <w:rsid w:val="009B02CE"/>
    <w:rsid w:val="009B063A"/>
    <w:rsid w:val="009B08A1"/>
    <w:rsid w:val="009B097F"/>
    <w:rsid w:val="009B1C6F"/>
    <w:rsid w:val="009B240B"/>
    <w:rsid w:val="009B2C7B"/>
    <w:rsid w:val="009B2DA8"/>
    <w:rsid w:val="009B2E5A"/>
    <w:rsid w:val="009B3B9B"/>
    <w:rsid w:val="009B3E67"/>
    <w:rsid w:val="009B3F2A"/>
    <w:rsid w:val="009B423A"/>
    <w:rsid w:val="009B43B7"/>
    <w:rsid w:val="009B4491"/>
    <w:rsid w:val="009B63C3"/>
    <w:rsid w:val="009C0DDB"/>
    <w:rsid w:val="009C2F91"/>
    <w:rsid w:val="009C680C"/>
    <w:rsid w:val="009C6DF2"/>
    <w:rsid w:val="009C7271"/>
    <w:rsid w:val="009C7E62"/>
    <w:rsid w:val="009D033F"/>
    <w:rsid w:val="009D0B83"/>
    <w:rsid w:val="009D25B2"/>
    <w:rsid w:val="009D3661"/>
    <w:rsid w:val="009D36C9"/>
    <w:rsid w:val="009D400C"/>
    <w:rsid w:val="009D4502"/>
    <w:rsid w:val="009D71EB"/>
    <w:rsid w:val="009E080B"/>
    <w:rsid w:val="009E09D9"/>
    <w:rsid w:val="009E2EB2"/>
    <w:rsid w:val="009E33F8"/>
    <w:rsid w:val="009F0F5D"/>
    <w:rsid w:val="009F22AE"/>
    <w:rsid w:val="009F29ED"/>
    <w:rsid w:val="009F5118"/>
    <w:rsid w:val="009F59D0"/>
    <w:rsid w:val="009F5F88"/>
    <w:rsid w:val="009F6411"/>
    <w:rsid w:val="009F7A10"/>
    <w:rsid w:val="00A0072B"/>
    <w:rsid w:val="00A0081A"/>
    <w:rsid w:val="00A01889"/>
    <w:rsid w:val="00A0243E"/>
    <w:rsid w:val="00A061CF"/>
    <w:rsid w:val="00A06391"/>
    <w:rsid w:val="00A06E8C"/>
    <w:rsid w:val="00A075E3"/>
    <w:rsid w:val="00A11CB0"/>
    <w:rsid w:val="00A11FA2"/>
    <w:rsid w:val="00A13D47"/>
    <w:rsid w:val="00A143E9"/>
    <w:rsid w:val="00A21F96"/>
    <w:rsid w:val="00A238D7"/>
    <w:rsid w:val="00A24455"/>
    <w:rsid w:val="00A258B2"/>
    <w:rsid w:val="00A30978"/>
    <w:rsid w:val="00A3240F"/>
    <w:rsid w:val="00A3336D"/>
    <w:rsid w:val="00A333B5"/>
    <w:rsid w:val="00A36079"/>
    <w:rsid w:val="00A369A9"/>
    <w:rsid w:val="00A36CB6"/>
    <w:rsid w:val="00A36E03"/>
    <w:rsid w:val="00A36EFC"/>
    <w:rsid w:val="00A40769"/>
    <w:rsid w:val="00A40EE8"/>
    <w:rsid w:val="00A411AD"/>
    <w:rsid w:val="00A4196E"/>
    <w:rsid w:val="00A424A8"/>
    <w:rsid w:val="00A42B06"/>
    <w:rsid w:val="00A445B9"/>
    <w:rsid w:val="00A45A9D"/>
    <w:rsid w:val="00A4738B"/>
    <w:rsid w:val="00A4739F"/>
    <w:rsid w:val="00A50579"/>
    <w:rsid w:val="00A53776"/>
    <w:rsid w:val="00A5385F"/>
    <w:rsid w:val="00A53B38"/>
    <w:rsid w:val="00A55A04"/>
    <w:rsid w:val="00A565DB"/>
    <w:rsid w:val="00A571D3"/>
    <w:rsid w:val="00A57248"/>
    <w:rsid w:val="00A60006"/>
    <w:rsid w:val="00A601BD"/>
    <w:rsid w:val="00A603CD"/>
    <w:rsid w:val="00A606C4"/>
    <w:rsid w:val="00A606FD"/>
    <w:rsid w:val="00A60BD9"/>
    <w:rsid w:val="00A60F9F"/>
    <w:rsid w:val="00A617E8"/>
    <w:rsid w:val="00A61A1D"/>
    <w:rsid w:val="00A62E4C"/>
    <w:rsid w:val="00A6331B"/>
    <w:rsid w:val="00A6333C"/>
    <w:rsid w:val="00A64202"/>
    <w:rsid w:val="00A644F2"/>
    <w:rsid w:val="00A65F6A"/>
    <w:rsid w:val="00A66835"/>
    <w:rsid w:val="00A708A5"/>
    <w:rsid w:val="00A713F0"/>
    <w:rsid w:val="00A75065"/>
    <w:rsid w:val="00A750AE"/>
    <w:rsid w:val="00A7535A"/>
    <w:rsid w:val="00A763F8"/>
    <w:rsid w:val="00A76C54"/>
    <w:rsid w:val="00A777E3"/>
    <w:rsid w:val="00A81B9B"/>
    <w:rsid w:val="00A831EF"/>
    <w:rsid w:val="00A847A5"/>
    <w:rsid w:val="00A84A9F"/>
    <w:rsid w:val="00A851B9"/>
    <w:rsid w:val="00A865CF"/>
    <w:rsid w:val="00A86AA9"/>
    <w:rsid w:val="00A870D1"/>
    <w:rsid w:val="00A90731"/>
    <w:rsid w:val="00A90C0B"/>
    <w:rsid w:val="00A935C0"/>
    <w:rsid w:val="00A940D2"/>
    <w:rsid w:val="00A94BAD"/>
    <w:rsid w:val="00A95AD8"/>
    <w:rsid w:val="00A96D48"/>
    <w:rsid w:val="00A9759E"/>
    <w:rsid w:val="00AA05AF"/>
    <w:rsid w:val="00AA1FDE"/>
    <w:rsid w:val="00AA25E8"/>
    <w:rsid w:val="00AA2607"/>
    <w:rsid w:val="00AA2B90"/>
    <w:rsid w:val="00AA4764"/>
    <w:rsid w:val="00AA4B6B"/>
    <w:rsid w:val="00AA6823"/>
    <w:rsid w:val="00AA6DE7"/>
    <w:rsid w:val="00AB0838"/>
    <w:rsid w:val="00AB0970"/>
    <w:rsid w:val="00AB1091"/>
    <w:rsid w:val="00AB429D"/>
    <w:rsid w:val="00AB4B70"/>
    <w:rsid w:val="00AB508C"/>
    <w:rsid w:val="00AB50E7"/>
    <w:rsid w:val="00AB5A1A"/>
    <w:rsid w:val="00AC1646"/>
    <w:rsid w:val="00AC1D3B"/>
    <w:rsid w:val="00AC3085"/>
    <w:rsid w:val="00AC39D5"/>
    <w:rsid w:val="00AC3FC5"/>
    <w:rsid w:val="00AC43F7"/>
    <w:rsid w:val="00AC48A7"/>
    <w:rsid w:val="00AC5678"/>
    <w:rsid w:val="00AC72C3"/>
    <w:rsid w:val="00AC7AF2"/>
    <w:rsid w:val="00AD14F3"/>
    <w:rsid w:val="00AD197C"/>
    <w:rsid w:val="00AD1AAB"/>
    <w:rsid w:val="00AD4091"/>
    <w:rsid w:val="00AD43D9"/>
    <w:rsid w:val="00AD4705"/>
    <w:rsid w:val="00AD7421"/>
    <w:rsid w:val="00AE0CFA"/>
    <w:rsid w:val="00AE27EC"/>
    <w:rsid w:val="00AE5CC6"/>
    <w:rsid w:val="00AE6A8C"/>
    <w:rsid w:val="00AF0F0F"/>
    <w:rsid w:val="00AF359A"/>
    <w:rsid w:val="00AF5BC0"/>
    <w:rsid w:val="00AF6E83"/>
    <w:rsid w:val="00AF6F0A"/>
    <w:rsid w:val="00AF76C9"/>
    <w:rsid w:val="00B01342"/>
    <w:rsid w:val="00B02B59"/>
    <w:rsid w:val="00B02DED"/>
    <w:rsid w:val="00B03A29"/>
    <w:rsid w:val="00B04066"/>
    <w:rsid w:val="00B05705"/>
    <w:rsid w:val="00B05B90"/>
    <w:rsid w:val="00B062A4"/>
    <w:rsid w:val="00B06B4B"/>
    <w:rsid w:val="00B0731E"/>
    <w:rsid w:val="00B074ED"/>
    <w:rsid w:val="00B11663"/>
    <w:rsid w:val="00B11B54"/>
    <w:rsid w:val="00B139CE"/>
    <w:rsid w:val="00B147F0"/>
    <w:rsid w:val="00B148BB"/>
    <w:rsid w:val="00B16F24"/>
    <w:rsid w:val="00B17601"/>
    <w:rsid w:val="00B17731"/>
    <w:rsid w:val="00B17A9E"/>
    <w:rsid w:val="00B2182B"/>
    <w:rsid w:val="00B2499C"/>
    <w:rsid w:val="00B24B62"/>
    <w:rsid w:val="00B26C62"/>
    <w:rsid w:val="00B275E8"/>
    <w:rsid w:val="00B301B4"/>
    <w:rsid w:val="00B30FE1"/>
    <w:rsid w:val="00B32EDB"/>
    <w:rsid w:val="00B33541"/>
    <w:rsid w:val="00B35CBA"/>
    <w:rsid w:val="00B35FE6"/>
    <w:rsid w:val="00B36DB1"/>
    <w:rsid w:val="00B40600"/>
    <w:rsid w:val="00B40B27"/>
    <w:rsid w:val="00B40B98"/>
    <w:rsid w:val="00B42643"/>
    <w:rsid w:val="00B436F7"/>
    <w:rsid w:val="00B45717"/>
    <w:rsid w:val="00B45E4B"/>
    <w:rsid w:val="00B463B8"/>
    <w:rsid w:val="00B479D2"/>
    <w:rsid w:val="00B5276C"/>
    <w:rsid w:val="00B52CD3"/>
    <w:rsid w:val="00B52CE1"/>
    <w:rsid w:val="00B53D40"/>
    <w:rsid w:val="00B57A7E"/>
    <w:rsid w:val="00B61C16"/>
    <w:rsid w:val="00B62F3A"/>
    <w:rsid w:val="00B63CF0"/>
    <w:rsid w:val="00B645E7"/>
    <w:rsid w:val="00B648BC"/>
    <w:rsid w:val="00B66B08"/>
    <w:rsid w:val="00B71060"/>
    <w:rsid w:val="00B72091"/>
    <w:rsid w:val="00B73F77"/>
    <w:rsid w:val="00B742DB"/>
    <w:rsid w:val="00B7524F"/>
    <w:rsid w:val="00B75A99"/>
    <w:rsid w:val="00B75D05"/>
    <w:rsid w:val="00B76569"/>
    <w:rsid w:val="00B76EF9"/>
    <w:rsid w:val="00B81B87"/>
    <w:rsid w:val="00B8416A"/>
    <w:rsid w:val="00B84273"/>
    <w:rsid w:val="00B85376"/>
    <w:rsid w:val="00B901D2"/>
    <w:rsid w:val="00B93051"/>
    <w:rsid w:val="00B936D1"/>
    <w:rsid w:val="00B94878"/>
    <w:rsid w:val="00B94C9C"/>
    <w:rsid w:val="00B96649"/>
    <w:rsid w:val="00B967F9"/>
    <w:rsid w:val="00BA0BAF"/>
    <w:rsid w:val="00BA1FAF"/>
    <w:rsid w:val="00BA2E45"/>
    <w:rsid w:val="00BA3137"/>
    <w:rsid w:val="00BA3D3D"/>
    <w:rsid w:val="00BA42E6"/>
    <w:rsid w:val="00BA4364"/>
    <w:rsid w:val="00BA5E7C"/>
    <w:rsid w:val="00BB0464"/>
    <w:rsid w:val="00BB1D5A"/>
    <w:rsid w:val="00BB1F30"/>
    <w:rsid w:val="00BB440D"/>
    <w:rsid w:val="00BB63D4"/>
    <w:rsid w:val="00BB6610"/>
    <w:rsid w:val="00BB6FD9"/>
    <w:rsid w:val="00BB7D52"/>
    <w:rsid w:val="00BB7F96"/>
    <w:rsid w:val="00BC057D"/>
    <w:rsid w:val="00BC29E3"/>
    <w:rsid w:val="00BC3868"/>
    <w:rsid w:val="00BC407E"/>
    <w:rsid w:val="00BC4259"/>
    <w:rsid w:val="00BC56F8"/>
    <w:rsid w:val="00BC5ACB"/>
    <w:rsid w:val="00BC62BC"/>
    <w:rsid w:val="00BC728A"/>
    <w:rsid w:val="00BD1057"/>
    <w:rsid w:val="00BD1111"/>
    <w:rsid w:val="00BD1590"/>
    <w:rsid w:val="00BD1926"/>
    <w:rsid w:val="00BD1E8C"/>
    <w:rsid w:val="00BD3940"/>
    <w:rsid w:val="00BD4080"/>
    <w:rsid w:val="00BD7DDE"/>
    <w:rsid w:val="00BE015A"/>
    <w:rsid w:val="00BE07D0"/>
    <w:rsid w:val="00BE0F03"/>
    <w:rsid w:val="00BE193C"/>
    <w:rsid w:val="00BE2525"/>
    <w:rsid w:val="00BE3D46"/>
    <w:rsid w:val="00BE4569"/>
    <w:rsid w:val="00BE4583"/>
    <w:rsid w:val="00BF234D"/>
    <w:rsid w:val="00BF3C69"/>
    <w:rsid w:val="00BF4076"/>
    <w:rsid w:val="00BF4EA3"/>
    <w:rsid w:val="00BF6219"/>
    <w:rsid w:val="00BF7132"/>
    <w:rsid w:val="00C0001F"/>
    <w:rsid w:val="00C001D3"/>
    <w:rsid w:val="00C01044"/>
    <w:rsid w:val="00C015E7"/>
    <w:rsid w:val="00C03126"/>
    <w:rsid w:val="00C069E4"/>
    <w:rsid w:val="00C06B51"/>
    <w:rsid w:val="00C07A2A"/>
    <w:rsid w:val="00C11D76"/>
    <w:rsid w:val="00C12421"/>
    <w:rsid w:val="00C12470"/>
    <w:rsid w:val="00C12888"/>
    <w:rsid w:val="00C12D46"/>
    <w:rsid w:val="00C12E0F"/>
    <w:rsid w:val="00C13B63"/>
    <w:rsid w:val="00C1473D"/>
    <w:rsid w:val="00C147C2"/>
    <w:rsid w:val="00C155CC"/>
    <w:rsid w:val="00C16117"/>
    <w:rsid w:val="00C16C07"/>
    <w:rsid w:val="00C17CD4"/>
    <w:rsid w:val="00C21A7A"/>
    <w:rsid w:val="00C22EB7"/>
    <w:rsid w:val="00C2401D"/>
    <w:rsid w:val="00C24948"/>
    <w:rsid w:val="00C2777A"/>
    <w:rsid w:val="00C3008E"/>
    <w:rsid w:val="00C30348"/>
    <w:rsid w:val="00C30380"/>
    <w:rsid w:val="00C32926"/>
    <w:rsid w:val="00C329CA"/>
    <w:rsid w:val="00C332C6"/>
    <w:rsid w:val="00C33473"/>
    <w:rsid w:val="00C36BB3"/>
    <w:rsid w:val="00C40712"/>
    <w:rsid w:val="00C40B6D"/>
    <w:rsid w:val="00C41D0F"/>
    <w:rsid w:val="00C444FC"/>
    <w:rsid w:val="00C44914"/>
    <w:rsid w:val="00C46BBC"/>
    <w:rsid w:val="00C46F7D"/>
    <w:rsid w:val="00C474F0"/>
    <w:rsid w:val="00C50106"/>
    <w:rsid w:val="00C51280"/>
    <w:rsid w:val="00C529BE"/>
    <w:rsid w:val="00C52B07"/>
    <w:rsid w:val="00C52E95"/>
    <w:rsid w:val="00C569E4"/>
    <w:rsid w:val="00C56FF1"/>
    <w:rsid w:val="00C574FC"/>
    <w:rsid w:val="00C64A32"/>
    <w:rsid w:val="00C66C8B"/>
    <w:rsid w:val="00C672D2"/>
    <w:rsid w:val="00C67F25"/>
    <w:rsid w:val="00C70282"/>
    <w:rsid w:val="00C72144"/>
    <w:rsid w:val="00C7216C"/>
    <w:rsid w:val="00C7248A"/>
    <w:rsid w:val="00C7270B"/>
    <w:rsid w:val="00C728F5"/>
    <w:rsid w:val="00C741E7"/>
    <w:rsid w:val="00C74FD0"/>
    <w:rsid w:val="00C75FA2"/>
    <w:rsid w:val="00C7669B"/>
    <w:rsid w:val="00C76704"/>
    <w:rsid w:val="00C77730"/>
    <w:rsid w:val="00C80083"/>
    <w:rsid w:val="00C80CD9"/>
    <w:rsid w:val="00C8196C"/>
    <w:rsid w:val="00C84CA3"/>
    <w:rsid w:val="00C873A8"/>
    <w:rsid w:val="00C912A5"/>
    <w:rsid w:val="00C9171A"/>
    <w:rsid w:val="00C922CB"/>
    <w:rsid w:val="00C93BEB"/>
    <w:rsid w:val="00C948BB"/>
    <w:rsid w:val="00C94B7F"/>
    <w:rsid w:val="00C94D68"/>
    <w:rsid w:val="00C95280"/>
    <w:rsid w:val="00C95AF9"/>
    <w:rsid w:val="00CA12D4"/>
    <w:rsid w:val="00CA161E"/>
    <w:rsid w:val="00CA1BAD"/>
    <w:rsid w:val="00CA1DFB"/>
    <w:rsid w:val="00CA2A4F"/>
    <w:rsid w:val="00CA2B7F"/>
    <w:rsid w:val="00CA3131"/>
    <w:rsid w:val="00CA4489"/>
    <w:rsid w:val="00CA51B6"/>
    <w:rsid w:val="00CA5CE6"/>
    <w:rsid w:val="00CA6259"/>
    <w:rsid w:val="00CA6DAE"/>
    <w:rsid w:val="00CA7332"/>
    <w:rsid w:val="00CA7FF0"/>
    <w:rsid w:val="00CB021A"/>
    <w:rsid w:val="00CB19FF"/>
    <w:rsid w:val="00CB1B5D"/>
    <w:rsid w:val="00CB32CF"/>
    <w:rsid w:val="00CB3525"/>
    <w:rsid w:val="00CB3555"/>
    <w:rsid w:val="00CB4016"/>
    <w:rsid w:val="00CB4BD2"/>
    <w:rsid w:val="00CB5598"/>
    <w:rsid w:val="00CC127C"/>
    <w:rsid w:val="00CC1E51"/>
    <w:rsid w:val="00CC487D"/>
    <w:rsid w:val="00CC6B5E"/>
    <w:rsid w:val="00CC77DC"/>
    <w:rsid w:val="00CC78D0"/>
    <w:rsid w:val="00CD1848"/>
    <w:rsid w:val="00CD2EB8"/>
    <w:rsid w:val="00CD32EE"/>
    <w:rsid w:val="00CD34D6"/>
    <w:rsid w:val="00CD3CFB"/>
    <w:rsid w:val="00CD4E0F"/>
    <w:rsid w:val="00CD6A82"/>
    <w:rsid w:val="00CD79C3"/>
    <w:rsid w:val="00CE1671"/>
    <w:rsid w:val="00CE236E"/>
    <w:rsid w:val="00CE2F7D"/>
    <w:rsid w:val="00CE3EE3"/>
    <w:rsid w:val="00CE5521"/>
    <w:rsid w:val="00CE57D0"/>
    <w:rsid w:val="00CE5E75"/>
    <w:rsid w:val="00CE5E9C"/>
    <w:rsid w:val="00CE6DCC"/>
    <w:rsid w:val="00CE74E5"/>
    <w:rsid w:val="00CE7A37"/>
    <w:rsid w:val="00CF0803"/>
    <w:rsid w:val="00CF1CDC"/>
    <w:rsid w:val="00CF2697"/>
    <w:rsid w:val="00CF2982"/>
    <w:rsid w:val="00CF4E37"/>
    <w:rsid w:val="00CF5A0A"/>
    <w:rsid w:val="00CF629B"/>
    <w:rsid w:val="00CF7BE7"/>
    <w:rsid w:val="00D005DF"/>
    <w:rsid w:val="00D01583"/>
    <w:rsid w:val="00D01B30"/>
    <w:rsid w:val="00D0283E"/>
    <w:rsid w:val="00D07728"/>
    <w:rsid w:val="00D12F49"/>
    <w:rsid w:val="00D132BF"/>
    <w:rsid w:val="00D15540"/>
    <w:rsid w:val="00D15B99"/>
    <w:rsid w:val="00D15DE6"/>
    <w:rsid w:val="00D20CF6"/>
    <w:rsid w:val="00D215DF"/>
    <w:rsid w:val="00D22B91"/>
    <w:rsid w:val="00D23FE4"/>
    <w:rsid w:val="00D25580"/>
    <w:rsid w:val="00D26071"/>
    <w:rsid w:val="00D26438"/>
    <w:rsid w:val="00D26FE2"/>
    <w:rsid w:val="00D3160B"/>
    <w:rsid w:val="00D317C9"/>
    <w:rsid w:val="00D324AC"/>
    <w:rsid w:val="00D33063"/>
    <w:rsid w:val="00D34B89"/>
    <w:rsid w:val="00D34E6D"/>
    <w:rsid w:val="00D356BC"/>
    <w:rsid w:val="00D3570D"/>
    <w:rsid w:val="00D35774"/>
    <w:rsid w:val="00D358EF"/>
    <w:rsid w:val="00D36E20"/>
    <w:rsid w:val="00D37AED"/>
    <w:rsid w:val="00D40685"/>
    <w:rsid w:val="00D412C9"/>
    <w:rsid w:val="00D42720"/>
    <w:rsid w:val="00D4455B"/>
    <w:rsid w:val="00D446DE"/>
    <w:rsid w:val="00D456E4"/>
    <w:rsid w:val="00D46FB7"/>
    <w:rsid w:val="00D4761B"/>
    <w:rsid w:val="00D50FD8"/>
    <w:rsid w:val="00D52A79"/>
    <w:rsid w:val="00D538EC"/>
    <w:rsid w:val="00D54D36"/>
    <w:rsid w:val="00D55932"/>
    <w:rsid w:val="00D60366"/>
    <w:rsid w:val="00D60A21"/>
    <w:rsid w:val="00D61088"/>
    <w:rsid w:val="00D65542"/>
    <w:rsid w:val="00D65E57"/>
    <w:rsid w:val="00D66FB6"/>
    <w:rsid w:val="00D7190A"/>
    <w:rsid w:val="00D71B91"/>
    <w:rsid w:val="00D72E51"/>
    <w:rsid w:val="00D72F39"/>
    <w:rsid w:val="00D754EE"/>
    <w:rsid w:val="00D7587F"/>
    <w:rsid w:val="00D76483"/>
    <w:rsid w:val="00D76729"/>
    <w:rsid w:val="00D77227"/>
    <w:rsid w:val="00D77B0C"/>
    <w:rsid w:val="00D80C7E"/>
    <w:rsid w:val="00D8182F"/>
    <w:rsid w:val="00D81B64"/>
    <w:rsid w:val="00D84E16"/>
    <w:rsid w:val="00D852FC"/>
    <w:rsid w:val="00D8548A"/>
    <w:rsid w:val="00D85C10"/>
    <w:rsid w:val="00D861C0"/>
    <w:rsid w:val="00D865A4"/>
    <w:rsid w:val="00D87981"/>
    <w:rsid w:val="00D92A6B"/>
    <w:rsid w:val="00D9327F"/>
    <w:rsid w:val="00D9346D"/>
    <w:rsid w:val="00D9515F"/>
    <w:rsid w:val="00D961EC"/>
    <w:rsid w:val="00D9661F"/>
    <w:rsid w:val="00D9736B"/>
    <w:rsid w:val="00D97D80"/>
    <w:rsid w:val="00DA187F"/>
    <w:rsid w:val="00DA3B46"/>
    <w:rsid w:val="00DA3DE9"/>
    <w:rsid w:val="00DA3E60"/>
    <w:rsid w:val="00DA4F10"/>
    <w:rsid w:val="00DA5058"/>
    <w:rsid w:val="00DA5E39"/>
    <w:rsid w:val="00DA6A01"/>
    <w:rsid w:val="00DA7073"/>
    <w:rsid w:val="00DA743C"/>
    <w:rsid w:val="00DB0C48"/>
    <w:rsid w:val="00DB0FE0"/>
    <w:rsid w:val="00DB1EEE"/>
    <w:rsid w:val="00DB2F8C"/>
    <w:rsid w:val="00DB5B29"/>
    <w:rsid w:val="00DB604D"/>
    <w:rsid w:val="00DB789E"/>
    <w:rsid w:val="00DB7C9F"/>
    <w:rsid w:val="00DC0882"/>
    <w:rsid w:val="00DC2BAF"/>
    <w:rsid w:val="00DC53DD"/>
    <w:rsid w:val="00DC7928"/>
    <w:rsid w:val="00DD067F"/>
    <w:rsid w:val="00DD0D4D"/>
    <w:rsid w:val="00DD43E5"/>
    <w:rsid w:val="00DD4C45"/>
    <w:rsid w:val="00DD623C"/>
    <w:rsid w:val="00DD6D0B"/>
    <w:rsid w:val="00DD6EB9"/>
    <w:rsid w:val="00DD7BC5"/>
    <w:rsid w:val="00DE1A34"/>
    <w:rsid w:val="00DE1C8F"/>
    <w:rsid w:val="00DE1D94"/>
    <w:rsid w:val="00DE25CD"/>
    <w:rsid w:val="00DE2B7B"/>
    <w:rsid w:val="00DE3813"/>
    <w:rsid w:val="00DE3D9D"/>
    <w:rsid w:val="00DE5334"/>
    <w:rsid w:val="00DE5965"/>
    <w:rsid w:val="00DE64E1"/>
    <w:rsid w:val="00DE69FD"/>
    <w:rsid w:val="00DE7B5C"/>
    <w:rsid w:val="00DF09FC"/>
    <w:rsid w:val="00DF258A"/>
    <w:rsid w:val="00DF3625"/>
    <w:rsid w:val="00DF4C44"/>
    <w:rsid w:val="00DF67D9"/>
    <w:rsid w:val="00DF6F2F"/>
    <w:rsid w:val="00E000F3"/>
    <w:rsid w:val="00E0033E"/>
    <w:rsid w:val="00E007EA"/>
    <w:rsid w:val="00E03AD9"/>
    <w:rsid w:val="00E051DD"/>
    <w:rsid w:val="00E06365"/>
    <w:rsid w:val="00E07232"/>
    <w:rsid w:val="00E1002E"/>
    <w:rsid w:val="00E10F1B"/>
    <w:rsid w:val="00E1124B"/>
    <w:rsid w:val="00E12BCE"/>
    <w:rsid w:val="00E146B0"/>
    <w:rsid w:val="00E146C4"/>
    <w:rsid w:val="00E16355"/>
    <w:rsid w:val="00E16B11"/>
    <w:rsid w:val="00E16EBC"/>
    <w:rsid w:val="00E17108"/>
    <w:rsid w:val="00E200BE"/>
    <w:rsid w:val="00E21B6F"/>
    <w:rsid w:val="00E21D44"/>
    <w:rsid w:val="00E255C9"/>
    <w:rsid w:val="00E256BE"/>
    <w:rsid w:val="00E27FD2"/>
    <w:rsid w:val="00E30FF0"/>
    <w:rsid w:val="00E34031"/>
    <w:rsid w:val="00E348A4"/>
    <w:rsid w:val="00E36ABB"/>
    <w:rsid w:val="00E40103"/>
    <w:rsid w:val="00E40EA8"/>
    <w:rsid w:val="00E411EA"/>
    <w:rsid w:val="00E41A3F"/>
    <w:rsid w:val="00E4235D"/>
    <w:rsid w:val="00E43A75"/>
    <w:rsid w:val="00E44A3D"/>
    <w:rsid w:val="00E46777"/>
    <w:rsid w:val="00E47EE5"/>
    <w:rsid w:val="00E50306"/>
    <w:rsid w:val="00E511D2"/>
    <w:rsid w:val="00E51796"/>
    <w:rsid w:val="00E51AE1"/>
    <w:rsid w:val="00E51CC2"/>
    <w:rsid w:val="00E52173"/>
    <w:rsid w:val="00E54F56"/>
    <w:rsid w:val="00E57346"/>
    <w:rsid w:val="00E57DCF"/>
    <w:rsid w:val="00E57FE7"/>
    <w:rsid w:val="00E609DF"/>
    <w:rsid w:val="00E60BAB"/>
    <w:rsid w:val="00E61E19"/>
    <w:rsid w:val="00E62ACF"/>
    <w:rsid w:val="00E62ADA"/>
    <w:rsid w:val="00E634B2"/>
    <w:rsid w:val="00E647BC"/>
    <w:rsid w:val="00E64FEA"/>
    <w:rsid w:val="00E65785"/>
    <w:rsid w:val="00E667DF"/>
    <w:rsid w:val="00E70270"/>
    <w:rsid w:val="00E70548"/>
    <w:rsid w:val="00E71458"/>
    <w:rsid w:val="00E74378"/>
    <w:rsid w:val="00E74AD4"/>
    <w:rsid w:val="00E75ADA"/>
    <w:rsid w:val="00E75B4E"/>
    <w:rsid w:val="00E776E9"/>
    <w:rsid w:val="00E80DE8"/>
    <w:rsid w:val="00E829A3"/>
    <w:rsid w:val="00E83D24"/>
    <w:rsid w:val="00E843C8"/>
    <w:rsid w:val="00E84A55"/>
    <w:rsid w:val="00E84FF1"/>
    <w:rsid w:val="00E851C7"/>
    <w:rsid w:val="00E85212"/>
    <w:rsid w:val="00E85AB6"/>
    <w:rsid w:val="00E86BFA"/>
    <w:rsid w:val="00E87733"/>
    <w:rsid w:val="00E90F80"/>
    <w:rsid w:val="00E914B7"/>
    <w:rsid w:val="00E96AA4"/>
    <w:rsid w:val="00E96BFE"/>
    <w:rsid w:val="00E96FAA"/>
    <w:rsid w:val="00E979F5"/>
    <w:rsid w:val="00EA0267"/>
    <w:rsid w:val="00EA0645"/>
    <w:rsid w:val="00EA089E"/>
    <w:rsid w:val="00EA10F4"/>
    <w:rsid w:val="00EA15E9"/>
    <w:rsid w:val="00EA22C7"/>
    <w:rsid w:val="00EA4F00"/>
    <w:rsid w:val="00EA56D8"/>
    <w:rsid w:val="00EA7AAE"/>
    <w:rsid w:val="00EB069A"/>
    <w:rsid w:val="00EB0FDD"/>
    <w:rsid w:val="00EB10A5"/>
    <w:rsid w:val="00EB1235"/>
    <w:rsid w:val="00EB17B5"/>
    <w:rsid w:val="00EB1846"/>
    <w:rsid w:val="00EB1D16"/>
    <w:rsid w:val="00EB3325"/>
    <w:rsid w:val="00EB387E"/>
    <w:rsid w:val="00EB38D9"/>
    <w:rsid w:val="00EB38F3"/>
    <w:rsid w:val="00EB394C"/>
    <w:rsid w:val="00EB4564"/>
    <w:rsid w:val="00EB59B5"/>
    <w:rsid w:val="00EB5BA3"/>
    <w:rsid w:val="00EB683F"/>
    <w:rsid w:val="00EB72A0"/>
    <w:rsid w:val="00EC03D5"/>
    <w:rsid w:val="00EC0623"/>
    <w:rsid w:val="00EC1BF6"/>
    <w:rsid w:val="00EC1D04"/>
    <w:rsid w:val="00EC2EAA"/>
    <w:rsid w:val="00EC4146"/>
    <w:rsid w:val="00EC4F05"/>
    <w:rsid w:val="00EC53F2"/>
    <w:rsid w:val="00EC5864"/>
    <w:rsid w:val="00EC7E40"/>
    <w:rsid w:val="00ED0311"/>
    <w:rsid w:val="00ED1926"/>
    <w:rsid w:val="00ED1CC0"/>
    <w:rsid w:val="00ED1FEE"/>
    <w:rsid w:val="00ED6D1D"/>
    <w:rsid w:val="00ED7D97"/>
    <w:rsid w:val="00EE0749"/>
    <w:rsid w:val="00EE10B2"/>
    <w:rsid w:val="00EE206E"/>
    <w:rsid w:val="00EE2297"/>
    <w:rsid w:val="00EE34BD"/>
    <w:rsid w:val="00EE475F"/>
    <w:rsid w:val="00EE55BE"/>
    <w:rsid w:val="00EF242E"/>
    <w:rsid w:val="00EF2C2F"/>
    <w:rsid w:val="00EF3081"/>
    <w:rsid w:val="00EF3B95"/>
    <w:rsid w:val="00EF4224"/>
    <w:rsid w:val="00EF431F"/>
    <w:rsid w:val="00EF479D"/>
    <w:rsid w:val="00EF578F"/>
    <w:rsid w:val="00EF6101"/>
    <w:rsid w:val="00EF6DD0"/>
    <w:rsid w:val="00EF7872"/>
    <w:rsid w:val="00F00FA8"/>
    <w:rsid w:val="00F0127E"/>
    <w:rsid w:val="00F02018"/>
    <w:rsid w:val="00F02F8D"/>
    <w:rsid w:val="00F0360C"/>
    <w:rsid w:val="00F03EA0"/>
    <w:rsid w:val="00F044D7"/>
    <w:rsid w:val="00F063F0"/>
    <w:rsid w:val="00F071A7"/>
    <w:rsid w:val="00F107D0"/>
    <w:rsid w:val="00F11B3B"/>
    <w:rsid w:val="00F11D4D"/>
    <w:rsid w:val="00F11EF7"/>
    <w:rsid w:val="00F13C7D"/>
    <w:rsid w:val="00F15454"/>
    <w:rsid w:val="00F15530"/>
    <w:rsid w:val="00F16337"/>
    <w:rsid w:val="00F16470"/>
    <w:rsid w:val="00F20589"/>
    <w:rsid w:val="00F207E6"/>
    <w:rsid w:val="00F20EDB"/>
    <w:rsid w:val="00F20EE0"/>
    <w:rsid w:val="00F232B2"/>
    <w:rsid w:val="00F23431"/>
    <w:rsid w:val="00F24175"/>
    <w:rsid w:val="00F24F1B"/>
    <w:rsid w:val="00F259AC"/>
    <w:rsid w:val="00F27252"/>
    <w:rsid w:val="00F27D36"/>
    <w:rsid w:val="00F30F44"/>
    <w:rsid w:val="00F3249D"/>
    <w:rsid w:val="00F32628"/>
    <w:rsid w:val="00F337BB"/>
    <w:rsid w:val="00F337E4"/>
    <w:rsid w:val="00F34087"/>
    <w:rsid w:val="00F34B4E"/>
    <w:rsid w:val="00F358B3"/>
    <w:rsid w:val="00F35B1D"/>
    <w:rsid w:val="00F363CD"/>
    <w:rsid w:val="00F365AC"/>
    <w:rsid w:val="00F3691F"/>
    <w:rsid w:val="00F36D76"/>
    <w:rsid w:val="00F37077"/>
    <w:rsid w:val="00F3757B"/>
    <w:rsid w:val="00F37678"/>
    <w:rsid w:val="00F4069E"/>
    <w:rsid w:val="00F4168A"/>
    <w:rsid w:val="00F433B1"/>
    <w:rsid w:val="00F43CC6"/>
    <w:rsid w:val="00F44DD0"/>
    <w:rsid w:val="00F470B9"/>
    <w:rsid w:val="00F472CD"/>
    <w:rsid w:val="00F473E6"/>
    <w:rsid w:val="00F477CA"/>
    <w:rsid w:val="00F502A3"/>
    <w:rsid w:val="00F50BAD"/>
    <w:rsid w:val="00F52A8B"/>
    <w:rsid w:val="00F559DC"/>
    <w:rsid w:val="00F55F13"/>
    <w:rsid w:val="00F6010E"/>
    <w:rsid w:val="00F60A0C"/>
    <w:rsid w:val="00F60AC8"/>
    <w:rsid w:val="00F61806"/>
    <w:rsid w:val="00F61EA9"/>
    <w:rsid w:val="00F62117"/>
    <w:rsid w:val="00F637A7"/>
    <w:rsid w:val="00F652F3"/>
    <w:rsid w:val="00F6550B"/>
    <w:rsid w:val="00F657FF"/>
    <w:rsid w:val="00F66B46"/>
    <w:rsid w:val="00F70B03"/>
    <w:rsid w:val="00F7105F"/>
    <w:rsid w:val="00F72076"/>
    <w:rsid w:val="00F73768"/>
    <w:rsid w:val="00F73AF5"/>
    <w:rsid w:val="00F74248"/>
    <w:rsid w:val="00F75C11"/>
    <w:rsid w:val="00F771D1"/>
    <w:rsid w:val="00F77B6E"/>
    <w:rsid w:val="00F77DC8"/>
    <w:rsid w:val="00F81040"/>
    <w:rsid w:val="00F82CC1"/>
    <w:rsid w:val="00F83AC9"/>
    <w:rsid w:val="00F8561F"/>
    <w:rsid w:val="00F85D88"/>
    <w:rsid w:val="00F87EAC"/>
    <w:rsid w:val="00F87FF1"/>
    <w:rsid w:val="00F935A4"/>
    <w:rsid w:val="00F93665"/>
    <w:rsid w:val="00F94769"/>
    <w:rsid w:val="00F9495E"/>
    <w:rsid w:val="00F94EDF"/>
    <w:rsid w:val="00F95E8F"/>
    <w:rsid w:val="00F96A43"/>
    <w:rsid w:val="00F97127"/>
    <w:rsid w:val="00F973AC"/>
    <w:rsid w:val="00FA0166"/>
    <w:rsid w:val="00FA1C46"/>
    <w:rsid w:val="00FA268F"/>
    <w:rsid w:val="00FA2E1F"/>
    <w:rsid w:val="00FA2EB0"/>
    <w:rsid w:val="00FA30E2"/>
    <w:rsid w:val="00FA3573"/>
    <w:rsid w:val="00FA38AE"/>
    <w:rsid w:val="00FA4D3C"/>
    <w:rsid w:val="00FA4F41"/>
    <w:rsid w:val="00FA666B"/>
    <w:rsid w:val="00FA6EBC"/>
    <w:rsid w:val="00FA70A1"/>
    <w:rsid w:val="00FA7FF7"/>
    <w:rsid w:val="00FB0D11"/>
    <w:rsid w:val="00FB19C4"/>
    <w:rsid w:val="00FB2B0D"/>
    <w:rsid w:val="00FB60E6"/>
    <w:rsid w:val="00FB64B2"/>
    <w:rsid w:val="00FC0CC7"/>
    <w:rsid w:val="00FC334E"/>
    <w:rsid w:val="00FC41A2"/>
    <w:rsid w:val="00FC4284"/>
    <w:rsid w:val="00FC4B0A"/>
    <w:rsid w:val="00FC5A94"/>
    <w:rsid w:val="00FC644F"/>
    <w:rsid w:val="00FC6CDE"/>
    <w:rsid w:val="00FD1402"/>
    <w:rsid w:val="00FD2974"/>
    <w:rsid w:val="00FD361F"/>
    <w:rsid w:val="00FD43CC"/>
    <w:rsid w:val="00FD4FC8"/>
    <w:rsid w:val="00FD6338"/>
    <w:rsid w:val="00FD70F1"/>
    <w:rsid w:val="00FD7190"/>
    <w:rsid w:val="00FD7FE3"/>
    <w:rsid w:val="00FE1EB1"/>
    <w:rsid w:val="00FE3935"/>
    <w:rsid w:val="00FE4D12"/>
    <w:rsid w:val="00FE67B4"/>
    <w:rsid w:val="00FE6B0A"/>
    <w:rsid w:val="00FE7183"/>
    <w:rsid w:val="00FE74D3"/>
    <w:rsid w:val="00FF0BC6"/>
    <w:rsid w:val="00FF11EC"/>
    <w:rsid w:val="00FF259A"/>
    <w:rsid w:val="00FF35C7"/>
    <w:rsid w:val="00FF3804"/>
    <w:rsid w:val="00FF5EDE"/>
    <w:rsid w:val="00FF6719"/>
    <w:rsid w:val="00FF674A"/>
    <w:rsid w:val="00FF6FA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3D161AFC"/>
  <w15:docId w15:val="{A457AEBD-DF5A-4554-9998-D22DAEB1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031"/>
    <w:rPr>
      <w:rFonts w:ascii="Calibri" w:hAnsi="Calibri"/>
      <w:sz w:val="22"/>
      <w:szCs w:val="24"/>
    </w:rPr>
  </w:style>
  <w:style w:type="paragraph" w:styleId="Heading1">
    <w:name w:val="heading 1"/>
    <w:basedOn w:val="Normal"/>
    <w:next w:val="Normal"/>
    <w:qFormat/>
    <w:rsid w:val="004074A0"/>
    <w:pPr>
      <w:shd w:val="clear" w:color="auto" w:fill="D9D9D9"/>
      <w:spacing w:before="40" w:after="40"/>
      <w:outlineLvl w:val="0"/>
    </w:pPr>
    <w:rPr>
      <w:rFonts w:cs="Arial"/>
      <w:b/>
      <w:bCs/>
      <w:sz w:val="28"/>
      <w:szCs w:val="32"/>
    </w:rPr>
  </w:style>
  <w:style w:type="paragraph" w:styleId="Heading2">
    <w:name w:val="heading 2"/>
    <w:basedOn w:val="Normal"/>
    <w:next w:val="Normal"/>
    <w:qFormat/>
    <w:rsid w:val="004074A0"/>
    <w:pPr>
      <w:keepNext/>
      <w:shd w:val="clear" w:color="auto" w:fill="D9D9D9"/>
      <w:spacing w:before="40" w:after="40"/>
      <w:outlineLvl w:val="1"/>
    </w:pPr>
    <w:rPr>
      <w:rFonts w:cs="Arial"/>
      <w:b/>
      <w:bCs/>
      <w:iCs/>
      <w:sz w:val="24"/>
      <w:szCs w:val="28"/>
    </w:rPr>
  </w:style>
  <w:style w:type="paragraph" w:styleId="Heading3">
    <w:name w:val="heading 3"/>
    <w:basedOn w:val="Normal"/>
    <w:next w:val="Normal"/>
    <w:qFormat/>
    <w:rsid w:val="004074A0"/>
    <w:pPr>
      <w:keepNext/>
      <w:shd w:val="clear" w:color="auto" w:fill="D9D9D9"/>
      <w:spacing w:before="40" w:after="40"/>
      <w:outlineLvl w:val="2"/>
    </w:pPr>
    <w:rPr>
      <w:rFonts w:cs="Arial"/>
      <w:b/>
      <w:bCs/>
      <w:szCs w:val="26"/>
    </w:rPr>
  </w:style>
  <w:style w:type="paragraph" w:styleId="Heading4">
    <w:name w:val="heading 4"/>
    <w:basedOn w:val="Normal"/>
    <w:next w:val="Normal"/>
    <w:qFormat/>
    <w:rsid w:val="004074A0"/>
    <w:pPr>
      <w:keepNext/>
      <w:shd w:val="clear" w:color="auto" w:fill="D9D9D9"/>
      <w:spacing w:before="40" w:after="40"/>
      <w:outlineLvl w:val="3"/>
    </w:pPr>
    <w:rPr>
      <w:b/>
      <w:bCs/>
      <w:sz w:val="20"/>
      <w:szCs w:val="28"/>
    </w:rPr>
  </w:style>
  <w:style w:type="paragraph" w:styleId="Heading5">
    <w:name w:val="heading 5"/>
    <w:basedOn w:val="Normal"/>
    <w:next w:val="Normal"/>
    <w:qFormat/>
    <w:rsid w:val="004074A0"/>
    <w:pPr>
      <w:shd w:val="clear" w:color="auto" w:fill="D9D9D9"/>
      <w:spacing w:before="40" w:after="40"/>
      <w:outlineLvl w:val="4"/>
    </w:pPr>
    <w:rPr>
      <w:b/>
      <w:bCs/>
      <w:iCs/>
      <w:sz w:val="18"/>
      <w:szCs w:val="26"/>
    </w:rPr>
  </w:style>
  <w:style w:type="paragraph" w:styleId="Heading6">
    <w:name w:val="heading 6"/>
    <w:basedOn w:val="Normal"/>
    <w:next w:val="Normal"/>
    <w:qFormat/>
    <w:rsid w:val="00BD3940"/>
    <w:pPr>
      <w:spacing w:before="240" w:after="60"/>
      <w:outlineLvl w:val="5"/>
    </w:pPr>
    <w:rPr>
      <w:rFonts w:ascii="Times New Roman" w:hAnsi="Times New Roman"/>
      <w:b/>
      <w:bCs/>
      <w:szCs w:val="22"/>
    </w:rPr>
  </w:style>
  <w:style w:type="paragraph" w:styleId="Heading7">
    <w:name w:val="heading 7"/>
    <w:basedOn w:val="Normal"/>
    <w:next w:val="Normal"/>
    <w:qFormat/>
    <w:rsid w:val="00BD3940"/>
    <w:pPr>
      <w:spacing w:before="240" w:after="60"/>
      <w:outlineLvl w:val="6"/>
    </w:pPr>
    <w:rPr>
      <w:rFonts w:ascii="Times New Roman" w:hAnsi="Times New Roman"/>
    </w:rPr>
  </w:style>
  <w:style w:type="paragraph" w:styleId="Heading8">
    <w:name w:val="heading 8"/>
    <w:basedOn w:val="Normal"/>
    <w:next w:val="Normal"/>
    <w:qFormat/>
    <w:rsid w:val="00BD3940"/>
    <w:pPr>
      <w:spacing w:before="240" w:after="60"/>
      <w:outlineLvl w:val="7"/>
    </w:pPr>
    <w:rPr>
      <w:rFonts w:ascii="Times New Roman" w:hAnsi="Times New Roman"/>
      <w:i/>
      <w:iCs/>
    </w:rPr>
  </w:style>
  <w:style w:type="paragraph" w:styleId="Heading9">
    <w:name w:val="heading 9"/>
    <w:basedOn w:val="Normal"/>
    <w:next w:val="Normal"/>
    <w:qFormat/>
    <w:rsid w:val="00BD3940"/>
    <w:p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BD3940"/>
    <w:pPr>
      <w:numPr>
        <w:numId w:val="1"/>
      </w:numPr>
    </w:pPr>
  </w:style>
  <w:style w:type="numbering" w:styleId="1ai">
    <w:name w:val="Outline List 1"/>
    <w:basedOn w:val="NoList"/>
    <w:semiHidden/>
    <w:rsid w:val="00BD3940"/>
    <w:pPr>
      <w:numPr>
        <w:numId w:val="2"/>
      </w:numPr>
    </w:pPr>
  </w:style>
  <w:style w:type="numbering" w:styleId="ArticleSection">
    <w:name w:val="Outline List 3"/>
    <w:basedOn w:val="NoList"/>
    <w:semiHidden/>
    <w:rsid w:val="00BD3940"/>
    <w:pPr>
      <w:numPr>
        <w:numId w:val="3"/>
      </w:numPr>
    </w:pPr>
  </w:style>
  <w:style w:type="paragraph" w:styleId="BlockText">
    <w:name w:val="Block Text"/>
    <w:basedOn w:val="Normal"/>
    <w:semiHidden/>
    <w:rsid w:val="00BD3940"/>
    <w:pPr>
      <w:spacing w:after="120"/>
      <w:ind w:left="1440" w:right="1440"/>
    </w:pPr>
  </w:style>
  <w:style w:type="paragraph" w:styleId="BodyText">
    <w:name w:val="Body Text"/>
    <w:basedOn w:val="Normal"/>
    <w:semiHidden/>
    <w:rsid w:val="00BD3940"/>
    <w:pPr>
      <w:spacing w:after="120"/>
    </w:pPr>
  </w:style>
  <w:style w:type="paragraph" w:styleId="BodyText2">
    <w:name w:val="Body Text 2"/>
    <w:basedOn w:val="Normal"/>
    <w:semiHidden/>
    <w:rsid w:val="00BD3940"/>
    <w:pPr>
      <w:spacing w:after="120" w:line="480" w:lineRule="auto"/>
    </w:pPr>
  </w:style>
  <w:style w:type="paragraph" w:styleId="BodyText3">
    <w:name w:val="Body Text 3"/>
    <w:basedOn w:val="Normal"/>
    <w:semiHidden/>
    <w:rsid w:val="00BD3940"/>
    <w:pPr>
      <w:spacing w:after="120"/>
    </w:pPr>
    <w:rPr>
      <w:sz w:val="16"/>
      <w:szCs w:val="16"/>
    </w:rPr>
  </w:style>
  <w:style w:type="paragraph" w:styleId="BodyTextFirstIndent">
    <w:name w:val="Body Text First Indent"/>
    <w:basedOn w:val="BodyText"/>
    <w:semiHidden/>
    <w:rsid w:val="00BD3940"/>
    <w:pPr>
      <w:ind w:firstLine="210"/>
    </w:pPr>
  </w:style>
  <w:style w:type="paragraph" w:styleId="BodyTextIndent">
    <w:name w:val="Body Text Indent"/>
    <w:basedOn w:val="Normal"/>
    <w:semiHidden/>
    <w:rsid w:val="00BD3940"/>
    <w:pPr>
      <w:spacing w:after="120"/>
      <w:ind w:left="360"/>
    </w:pPr>
  </w:style>
  <w:style w:type="paragraph" w:styleId="BodyTextFirstIndent2">
    <w:name w:val="Body Text First Indent 2"/>
    <w:basedOn w:val="BodyTextIndent"/>
    <w:semiHidden/>
    <w:rsid w:val="00BD3940"/>
    <w:pPr>
      <w:ind w:firstLine="210"/>
    </w:pPr>
  </w:style>
  <w:style w:type="paragraph" w:styleId="BodyTextIndent2">
    <w:name w:val="Body Text Indent 2"/>
    <w:basedOn w:val="Normal"/>
    <w:semiHidden/>
    <w:rsid w:val="00BD3940"/>
    <w:pPr>
      <w:spacing w:after="120" w:line="480" w:lineRule="auto"/>
      <w:ind w:left="360"/>
    </w:pPr>
  </w:style>
  <w:style w:type="paragraph" w:styleId="BodyTextIndent3">
    <w:name w:val="Body Text Indent 3"/>
    <w:basedOn w:val="Normal"/>
    <w:semiHidden/>
    <w:rsid w:val="00BD3940"/>
    <w:pPr>
      <w:spacing w:after="120"/>
      <w:ind w:left="360"/>
    </w:pPr>
    <w:rPr>
      <w:sz w:val="16"/>
      <w:szCs w:val="16"/>
    </w:rPr>
  </w:style>
  <w:style w:type="paragraph" w:styleId="Closing">
    <w:name w:val="Closing"/>
    <w:basedOn w:val="Normal"/>
    <w:semiHidden/>
    <w:rsid w:val="00BD3940"/>
    <w:pPr>
      <w:ind w:left="4320"/>
    </w:pPr>
  </w:style>
  <w:style w:type="paragraph" w:styleId="Date">
    <w:name w:val="Date"/>
    <w:basedOn w:val="Normal"/>
    <w:next w:val="Normal"/>
    <w:semiHidden/>
    <w:rsid w:val="00BD3940"/>
  </w:style>
  <w:style w:type="paragraph" w:styleId="E-mailSignature">
    <w:name w:val="E-mail Signature"/>
    <w:basedOn w:val="Normal"/>
    <w:semiHidden/>
    <w:rsid w:val="00BD3940"/>
  </w:style>
  <w:style w:type="character" w:styleId="Emphasis">
    <w:name w:val="Emphasis"/>
    <w:qFormat/>
    <w:rsid w:val="00BD3940"/>
    <w:rPr>
      <w:i/>
      <w:iCs/>
    </w:rPr>
  </w:style>
  <w:style w:type="paragraph" w:styleId="EnvelopeAddress">
    <w:name w:val="envelope address"/>
    <w:basedOn w:val="Normal"/>
    <w:semiHidden/>
    <w:rsid w:val="00BD3940"/>
    <w:pPr>
      <w:framePr w:w="7920" w:h="1980" w:hRule="exact" w:hSpace="180" w:wrap="auto" w:hAnchor="page" w:xAlign="center" w:yAlign="bottom"/>
      <w:ind w:left="2880"/>
    </w:pPr>
    <w:rPr>
      <w:rFonts w:cs="Arial"/>
    </w:rPr>
  </w:style>
  <w:style w:type="paragraph" w:styleId="EnvelopeReturn">
    <w:name w:val="envelope return"/>
    <w:basedOn w:val="Normal"/>
    <w:semiHidden/>
    <w:rsid w:val="00BD3940"/>
    <w:rPr>
      <w:rFonts w:cs="Arial"/>
      <w:sz w:val="20"/>
      <w:szCs w:val="20"/>
    </w:rPr>
  </w:style>
  <w:style w:type="character" w:styleId="FollowedHyperlink">
    <w:name w:val="FollowedHyperlink"/>
    <w:semiHidden/>
    <w:rsid w:val="00BD3940"/>
    <w:rPr>
      <w:color w:val="606420"/>
      <w:u w:val="single"/>
    </w:rPr>
  </w:style>
  <w:style w:type="paragraph" w:styleId="Footer">
    <w:name w:val="footer"/>
    <w:basedOn w:val="Normal"/>
    <w:rsid w:val="00C2777A"/>
    <w:pPr>
      <w:tabs>
        <w:tab w:val="center" w:pos="4320"/>
        <w:tab w:val="right" w:pos="8640"/>
      </w:tabs>
    </w:pPr>
    <w:rPr>
      <w:sz w:val="20"/>
    </w:rPr>
  </w:style>
  <w:style w:type="character" w:styleId="HTMLAcronym">
    <w:name w:val="HTML Acronym"/>
    <w:basedOn w:val="DefaultParagraphFont"/>
    <w:semiHidden/>
    <w:rsid w:val="00BD3940"/>
  </w:style>
  <w:style w:type="paragraph" w:styleId="HTMLAddress">
    <w:name w:val="HTML Address"/>
    <w:basedOn w:val="Normal"/>
    <w:semiHidden/>
    <w:rsid w:val="00BD3940"/>
    <w:rPr>
      <w:i/>
      <w:iCs/>
    </w:rPr>
  </w:style>
  <w:style w:type="character" w:styleId="HTMLCite">
    <w:name w:val="HTML Cite"/>
    <w:semiHidden/>
    <w:rsid w:val="00BD3940"/>
    <w:rPr>
      <w:i/>
      <w:iCs/>
    </w:rPr>
  </w:style>
  <w:style w:type="character" w:styleId="HTMLCode">
    <w:name w:val="HTML Code"/>
    <w:semiHidden/>
    <w:rsid w:val="00BD3940"/>
    <w:rPr>
      <w:rFonts w:ascii="Courier New" w:hAnsi="Courier New" w:cs="Courier New"/>
      <w:sz w:val="20"/>
      <w:szCs w:val="20"/>
    </w:rPr>
  </w:style>
  <w:style w:type="character" w:styleId="HTMLDefinition">
    <w:name w:val="HTML Definition"/>
    <w:semiHidden/>
    <w:rsid w:val="00BD3940"/>
    <w:rPr>
      <w:i/>
      <w:iCs/>
    </w:rPr>
  </w:style>
  <w:style w:type="character" w:styleId="HTMLKeyboard">
    <w:name w:val="HTML Keyboard"/>
    <w:semiHidden/>
    <w:rsid w:val="00BD3940"/>
    <w:rPr>
      <w:rFonts w:ascii="Courier New" w:hAnsi="Courier New" w:cs="Courier New"/>
      <w:sz w:val="20"/>
      <w:szCs w:val="20"/>
    </w:rPr>
  </w:style>
  <w:style w:type="paragraph" w:styleId="HTMLPreformatted">
    <w:name w:val="HTML Preformatted"/>
    <w:basedOn w:val="Normal"/>
    <w:semiHidden/>
    <w:rsid w:val="00BD3940"/>
    <w:rPr>
      <w:rFonts w:ascii="Courier New" w:hAnsi="Courier New" w:cs="Courier New"/>
      <w:sz w:val="20"/>
      <w:szCs w:val="20"/>
    </w:rPr>
  </w:style>
  <w:style w:type="character" w:styleId="HTMLSample">
    <w:name w:val="HTML Sample"/>
    <w:semiHidden/>
    <w:rsid w:val="00BD3940"/>
    <w:rPr>
      <w:rFonts w:ascii="Courier New" w:hAnsi="Courier New" w:cs="Courier New"/>
    </w:rPr>
  </w:style>
  <w:style w:type="character" w:styleId="HTMLTypewriter">
    <w:name w:val="HTML Typewriter"/>
    <w:semiHidden/>
    <w:rsid w:val="00BD3940"/>
    <w:rPr>
      <w:rFonts w:ascii="Courier New" w:hAnsi="Courier New" w:cs="Courier New"/>
      <w:sz w:val="20"/>
      <w:szCs w:val="20"/>
    </w:rPr>
  </w:style>
  <w:style w:type="character" w:styleId="HTMLVariable">
    <w:name w:val="HTML Variable"/>
    <w:semiHidden/>
    <w:rsid w:val="00BD3940"/>
    <w:rPr>
      <w:i/>
      <w:iCs/>
    </w:rPr>
  </w:style>
  <w:style w:type="character" w:styleId="LineNumber">
    <w:name w:val="line number"/>
    <w:basedOn w:val="DefaultParagraphFont"/>
    <w:semiHidden/>
    <w:rsid w:val="00BD3940"/>
  </w:style>
  <w:style w:type="paragraph" w:styleId="List">
    <w:name w:val="List"/>
    <w:basedOn w:val="Normal"/>
    <w:semiHidden/>
    <w:rsid w:val="00BD3940"/>
    <w:pPr>
      <w:ind w:left="360" w:hanging="360"/>
    </w:pPr>
  </w:style>
  <w:style w:type="paragraph" w:styleId="List2">
    <w:name w:val="List 2"/>
    <w:basedOn w:val="Normal"/>
    <w:semiHidden/>
    <w:rsid w:val="00BD3940"/>
    <w:pPr>
      <w:ind w:left="720" w:hanging="360"/>
    </w:pPr>
  </w:style>
  <w:style w:type="paragraph" w:styleId="List3">
    <w:name w:val="List 3"/>
    <w:basedOn w:val="Normal"/>
    <w:semiHidden/>
    <w:rsid w:val="00BD3940"/>
    <w:pPr>
      <w:ind w:left="1080" w:hanging="360"/>
    </w:pPr>
  </w:style>
  <w:style w:type="paragraph" w:styleId="List4">
    <w:name w:val="List 4"/>
    <w:basedOn w:val="Normal"/>
    <w:semiHidden/>
    <w:rsid w:val="00BD3940"/>
    <w:pPr>
      <w:ind w:left="1440" w:hanging="360"/>
    </w:pPr>
  </w:style>
  <w:style w:type="paragraph" w:styleId="List5">
    <w:name w:val="List 5"/>
    <w:basedOn w:val="Normal"/>
    <w:semiHidden/>
    <w:rsid w:val="00BD3940"/>
    <w:pPr>
      <w:ind w:left="1800" w:hanging="360"/>
    </w:pPr>
  </w:style>
  <w:style w:type="paragraph" w:styleId="ListBullet">
    <w:name w:val="List Bullet"/>
    <w:basedOn w:val="Normal"/>
    <w:semiHidden/>
    <w:rsid w:val="00BD3940"/>
    <w:pPr>
      <w:numPr>
        <w:numId w:val="4"/>
      </w:numPr>
    </w:pPr>
  </w:style>
  <w:style w:type="paragraph" w:styleId="ListBullet2">
    <w:name w:val="List Bullet 2"/>
    <w:basedOn w:val="Normal"/>
    <w:semiHidden/>
    <w:rsid w:val="00BD3940"/>
    <w:pPr>
      <w:numPr>
        <w:numId w:val="5"/>
      </w:numPr>
    </w:pPr>
  </w:style>
  <w:style w:type="paragraph" w:styleId="ListBullet3">
    <w:name w:val="List Bullet 3"/>
    <w:basedOn w:val="Normal"/>
    <w:semiHidden/>
    <w:rsid w:val="00BD3940"/>
    <w:pPr>
      <w:numPr>
        <w:numId w:val="6"/>
      </w:numPr>
    </w:pPr>
  </w:style>
  <w:style w:type="paragraph" w:styleId="ListBullet4">
    <w:name w:val="List Bullet 4"/>
    <w:basedOn w:val="Normal"/>
    <w:semiHidden/>
    <w:rsid w:val="00BD3940"/>
    <w:pPr>
      <w:numPr>
        <w:numId w:val="7"/>
      </w:numPr>
    </w:pPr>
  </w:style>
  <w:style w:type="paragraph" w:styleId="ListBullet5">
    <w:name w:val="List Bullet 5"/>
    <w:basedOn w:val="Normal"/>
    <w:semiHidden/>
    <w:rsid w:val="00BD3940"/>
    <w:pPr>
      <w:numPr>
        <w:numId w:val="8"/>
      </w:numPr>
    </w:pPr>
  </w:style>
  <w:style w:type="paragraph" w:styleId="ListContinue">
    <w:name w:val="List Continue"/>
    <w:basedOn w:val="Normal"/>
    <w:semiHidden/>
    <w:rsid w:val="00BD3940"/>
    <w:pPr>
      <w:spacing w:after="120"/>
      <w:ind w:left="360"/>
    </w:pPr>
  </w:style>
  <w:style w:type="paragraph" w:styleId="ListContinue2">
    <w:name w:val="List Continue 2"/>
    <w:basedOn w:val="Normal"/>
    <w:semiHidden/>
    <w:rsid w:val="00BD3940"/>
    <w:pPr>
      <w:spacing w:after="120"/>
      <w:ind w:left="720"/>
    </w:pPr>
  </w:style>
  <w:style w:type="paragraph" w:styleId="ListContinue3">
    <w:name w:val="List Continue 3"/>
    <w:basedOn w:val="Normal"/>
    <w:semiHidden/>
    <w:rsid w:val="00BD3940"/>
    <w:pPr>
      <w:spacing w:after="120"/>
      <w:ind w:left="1080"/>
    </w:pPr>
  </w:style>
  <w:style w:type="paragraph" w:styleId="ListContinue4">
    <w:name w:val="List Continue 4"/>
    <w:basedOn w:val="Normal"/>
    <w:semiHidden/>
    <w:rsid w:val="00BD3940"/>
    <w:pPr>
      <w:spacing w:after="120"/>
      <w:ind w:left="1440"/>
    </w:pPr>
  </w:style>
  <w:style w:type="paragraph" w:styleId="ListContinue5">
    <w:name w:val="List Continue 5"/>
    <w:basedOn w:val="Normal"/>
    <w:semiHidden/>
    <w:rsid w:val="00BD3940"/>
    <w:pPr>
      <w:spacing w:after="120"/>
      <w:ind w:left="1800"/>
    </w:pPr>
  </w:style>
  <w:style w:type="paragraph" w:styleId="ListNumber">
    <w:name w:val="List Number"/>
    <w:basedOn w:val="Normal"/>
    <w:semiHidden/>
    <w:rsid w:val="00BD3940"/>
    <w:pPr>
      <w:numPr>
        <w:numId w:val="9"/>
      </w:numPr>
    </w:pPr>
  </w:style>
  <w:style w:type="paragraph" w:styleId="ListNumber2">
    <w:name w:val="List Number 2"/>
    <w:basedOn w:val="Normal"/>
    <w:semiHidden/>
    <w:rsid w:val="00BD3940"/>
    <w:pPr>
      <w:numPr>
        <w:numId w:val="10"/>
      </w:numPr>
    </w:pPr>
  </w:style>
  <w:style w:type="paragraph" w:styleId="ListNumber3">
    <w:name w:val="List Number 3"/>
    <w:basedOn w:val="Normal"/>
    <w:semiHidden/>
    <w:rsid w:val="00BD3940"/>
    <w:pPr>
      <w:numPr>
        <w:numId w:val="11"/>
      </w:numPr>
    </w:pPr>
  </w:style>
  <w:style w:type="paragraph" w:styleId="ListNumber4">
    <w:name w:val="List Number 4"/>
    <w:basedOn w:val="Normal"/>
    <w:semiHidden/>
    <w:rsid w:val="00BD3940"/>
    <w:pPr>
      <w:numPr>
        <w:numId w:val="12"/>
      </w:numPr>
    </w:pPr>
  </w:style>
  <w:style w:type="paragraph" w:styleId="ListNumber5">
    <w:name w:val="List Number 5"/>
    <w:basedOn w:val="Normal"/>
    <w:semiHidden/>
    <w:rsid w:val="00BD3940"/>
    <w:pPr>
      <w:numPr>
        <w:numId w:val="13"/>
      </w:numPr>
    </w:pPr>
  </w:style>
  <w:style w:type="paragraph" w:styleId="MessageHeader">
    <w:name w:val="Message Header"/>
    <w:basedOn w:val="Normal"/>
    <w:semiHidden/>
    <w:rsid w:val="00BD3940"/>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BD3940"/>
    <w:rPr>
      <w:rFonts w:ascii="Times New Roman" w:hAnsi="Times New Roman"/>
    </w:rPr>
  </w:style>
  <w:style w:type="paragraph" w:styleId="NormalIndent">
    <w:name w:val="Normal Indent"/>
    <w:basedOn w:val="Normal"/>
    <w:semiHidden/>
    <w:rsid w:val="00BD3940"/>
    <w:pPr>
      <w:ind w:left="720"/>
    </w:pPr>
  </w:style>
  <w:style w:type="paragraph" w:styleId="NoteHeading">
    <w:name w:val="Note Heading"/>
    <w:basedOn w:val="Normal"/>
    <w:next w:val="Normal"/>
    <w:semiHidden/>
    <w:rsid w:val="00BD3940"/>
  </w:style>
  <w:style w:type="character" w:styleId="PageNumber">
    <w:name w:val="page number"/>
    <w:basedOn w:val="DefaultParagraphFont"/>
    <w:semiHidden/>
    <w:rsid w:val="00BD3940"/>
  </w:style>
  <w:style w:type="paragraph" w:styleId="PlainText">
    <w:name w:val="Plain Text"/>
    <w:basedOn w:val="Normal"/>
    <w:semiHidden/>
    <w:rsid w:val="00BD3940"/>
    <w:rPr>
      <w:rFonts w:ascii="Courier New" w:hAnsi="Courier New" w:cs="Courier New"/>
      <w:sz w:val="20"/>
      <w:szCs w:val="20"/>
    </w:rPr>
  </w:style>
  <w:style w:type="paragraph" w:styleId="Salutation">
    <w:name w:val="Salutation"/>
    <w:basedOn w:val="Normal"/>
    <w:next w:val="Normal"/>
    <w:semiHidden/>
    <w:rsid w:val="00BD3940"/>
  </w:style>
  <w:style w:type="paragraph" w:styleId="Signature">
    <w:name w:val="Signature"/>
    <w:basedOn w:val="Normal"/>
    <w:semiHidden/>
    <w:rsid w:val="00BD3940"/>
    <w:pPr>
      <w:ind w:left="4320"/>
    </w:pPr>
  </w:style>
  <w:style w:type="character" w:styleId="Strong">
    <w:name w:val="Strong"/>
    <w:qFormat/>
    <w:rsid w:val="00BD3940"/>
    <w:rPr>
      <w:b/>
      <w:bCs/>
    </w:rPr>
  </w:style>
  <w:style w:type="paragraph" w:styleId="Subtitle">
    <w:name w:val="Subtitle"/>
    <w:basedOn w:val="Normal"/>
    <w:qFormat/>
    <w:rsid w:val="00BD3940"/>
    <w:pPr>
      <w:spacing w:after="60"/>
      <w:jc w:val="center"/>
      <w:outlineLvl w:val="1"/>
    </w:pPr>
    <w:rPr>
      <w:rFonts w:cs="Arial"/>
    </w:rPr>
  </w:style>
  <w:style w:type="table" w:styleId="Table3Deffects1">
    <w:name w:val="Table 3D effects 1"/>
    <w:basedOn w:val="TableNormal"/>
    <w:semiHidden/>
    <w:rsid w:val="00BD394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D394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D394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D394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D394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D3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D3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D394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D394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D394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D394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D394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D394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D394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D39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D39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D394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D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D394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D394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D394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D394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D394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D394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D3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D394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D394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D394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D39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D394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D394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D394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imple2">
    <w:name w:val="Table Simple 2"/>
    <w:basedOn w:val="TableNormal"/>
    <w:semiHidden/>
    <w:rsid w:val="00BD394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D394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D394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D394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D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D394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D394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D394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BD3940"/>
    <w:pPr>
      <w:spacing w:before="240" w:after="60"/>
      <w:jc w:val="center"/>
      <w:outlineLvl w:val="0"/>
    </w:pPr>
    <w:rPr>
      <w:rFonts w:cs="Arial"/>
      <w:b/>
      <w:bCs/>
      <w:kern w:val="28"/>
      <w:sz w:val="32"/>
      <w:szCs w:val="32"/>
    </w:rPr>
  </w:style>
  <w:style w:type="table" w:styleId="TableProfessional">
    <w:name w:val="Table Professional"/>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BD394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Hyperlink">
    <w:name w:val="Hyperlink"/>
    <w:semiHidden/>
    <w:rsid w:val="0016685F"/>
    <w:rPr>
      <w:rFonts w:ascii="Arial" w:hAnsi="Arial"/>
      <w:b/>
      <w:color w:val="0000FF"/>
      <w:sz w:val="20"/>
      <w:u w:val="single"/>
    </w:rPr>
  </w:style>
  <w:style w:type="paragraph" w:styleId="Header">
    <w:name w:val="header"/>
    <w:basedOn w:val="Normal"/>
    <w:rsid w:val="00A7535A"/>
    <w:pPr>
      <w:tabs>
        <w:tab w:val="center" w:pos="4320"/>
        <w:tab w:val="right" w:pos="8640"/>
      </w:tabs>
    </w:pPr>
    <w:rPr>
      <w:sz w:val="20"/>
    </w:rPr>
  </w:style>
  <w:style w:type="paragraph" w:customStyle="1" w:styleId="UserInput10pt">
    <w:name w:val="User Input 10pt"/>
    <w:basedOn w:val="Normal"/>
    <w:link w:val="UserInput10ptCharChar"/>
    <w:rsid w:val="00143CCA"/>
    <w:pPr>
      <w:spacing w:before="40" w:after="40"/>
    </w:pPr>
    <w:rPr>
      <w:rFonts w:eastAsia="PMingLiU"/>
      <w:sz w:val="20"/>
      <w:szCs w:val="20"/>
      <w:lang w:eastAsia="zh-TW"/>
    </w:rPr>
  </w:style>
  <w:style w:type="paragraph" w:customStyle="1" w:styleId="Table10ptItalic">
    <w:name w:val="Table 10pt Italic"/>
    <w:basedOn w:val="Normal"/>
    <w:rsid w:val="00753260"/>
    <w:pPr>
      <w:spacing w:before="40" w:after="40"/>
    </w:pPr>
    <w:rPr>
      <w:rFonts w:eastAsia="PMingLiU"/>
      <w:b/>
      <w:i/>
      <w:sz w:val="20"/>
      <w:szCs w:val="20"/>
      <w:lang w:eastAsia="zh-TW"/>
    </w:rPr>
  </w:style>
  <w:style w:type="character" w:customStyle="1" w:styleId="UserInput10ptCharChar">
    <w:name w:val="User Input 10pt Char Char"/>
    <w:link w:val="UserInput10pt"/>
    <w:rsid w:val="00143CCA"/>
    <w:rPr>
      <w:rFonts w:ascii="Calibri" w:eastAsia="PMingLiU" w:hAnsi="Calibri"/>
      <w:lang w:val="en-US" w:eastAsia="zh-TW" w:bidi="ar-SA"/>
    </w:rPr>
  </w:style>
  <w:style w:type="character" w:customStyle="1" w:styleId="Table9ptBoldChar">
    <w:name w:val="Table 9pt Bold Char"/>
    <w:link w:val="Table9ptBold"/>
    <w:rsid w:val="00143CCA"/>
    <w:rPr>
      <w:rFonts w:ascii="Calibri" w:hAnsi="Calibri"/>
      <w:b/>
      <w:sz w:val="18"/>
      <w:szCs w:val="24"/>
      <w:lang w:val="en-US" w:eastAsia="en-US" w:bidi="ar-SA"/>
    </w:rPr>
  </w:style>
  <w:style w:type="paragraph" w:customStyle="1" w:styleId="UserInput11pt">
    <w:name w:val="User Input 11pt"/>
    <w:basedOn w:val="Normal"/>
    <w:link w:val="UserInput11ptChar"/>
    <w:rsid w:val="00143CCA"/>
    <w:pPr>
      <w:spacing w:before="40" w:after="40"/>
    </w:pPr>
    <w:rPr>
      <w:rFonts w:eastAsia="PMingLiU"/>
      <w:szCs w:val="20"/>
      <w:lang w:eastAsia="zh-TW"/>
    </w:rPr>
  </w:style>
  <w:style w:type="paragraph" w:customStyle="1" w:styleId="Table10ptNormal">
    <w:name w:val="Table 10pt Normal"/>
    <w:basedOn w:val="Normal"/>
    <w:rsid w:val="003C4E9C"/>
    <w:pPr>
      <w:spacing w:before="40" w:after="40"/>
    </w:pPr>
    <w:rPr>
      <w:rFonts w:eastAsia="PMingLiU"/>
      <w:sz w:val="20"/>
      <w:szCs w:val="20"/>
      <w:lang w:eastAsia="zh-TW"/>
    </w:rPr>
  </w:style>
  <w:style w:type="paragraph" w:customStyle="1" w:styleId="Table11ptNormal">
    <w:name w:val="Table 11pt Normal"/>
    <w:basedOn w:val="Normal"/>
    <w:link w:val="Table11ptNormalCharChar"/>
    <w:rsid w:val="003C4E9C"/>
    <w:pPr>
      <w:spacing w:before="40" w:after="40"/>
    </w:pPr>
    <w:rPr>
      <w:rFonts w:eastAsia="PMingLiU"/>
      <w:szCs w:val="20"/>
      <w:lang w:eastAsia="zh-TW"/>
    </w:rPr>
  </w:style>
  <w:style w:type="character" w:customStyle="1" w:styleId="UserInput11ptChar">
    <w:name w:val="User Input 11pt Char"/>
    <w:link w:val="UserInput11pt"/>
    <w:rsid w:val="00143CCA"/>
    <w:rPr>
      <w:rFonts w:ascii="Calibri" w:eastAsia="PMingLiU" w:hAnsi="Calibri"/>
      <w:sz w:val="22"/>
      <w:lang w:val="en-US" w:eastAsia="zh-TW" w:bidi="ar-SA"/>
    </w:rPr>
  </w:style>
  <w:style w:type="paragraph" w:customStyle="1" w:styleId="Table10ptshaded">
    <w:name w:val="Table 10pt shaded"/>
    <w:basedOn w:val="Normal"/>
    <w:link w:val="Table10ptshadedChar"/>
    <w:rsid w:val="00F6010E"/>
    <w:pPr>
      <w:spacing w:before="40" w:after="40"/>
    </w:pPr>
    <w:rPr>
      <w:rFonts w:ascii="Times New Roman" w:eastAsia="PMingLiU" w:hAnsi="Times New Roman"/>
      <w:b/>
      <w:sz w:val="20"/>
      <w:szCs w:val="20"/>
      <w:lang w:eastAsia="zh-TW"/>
    </w:rPr>
  </w:style>
  <w:style w:type="character" w:customStyle="1" w:styleId="Table11ptNormalCharChar">
    <w:name w:val="Table 11pt Normal Char Char"/>
    <w:link w:val="Table11ptNormal"/>
    <w:rsid w:val="003C4E9C"/>
    <w:rPr>
      <w:rFonts w:ascii="Arial" w:eastAsia="PMingLiU" w:hAnsi="Arial"/>
      <w:sz w:val="22"/>
      <w:lang w:val="en-US" w:eastAsia="zh-TW" w:bidi="ar-SA"/>
    </w:rPr>
  </w:style>
  <w:style w:type="paragraph" w:customStyle="1" w:styleId="Table10ptBold">
    <w:name w:val="Table 10pt Bold"/>
    <w:basedOn w:val="Normal"/>
    <w:rsid w:val="00BA3137"/>
    <w:pPr>
      <w:spacing w:before="40" w:after="40"/>
    </w:pPr>
    <w:rPr>
      <w:rFonts w:eastAsia="PMingLiU"/>
      <w:b/>
      <w:sz w:val="20"/>
      <w:szCs w:val="20"/>
      <w:lang w:eastAsia="zh-TW"/>
    </w:rPr>
  </w:style>
  <w:style w:type="paragraph" w:customStyle="1" w:styleId="Table9ptBold">
    <w:name w:val="Table 9pt Bold"/>
    <w:basedOn w:val="Normal"/>
    <w:link w:val="Table9ptBoldChar"/>
    <w:rsid w:val="003C4E9C"/>
    <w:pPr>
      <w:spacing w:before="40" w:after="40"/>
    </w:pPr>
    <w:rPr>
      <w:b/>
      <w:sz w:val="18"/>
    </w:rPr>
  </w:style>
  <w:style w:type="paragraph" w:customStyle="1" w:styleId="UserInput9pt">
    <w:name w:val="User Input 9pt"/>
    <w:basedOn w:val="Normal"/>
    <w:rsid w:val="003C4E9C"/>
    <w:pPr>
      <w:spacing w:before="40" w:after="40"/>
    </w:pPr>
    <w:rPr>
      <w:sz w:val="18"/>
    </w:rPr>
  </w:style>
  <w:style w:type="paragraph" w:customStyle="1" w:styleId="Table11ptItalic">
    <w:name w:val="Table 11pt Italic"/>
    <w:basedOn w:val="Normal"/>
    <w:rsid w:val="00C574FC"/>
    <w:pPr>
      <w:spacing w:before="40" w:after="40"/>
    </w:pPr>
    <w:rPr>
      <w:rFonts w:eastAsia="PMingLiU"/>
      <w:b/>
      <w:i/>
      <w:szCs w:val="20"/>
      <w:lang w:eastAsia="zh-TW"/>
    </w:rPr>
  </w:style>
  <w:style w:type="character" w:customStyle="1" w:styleId="Table10ptshadedChar">
    <w:name w:val="Table 10pt shaded Char"/>
    <w:link w:val="Table10ptshaded"/>
    <w:rsid w:val="00F6010E"/>
    <w:rPr>
      <w:rFonts w:eastAsia="PMingLiU"/>
      <w:b/>
      <w:lang w:eastAsia="zh-TW"/>
    </w:rPr>
  </w:style>
  <w:style w:type="paragraph" w:customStyle="1" w:styleId="Table11ptBold">
    <w:name w:val="Table 11pt Bold"/>
    <w:basedOn w:val="Normal"/>
    <w:autoRedefine/>
    <w:rsid w:val="003C4E9C"/>
    <w:pPr>
      <w:spacing w:before="40" w:after="40"/>
    </w:pPr>
    <w:rPr>
      <w:rFonts w:eastAsia="PMingLiU"/>
      <w:b/>
      <w:szCs w:val="20"/>
      <w:lang w:eastAsia="zh-TW"/>
    </w:rPr>
  </w:style>
  <w:style w:type="paragraph" w:styleId="BalloonText">
    <w:name w:val="Balloon Text"/>
    <w:basedOn w:val="Normal"/>
    <w:semiHidden/>
    <w:rsid w:val="00A24455"/>
    <w:rPr>
      <w:rFonts w:ascii="Tahoma" w:hAnsi="Tahoma" w:cs="Tahoma"/>
      <w:sz w:val="16"/>
      <w:szCs w:val="16"/>
    </w:rPr>
  </w:style>
  <w:style w:type="paragraph" w:customStyle="1" w:styleId="Heading-MAIN">
    <w:name w:val="Heading - MAIN"/>
    <w:basedOn w:val="Normal"/>
    <w:rsid w:val="00525E8C"/>
    <w:pPr>
      <w:shd w:val="clear" w:color="auto" w:fill="D9D9D9"/>
      <w:spacing w:before="40" w:after="40"/>
      <w:jc w:val="center"/>
    </w:pPr>
    <w:rPr>
      <w:b/>
      <w:sz w:val="28"/>
    </w:rPr>
  </w:style>
  <w:style w:type="character" w:styleId="CommentReference">
    <w:name w:val="annotation reference"/>
    <w:rsid w:val="00302CA7"/>
    <w:rPr>
      <w:sz w:val="16"/>
      <w:szCs w:val="16"/>
    </w:rPr>
  </w:style>
  <w:style w:type="paragraph" w:styleId="CommentText">
    <w:name w:val="annotation text"/>
    <w:basedOn w:val="Normal"/>
    <w:link w:val="CommentTextChar"/>
    <w:rsid w:val="00302CA7"/>
    <w:rPr>
      <w:sz w:val="20"/>
      <w:szCs w:val="20"/>
    </w:rPr>
  </w:style>
  <w:style w:type="character" w:customStyle="1" w:styleId="CommentTextChar">
    <w:name w:val="Comment Text Char"/>
    <w:link w:val="CommentText"/>
    <w:rsid w:val="00302CA7"/>
    <w:rPr>
      <w:rFonts w:ascii="Calibri" w:hAnsi="Calibri"/>
    </w:rPr>
  </w:style>
  <w:style w:type="paragraph" w:styleId="CommentSubject">
    <w:name w:val="annotation subject"/>
    <w:basedOn w:val="CommentText"/>
    <w:next w:val="CommentText"/>
    <w:link w:val="CommentSubjectChar"/>
    <w:rsid w:val="00302CA7"/>
    <w:rPr>
      <w:b/>
      <w:bCs/>
    </w:rPr>
  </w:style>
  <w:style w:type="character" w:customStyle="1" w:styleId="CommentSubjectChar">
    <w:name w:val="Comment Subject Char"/>
    <w:link w:val="CommentSubject"/>
    <w:rsid w:val="00302CA7"/>
    <w:rPr>
      <w:rFonts w:ascii="Calibri" w:hAnsi="Calibri"/>
      <w:b/>
      <w:bCs/>
    </w:rPr>
  </w:style>
  <w:style w:type="paragraph" w:styleId="FootnoteText">
    <w:name w:val="footnote text"/>
    <w:basedOn w:val="Normal"/>
    <w:link w:val="FootnoteTextChar"/>
    <w:rsid w:val="006876FD"/>
    <w:rPr>
      <w:sz w:val="20"/>
      <w:szCs w:val="20"/>
    </w:rPr>
  </w:style>
  <w:style w:type="character" w:customStyle="1" w:styleId="FootnoteTextChar">
    <w:name w:val="Footnote Text Char"/>
    <w:link w:val="FootnoteText"/>
    <w:rsid w:val="006876FD"/>
    <w:rPr>
      <w:rFonts w:ascii="Calibri" w:hAnsi="Calibri"/>
    </w:rPr>
  </w:style>
  <w:style w:type="character" w:styleId="FootnoteReference">
    <w:name w:val="footnote reference"/>
    <w:rsid w:val="006876FD"/>
    <w:rPr>
      <w:vertAlign w:val="superscript"/>
    </w:rPr>
  </w:style>
  <w:style w:type="paragraph" w:styleId="EndnoteText">
    <w:name w:val="endnote text"/>
    <w:basedOn w:val="Normal"/>
    <w:link w:val="EndnoteTextChar"/>
    <w:rsid w:val="006876FD"/>
    <w:rPr>
      <w:sz w:val="20"/>
      <w:szCs w:val="20"/>
    </w:rPr>
  </w:style>
  <w:style w:type="character" w:customStyle="1" w:styleId="EndnoteTextChar">
    <w:name w:val="Endnote Text Char"/>
    <w:link w:val="EndnoteText"/>
    <w:rsid w:val="006876FD"/>
    <w:rPr>
      <w:rFonts w:ascii="Calibri" w:hAnsi="Calibri"/>
    </w:rPr>
  </w:style>
  <w:style w:type="character" w:styleId="EndnoteReference">
    <w:name w:val="endnote reference"/>
    <w:rsid w:val="006876FD"/>
    <w:rPr>
      <w:vertAlign w:val="superscript"/>
    </w:rPr>
  </w:style>
  <w:style w:type="table" w:styleId="LightGrid">
    <w:name w:val="Light Grid"/>
    <w:basedOn w:val="TableNormal"/>
    <w:uiPriority w:val="62"/>
    <w:rsid w:val="005A3FC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qFormat/>
    <w:rsid w:val="005A3F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95389">
      <w:bodyDiv w:val="1"/>
      <w:marLeft w:val="0"/>
      <w:marRight w:val="0"/>
      <w:marTop w:val="0"/>
      <w:marBottom w:val="0"/>
      <w:divBdr>
        <w:top w:val="none" w:sz="0" w:space="0" w:color="auto"/>
        <w:left w:val="none" w:sz="0" w:space="0" w:color="auto"/>
        <w:bottom w:val="none" w:sz="0" w:space="0" w:color="auto"/>
        <w:right w:val="none" w:sz="0" w:space="0" w:color="auto"/>
      </w:divBdr>
    </w:div>
    <w:div w:id="308636020">
      <w:bodyDiv w:val="1"/>
      <w:marLeft w:val="0"/>
      <w:marRight w:val="0"/>
      <w:marTop w:val="0"/>
      <w:marBottom w:val="0"/>
      <w:divBdr>
        <w:top w:val="none" w:sz="0" w:space="0" w:color="auto"/>
        <w:left w:val="none" w:sz="0" w:space="0" w:color="auto"/>
        <w:bottom w:val="none" w:sz="0" w:space="0" w:color="auto"/>
        <w:right w:val="none" w:sz="0" w:space="0" w:color="auto"/>
      </w:divBdr>
    </w:div>
    <w:div w:id="414203691">
      <w:bodyDiv w:val="1"/>
      <w:marLeft w:val="0"/>
      <w:marRight w:val="0"/>
      <w:marTop w:val="0"/>
      <w:marBottom w:val="0"/>
      <w:divBdr>
        <w:top w:val="none" w:sz="0" w:space="0" w:color="auto"/>
        <w:left w:val="none" w:sz="0" w:space="0" w:color="auto"/>
        <w:bottom w:val="none" w:sz="0" w:space="0" w:color="auto"/>
        <w:right w:val="none" w:sz="0" w:space="0" w:color="auto"/>
      </w:divBdr>
    </w:div>
    <w:div w:id="1197504064">
      <w:bodyDiv w:val="1"/>
      <w:marLeft w:val="0"/>
      <w:marRight w:val="0"/>
      <w:marTop w:val="0"/>
      <w:marBottom w:val="0"/>
      <w:divBdr>
        <w:top w:val="none" w:sz="0" w:space="0" w:color="auto"/>
        <w:left w:val="none" w:sz="0" w:space="0" w:color="auto"/>
        <w:bottom w:val="none" w:sz="0" w:space="0" w:color="auto"/>
        <w:right w:val="none" w:sz="0" w:space="0" w:color="auto"/>
      </w:divBdr>
    </w:div>
    <w:div w:id="160445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usera.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tyles" Target="styles.xml"/><Relationship Id="rId12" Type="http://schemas.openxmlformats.org/officeDocument/2006/relationships/hyperlink" Target="http://www.getbootstrap.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3schools.com"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97354242559284DBA9E8C5D83817140" ma:contentTypeVersion="1" ma:contentTypeDescription="Create a new document." ma:contentTypeScope="" ma:versionID="85653ba6f42eaf94217158e5eccc0fb1">
  <xsd:schema xmlns:xsd="http://www.w3.org/2001/XMLSchema" xmlns:xs="http://www.w3.org/2001/XMLSchema" xmlns:p="http://schemas.microsoft.com/office/2006/metadata/properties" xmlns:ns2="49c024c0-94ad-41ae-ae0d-9b8ef88e1003" targetNamespace="http://schemas.microsoft.com/office/2006/metadata/properties" ma:root="true" ma:fieldsID="2c251c19f8e24931aa5ca5193445b6f7" ns2:_="">
    <xsd:import namespace="49c024c0-94ad-41ae-ae0d-9b8ef88e1003"/>
    <xsd:element name="properties">
      <xsd:complexType>
        <xsd:sequence>
          <xsd:element name="documentManagement">
            <xsd:complexType>
              <xsd:all>
                <xsd:element ref="ns2:Current_x0020_St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024c0-94ad-41ae-ae0d-9b8ef88e1003" elementFormDefault="qualified">
    <xsd:import namespace="http://schemas.microsoft.com/office/2006/documentManagement/types"/>
    <xsd:import namespace="http://schemas.microsoft.com/office/infopath/2007/PartnerControls"/>
    <xsd:element name="Current_x0020_State" ma:index="8" nillable="true" ma:displayName="Current State" ma:default="In Progress" ma:description="This field indicates which state in the create revise process a document is." ma:format="Dropdown" ma:internalName="Current_x0020_State">
      <xsd:simpleType>
        <xsd:restriction base="dms:Choice">
          <xsd:enumeration value="In Progress"/>
          <xsd:enumeration value="Ready for Internal Review"/>
          <xsd:enumeration value="Ready for External Review"/>
          <xsd:enumeration value="Ready for Staging"/>
          <xsd:enumeration value="Ready to Deplo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Current_x0020_State xmlns="49c024c0-94ad-41ae-ae0d-9b8ef88e1003">In Progress</Current_x0020_Stat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051A1-3CD2-46C5-9930-2E8E438C7494}">
  <ds:schemaRefs>
    <ds:schemaRef ds:uri="http://schemas.microsoft.com/sharepoint/v3/contenttype/forms"/>
  </ds:schemaRefs>
</ds:datastoreItem>
</file>

<file path=customXml/itemProps2.xml><?xml version="1.0" encoding="utf-8"?>
<ds:datastoreItem xmlns:ds="http://schemas.openxmlformats.org/officeDocument/2006/customXml" ds:itemID="{4D74DB49-7514-4315-91F2-6A48CADDD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c024c0-94ad-41ae-ae0d-9b8ef88e1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9E9606-14EB-4EA5-9707-5B236B4AA94C}">
  <ds:schemaRefs>
    <ds:schemaRef ds:uri="http://schemas.microsoft.com/office/2006/metadata/longProperties"/>
  </ds:schemaRefs>
</ds:datastoreItem>
</file>

<file path=customXml/itemProps4.xml><?xml version="1.0" encoding="utf-8"?>
<ds:datastoreItem xmlns:ds="http://schemas.openxmlformats.org/officeDocument/2006/customXml" ds:itemID="{C833C1CF-9BBE-4A1B-A76C-83DF5CB58C91}">
  <ds:schemaRefs>
    <ds:schemaRef ds:uri="http://schemas.microsoft.com/office/2006/metadata/properties"/>
    <ds:schemaRef ds:uri="http://schemas.microsoft.com/office/infopath/2007/PartnerControls"/>
    <ds:schemaRef ds:uri="49c024c0-94ad-41ae-ae0d-9b8ef88e1003"/>
  </ds:schemaRefs>
</ds:datastoreItem>
</file>

<file path=customXml/itemProps5.xml><?xml version="1.0" encoding="utf-8"?>
<ds:datastoreItem xmlns:ds="http://schemas.openxmlformats.org/officeDocument/2006/customXml" ds:itemID="{A6CE6B98-126B-4D35-BCA8-68B0F019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0</Pages>
  <Words>6161</Words>
  <Characters>3512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SEM-0302</vt:lpstr>
    </vt:vector>
  </TitlesOfParts>
  <Company>State Of Michigan</Company>
  <LinksUpToDate>false</LinksUpToDate>
  <CharactersWithSpaces>4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0302</dc:title>
  <dc:creator>Department Of Information Technology</dc:creator>
  <cp:lastModifiedBy>lokesh30996</cp:lastModifiedBy>
  <cp:revision>6</cp:revision>
  <cp:lastPrinted>2016-12-13T18:47:00Z</cp:lastPrinted>
  <dcterms:created xsi:type="dcterms:W3CDTF">2017-04-22T01:59:00Z</dcterms:created>
  <dcterms:modified xsi:type="dcterms:W3CDTF">2017-04-22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354242559284DBA9E8C5D83817140</vt:lpwstr>
  </property>
</Properties>
</file>